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D444642" w:rsidR="004020AE" w:rsidRPr="0049531F" w:rsidRDefault="00470E2D" w:rsidP="0003286E">
      <w:pPr>
        <w:spacing w:line="276" w:lineRule="auto"/>
        <w:jc w:val="center"/>
      </w:pPr>
      <w:r w:rsidRPr="0049531F">
        <w:rPr>
          <w:sz w:val="48"/>
        </w:rPr>
        <w:t xml:space="preserve">Python Packages for </w:t>
      </w:r>
      <w:r w:rsidRPr="0049531F">
        <w:rPr>
          <w:sz w:val="48"/>
        </w:rPr>
        <w:br/>
        <w:t>Data Science</w:t>
      </w:r>
      <w:r w:rsidR="0009699A" w:rsidRPr="0049531F">
        <w:rPr>
          <w:sz w:val="48"/>
        </w:rPr>
        <w:br/>
      </w:r>
    </w:p>
    <w:p w14:paraId="1F8E73CE" w14:textId="4FD39E27" w:rsidR="002B0589" w:rsidRPr="0049531F" w:rsidRDefault="00F412EE" w:rsidP="0003286E">
      <w:pPr>
        <w:spacing w:line="276" w:lineRule="auto"/>
        <w:jc w:val="center"/>
      </w:pPr>
      <w:r w:rsidRPr="0049531F">
        <w:br/>
      </w:r>
      <w:r w:rsidRPr="0049531F">
        <w:br/>
      </w:r>
      <w:r w:rsidRPr="0049531F">
        <w:br/>
      </w:r>
      <w:r w:rsidRPr="0049531F">
        <w:br/>
      </w:r>
      <w:r w:rsidRPr="0049531F">
        <w:br/>
      </w:r>
      <w:r w:rsidR="00713882" w:rsidRPr="0049531F">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49531F" w:rsidRDefault="002B0589" w:rsidP="0003286E">
      <w:pPr>
        <w:spacing w:line="276" w:lineRule="auto"/>
      </w:pPr>
    </w:p>
    <w:p w14:paraId="40B149A6" w14:textId="77777777" w:rsidR="002B0589" w:rsidRPr="0049531F" w:rsidRDefault="002B0589" w:rsidP="0003286E">
      <w:pPr>
        <w:spacing w:line="276" w:lineRule="auto"/>
      </w:pPr>
    </w:p>
    <w:p w14:paraId="3474D765" w14:textId="77777777" w:rsidR="002B0589" w:rsidRPr="0049531F" w:rsidRDefault="002B0589" w:rsidP="0003286E">
      <w:pPr>
        <w:spacing w:line="276" w:lineRule="auto"/>
      </w:pPr>
    </w:p>
    <w:p w14:paraId="734EBA90" w14:textId="77777777" w:rsidR="002B0589" w:rsidRPr="0049531F" w:rsidRDefault="002B0589" w:rsidP="0003286E">
      <w:pPr>
        <w:spacing w:line="276" w:lineRule="auto"/>
      </w:pPr>
    </w:p>
    <w:p w14:paraId="0674371F" w14:textId="77777777" w:rsidR="002B0589" w:rsidRPr="0049531F" w:rsidRDefault="002B0589" w:rsidP="0003286E">
      <w:pPr>
        <w:spacing w:line="276" w:lineRule="auto"/>
      </w:pPr>
    </w:p>
    <w:p w14:paraId="3A5F1C36" w14:textId="77777777" w:rsidR="002B0589" w:rsidRPr="0049531F" w:rsidRDefault="002B0589" w:rsidP="0003286E">
      <w:pPr>
        <w:spacing w:line="276" w:lineRule="auto"/>
      </w:pPr>
    </w:p>
    <w:p w14:paraId="7AC8267A" w14:textId="77777777" w:rsidR="002B0589" w:rsidRPr="0049531F" w:rsidRDefault="002B0589" w:rsidP="0003286E">
      <w:pPr>
        <w:spacing w:line="276" w:lineRule="auto"/>
      </w:pPr>
    </w:p>
    <w:p w14:paraId="0538D115" w14:textId="26C0661C" w:rsidR="002B0589" w:rsidRPr="0049531F" w:rsidRDefault="002B0589" w:rsidP="0003286E">
      <w:pPr>
        <w:spacing w:line="276" w:lineRule="auto"/>
      </w:pPr>
    </w:p>
    <w:p w14:paraId="3E1A0C26" w14:textId="0850EEB1" w:rsidR="002A6A1D" w:rsidRPr="0049531F" w:rsidRDefault="002A6A1D" w:rsidP="0003286E">
      <w:pPr>
        <w:spacing w:line="276" w:lineRule="auto"/>
      </w:pPr>
    </w:p>
    <w:p w14:paraId="23E1AA75" w14:textId="77777777" w:rsidR="002A6A1D" w:rsidRPr="0049531F" w:rsidRDefault="002A6A1D" w:rsidP="0003286E">
      <w:pPr>
        <w:spacing w:line="276" w:lineRule="auto"/>
      </w:pPr>
    </w:p>
    <w:p w14:paraId="42AA45BC" w14:textId="77777777" w:rsidR="002B0589" w:rsidRPr="0049531F" w:rsidRDefault="002B0589" w:rsidP="0003286E">
      <w:pPr>
        <w:spacing w:line="276" w:lineRule="auto"/>
      </w:pPr>
    </w:p>
    <w:p w14:paraId="165378D7" w14:textId="77777777" w:rsidR="002B0589" w:rsidRPr="0049531F" w:rsidRDefault="002B0589" w:rsidP="0003286E">
      <w:pPr>
        <w:spacing w:line="276" w:lineRule="auto"/>
      </w:pPr>
    </w:p>
    <w:p w14:paraId="55637232" w14:textId="77777777" w:rsidR="002B0589" w:rsidRPr="0049531F" w:rsidRDefault="002B0589" w:rsidP="0003286E">
      <w:pPr>
        <w:spacing w:line="276" w:lineRule="auto"/>
      </w:pPr>
    </w:p>
    <w:p w14:paraId="7BC7E622" w14:textId="77777777" w:rsidR="002B0589" w:rsidRPr="0049531F" w:rsidRDefault="002B0589" w:rsidP="0003286E">
      <w:pPr>
        <w:spacing w:line="276" w:lineRule="auto"/>
      </w:pPr>
    </w:p>
    <w:p w14:paraId="65F19841" w14:textId="5CB3A435" w:rsidR="00295EAC" w:rsidRPr="0049531F" w:rsidRDefault="002B0589" w:rsidP="0003286E">
      <w:pPr>
        <w:spacing w:line="276" w:lineRule="auto"/>
        <w:jc w:val="center"/>
        <w:rPr>
          <w:b/>
        </w:rPr>
      </w:pPr>
      <w:r w:rsidRPr="0049531F">
        <w:rPr>
          <w:b/>
        </w:rPr>
        <w:t>Anish Mahapatra</w:t>
      </w:r>
      <w:r w:rsidR="00295EAC" w:rsidRPr="0049531F">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rFonts w:eastAsiaTheme="majorEastAsia"/>
          <w:b/>
          <w:bCs/>
          <w:color w:val="2F5496" w:themeColor="accent1" w:themeShade="BF"/>
        </w:rPr>
      </w:sdtEndPr>
      <w:sdtContent>
        <w:p w14:paraId="5A683B3D" w14:textId="0AB18318" w:rsidR="00A468B0" w:rsidRPr="0049531F" w:rsidRDefault="00A468B0" w:rsidP="0003286E">
          <w:pPr>
            <w:pStyle w:val="TOCHeading"/>
            <w:spacing w:line="276" w:lineRule="auto"/>
            <w:rPr>
              <w:rFonts w:ascii="Segoe UI" w:hAnsi="Segoe UI" w:cs="Segoe UI"/>
            </w:rPr>
          </w:pPr>
          <w:r w:rsidRPr="0049531F">
            <w:rPr>
              <w:rFonts w:ascii="Segoe UI" w:hAnsi="Segoe UI" w:cs="Segoe UI"/>
            </w:rPr>
            <w:t>Contents</w:t>
          </w:r>
        </w:p>
        <w:p w14:paraId="102CC477" w14:textId="7676C3CC" w:rsidR="001C5BEA" w:rsidRDefault="00735784">
          <w:pPr>
            <w:pStyle w:val="TOC1"/>
            <w:tabs>
              <w:tab w:val="right" w:leader="dot" w:pos="9350"/>
            </w:tabs>
            <w:rPr>
              <w:rFonts w:asciiTheme="minorHAnsi" w:eastAsiaTheme="minorEastAsia" w:hAnsiTheme="minorHAnsi" w:cstheme="minorBidi"/>
              <w:lang w:val="en-US"/>
            </w:rPr>
          </w:pPr>
          <w:r w:rsidRPr="0049531F">
            <w:fldChar w:fldCharType="begin"/>
          </w:r>
          <w:r w:rsidRPr="0049531F">
            <w:instrText xml:space="preserve"> TOC \o "1-5" \h \z \u </w:instrText>
          </w:r>
          <w:r w:rsidRPr="0049531F">
            <w:fldChar w:fldCharType="separate"/>
          </w:r>
          <w:hyperlink w:anchor="_Toc114707413" w:history="1">
            <w:r w:rsidR="001C5BEA" w:rsidRPr="007E3B44">
              <w:rPr>
                <w:rStyle w:val="Hyperlink"/>
              </w:rPr>
              <w:t>Introduction</w:t>
            </w:r>
            <w:r w:rsidR="001C5BEA">
              <w:rPr>
                <w:webHidden/>
              </w:rPr>
              <w:tab/>
            </w:r>
            <w:r w:rsidR="001C5BEA">
              <w:rPr>
                <w:webHidden/>
              </w:rPr>
              <w:fldChar w:fldCharType="begin"/>
            </w:r>
            <w:r w:rsidR="001C5BEA">
              <w:rPr>
                <w:webHidden/>
              </w:rPr>
              <w:instrText xml:space="preserve"> PAGEREF _Toc114707413 \h </w:instrText>
            </w:r>
            <w:r w:rsidR="001C5BEA">
              <w:rPr>
                <w:webHidden/>
              </w:rPr>
            </w:r>
            <w:r w:rsidR="001C5BEA">
              <w:rPr>
                <w:webHidden/>
              </w:rPr>
              <w:fldChar w:fldCharType="separate"/>
            </w:r>
            <w:r w:rsidR="001C5BEA">
              <w:rPr>
                <w:webHidden/>
              </w:rPr>
              <w:t>2</w:t>
            </w:r>
            <w:r w:rsidR="001C5BEA">
              <w:rPr>
                <w:webHidden/>
              </w:rPr>
              <w:fldChar w:fldCharType="end"/>
            </w:r>
          </w:hyperlink>
        </w:p>
        <w:p w14:paraId="2079BE6F" w14:textId="25BFC37A" w:rsidR="001C5BEA" w:rsidRDefault="001C5BEA">
          <w:pPr>
            <w:pStyle w:val="TOC1"/>
            <w:tabs>
              <w:tab w:val="right" w:leader="dot" w:pos="9350"/>
            </w:tabs>
            <w:rPr>
              <w:rFonts w:asciiTheme="minorHAnsi" w:eastAsiaTheme="minorEastAsia" w:hAnsiTheme="minorHAnsi" w:cstheme="minorBidi"/>
              <w:lang w:val="en-US"/>
            </w:rPr>
          </w:pPr>
          <w:hyperlink w:anchor="_Toc114707414" w:history="1">
            <w:r w:rsidRPr="007E3B44">
              <w:rPr>
                <w:rStyle w:val="Hyperlink"/>
              </w:rPr>
              <w:t>Python Libraries – Overview</w:t>
            </w:r>
            <w:r>
              <w:rPr>
                <w:webHidden/>
              </w:rPr>
              <w:tab/>
            </w:r>
            <w:r>
              <w:rPr>
                <w:webHidden/>
              </w:rPr>
              <w:fldChar w:fldCharType="begin"/>
            </w:r>
            <w:r>
              <w:rPr>
                <w:webHidden/>
              </w:rPr>
              <w:instrText xml:space="preserve"> PAGEREF _Toc114707414 \h </w:instrText>
            </w:r>
            <w:r>
              <w:rPr>
                <w:webHidden/>
              </w:rPr>
            </w:r>
            <w:r>
              <w:rPr>
                <w:webHidden/>
              </w:rPr>
              <w:fldChar w:fldCharType="separate"/>
            </w:r>
            <w:r>
              <w:rPr>
                <w:webHidden/>
              </w:rPr>
              <w:t>2</w:t>
            </w:r>
            <w:r>
              <w:rPr>
                <w:webHidden/>
              </w:rPr>
              <w:fldChar w:fldCharType="end"/>
            </w:r>
          </w:hyperlink>
        </w:p>
        <w:p w14:paraId="798B5A73" w14:textId="468E1BBB" w:rsidR="001C5BEA" w:rsidRDefault="001C5BEA">
          <w:pPr>
            <w:pStyle w:val="TOC2"/>
            <w:tabs>
              <w:tab w:val="right" w:leader="dot" w:pos="9350"/>
            </w:tabs>
            <w:rPr>
              <w:rFonts w:asciiTheme="minorHAnsi" w:eastAsiaTheme="minorEastAsia" w:hAnsiTheme="minorHAnsi" w:cstheme="minorBidi"/>
              <w:lang w:val="en-US"/>
            </w:rPr>
          </w:pPr>
          <w:hyperlink w:anchor="_Toc114707415" w:history="1">
            <w:r w:rsidRPr="007E3B44">
              <w:rPr>
                <w:rStyle w:val="Hyperlink"/>
              </w:rPr>
              <w:t>Why Use Python Libraries for Data Science</w:t>
            </w:r>
            <w:r>
              <w:rPr>
                <w:webHidden/>
              </w:rPr>
              <w:tab/>
            </w:r>
            <w:r>
              <w:rPr>
                <w:webHidden/>
              </w:rPr>
              <w:fldChar w:fldCharType="begin"/>
            </w:r>
            <w:r>
              <w:rPr>
                <w:webHidden/>
              </w:rPr>
              <w:instrText xml:space="preserve"> PAGEREF _Toc114707415 \h </w:instrText>
            </w:r>
            <w:r>
              <w:rPr>
                <w:webHidden/>
              </w:rPr>
            </w:r>
            <w:r>
              <w:rPr>
                <w:webHidden/>
              </w:rPr>
              <w:fldChar w:fldCharType="separate"/>
            </w:r>
            <w:r>
              <w:rPr>
                <w:webHidden/>
              </w:rPr>
              <w:t>2</w:t>
            </w:r>
            <w:r>
              <w:rPr>
                <w:webHidden/>
              </w:rPr>
              <w:fldChar w:fldCharType="end"/>
            </w:r>
          </w:hyperlink>
        </w:p>
        <w:p w14:paraId="7219DB78" w14:textId="0103F80F" w:rsidR="001C5BEA" w:rsidRDefault="001C5BEA">
          <w:pPr>
            <w:pStyle w:val="TOC3"/>
            <w:tabs>
              <w:tab w:val="right" w:leader="dot" w:pos="9350"/>
            </w:tabs>
            <w:rPr>
              <w:rFonts w:asciiTheme="minorHAnsi" w:eastAsiaTheme="minorEastAsia" w:hAnsiTheme="minorHAnsi" w:cstheme="minorBidi"/>
              <w:lang w:val="en-US"/>
            </w:rPr>
          </w:pPr>
          <w:hyperlink w:anchor="_Toc114707416" w:history="1">
            <w:r w:rsidRPr="007E3B44">
              <w:rPr>
                <w:rStyle w:val="Hyperlink"/>
              </w:rPr>
              <w:t>Ease of learning</w:t>
            </w:r>
            <w:r>
              <w:rPr>
                <w:webHidden/>
              </w:rPr>
              <w:tab/>
            </w:r>
            <w:r>
              <w:rPr>
                <w:webHidden/>
              </w:rPr>
              <w:fldChar w:fldCharType="begin"/>
            </w:r>
            <w:r>
              <w:rPr>
                <w:webHidden/>
              </w:rPr>
              <w:instrText xml:space="preserve"> PAGEREF _Toc114707416 \h </w:instrText>
            </w:r>
            <w:r>
              <w:rPr>
                <w:webHidden/>
              </w:rPr>
            </w:r>
            <w:r>
              <w:rPr>
                <w:webHidden/>
              </w:rPr>
              <w:fldChar w:fldCharType="separate"/>
            </w:r>
            <w:r>
              <w:rPr>
                <w:webHidden/>
              </w:rPr>
              <w:t>2</w:t>
            </w:r>
            <w:r>
              <w:rPr>
                <w:webHidden/>
              </w:rPr>
              <w:fldChar w:fldCharType="end"/>
            </w:r>
          </w:hyperlink>
        </w:p>
        <w:p w14:paraId="650587CC" w14:textId="6A5E10A8" w:rsidR="001C5BEA" w:rsidRDefault="001C5BEA">
          <w:pPr>
            <w:pStyle w:val="TOC3"/>
            <w:tabs>
              <w:tab w:val="right" w:leader="dot" w:pos="9350"/>
            </w:tabs>
            <w:rPr>
              <w:rFonts w:asciiTheme="minorHAnsi" w:eastAsiaTheme="minorEastAsia" w:hAnsiTheme="minorHAnsi" w:cstheme="minorBidi"/>
              <w:lang w:val="en-US"/>
            </w:rPr>
          </w:pPr>
          <w:hyperlink w:anchor="_Toc114707417" w:history="1">
            <w:r w:rsidRPr="007E3B44">
              <w:rPr>
                <w:rStyle w:val="Hyperlink"/>
              </w:rPr>
              <w:t>Less Code</w:t>
            </w:r>
            <w:r>
              <w:rPr>
                <w:webHidden/>
              </w:rPr>
              <w:tab/>
            </w:r>
            <w:r>
              <w:rPr>
                <w:webHidden/>
              </w:rPr>
              <w:fldChar w:fldCharType="begin"/>
            </w:r>
            <w:r>
              <w:rPr>
                <w:webHidden/>
              </w:rPr>
              <w:instrText xml:space="preserve"> PAGEREF _Toc114707417 \h </w:instrText>
            </w:r>
            <w:r>
              <w:rPr>
                <w:webHidden/>
              </w:rPr>
            </w:r>
            <w:r>
              <w:rPr>
                <w:webHidden/>
              </w:rPr>
              <w:fldChar w:fldCharType="separate"/>
            </w:r>
            <w:r>
              <w:rPr>
                <w:webHidden/>
              </w:rPr>
              <w:t>2</w:t>
            </w:r>
            <w:r>
              <w:rPr>
                <w:webHidden/>
              </w:rPr>
              <w:fldChar w:fldCharType="end"/>
            </w:r>
          </w:hyperlink>
        </w:p>
        <w:p w14:paraId="20378B08" w14:textId="04BC117F" w:rsidR="001C5BEA" w:rsidRDefault="001C5BEA">
          <w:pPr>
            <w:pStyle w:val="TOC3"/>
            <w:tabs>
              <w:tab w:val="right" w:leader="dot" w:pos="9350"/>
            </w:tabs>
            <w:rPr>
              <w:rFonts w:asciiTheme="minorHAnsi" w:eastAsiaTheme="minorEastAsia" w:hAnsiTheme="minorHAnsi" w:cstheme="minorBidi"/>
              <w:lang w:val="en-US"/>
            </w:rPr>
          </w:pPr>
          <w:hyperlink w:anchor="_Toc114707418" w:history="1">
            <w:r w:rsidRPr="007E3B44">
              <w:rPr>
                <w:rStyle w:val="Hyperlink"/>
              </w:rPr>
              <w:t>Prebuilt Libraries</w:t>
            </w:r>
            <w:r>
              <w:rPr>
                <w:webHidden/>
              </w:rPr>
              <w:tab/>
            </w:r>
            <w:r>
              <w:rPr>
                <w:webHidden/>
              </w:rPr>
              <w:fldChar w:fldCharType="begin"/>
            </w:r>
            <w:r>
              <w:rPr>
                <w:webHidden/>
              </w:rPr>
              <w:instrText xml:space="preserve"> PAGEREF _Toc114707418 \h </w:instrText>
            </w:r>
            <w:r>
              <w:rPr>
                <w:webHidden/>
              </w:rPr>
            </w:r>
            <w:r>
              <w:rPr>
                <w:webHidden/>
              </w:rPr>
              <w:fldChar w:fldCharType="separate"/>
            </w:r>
            <w:r>
              <w:rPr>
                <w:webHidden/>
              </w:rPr>
              <w:t>2</w:t>
            </w:r>
            <w:r>
              <w:rPr>
                <w:webHidden/>
              </w:rPr>
              <w:fldChar w:fldCharType="end"/>
            </w:r>
          </w:hyperlink>
        </w:p>
        <w:p w14:paraId="0DDD774B" w14:textId="6AA96072" w:rsidR="001C5BEA" w:rsidRDefault="001C5BEA">
          <w:pPr>
            <w:pStyle w:val="TOC3"/>
            <w:tabs>
              <w:tab w:val="right" w:leader="dot" w:pos="9350"/>
            </w:tabs>
            <w:rPr>
              <w:rFonts w:asciiTheme="minorHAnsi" w:eastAsiaTheme="minorEastAsia" w:hAnsiTheme="minorHAnsi" w:cstheme="minorBidi"/>
              <w:lang w:val="en-US"/>
            </w:rPr>
          </w:pPr>
          <w:hyperlink w:anchor="_Toc114707419" w:history="1">
            <w:r w:rsidRPr="007E3B44">
              <w:rPr>
                <w:rStyle w:val="Hyperlink"/>
              </w:rPr>
              <w:t>Platform Independent</w:t>
            </w:r>
            <w:r>
              <w:rPr>
                <w:webHidden/>
              </w:rPr>
              <w:tab/>
            </w:r>
            <w:r>
              <w:rPr>
                <w:webHidden/>
              </w:rPr>
              <w:fldChar w:fldCharType="begin"/>
            </w:r>
            <w:r>
              <w:rPr>
                <w:webHidden/>
              </w:rPr>
              <w:instrText xml:space="preserve"> PAGEREF _Toc114707419 \h </w:instrText>
            </w:r>
            <w:r>
              <w:rPr>
                <w:webHidden/>
              </w:rPr>
            </w:r>
            <w:r>
              <w:rPr>
                <w:webHidden/>
              </w:rPr>
              <w:fldChar w:fldCharType="separate"/>
            </w:r>
            <w:r>
              <w:rPr>
                <w:webHidden/>
              </w:rPr>
              <w:t>2</w:t>
            </w:r>
            <w:r>
              <w:rPr>
                <w:webHidden/>
              </w:rPr>
              <w:fldChar w:fldCharType="end"/>
            </w:r>
          </w:hyperlink>
        </w:p>
        <w:p w14:paraId="0436335E" w14:textId="55BF0F12" w:rsidR="001C5BEA" w:rsidRDefault="001C5BEA">
          <w:pPr>
            <w:pStyle w:val="TOC3"/>
            <w:tabs>
              <w:tab w:val="right" w:leader="dot" w:pos="9350"/>
            </w:tabs>
            <w:rPr>
              <w:rFonts w:asciiTheme="minorHAnsi" w:eastAsiaTheme="minorEastAsia" w:hAnsiTheme="minorHAnsi" w:cstheme="minorBidi"/>
              <w:lang w:val="en-US"/>
            </w:rPr>
          </w:pPr>
          <w:hyperlink w:anchor="_Toc114707420" w:history="1">
            <w:r w:rsidRPr="007E3B44">
              <w:rPr>
                <w:rStyle w:val="Hyperlink"/>
              </w:rPr>
              <w:t>Massive Community Support</w:t>
            </w:r>
            <w:r>
              <w:rPr>
                <w:webHidden/>
              </w:rPr>
              <w:tab/>
            </w:r>
            <w:r>
              <w:rPr>
                <w:webHidden/>
              </w:rPr>
              <w:fldChar w:fldCharType="begin"/>
            </w:r>
            <w:r>
              <w:rPr>
                <w:webHidden/>
              </w:rPr>
              <w:instrText xml:space="preserve"> PAGEREF _Toc114707420 \h </w:instrText>
            </w:r>
            <w:r>
              <w:rPr>
                <w:webHidden/>
              </w:rPr>
            </w:r>
            <w:r>
              <w:rPr>
                <w:webHidden/>
              </w:rPr>
              <w:fldChar w:fldCharType="separate"/>
            </w:r>
            <w:r>
              <w:rPr>
                <w:webHidden/>
              </w:rPr>
              <w:t>2</w:t>
            </w:r>
            <w:r>
              <w:rPr>
                <w:webHidden/>
              </w:rPr>
              <w:fldChar w:fldCharType="end"/>
            </w:r>
          </w:hyperlink>
        </w:p>
        <w:p w14:paraId="2E5D5CB0" w14:textId="5339DFE8" w:rsidR="001C5BEA" w:rsidRDefault="001C5BEA">
          <w:pPr>
            <w:pStyle w:val="TOC1"/>
            <w:tabs>
              <w:tab w:val="right" w:leader="dot" w:pos="9350"/>
            </w:tabs>
            <w:rPr>
              <w:rFonts w:asciiTheme="minorHAnsi" w:eastAsiaTheme="minorEastAsia" w:hAnsiTheme="minorHAnsi" w:cstheme="minorBidi"/>
              <w:lang w:val="en-US"/>
            </w:rPr>
          </w:pPr>
          <w:hyperlink w:anchor="_Toc114707421" w:history="1">
            <w:r w:rsidRPr="007E3B44">
              <w:rPr>
                <w:rStyle w:val="Hyperlink"/>
              </w:rPr>
              <w:t>List of Python Libraries for Data Science – 2022 (Note: Include Features, image, pros &amp; cons, and applications for each library)</w:t>
            </w:r>
            <w:r>
              <w:rPr>
                <w:webHidden/>
              </w:rPr>
              <w:tab/>
            </w:r>
            <w:r>
              <w:rPr>
                <w:webHidden/>
              </w:rPr>
              <w:fldChar w:fldCharType="begin"/>
            </w:r>
            <w:r>
              <w:rPr>
                <w:webHidden/>
              </w:rPr>
              <w:instrText xml:space="preserve"> PAGEREF _Toc114707421 \h </w:instrText>
            </w:r>
            <w:r>
              <w:rPr>
                <w:webHidden/>
              </w:rPr>
            </w:r>
            <w:r>
              <w:rPr>
                <w:webHidden/>
              </w:rPr>
              <w:fldChar w:fldCharType="separate"/>
            </w:r>
            <w:r>
              <w:rPr>
                <w:webHidden/>
              </w:rPr>
              <w:t>2</w:t>
            </w:r>
            <w:r>
              <w:rPr>
                <w:webHidden/>
              </w:rPr>
              <w:fldChar w:fldCharType="end"/>
            </w:r>
          </w:hyperlink>
        </w:p>
        <w:p w14:paraId="4EB9A6FA" w14:textId="0046AF8A" w:rsidR="001C5BEA" w:rsidRDefault="001C5BEA">
          <w:pPr>
            <w:pStyle w:val="TOC2"/>
            <w:tabs>
              <w:tab w:val="right" w:leader="dot" w:pos="9350"/>
            </w:tabs>
            <w:rPr>
              <w:rFonts w:asciiTheme="minorHAnsi" w:eastAsiaTheme="minorEastAsia" w:hAnsiTheme="minorHAnsi" w:cstheme="minorBidi"/>
              <w:lang w:val="en-US"/>
            </w:rPr>
          </w:pPr>
          <w:hyperlink w:anchor="_Toc114707422" w:history="1">
            <w:r w:rsidRPr="007E3B44">
              <w:rPr>
                <w:rStyle w:val="Hyperlink"/>
              </w:rPr>
              <w:t>Python Libraries for Math</w:t>
            </w:r>
            <w:r>
              <w:rPr>
                <w:webHidden/>
              </w:rPr>
              <w:tab/>
            </w:r>
            <w:r>
              <w:rPr>
                <w:webHidden/>
              </w:rPr>
              <w:fldChar w:fldCharType="begin"/>
            </w:r>
            <w:r>
              <w:rPr>
                <w:webHidden/>
              </w:rPr>
              <w:instrText xml:space="preserve"> PAGEREF _Toc114707422 \h </w:instrText>
            </w:r>
            <w:r>
              <w:rPr>
                <w:webHidden/>
              </w:rPr>
            </w:r>
            <w:r>
              <w:rPr>
                <w:webHidden/>
              </w:rPr>
              <w:fldChar w:fldCharType="separate"/>
            </w:r>
            <w:r>
              <w:rPr>
                <w:webHidden/>
              </w:rPr>
              <w:t>2</w:t>
            </w:r>
            <w:r>
              <w:rPr>
                <w:webHidden/>
              </w:rPr>
              <w:fldChar w:fldCharType="end"/>
            </w:r>
          </w:hyperlink>
        </w:p>
        <w:p w14:paraId="434792E5" w14:textId="644B4019" w:rsidR="001C5BEA" w:rsidRDefault="001C5BEA">
          <w:pPr>
            <w:pStyle w:val="TOC3"/>
            <w:tabs>
              <w:tab w:val="right" w:leader="dot" w:pos="9350"/>
            </w:tabs>
            <w:rPr>
              <w:rFonts w:asciiTheme="minorHAnsi" w:eastAsiaTheme="minorEastAsia" w:hAnsiTheme="minorHAnsi" w:cstheme="minorBidi"/>
              <w:lang w:val="en-US"/>
            </w:rPr>
          </w:pPr>
          <w:hyperlink w:anchor="_Toc114707423" w:history="1">
            <w:r w:rsidRPr="007E3B44">
              <w:rPr>
                <w:rStyle w:val="Hyperlink"/>
              </w:rPr>
              <w:t>NumPy</w:t>
            </w:r>
            <w:r>
              <w:rPr>
                <w:webHidden/>
              </w:rPr>
              <w:tab/>
            </w:r>
            <w:r>
              <w:rPr>
                <w:webHidden/>
              </w:rPr>
              <w:fldChar w:fldCharType="begin"/>
            </w:r>
            <w:r>
              <w:rPr>
                <w:webHidden/>
              </w:rPr>
              <w:instrText xml:space="preserve"> PAGEREF _Toc114707423 \h </w:instrText>
            </w:r>
            <w:r>
              <w:rPr>
                <w:webHidden/>
              </w:rPr>
            </w:r>
            <w:r>
              <w:rPr>
                <w:webHidden/>
              </w:rPr>
              <w:fldChar w:fldCharType="separate"/>
            </w:r>
            <w:r>
              <w:rPr>
                <w:webHidden/>
              </w:rPr>
              <w:t>2</w:t>
            </w:r>
            <w:r>
              <w:rPr>
                <w:webHidden/>
              </w:rPr>
              <w:fldChar w:fldCharType="end"/>
            </w:r>
          </w:hyperlink>
        </w:p>
        <w:p w14:paraId="2BDB3F5F" w14:textId="7935ACB0" w:rsidR="001C5BEA" w:rsidRDefault="001C5BEA">
          <w:pPr>
            <w:pStyle w:val="TOC3"/>
            <w:tabs>
              <w:tab w:val="right" w:leader="dot" w:pos="9350"/>
            </w:tabs>
            <w:rPr>
              <w:rFonts w:asciiTheme="minorHAnsi" w:eastAsiaTheme="minorEastAsia" w:hAnsiTheme="minorHAnsi" w:cstheme="minorBidi"/>
              <w:lang w:val="en-US"/>
            </w:rPr>
          </w:pPr>
          <w:hyperlink w:anchor="_Toc114707424" w:history="1">
            <w:r w:rsidRPr="007E3B44">
              <w:rPr>
                <w:rStyle w:val="Hyperlink"/>
              </w:rPr>
              <w:t>SciPy</w:t>
            </w:r>
            <w:r>
              <w:rPr>
                <w:webHidden/>
              </w:rPr>
              <w:tab/>
            </w:r>
            <w:r>
              <w:rPr>
                <w:webHidden/>
              </w:rPr>
              <w:fldChar w:fldCharType="begin"/>
            </w:r>
            <w:r>
              <w:rPr>
                <w:webHidden/>
              </w:rPr>
              <w:instrText xml:space="preserve"> PAGEREF _Toc114707424 \h </w:instrText>
            </w:r>
            <w:r>
              <w:rPr>
                <w:webHidden/>
              </w:rPr>
            </w:r>
            <w:r>
              <w:rPr>
                <w:webHidden/>
              </w:rPr>
              <w:fldChar w:fldCharType="separate"/>
            </w:r>
            <w:r>
              <w:rPr>
                <w:webHidden/>
              </w:rPr>
              <w:t>2</w:t>
            </w:r>
            <w:r>
              <w:rPr>
                <w:webHidden/>
              </w:rPr>
              <w:fldChar w:fldCharType="end"/>
            </w:r>
          </w:hyperlink>
        </w:p>
        <w:p w14:paraId="151AF3BC" w14:textId="71021456" w:rsidR="001C5BEA" w:rsidRDefault="001C5BEA">
          <w:pPr>
            <w:pStyle w:val="TOC3"/>
            <w:tabs>
              <w:tab w:val="right" w:leader="dot" w:pos="9350"/>
            </w:tabs>
            <w:rPr>
              <w:rFonts w:asciiTheme="minorHAnsi" w:eastAsiaTheme="minorEastAsia" w:hAnsiTheme="minorHAnsi" w:cstheme="minorBidi"/>
              <w:lang w:val="en-US"/>
            </w:rPr>
          </w:pPr>
          <w:hyperlink w:anchor="_Toc114707425" w:history="1">
            <w:r w:rsidRPr="007E3B44">
              <w:rPr>
                <w:rStyle w:val="Hyperlink"/>
              </w:rPr>
              <w:t>Theano</w:t>
            </w:r>
            <w:r>
              <w:rPr>
                <w:webHidden/>
              </w:rPr>
              <w:tab/>
            </w:r>
            <w:r>
              <w:rPr>
                <w:webHidden/>
              </w:rPr>
              <w:fldChar w:fldCharType="begin"/>
            </w:r>
            <w:r>
              <w:rPr>
                <w:webHidden/>
              </w:rPr>
              <w:instrText xml:space="preserve"> PAGEREF _Toc114707425 \h </w:instrText>
            </w:r>
            <w:r>
              <w:rPr>
                <w:webHidden/>
              </w:rPr>
            </w:r>
            <w:r>
              <w:rPr>
                <w:webHidden/>
              </w:rPr>
              <w:fldChar w:fldCharType="separate"/>
            </w:r>
            <w:r>
              <w:rPr>
                <w:webHidden/>
              </w:rPr>
              <w:t>2</w:t>
            </w:r>
            <w:r>
              <w:rPr>
                <w:webHidden/>
              </w:rPr>
              <w:fldChar w:fldCharType="end"/>
            </w:r>
          </w:hyperlink>
        </w:p>
        <w:p w14:paraId="46052D11" w14:textId="7B69290D" w:rsidR="001C5BEA" w:rsidRDefault="001C5BEA">
          <w:pPr>
            <w:pStyle w:val="TOC2"/>
            <w:tabs>
              <w:tab w:val="right" w:leader="dot" w:pos="9350"/>
            </w:tabs>
            <w:rPr>
              <w:rFonts w:asciiTheme="minorHAnsi" w:eastAsiaTheme="minorEastAsia" w:hAnsiTheme="minorHAnsi" w:cstheme="minorBidi"/>
              <w:lang w:val="en-US"/>
            </w:rPr>
          </w:pPr>
          <w:hyperlink w:anchor="_Toc114707426" w:history="1">
            <w:r w:rsidRPr="007E3B44">
              <w:rPr>
                <w:rStyle w:val="Hyperlink"/>
              </w:rPr>
              <w:t>Python Libraries for Data Exploration and Visualization</w:t>
            </w:r>
            <w:r>
              <w:rPr>
                <w:webHidden/>
              </w:rPr>
              <w:tab/>
            </w:r>
            <w:r>
              <w:rPr>
                <w:webHidden/>
              </w:rPr>
              <w:fldChar w:fldCharType="begin"/>
            </w:r>
            <w:r>
              <w:rPr>
                <w:webHidden/>
              </w:rPr>
              <w:instrText xml:space="preserve"> PAGEREF _Toc114707426 \h </w:instrText>
            </w:r>
            <w:r>
              <w:rPr>
                <w:webHidden/>
              </w:rPr>
            </w:r>
            <w:r>
              <w:rPr>
                <w:webHidden/>
              </w:rPr>
              <w:fldChar w:fldCharType="separate"/>
            </w:r>
            <w:r>
              <w:rPr>
                <w:webHidden/>
              </w:rPr>
              <w:t>2</w:t>
            </w:r>
            <w:r>
              <w:rPr>
                <w:webHidden/>
              </w:rPr>
              <w:fldChar w:fldCharType="end"/>
            </w:r>
          </w:hyperlink>
        </w:p>
        <w:p w14:paraId="4F9EC0BD" w14:textId="45CE02F3" w:rsidR="001C5BEA" w:rsidRDefault="001C5BEA">
          <w:pPr>
            <w:pStyle w:val="TOC3"/>
            <w:tabs>
              <w:tab w:val="right" w:leader="dot" w:pos="9350"/>
            </w:tabs>
            <w:rPr>
              <w:rFonts w:asciiTheme="minorHAnsi" w:eastAsiaTheme="minorEastAsia" w:hAnsiTheme="minorHAnsi" w:cstheme="minorBidi"/>
              <w:lang w:val="en-US"/>
            </w:rPr>
          </w:pPr>
          <w:hyperlink w:anchor="_Toc114707427" w:history="1">
            <w:r w:rsidRPr="007E3B44">
              <w:rPr>
                <w:rStyle w:val="Hyperlink"/>
              </w:rPr>
              <w:t>Pandas</w:t>
            </w:r>
            <w:r>
              <w:rPr>
                <w:webHidden/>
              </w:rPr>
              <w:tab/>
            </w:r>
            <w:r>
              <w:rPr>
                <w:webHidden/>
              </w:rPr>
              <w:fldChar w:fldCharType="begin"/>
            </w:r>
            <w:r>
              <w:rPr>
                <w:webHidden/>
              </w:rPr>
              <w:instrText xml:space="preserve"> PAGEREF _Toc114707427 \h </w:instrText>
            </w:r>
            <w:r>
              <w:rPr>
                <w:webHidden/>
              </w:rPr>
            </w:r>
            <w:r>
              <w:rPr>
                <w:webHidden/>
              </w:rPr>
              <w:fldChar w:fldCharType="separate"/>
            </w:r>
            <w:r>
              <w:rPr>
                <w:webHidden/>
              </w:rPr>
              <w:t>2</w:t>
            </w:r>
            <w:r>
              <w:rPr>
                <w:webHidden/>
              </w:rPr>
              <w:fldChar w:fldCharType="end"/>
            </w:r>
          </w:hyperlink>
        </w:p>
        <w:p w14:paraId="1854EB27" w14:textId="317C28BC" w:rsidR="001C5BEA" w:rsidRDefault="001C5BEA">
          <w:pPr>
            <w:pStyle w:val="TOC3"/>
            <w:tabs>
              <w:tab w:val="right" w:leader="dot" w:pos="9350"/>
            </w:tabs>
            <w:rPr>
              <w:rFonts w:asciiTheme="minorHAnsi" w:eastAsiaTheme="minorEastAsia" w:hAnsiTheme="minorHAnsi" w:cstheme="minorBidi"/>
              <w:lang w:val="en-US"/>
            </w:rPr>
          </w:pPr>
          <w:hyperlink w:anchor="_Toc114707428" w:history="1">
            <w:r w:rsidRPr="007E3B44">
              <w:rPr>
                <w:rStyle w:val="Hyperlink"/>
              </w:rPr>
              <w:t>Matplotlib</w:t>
            </w:r>
            <w:r>
              <w:rPr>
                <w:webHidden/>
              </w:rPr>
              <w:tab/>
            </w:r>
            <w:r>
              <w:rPr>
                <w:webHidden/>
              </w:rPr>
              <w:fldChar w:fldCharType="begin"/>
            </w:r>
            <w:r>
              <w:rPr>
                <w:webHidden/>
              </w:rPr>
              <w:instrText xml:space="preserve"> PAGEREF _Toc114707428 \h </w:instrText>
            </w:r>
            <w:r>
              <w:rPr>
                <w:webHidden/>
              </w:rPr>
            </w:r>
            <w:r>
              <w:rPr>
                <w:webHidden/>
              </w:rPr>
              <w:fldChar w:fldCharType="separate"/>
            </w:r>
            <w:r>
              <w:rPr>
                <w:webHidden/>
              </w:rPr>
              <w:t>2</w:t>
            </w:r>
            <w:r>
              <w:rPr>
                <w:webHidden/>
              </w:rPr>
              <w:fldChar w:fldCharType="end"/>
            </w:r>
          </w:hyperlink>
        </w:p>
        <w:p w14:paraId="0CCDFE81" w14:textId="68F827E1" w:rsidR="001C5BEA" w:rsidRDefault="001C5BEA">
          <w:pPr>
            <w:pStyle w:val="TOC3"/>
            <w:tabs>
              <w:tab w:val="right" w:leader="dot" w:pos="9350"/>
            </w:tabs>
            <w:rPr>
              <w:rFonts w:asciiTheme="minorHAnsi" w:eastAsiaTheme="minorEastAsia" w:hAnsiTheme="minorHAnsi" w:cstheme="minorBidi"/>
              <w:lang w:val="en-US"/>
            </w:rPr>
          </w:pPr>
          <w:hyperlink w:anchor="_Toc114707429" w:history="1">
            <w:r w:rsidRPr="007E3B44">
              <w:rPr>
                <w:rStyle w:val="Hyperlink"/>
              </w:rPr>
              <w:t>Plotly</w:t>
            </w:r>
            <w:r>
              <w:rPr>
                <w:webHidden/>
              </w:rPr>
              <w:tab/>
            </w:r>
            <w:r>
              <w:rPr>
                <w:webHidden/>
              </w:rPr>
              <w:fldChar w:fldCharType="begin"/>
            </w:r>
            <w:r>
              <w:rPr>
                <w:webHidden/>
              </w:rPr>
              <w:instrText xml:space="preserve"> PAGEREF _Toc114707429 \h </w:instrText>
            </w:r>
            <w:r>
              <w:rPr>
                <w:webHidden/>
              </w:rPr>
            </w:r>
            <w:r>
              <w:rPr>
                <w:webHidden/>
              </w:rPr>
              <w:fldChar w:fldCharType="separate"/>
            </w:r>
            <w:r>
              <w:rPr>
                <w:webHidden/>
              </w:rPr>
              <w:t>2</w:t>
            </w:r>
            <w:r>
              <w:rPr>
                <w:webHidden/>
              </w:rPr>
              <w:fldChar w:fldCharType="end"/>
            </w:r>
          </w:hyperlink>
        </w:p>
        <w:p w14:paraId="55A94B57" w14:textId="21DE4CC6" w:rsidR="001C5BEA" w:rsidRDefault="001C5BEA">
          <w:pPr>
            <w:pStyle w:val="TOC3"/>
            <w:tabs>
              <w:tab w:val="right" w:leader="dot" w:pos="9350"/>
            </w:tabs>
            <w:rPr>
              <w:rFonts w:asciiTheme="minorHAnsi" w:eastAsiaTheme="minorEastAsia" w:hAnsiTheme="minorHAnsi" w:cstheme="minorBidi"/>
              <w:lang w:val="en-US"/>
            </w:rPr>
          </w:pPr>
          <w:hyperlink w:anchor="_Toc114707430" w:history="1">
            <w:r w:rsidRPr="007E3B44">
              <w:rPr>
                <w:rStyle w:val="Hyperlink"/>
              </w:rPr>
              <w:t>Seaborn</w:t>
            </w:r>
            <w:r>
              <w:rPr>
                <w:webHidden/>
              </w:rPr>
              <w:tab/>
            </w:r>
            <w:r>
              <w:rPr>
                <w:webHidden/>
              </w:rPr>
              <w:fldChar w:fldCharType="begin"/>
            </w:r>
            <w:r>
              <w:rPr>
                <w:webHidden/>
              </w:rPr>
              <w:instrText xml:space="preserve"> PAGEREF _Toc114707430 \h </w:instrText>
            </w:r>
            <w:r>
              <w:rPr>
                <w:webHidden/>
              </w:rPr>
            </w:r>
            <w:r>
              <w:rPr>
                <w:webHidden/>
              </w:rPr>
              <w:fldChar w:fldCharType="separate"/>
            </w:r>
            <w:r>
              <w:rPr>
                <w:webHidden/>
              </w:rPr>
              <w:t>2</w:t>
            </w:r>
            <w:r>
              <w:rPr>
                <w:webHidden/>
              </w:rPr>
              <w:fldChar w:fldCharType="end"/>
            </w:r>
          </w:hyperlink>
        </w:p>
        <w:p w14:paraId="5ABC3673" w14:textId="2E3D8B13" w:rsidR="001C5BEA" w:rsidRDefault="001C5BEA">
          <w:pPr>
            <w:pStyle w:val="TOC3"/>
            <w:tabs>
              <w:tab w:val="right" w:leader="dot" w:pos="9350"/>
            </w:tabs>
            <w:rPr>
              <w:rFonts w:asciiTheme="minorHAnsi" w:eastAsiaTheme="minorEastAsia" w:hAnsiTheme="minorHAnsi" w:cstheme="minorBidi"/>
              <w:lang w:val="en-US"/>
            </w:rPr>
          </w:pPr>
          <w:hyperlink w:anchor="_Toc114707431" w:history="1">
            <w:r w:rsidRPr="007E3B44">
              <w:rPr>
                <w:rStyle w:val="Hyperlink"/>
              </w:rPr>
              <w:t>Ggplot</w:t>
            </w:r>
            <w:r>
              <w:rPr>
                <w:webHidden/>
              </w:rPr>
              <w:tab/>
            </w:r>
            <w:r>
              <w:rPr>
                <w:webHidden/>
              </w:rPr>
              <w:fldChar w:fldCharType="begin"/>
            </w:r>
            <w:r>
              <w:rPr>
                <w:webHidden/>
              </w:rPr>
              <w:instrText xml:space="preserve"> PAGEREF _Toc114707431 \h </w:instrText>
            </w:r>
            <w:r>
              <w:rPr>
                <w:webHidden/>
              </w:rPr>
            </w:r>
            <w:r>
              <w:rPr>
                <w:webHidden/>
              </w:rPr>
              <w:fldChar w:fldCharType="separate"/>
            </w:r>
            <w:r>
              <w:rPr>
                <w:webHidden/>
              </w:rPr>
              <w:t>2</w:t>
            </w:r>
            <w:r>
              <w:rPr>
                <w:webHidden/>
              </w:rPr>
              <w:fldChar w:fldCharType="end"/>
            </w:r>
          </w:hyperlink>
        </w:p>
        <w:p w14:paraId="0181BE8F" w14:textId="348DF67A" w:rsidR="001C5BEA" w:rsidRDefault="001C5BEA">
          <w:pPr>
            <w:pStyle w:val="TOC3"/>
            <w:tabs>
              <w:tab w:val="right" w:leader="dot" w:pos="9350"/>
            </w:tabs>
            <w:rPr>
              <w:rFonts w:asciiTheme="minorHAnsi" w:eastAsiaTheme="minorEastAsia" w:hAnsiTheme="minorHAnsi" w:cstheme="minorBidi"/>
              <w:lang w:val="en-US"/>
            </w:rPr>
          </w:pPr>
          <w:hyperlink w:anchor="_Toc114707432" w:history="1">
            <w:r w:rsidRPr="007E3B44">
              <w:rPr>
                <w:rStyle w:val="Hyperlink"/>
              </w:rPr>
              <w:t>Altair</w:t>
            </w:r>
            <w:r>
              <w:rPr>
                <w:webHidden/>
              </w:rPr>
              <w:tab/>
            </w:r>
            <w:r>
              <w:rPr>
                <w:webHidden/>
              </w:rPr>
              <w:fldChar w:fldCharType="begin"/>
            </w:r>
            <w:r>
              <w:rPr>
                <w:webHidden/>
              </w:rPr>
              <w:instrText xml:space="preserve"> PAGEREF _Toc114707432 \h </w:instrText>
            </w:r>
            <w:r>
              <w:rPr>
                <w:webHidden/>
              </w:rPr>
            </w:r>
            <w:r>
              <w:rPr>
                <w:webHidden/>
              </w:rPr>
              <w:fldChar w:fldCharType="separate"/>
            </w:r>
            <w:r>
              <w:rPr>
                <w:webHidden/>
              </w:rPr>
              <w:t>2</w:t>
            </w:r>
            <w:r>
              <w:rPr>
                <w:webHidden/>
              </w:rPr>
              <w:fldChar w:fldCharType="end"/>
            </w:r>
          </w:hyperlink>
        </w:p>
        <w:p w14:paraId="69783330" w14:textId="2DF3140E" w:rsidR="001C5BEA" w:rsidRDefault="001C5BEA">
          <w:pPr>
            <w:pStyle w:val="TOC3"/>
            <w:tabs>
              <w:tab w:val="right" w:leader="dot" w:pos="9350"/>
            </w:tabs>
            <w:rPr>
              <w:rFonts w:asciiTheme="minorHAnsi" w:eastAsiaTheme="minorEastAsia" w:hAnsiTheme="minorHAnsi" w:cstheme="minorBidi"/>
              <w:lang w:val="en-US"/>
            </w:rPr>
          </w:pPr>
          <w:hyperlink w:anchor="_Toc114707433" w:history="1">
            <w:r w:rsidRPr="007E3B44">
              <w:rPr>
                <w:rStyle w:val="Hyperlink"/>
              </w:rPr>
              <w:t>Autoviz</w:t>
            </w:r>
            <w:r>
              <w:rPr>
                <w:webHidden/>
              </w:rPr>
              <w:tab/>
            </w:r>
            <w:r>
              <w:rPr>
                <w:webHidden/>
              </w:rPr>
              <w:fldChar w:fldCharType="begin"/>
            </w:r>
            <w:r>
              <w:rPr>
                <w:webHidden/>
              </w:rPr>
              <w:instrText xml:space="preserve"> PAGEREF _Toc114707433 \h </w:instrText>
            </w:r>
            <w:r>
              <w:rPr>
                <w:webHidden/>
              </w:rPr>
            </w:r>
            <w:r>
              <w:rPr>
                <w:webHidden/>
              </w:rPr>
              <w:fldChar w:fldCharType="separate"/>
            </w:r>
            <w:r>
              <w:rPr>
                <w:webHidden/>
              </w:rPr>
              <w:t>2</w:t>
            </w:r>
            <w:r>
              <w:rPr>
                <w:webHidden/>
              </w:rPr>
              <w:fldChar w:fldCharType="end"/>
            </w:r>
          </w:hyperlink>
        </w:p>
        <w:p w14:paraId="43509DF7" w14:textId="1A2C562C" w:rsidR="001C5BEA" w:rsidRDefault="001C5BEA">
          <w:pPr>
            <w:pStyle w:val="TOC3"/>
            <w:tabs>
              <w:tab w:val="right" w:leader="dot" w:pos="9350"/>
            </w:tabs>
            <w:rPr>
              <w:rFonts w:asciiTheme="minorHAnsi" w:eastAsiaTheme="minorEastAsia" w:hAnsiTheme="minorHAnsi" w:cstheme="minorBidi"/>
              <w:lang w:val="en-US"/>
            </w:rPr>
          </w:pPr>
          <w:hyperlink w:anchor="_Toc114707434" w:history="1">
            <w:r w:rsidRPr="007E3B44">
              <w:rPr>
                <w:rStyle w:val="Hyperlink"/>
              </w:rPr>
              <w:t>Pydot</w:t>
            </w:r>
            <w:r>
              <w:rPr>
                <w:webHidden/>
              </w:rPr>
              <w:tab/>
            </w:r>
            <w:r>
              <w:rPr>
                <w:webHidden/>
              </w:rPr>
              <w:fldChar w:fldCharType="begin"/>
            </w:r>
            <w:r>
              <w:rPr>
                <w:webHidden/>
              </w:rPr>
              <w:instrText xml:space="preserve"> PAGEREF _Toc114707434 \h </w:instrText>
            </w:r>
            <w:r>
              <w:rPr>
                <w:webHidden/>
              </w:rPr>
            </w:r>
            <w:r>
              <w:rPr>
                <w:webHidden/>
              </w:rPr>
              <w:fldChar w:fldCharType="separate"/>
            </w:r>
            <w:r>
              <w:rPr>
                <w:webHidden/>
              </w:rPr>
              <w:t>2</w:t>
            </w:r>
            <w:r>
              <w:rPr>
                <w:webHidden/>
              </w:rPr>
              <w:fldChar w:fldCharType="end"/>
            </w:r>
          </w:hyperlink>
        </w:p>
        <w:p w14:paraId="06C8F6C2" w14:textId="43CC204B" w:rsidR="001C5BEA" w:rsidRDefault="001C5BEA">
          <w:pPr>
            <w:pStyle w:val="TOC2"/>
            <w:tabs>
              <w:tab w:val="right" w:leader="dot" w:pos="9350"/>
            </w:tabs>
            <w:rPr>
              <w:rFonts w:asciiTheme="minorHAnsi" w:eastAsiaTheme="minorEastAsia" w:hAnsiTheme="minorHAnsi" w:cstheme="minorBidi"/>
              <w:lang w:val="en-US"/>
            </w:rPr>
          </w:pPr>
          <w:hyperlink w:anchor="_Toc114707435" w:history="1">
            <w:r w:rsidRPr="007E3B44">
              <w:rPr>
                <w:rStyle w:val="Hyperlink"/>
              </w:rPr>
              <w:t>Python Libraries for Machine Learning</w:t>
            </w:r>
            <w:r>
              <w:rPr>
                <w:webHidden/>
              </w:rPr>
              <w:tab/>
            </w:r>
            <w:r>
              <w:rPr>
                <w:webHidden/>
              </w:rPr>
              <w:fldChar w:fldCharType="begin"/>
            </w:r>
            <w:r>
              <w:rPr>
                <w:webHidden/>
              </w:rPr>
              <w:instrText xml:space="preserve"> PAGEREF _Toc114707435 \h </w:instrText>
            </w:r>
            <w:r>
              <w:rPr>
                <w:webHidden/>
              </w:rPr>
            </w:r>
            <w:r>
              <w:rPr>
                <w:webHidden/>
              </w:rPr>
              <w:fldChar w:fldCharType="separate"/>
            </w:r>
            <w:r>
              <w:rPr>
                <w:webHidden/>
              </w:rPr>
              <w:t>2</w:t>
            </w:r>
            <w:r>
              <w:rPr>
                <w:webHidden/>
              </w:rPr>
              <w:fldChar w:fldCharType="end"/>
            </w:r>
          </w:hyperlink>
        </w:p>
        <w:p w14:paraId="66AF24C6" w14:textId="556A554D" w:rsidR="001C5BEA" w:rsidRDefault="001C5BEA">
          <w:pPr>
            <w:pStyle w:val="TOC3"/>
            <w:tabs>
              <w:tab w:val="right" w:leader="dot" w:pos="9350"/>
            </w:tabs>
            <w:rPr>
              <w:rFonts w:asciiTheme="minorHAnsi" w:eastAsiaTheme="minorEastAsia" w:hAnsiTheme="minorHAnsi" w:cstheme="minorBidi"/>
              <w:lang w:val="en-US"/>
            </w:rPr>
          </w:pPr>
          <w:hyperlink w:anchor="_Toc114707436" w:history="1">
            <w:r w:rsidRPr="007E3B44">
              <w:rPr>
                <w:rStyle w:val="Hyperlink"/>
              </w:rPr>
              <w:t>Keras</w:t>
            </w:r>
            <w:r>
              <w:rPr>
                <w:webHidden/>
              </w:rPr>
              <w:tab/>
            </w:r>
            <w:r>
              <w:rPr>
                <w:webHidden/>
              </w:rPr>
              <w:fldChar w:fldCharType="begin"/>
            </w:r>
            <w:r>
              <w:rPr>
                <w:webHidden/>
              </w:rPr>
              <w:instrText xml:space="preserve"> PAGEREF _Toc114707436 \h </w:instrText>
            </w:r>
            <w:r>
              <w:rPr>
                <w:webHidden/>
              </w:rPr>
            </w:r>
            <w:r>
              <w:rPr>
                <w:webHidden/>
              </w:rPr>
              <w:fldChar w:fldCharType="separate"/>
            </w:r>
            <w:r>
              <w:rPr>
                <w:webHidden/>
              </w:rPr>
              <w:t>2</w:t>
            </w:r>
            <w:r>
              <w:rPr>
                <w:webHidden/>
              </w:rPr>
              <w:fldChar w:fldCharType="end"/>
            </w:r>
          </w:hyperlink>
        </w:p>
        <w:p w14:paraId="6822B7E3" w14:textId="0F17244E" w:rsidR="001C5BEA" w:rsidRDefault="001C5BEA">
          <w:pPr>
            <w:pStyle w:val="TOC3"/>
            <w:tabs>
              <w:tab w:val="right" w:leader="dot" w:pos="9350"/>
            </w:tabs>
            <w:rPr>
              <w:rFonts w:asciiTheme="minorHAnsi" w:eastAsiaTheme="minorEastAsia" w:hAnsiTheme="minorHAnsi" w:cstheme="minorBidi"/>
              <w:lang w:val="en-US"/>
            </w:rPr>
          </w:pPr>
          <w:hyperlink w:anchor="_Toc114707437" w:history="1">
            <w:r w:rsidRPr="007E3B44">
              <w:rPr>
                <w:rStyle w:val="Hyperlink"/>
              </w:rPr>
              <w:t>SciKit-Learn</w:t>
            </w:r>
            <w:r>
              <w:rPr>
                <w:webHidden/>
              </w:rPr>
              <w:tab/>
            </w:r>
            <w:r>
              <w:rPr>
                <w:webHidden/>
              </w:rPr>
              <w:fldChar w:fldCharType="begin"/>
            </w:r>
            <w:r>
              <w:rPr>
                <w:webHidden/>
              </w:rPr>
              <w:instrText xml:space="preserve"> PAGEREF _Toc114707437 \h </w:instrText>
            </w:r>
            <w:r>
              <w:rPr>
                <w:webHidden/>
              </w:rPr>
            </w:r>
            <w:r>
              <w:rPr>
                <w:webHidden/>
              </w:rPr>
              <w:fldChar w:fldCharType="separate"/>
            </w:r>
            <w:r>
              <w:rPr>
                <w:webHidden/>
              </w:rPr>
              <w:t>2</w:t>
            </w:r>
            <w:r>
              <w:rPr>
                <w:webHidden/>
              </w:rPr>
              <w:fldChar w:fldCharType="end"/>
            </w:r>
          </w:hyperlink>
        </w:p>
        <w:p w14:paraId="16F57841" w14:textId="5DE927AE" w:rsidR="001C5BEA" w:rsidRDefault="001C5BEA">
          <w:pPr>
            <w:pStyle w:val="TOC3"/>
            <w:tabs>
              <w:tab w:val="right" w:leader="dot" w:pos="9350"/>
            </w:tabs>
            <w:rPr>
              <w:rFonts w:asciiTheme="minorHAnsi" w:eastAsiaTheme="minorEastAsia" w:hAnsiTheme="minorHAnsi" w:cstheme="minorBidi"/>
              <w:lang w:val="en-US"/>
            </w:rPr>
          </w:pPr>
          <w:hyperlink w:anchor="_Toc114707438" w:history="1">
            <w:r w:rsidRPr="007E3B44">
              <w:rPr>
                <w:rStyle w:val="Hyperlink"/>
              </w:rPr>
              <w:t>PyTorch</w:t>
            </w:r>
            <w:r>
              <w:rPr>
                <w:webHidden/>
              </w:rPr>
              <w:tab/>
            </w:r>
            <w:r>
              <w:rPr>
                <w:webHidden/>
              </w:rPr>
              <w:fldChar w:fldCharType="begin"/>
            </w:r>
            <w:r>
              <w:rPr>
                <w:webHidden/>
              </w:rPr>
              <w:instrText xml:space="preserve"> PAGEREF _Toc114707438 \h </w:instrText>
            </w:r>
            <w:r>
              <w:rPr>
                <w:webHidden/>
              </w:rPr>
            </w:r>
            <w:r>
              <w:rPr>
                <w:webHidden/>
              </w:rPr>
              <w:fldChar w:fldCharType="separate"/>
            </w:r>
            <w:r>
              <w:rPr>
                <w:webHidden/>
              </w:rPr>
              <w:t>2</w:t>
            </w:r>
            <w:r>
              <w:rPr>
                <w:webHidden/>
              </w:rPr>
              <w:fldChar w:fldCharType="end"/>
            </w:r>
          </w:hyperlink>
        </w:p>
        <w:p w14:paraId="62130198" w14:textId="379A2C9E" w:rsidR="001C5BEA" w:rsidRDefault="001C5BEA">
          <w:pPr>
            <w:pStyle w:val="TOC3"/>
            <w:tabs>
              <w:tab w:val="right" w:leader="dot" w:pos="9350"/>
            </w:tabs>
            <w:rPr>
              <w:rFonts w:asciiTheme="minorHAnsi" w:eastAsiaTheme="minorEastAsia" w:hAnsiTheme="minorHAnsi" w:cstheme="minorBidi"/>
              <w:lang w:val="en-US"/>
            </w:rPr>
          </w:pPr>
          <w:hyperlink w:anchor="_Toc114707439" w:history="1">
            <w:r w:rsidRPr="007E3B44">
              <w:rPr>
                <w:rStyle w:val="Hyperlink"/>
              </w:rPr>
              <w:t>Pycaret</w:t>
            </w:r>
            <w:r>
              <w:rPr>
                <w:webHidden/>
              </w:rPr>
              <w:tab/>
            </w:r>
            <w:r>
              <w:rPr>
                <w:webHidden/>
              </w:rPr>
              <w:fldChar w:fldCharType="begin"/>
            </w:r>
            <w:r>
              <w:rPr>
                <w:webHidden/>
              </w:rPr>
              <w:instrText xml:space="preserve"> PAGEREF _Toc114707439 \h </w:instrText>
            </w:r>
            <w:r>
              <w:rPr>
                <w:webHidden/>
              </w:rPr>
            </w:r>
            <w:r>
              <w:rPr>
                <w:webHidden/>
              </w:rPr>
              <w:fldChar w:fldCharType="separate"/>
            </w:r>
            <w:r>
              <w:rPr>
                <w:webHidden/>
              </w:rPr>
              <w:t>2</w:t>
            </w:r>
            <w:r>
              <w:rPr>
                <w:webHidden/>
              </w:rPr>
              <w:fldChar w:fldCharType="end"/>
            </w:r>
          </w:hyperlink>
        </w:p>
        <w:p w14:paraId="0E3115F7" w14:textId="31411498" w:rsidR="001C5BEA" w:rsidRDefault="001C5BEA">
          <w:pPr>
            <w:pStyle w:val="TOC3"/>
            <w:tabs>
              <w:tab w:val="right" w:leader="dot" w:pos="9350"/>
            </w:tabs>
            <w:rPr>
              <w:rFonts w:asciiTheme="minorHAnsi" w:eastAsiaTheme="minorEastAsia" w:hAnsiTheme="minorHAnsi" w:cstheme="minorBidi"/>
              <w:lang w:val="en-US"/>
            </w:rPr>
          </w:pPr>
          <w:hyperlink w:anchor="_Toc114707440" w:history="1">
            <w:r w:rsidRPr="007E3B44">
              <w:rPr>
                <w:rStyle w:val="Hyperlink"/>
              </w:rPr>
              <w:t>TensorFlow</w:t>
            </w:r>
            <w:r>
              <w:rPr>
                <w:webHidden/>
              </w:rPr>
              <w:tab/>
            </w:r>
            <w:r>
              <w:rPr>
                <w:webHidden/>
              </w:rPr>
              <w:fldChar w:fldCharType="begin"/>
            </w:r>
            <w:r>
              <w:rPr>
                <w:webHidden/>
              </w:rPr>
              <w:instrText xml:space="preserve"> PAGEREF _Toc114707440 \h </w:instrText>
            </w:r>
            <w:r>
              <w:rPr>
                <w:webHidden/>
              </w:rPr>
            </w:r>
            <w:r>
              <w:rPr>
                <w:webHidden/>
              </w:rPr>
              <w:fldChar w:fldCharType="separate"/>
            </w:r>
            <w:r>
              <w:rPr>
                <w:webHidden/>
              </w:rPr>
              <w:t>2</w:t>
            </w:r>
            <w:r>
              <w:rPr>
                <w:webHidden/>
              </w:rPr>
              <w:fldChar w:fldCharType="end"/>
            </w:r>
          </w:hyperlink>
        </w:p>
        <w:p w14:paraId="0C244DDF" w14:textId="6181A7A0" w:rsidR="001C5BEA" w:rsidRDefault="001C5BEA">
          <w:pPr>
            <w:pStyle w:val="TOC3"/>
            <w:tabs>
              <w:tab w:val="right" w:leader="dot" w:pos="9350"/>
            </w:tabs>
            <w:rPr>
              <w:rFonts w:asciiTheme="minorHAnsi" w:eastAsiaTheme="minorEastAsia" w:hAnsiTheme="minorHAnsi" w:cstheme="minorBidi"/>
              <w:lang w:val="en-US"/>
            </w:rPr>
          </w:pPr>
          <w:hyperlink w:anchor="_Toc114707441" w:history="1">
            <w:r w:rsidRPr="007E3B44">
              <w:rPr>
                <w:rStyle w:val="Hyperlink"/>
              </w:rPr>
              <w:t>Requests</w:t>
            </w:r>
            <w:r>
              <w:rPr>
                <w:webHidden/>
              </w:rPr>
              <w:tab/>
            </w:r>
            <w:r>
              <w:rPr>
                <w:webHidden/>
              </w:rPr>
              <w:fldChar w:fldCharType="begin"/>
            </w:r>
            <w:r>
              <w:rPr>
                <w:webHidden/>
              </w:rPr>
              <w:instrText xml:space="preserve"> PAGEREF _Toc114707441 \h </w:instrText>
            </w:r>
            <w:r>
              <w:rPr>
                <w:webHidden/>
              </w:rPr>
            </w:r>
            <w:r>
              <w:rPr>
                <w:webHidden/>
              </w:rPr>
              <w:fldChar w:fldCharType="separate"/>
            </w:r>
            <w:r>
              <w:rPr>
                <w:webHidden/>
              </w:rPr>
              <w:t>2</w:t>
            </w:r>
            <w:r>
              <w:rPr>
                <w:webHidden/>
              </w:rPr>
              <w:fldChar w:fldCharType="end"/>
            </w:r>
          </w:hyperlink>
        </w:p>
        <w:p w14:paraId="67CC0CC5" w14:textId="4FCA9217" w:rsidR="001C5BEA" w:rsidRDefault="001C5BEA">
          <w:pPr>
            <w:pStyle w:val="TOC2"/>
            <w:tabs>
              <w:tab w:val="right" w:leader="dot" w:pos="9350"/>
            </w:tabs>
            <w:rPr>
              <w:rFonts w:asciiTheme="minorHAnsi" w:eastAsiaTheme="minorEastAsia" w:hAnsiTheme="minorHAnsi" w:cstheme="minorBidi"/>
              <w:lang w:val="en-US"/>
            </w:rPr>
          </w:pPr>
          <w:hyperlink w:anchor="_Toc114707442" w:history="1">
            <w:r w:rsidRPr="007E3B44">
              <w:rPr>
                <w:rStyle w:val="Hyperlink"/>
              </w:rPr>
              <w:t>Python Libraries for Data Mining and Data Scrapping</w:t>
            </w:r>
            <w:r>
              <w:rPr>
                <w:webHidden/>
              </w:rPr>
              <w:tab/>
            </w:r>
            <w:r>
              <w:rPr>
                <w:webHidden/>
              </w:rPr>
              <w:fldChar w:fldCharType="begin"/>
            </w:r>
            <w:r>
              <w:rPr>
                <w:webHidden/>
              </w:rPr>
              <w:instrText xml:space="preserve"> PAGEREF _Toc114707442 \h </w:instrText>
            </w:r>
            <w:r>
              <w:rPr>
                <w:webHidden/>
              </w:rPr>
            </w:r>
            <w:r>
              <w:rPr>
                <w:webHidden/>
              </w:rPr>
              <w:fldChar w:fldCharType="separate"/>
            </w:r>
            <w:r>
              <w:rPr>
                <w:webHidden/>
              </w:rPr>
              <w:t>2</w:t>
            </w:r>
            <w:r>
              <w:rPr>
                <w:webHidden/>
              </w:rPr>
              <w:fldChar w:fldCharType="end"/>
            </w:r>
          </w:hyperlink>
        </w:p>
        <w:p w14:paraId="1A12DA94" w14:textId="7E943D05" w:rsidR="001C5BEA" w:rsidRDefault="001C5BEA">
          <w:pPr>
            <w:pStyle w:val="TOC3"/>
            <w:tabs>
              <w:tab w:val="right" w:leader="dot" w:pos="9350"/>
            </w:tabs>
            <w:rPr>
              <w:rFonts w:asciiTheme="minorHAnsi" w:eastAsiaTheme="minorEastAsia" w:hAnsiTheme="minorHAnsi" w:cstheme="minorBidi"/>
              <w:lang w:val="en-US"/>
            </w:rPr>
          </w:pPr>
          <w:hyperlink w:anchor="_Toc114707443" w:history="1">
            <w:r w:rsidRPr="007E3B44">
              <w:rPr>
                <w:rStyle w:val="Hyperlink"/>
              </w:rPr>
              <w:t>Scrapy</w:t>
            </w:r>
            <w:r>
              <w:rPr>
                <w:webHidden/>
              </w:rPr>
              <w:tab/>
            </w:r>
            <w:r>
              <w:rPr>
                <w:webHidden/>
              </w:rPr>
              <w:fldChar w:fldCharType="begin"/>
            </w:r>
            <w:r>
              <w:rPr>
                <w:webHidden/>
              </w:rPr>
              <w:instrText xml:space="preserve"> PAGEREF _Toc114707443 \h </w:instrText>
            </w:r>
            <w:r>
              <w:rPr>
                <w:webHidden/>
              </w:rPr>
            </w:r>
            <w:r>
              <w:rPr>
                <w:webHidden/>
              </w:rPr>
              <w:fldChar w:fldCharType="separate"/>
            </w:r>
            <w:r>
              <w:rPr>
                <w:webHidden/>
              </w:rPr>
              <w:t>2</w:t>
            </w:r>
            <w:r>
              <w:rPr>
                <w:webHidden/>
              </w:rPr>
              <w:fldChar w:fldCharType="end"/>
            </w:r>
          </w:hyperlink>
        </w:p>
        <w:p w14:paraId="605820A7" w14:textId="501BB503" w:rsidR="001C5BEA" w:rsidRDefault="001C5BEA">
          <w:pPr>
            <w:pStyle w:val="TOC3"/>
            <w:tabs>
              <w:tab w:val="right" w:leader="dot" w:pos="9350"/>
            </w:tabs>
            <w:rPr>
              <w:rFonts w:asciiTheme="minorHAnsi" w:eastAsiaTheme="minorEastAsia" w:hAnsiTheme="minorHAnsi" w:cstheme="minorBidi"/>
              <w:lang w:val="en-US"/>
            </w:rPr>
          </w:pPr>
          <w:hyperlink w:anchor="_Toc114707444" w:history="1">
            <w:r w:rsidRPr="007E3B44">
              <w:rPr>
                <w:rStyle w:val="Hyperlink"/>
              </w:rPr>
              <w:t>BeautifulSoup</w:t>
            </w:r>
            <w:r>
              <w:rPr>
                <w:webHidden/>
              </w:rPr>
              <w:tab/>
            </w:r>
            <w:r>
              <w:rPr>
                <w:webHidden/>
              </w:rPr>
              <w:fldChar w:fldCharType="begin"/>
            </w:r>
            <w:r>
              <w:rPr>
                <w:webHidden/>
              </w:rPr>
              <w:instrText xml:space="preserve"> PAGEREF _Toc114707444 \h </w:instrText>
            </w:r>
            <w:r>
              <w:rPr>
                <w:webHidden/>
              </w:rPr>
            </w:r>
            <w:r>
              <w:rPr>
                <w:webHidden/>
              </w:rPr>
              <w:fldChar w:fldCharType="separate"/>
            </w:r>
            <w:r>
              <w:rPr>
                <w:webHidden/>
              </w:rPr>
              <w:t>2</w:t>
            </w:r>
            <w:r>
              <w:rPr>
                <w:webHidden/>
              </w:rPr>
              <w:fldChar w:fldCharType="end"/>
            </w:r>
          </w:hyperlink>
        </w:p>
        <w:p w14:paraId="2FE98C0C" w14:textId="4CFFDD05" w:rsidR="001C5BEA" w:rsidRDefault="001C5BEA">
          <w:pPr>
            <w:pStyle w:val="TOC3"/>
            <w:tabs>
              <w:tab w:val="right" w:leader="dot" w:pos="9350"/>
            </w:tabs>
            <w:rPr>
              <w:rFonts w:asciiTheme="minorHAnsi" w:eastAsiaTheme="minorEastAsia" w:hAnsiTheme="minorHAnsi" w:cstheme="minorBidi"/>
              <w:lang w:val="en-US"/>
            </w:rPr>
          </w:pPr>
          <w:hyperlink w:anchor="_Toc114707445" w:history="1">
            <w:r w:rsidRPr="007E3B44">
              <w:rPr>
                <w:rStyle w:val="Hyperlink"/>
              </w:rPr>
              <w:t>SQLAlchemy</w:t>
            </w:r>
            <w:r>
              <w:rPr>
                <w:webHidden/>
              </w:rPr>
              <w:tab/>
            </w:r>
            <w:r>
              <w:rPr>
                <w:webHidden/>
              </w:rPr>
              <w:fldChar w:fldCharType="begin"/>
            </w:r>
            <w:r>
              <w:rPr>
                <w:webHidden/>
              </w:rPr>
              <w:instrText xml:space="preserve"> PAGEREF _Toc114707445 \h </w:instrText>
            </w:r>
            <w:r>
              <w:rPr>
                <w:webHidden/>
              </w:rPr>
            </w:r>
            <w:r>
              <w:rPr>
                <w:webHidden/>
              </w:rPr>
              <w:fldChar w:fldCharType="separate"/>
            </w:r>
            <w:r>
              <w:rPr>
                <w:webHidden/>
              </w:rPr>
              <w:t>2</w:t>
            </w:r>
            <w:r>
              <w:rPr>
                <w:webHidden/>
              </w:rPr>
              <w:fldChar w:fldCharType="end"/>
            </w:r>
          </w:hyperlink>
        </w:p>
        <w:p w14:paraId="2DAE78FC" w14:textId="34F654E1" w:rsidR="001C5BEA" w:rsidRDefault="001C5BEA">
          <w:pPr>
            <w:pStyle w:val="TOC2"/>
            <w:tabs>
              <w:tab w:val="right" w:leader="dot" w:pos="9350"/>
            </w:tabs>
            <w:rPr>
              <w:rFonts w:asciiTheme="minorHAnsi" w:eastAsiaTheme="minorEastAsia" w:hAnsiTheme="minorHAnsi" w:cstheme="minorBidi"/>
              <w:lang w:val="en-US"/>
            </w:rPr>
          </w:pPr>
          <w:hyperlink w:anchor="_Toc114707446" w:history="1">
            <w:r w:rsidRPr="007E3B44">
              <w:rPr>
                <w:rStyle w:val="Hyperlink"/>
              </w:rPr>
              <w:t>Python Libraries For Natural Language Processing</w:t>
            </w:r>
            <w:r>
              <w:rPr>
                <w:webHidden/>
              </w:rPr>
              <w:tab/>
            </w:r>
            <w:r>
              <w:rPr>
                <w:webHidden/>
              </w:rPr>
              <w:fldChar w:fldCharType="begin"/>
            </w:r>
            <w:r>
              <w:rPr>
                <w:webHidden/>
              </w:rPr>
              <w:instrText xml:space="preserve"> PAGEREF _Toc114707446 \h </w:instrText>
            </w:r>
            <w:r>
              <w:rPr>
                <w:webHidden/>
              </w:rPr>
            </w:r>
            <w:r>
              <w:rPr>
                <w:webHidden/>
              </w:rPr>
              <w:fldChar w:fldCharType="separate"/>
            </w:r>
            <w:r>
              <w:rPr>
                <w:webHidden/>
              </w:rPr>
              <w:t>2</w:t>
            </w:r>
            <w:r>
              <w:rPr>
                <w:webHidden/>
              </w:rPr>
              <w:fldChar w:fldCharType="end"/>
            </w:r>
          </w:hyperlink>
        </w:p>
        <w:p w14:paraId="1964201C" w14:textId="0355B10D" w:rsidR="001C5BEA" w:rsidRDefault="001C5BEA">
          <w:pPr>
            <w:pStyle w:val="TOC3"/>
            <w:tabs>
              <w:tab w:val="right" w:leader="dot" w:pos="9350"/>
            </w:tabs>
            <w:rPr>
              <w:rFonts w:asciiTheme="minorHAnsi" w:eastAsiaTheme="minorEastAsia" w:hAnsiTheme="minorHAnsi" w:cstheme="minorBidi"/>
              <w:lang w:val="en-US"/>
            </w:rPr>
          </w:pPr>
          <w:hyperlink w:anchor="_Toc114707447" w:history="1">
            <w:r w:rsidRPr="007E3B44">
              <w:rPr>
                <w:rStyle w:val="Hyperlink"/>
              </w:rPr>
              <w:t>NLTK</w:t>
            </w:r>
            <w:r>
              <w:rPr>
                <w:webHidden/>
              </w:rPr>
              <w:tab/>
            </w:r>
            <w:r>
              <w:rPr>
                <w:webHidden/>
              </w:rPr>
              <w:fldChar w:fldCharType="begin"/>
            </w:r>
            <w:r>
              <w:rPr>
                <w:webHidden/>
              </w:rPr>
              <w:instrText xml:space="preserve"> PAGEREF _Toc114707447 \h </w:instrText>
            </w:r>
            <w:r>
              <w:rPr>
                <w:webHidden/>
              </w:rPr>
            </w:r>
            <w:r>
              <w:rPr>
                <w:webHidden/>
              </w:rPr>
              <w:fldChar w:fldCharType="separate"/>
            </w:r>
            <w:r>
              <w:rPr>
                <w:webHidden/>
              </w:rPr>
              <w:t>2</w:t>
            </w:r>
            <w:r>
              <w:rPr>
                <w:webHidden/>
              </w:rPr>
              <w:fldChar w:fldCharType="end"/>
            </w:r>
          </w:hyperlink>
        </w:p>
        <w:p w14:paraId="31308D5E" w14:textId="0E2D8FA0" w:rsidR="001C5BEA" w:rsidRDefault="001C5BEA">
          <w:pPr>
            <w:pStyle w:val="TOC3"/>
            <w:tabs>
              <w:tab w:val="right" w:leader="dot" w:pos="9350"/>
            </w:tabs>
            <w:rPr>
              <w:rFonts w:asciiTheme="minorHAnsi" w:eastAsiaTheme="minorEastAsia" w:hAnsiTheme="minorHAnsi" w:cstheme="minorBidi"/>
              <w:lang w:val="en-US"/>
            </w:rPr>
          </w:pPr>
          <w:hyperlink w:anchor="_Toc114707448" w:history="1">
            <w:r w:rsidRPr="007E3B44">
              <w:rPr>
                <w:rStyle w:val="Hyperlink"/>
              </w:rPr>
              <w:t>SpaCy</w:t>
            </w:r>
            <w:r>
              <w:rPr>
                <w:webHidden/>
              </w:rPr>
              <w:tab/>
            </w:r>
            <w:r>
              <w:rPr>
                <w:webHidden/>
              </w:rPr>
              <w:fldChar w:fldCharType="begin"/>
            </w:r>
            <w:r>
              <w:rPr>
                <w:webHidden/>
              </w:rPr>
              <w:instrText xml:space="preserve"> PAGEREF _Toc114707448 \h </w:instrText>
            </w:r>
            <w:r>
              <w:rPr>
                <w:webHidden/>
              </w:rPr>
            </w:r>
            <w:r>
              <w:rPr>
                <w:webHidden/>
              </w:rPr>
              <w:fldChar w:fldCharType="separate"/>
            </w:r>
            <w:r>
              <w:rPr>
                <w:webHidden/>
              </w:rPr>
              <w:t>2</w:t>
            </w:r>
            <w:r>
              <w:rPr>
                <w:webHidden/>
              </w:rPr>
              <w:fldChar w:fldCharType="end"/>
            </w:r>
          </w:hyperlink>
        </w:p>
        <w:p w14:paraId="2EAC15A8" w14:textId="5CD0B8E3" w:rsidR="001C5BEA" w:rsidRDefault="001C5BEA">
          <w:pPr>
            <w:pStyle w:val="TOC3"/>
            <w:tabs>
              <w:tab w:val="right" w:leader="dot" w:pos="9350"/>
            </w:tabs>
            <w:rPr>
              <w:rFonts w:asciiTheme="minorHAnsi" w:eastAsiaTheme="minorEastAsia" w:hAnsiTheme="minorHAnsi" w:cstheme="minorBidi"/>
              <w:lang w:val="en-US"/>
            </w:rPr>
          </w:pPr>
          <w:hyperlink w:anchor="_Toc114707449" w:history="1">
            <w:r w:rsidRPr="007E3B44">
              <w:rPr>
                <w:rStyle w:val="Hyperlink"/>
              </w:rPr>
              <w:t>Gensim</w:t>
            </w:r>
            <w:r>
              <w:rPr>
                <w:webHidden/>
              </w:rPr>
              <w:tab/>
            </w:r>
            <w:r>
              <w:rPr>
                <w:webHidden/>
              </w:rPr>
              <w:fldChar w:fldCharType="begin"/>
            </w:r>
            <w:r>
              <w:rPr>
                <w:webHidden/>
              </w:rPr>
              <w:instrText xml:space="preserve"> PAGEREF _Toc114707449 \h </w:instrText>
            </w:r>
            <w:r>
              <w:rPr>
                <w:webHidden/>
              </w:rPr>
            </w:r>
            <w:r>
              <w:rPr>
                <w:webHidden/>
              </w:rPr>
              <w:fldChar w:fldCharType="separate"/>
            </w:r>
            <w:r>
              <w:rPr>
                <w:webHidden/>
              </w:rPr>
              <w:t>2</w:t>
            </w:r>
            <w:r>
              <w:rPr>
                <w:webHidden/>
              </w:rPr>
              <w:fldChar w:fldCharType="end"/>
            </w:r>
          </w:hyperlink>
        </w:p>
        <w:p w14:paraId="1AC7A4F3" w14:textId="2FC30066" w:rsidR="001C5BEA" w:rsidRDefault="001C5BEA">
          <w:pPr>
            <w:pStyle w:val="TOC2"/>
            <w:tabs>
              <w:tab w:val="right" w:leader="dot" w:pos="9350"/>
            </w:tabs>
            <w:rPr>
              <w:rFonts w:asciiTheme="minorHAnsi" w:eastAsiaTheme="minorEastAsia" w:hAnsiTheme="minorHAnsi" w:cstheme="minorBidi"/>
              <w:lang w:val="en-US"/>
            </w:rPr>
          </w:pPr>
          <w:hyperlink w:anchor="_Toc114707450" w:history="1">
            <w:r w:rsidRPr="007E3B44">
              <w:rPr>
                <w:rStyle w:val="Hyperlink"/>
              </w:rPr>
              <w:t>Bonus Python Libraries!</w:t>
            </w:r>
            <w:r>
              <w:rPr>
                <w:webHidden/>
              </w:rPr>
              <w:tab/>
            </w:r>
            <w:r>
              <w:rPr>
                <w:webHidden/>
              </w:rPr>
              <w:fldChar w:fldCharType="begin"/>
            </w:r>
            <w:r>
              <w:rPr>
                <w:webHidden/>
              </w:rPr>
              <w:instrText xml:space="preserve"> PAGEREF _Toc114707450 \h </w:instrText>
            </w:r>
            <w:r>
              <w:rPr>
                <w:webHidden/>
              </w:rPr>
            </w:r>
            <w:r>
              <w:rPr>
                <w:webHidden/>
              </w:rPr>
              <w:fldChar w:fldCharType="separate"/>
            </w:r>
            <w:r>
              <w:rPr>
                <w:webHidden/>
              </w:rPr>
              <w:t>2</w:t>
            </w:r>
            <w:r>
              <w:rPr>
                <w:webHidden/>
              </w:rPr>
              <w:fldChar w:fldCharType="end"/>
            </w:r>
          </w:hyperlink>
        </w:p>
        <w:p w14:paraId="780FCCB9" w14:textId="1497CA85" w:rsidR="001C5BEA" w:rsidRDefault="001C5BEA">
          <w:pPr>
            <w:pStyle w:val="TOC3"/>
            <w:tabs>
              <w:tab w:val="right" w:leader="dot" w:pos="9350"/>
            </w:tabs>
            <w:rPr>
              <w:rFonts w:asciiTheme="minorHAnsi" w:eastAsiaTheme="minorEastAsia" w:hAnsiTheme="minorHAnsi" w:cstheme="minorBidi"/>
              <w:lang w:val="en-US"/>
            </w:rPr>
          </w:pPr>
          <w:hyperlink w:anchor="_Toc114707451" w:history="1">
            <w:r w:rsidRPr="007E3B44">
              <w:rPr>
                <w:rStyle w:val="Hyperlink"/>
              </w:rPr>
              <w:t>OpenCV</w:t>
            </w:r>
            <w:r>
              <w:rPr>
                <w:webHidden/>
              </w:rPr>
              <w:tab/>
            </w:r>
            <w:r>
              <w:rPr>
                <w:webHidden/>
              </w:rPr>
              <w:fldChar w:fldCharType="begin"/>
            </w:r>
            <w:r>
              <w:rPr>
                <w:webHidden/>
              </w:rPr>
              <w:instrText xml:space="preserve"> PAGEREF _Toc114707451 \h </w:instrText>
            </w:r>
            <w:r>
              <w:rPr>
                <w:webHidden/>
              </w:rPr>
            </w:r>
            <w:r>
              <w:rPr>
                <w:webHidden/>
              </w:rPr>
              <w:fldChar w:fldCharType="separate"/>
            </w:r>
            <w:r>
              <w:rPr>
                <w:webHidden/>
              </w:rPr>
              <w:t>2</w:t>
            </w:r>
            <w:r>
              <w:rPr>
                <w:webHidden/>
              </w:rPr>
              <w:fldChar w:fldCharType="end"/>
            </w:r>
          </w:hyperlink>
        </w:p>
        <w:p w14:paraId="112DDC3B" w14:textId="3EB43A7F" w:rsidR="001C5BEA" w:rsidRDefault="001C5BEA">
          <w:pPr>
            <w:pStyle w:val="TOC3"/>
            <w:tabs>
              <w:tab w:val="right" w:leader="dot" w:pos="9350"/>
            </w:tabs>
            <w:rPr>
              <w:rFonts w:asciiTheme="minorHAnsi" w:eastAsiaTheme="minorEastAsia" w:hAnsiTheme="minorHAnsi" w:cstheme="minorBidi"/>
              <w:lang w:val="en-US"/>
            </w:rPr>
          </w:pPr>
          <w:hyperlink w:anchor="_Toc114707452" w:history="1">
            <w:r w:rsidRPr="007E3B44">
              <w:rPr>
                <w:rStyle w:val="Hyperlink"/>
              </w:rPr>
              <w:t>Mahotas</w:t>
            </w:r>
            <w:r>
              <w:rPr>
                <w:webHidden/>
              </w:rPr>
              <w:tab/>
            </w:r>
            <w:r>
              <w:rPr>
                <w:webHidden/>
              </w:rPr>
              <w:fldChar w:fldCharType="begin"/>
            </w:r>
            <w:r>
              <w:rPr>
                <w:webHidden/>
              </w:rPr>
              <w:instrText xml:space="preserve"> PAGEREF _Toc114707452 \h </w:instrText>
            </w:r>
            <w:r>
              <w:rPr>
                <w:webHidden/>
              </w:rPr>
            </w:r>
            <w:r>
              <w:rPr>
                <w:webHidden/>
              </w:rPr>
              <w:fldChar w:fldCharType="separate"/>
            </w:r>
            <w:r>
              <w:rPr>
                <w:webHidden/>
              </w:rPr>
              <w:t>2</w:t>
            </w:r>
            <w:r>
              <w:rPr>
                <w:webHidden/>
              </w:rPr>
              <w:fldChar w:fldCharType="end"/>
            </w:r>
          </w:hyperlink>
        </w:p>
        <w:p w14:paraId="27668333" w14:textId="41B72D09" w:rsidR="001C5BEA" w:rsidRDefault="001C5BEA">
          <w:pPr>
            <w:pStyle w:val="TOC3"/>
            <w:tabs>
              <w:tab w:val="right" w:leader="dot" w:pos="9350"/>
            </w:tabs>
            <w:rPr>
              <w:rFonts w:asciiTheme="minorHAnsi" w:eastAsiaTheme="minorEastAsia" w:hAnsiTheme="minorHAnsi" w:cstheme="minorBidi"/>
              <w:lang w:val="en-US"/>
            </w:rPr>
          </w:pPr>
          <w:hyperlink w:anchor="_Toc114707453" w:history="1">
            <w:r w:rsidRPr="007E3B44">
              <w:rPr>
                <w:rStyle w:val="Hyperlink"/>
              </w:rPr>
              <w:t>SimpleITK</w:t>
            </w:r>
            <w:r>
              <w:rPr>
                <w:webHidden/>
              </w:rPr>
              <w:tab/>
            </w:r>
            <w:r>
              <w:rPr>
                <w:webHidden/>
              </w:rPr>
              <w:fldChar w:fldCharType="begin"/>
            </w:r>
            <w:r>
              <w:rPr>
                <w:webHidden/>
              </w:rPr>
              <w:instrText xml:space="preserve"> PAGEREF _Toc114707453 \h </w:instrText>
            </w:r>
            <w:r>
              <w:rPr>
                <w:webHidden/>
              </w:rPr>
            </w:r>
            <w:r>
              <w:rPr>
                <w:webHidden/>
              </w:rPr>
              <w:fldChar w:fldCharType="separate"/>
            </w:r>
            <w:r>
              <w:rPr>
                <w:webHidden/>
              </w:rPr>
              <w:t>2</w:t>
            </w:r>
            <w:r>
              <w:rPr>
                <w:webHidden/>
              </w:rPr>
              <w:fldChar w:fldCharType="end"/>
            </w:r>
          </w:hyperlink>
        </w:p>
        <w:p w14:paraId="22C4051C" w14:textId="72894355" w:rsidR="001C5BEA" w:rsidRDefault="001C5BEA">
          <w:pPr>
            <w:pStyle w:val="TOC3"/>
            <w:tabs>
              <w:tab w:val="right" w:leader="dot" w:pos="9350"/>
            </w:tabs>
            <w:rPr>
              <w:rFonts w:asciiTheme="minorHAnsi" w:eastAsiaTheme="minorEastAsia" w:hAnsiTheme="minorHAnsi" w:cstheme="minorBidi"/>
              <w:lang w:val="en-US"/>
            </w:rPr>
          </w:pPr>
          <w:hyperlink w:anchor="_Toc114707454" w:history="1">
            <w:r w:rsidRPr="007E3B44">
              <w:rPr>
                <w:rStyle w:val="Hyperlink"/>
              </w:rPr>
              <w:t>Pillow</w:t>
            </w:r>
            <w:r>
              <w:rPr>
                <w:webHidden/>
              </w:rPr>
              <w:tab/>
            </w:r>
            <w:r>
              <w:rPr>
                <w:webHidden/>
              </w:rPr>
              <w:fldChar w:fldCharType="begin"/>
            </w:r>
            <w:r>
              <w:rPr>
                <w:webHidden/>
              </w:rPr>
              <w:instrText xml:space="preserve"> PAGEREF _Toc114707454 \h </w:instrText>
            </w:r>
            <w:r>
              <w:rPr>
                <w:webHidden/>
              </w:rPr>
            </w:r>
            <w:r>
              <w:rPr>
                <w:webHidden/>
              </w:rPr>
              <w:fldChar w:fldCharType="separate"/>
            </w:r>
            <w:r>
              <w:rPr>
                <w:webHidden/>
              </w:rPr>
              <w:t>2</w:t>
            </w:r>
            <w:r>
              <w:rPr>
                <w:webHidden/>
              </w:rPr>
              <w:fldChar w:fldCharType="end"/>
            </w:r>
          </w:hyperlink>
        </w:p>
        <w:p w14:paraId="5504C4E2" w14:textId="061062D3" w:rsidR="001C5BEA" w:rsidRDefault="001C5BEA">
          <w:pPr>
            <w:pStyle w:val="TOC3"/>
            <w:tabs>
              <w:tab w:val="right" w:leader="dot" w:pos="9350"/>
            </w:tabs>
            <w:rPr>
              <w:rFonts w:asciiTheme="minorHAnsi" w:eastAsiaTheme="minorEastAsia" w:hAnsiTheme="minorHAnsi" w:cstheme="minorBidi"/>
              <w:lang w:val="en-US"/>
            </w:rPr>
          </w:pPr>
          <w:hyperlink w:anchor="_Toc114707455" w:history="1">
            <w:r w:rsidRPr="007E3B44">
              <w:rPr>
                <w:rStyle w:val="Hyperlink"/>
              </w:rPr>
              <w:t>Selenium</w:t>
            </w:r>
            <w:r>
              <w:rPr>
                <w:webHidden/>
              </w:rPr>
              <w:tab/>
            </w:r>
            <w:r>
              <w:rPr>
                <w:webHidden/>
              </w:rPr>
              <w:fldChar w:fldCharType="begin"/>
            </w:r>
            <w:r>
              <w:rPr>
                <w:webHidden/>
              </w:rPr>
              <w:instrText xml:space="preserve"> PAGEREF _Toc114707455 \h </w:instrText>
            </w:r>
            <w:r>
              <w:rPr>
                <w:webHidden/>
              </w:rPr>
            </w:r>
            <w:r>
              <w:rPr>
                <w:webHidden/>
              </w:rPr>
              <w:fldChar w:fldCharType="separate"/>
            </w:r>
            <w:r>
              <w:rPr>
                <w:webHidden/>
              </w:rPr>
              <w:t>2</w:t>
            </w:r>
            <w:r>
              <w:rPr>
                <w:webHidden/>
              </w:rPr>
              <w:fldChar w:fldCharType="end"/>
            </w:r>
          </w:hyperlink>
        </w:p>
        <w:p w14:paraId="3301F768" w14:textId="0A49003D" w:rsidR="001C5BEA" w:rsidRDefault="001C5BEA">
          <w:pPr>
            <w:pStyle w:val="TOC3"/>
            <w:tabs>
              <w:tab w:val="right" w:leader="dot" w:pos="9350"/>
            </w:tabs>
            <w:rPr>
              <w:rFonts w:asciiTheme="minorHAnsi" w:eastAsiaTheme="minorEastAsia" w:hAnsiTheme="minorHAnsi" w:cstheme="minorBidi"/>
              <w:lang w:val="en-US"/>
            </w:rPr>
          </w:pPr>
          <w:hyperlink w:anchor="_Toc114707456" w:history="1">
            <w:r w:rsidRPr="007E3B44">
              <w:rPr>
                <w:rStyle w:val="Hyperlink"/>
              </w:rPr>
              <w:t>PyTest</w:t>
            </w:r>
            <w:r>
              <w:rPr>
                <w:webHidden/>
              </w:rPr>
              <w:tab/>
            </w:r>
            <w:r>
              <w:rPr>
                <w:webHidden/>
              </w:rPr>
              <w:fldChar w:fldCharType="begin"/>
            </w:r>
            <w:r>
              <w:rPr>
                <w:webHidden/>
              </w:rPr>
              <w:instrText xml:space="preserve"> PAGEREF _Toc114707456 \h </w:instrText>
            </w:r>
            <w:r>
              <w:rPr>
                <w:webHidden/>
              </w:rPr>
            </w:r>
            <w:r>
              <w:rPr>
                <w:webHidden/>
              </w:rPr>
              <w:fldChar w:fldCharType="separate"/>
            </w:r>
            <w:r>
              <w:rPr>
                <w:webHidden/>
              </w:rPr>
              <w:t>2</w:t>
            </w:r>
            <w:r>
              <w:rPr>
                <w:webHidden/>
              </w:rPr>
              <w:fldChar w:fldCharType="end"/>
            </w:r>
          </w:hyperlink>
        </w:p>
        <w:p w14:paraId="6D7D1A6F" w14:textId="27A5C185" w:rsidR="001C5BEA" w:rsidRDefault="001C5BEA">
          <w:pPr>
            <w:pStyle w:val="TOC3"/>
            <w:tabs>
              <w:tab w:val="right" w:leader="dot" w:pos="9350"/>
            </w:tabs>
            <w:rPr>
              <w:rFonts w:asciiTheme="minorHAnsi" w:eastAsiaTheme="minorEastAsia" w:hAnsiTheme="minorHAnsi" w:cstheme="minorBidi"/>
              <w:lang w:val="en-US"/>
            </w:rPr>
          </w:pPr>
          <w:hyperlink w:anchor="_Toc114707457" w:history="1">
            <w:r w:rsidRPr="007E3B44">
              <w:rPr>
                <w:rStyle w:val="Hyperlink"/>
                <w:highlight w:val="white"/>
              </w:rPr>
              <w:t>PyTest is a plugin-based, feature-rich ecosystem for testing your Python code. Common activities can be completed with pytest with less code, and more complex jobs can be completed using a range of time-saving commands and plugins.</w:t>
            </w:r>
            <w:r>
              <w:rPr>
                <w:webHidden/>
              </w:rPr>
              <w:tab/>
            </w:r>
            <w:r>
              <w:rPr>
                <w:webHidden/>
              </w:rPr>
              <w:fldChar w:fldCharType="begin"/>
            </w:r>
            <w:r>
              <w:rPr>
                <w:webHidden/>
              </w:rPr>
              <w:instrText xml:space="preserve"> PAGEREF _Toc114707457 \h </w:instrText>
            </w:r>
            <w:r>
              <w:rPr>
                <w:webHidden/>
              </w:rPr>
            </w:r>
            <w:r>
              <w:rPr>
                <w:webHidden/>
              </w:rPr>
              <w:fldChar w:fldCharType="separate"/>
            </w:r>
            <w:r>
              <w:rPr>
                <w:webHidden/>
              </w:rPr>
              <w:t>2</w:t>
            </w:r>
            <w:r>
              <w:rPr>
                <w:webHidden/>
              </w:rPr>
              <w:fldChar w:fldCharType="end"/>
            </w:r>
          </w:hyperlink>
        </w:p>
        <w:p w14:paraId="736C035D" w14:textId="4F6D4DD2" w:rsidR="001C5BEA" w:rsidRDefault="001C5BEA">
          <w:pPr>
            <w:pStyle w:val="TOC3"/>
            <w:tabs>
              <w:tab w:val="right" w:leader="dot" w:pos="9350"/>
            </w:tabs>
            <w:rPr>
              <w:rFonts w:asciiTheme="minorHAnsi" w:eastAsiaTheme="minorEastAsia" w:hAnsiTheme="minorHAnsi" w:cstheme="minorBidi"/>
              <w:lang w:val="en-US"/>
            </w:rPr>
          </w:pPr>
          <w:hyperlink w:anchor="_Toc114707458" w:history="1">
            <w:r w:rsidRPr="007E3B44">
              <w:rPr>
                <w:rStyle w:val="Hyperlink"/>
              </w:rPr>
              <w:t>PyUnit</w:t>
            </w:r>
            <w:r>
              <w:rPr>
                <w:webHidden/>
              </w:rPr>
              <w:tab/>
            </w:r>
            <w:r>
              <w:rPr>
                <w:webHidden/>
              </w:rPr>
              <w:fldChar w:fldCharType="begin"/>
            </w:r>
            <w:r>
              <w:rPr>
                <w:webHidden/>
              </w:rPr>
              <w:instrText xml:space="preserve"> PAGEREF _Toc114707458 \h </w:instrText>
            </w:r>
            <w:r>
              <w:rPr>
                <w:webHidden/>
              </w:rPr>
            </w:r>
            <w:r>
              <w:rPr>
                <w:webHidden/>
              </w:rPr>
              <w:fldChar w:fldCharType="separate"/>
            </w:r>
            <w:r>
              <w:rPr>
                <w:webHidden/>
              </w:rPr>
              <w:t>2</w:t>
            </w:r>
            <w:r>
              <w:rPr>
                <w:webHidden/>
              </w:rPr>
              <w:fldChar w:fldCharType="end"/>
            </w:r>
          </w:hyperlink>
        </w:p>
        <w:p w14:paraId="11CA0E7C" w14:textId="1049DF6E" w:rsidR="001C5BEA" w:rsidRDefault="001C5BEA">
          <w:pPr>
            <w:pStyle w:val="TOC1"/>
            <w:tabs>
              <w:tab w:val="right" w:leader="dot" w:pos="9350"/>
            </w:tabs>
            <w:rPr>
              <w:rFonts w:asciiTheme="minorHAnsi" w:eastAsiaTheme="minorEastAsia" w:hAnsiTheme="minorHAnsi" w:cstheme="minorBidi"/>
              <w:lang w:val="en-US"/>
            </w:rPr>
          </w:pPr>
          <w:hyperlink w:anchor="_Toc114707459" w:history="1">
            <w:r w:rsidRPr="007E3B44">
              <w:rPr>
                <w:rStyle w:val="Hyperlink"/>
              </w:rPr>
              <w:t>Conclusion</w:t>
            </w:r>
            <w:r>
              <w:rPr>
                <w:webHidden/>
              </w:rPr>
              <w:tab/>
            </w:r>
            <w:r>
              <w:rPr>
                <w:webHidden/>
              </w:rPr>
              <w:fldChar w:fldCharType="begin"/>
            </w:r>
            <w:r>
              <w:rPr>
                <w:webHidden/>
              </w:rPr>
              <w:instrText xml:space="preserve"> PAGEREF _Toc114707459 \h </w:instrText>
            </w:r>
            <w:r>
              <w:rPr>
                <w:webHidden/>
              </w:rPr>
            </w:r>
            <w:r>
              <w:rPr>
                <w:webHidden/>
              </w:rPr>
              <w:fldChar w:fldCharType="separate"/>
            </w:r>
            <w:r>
              <w:rPr>
                <w:webHidden/>
              </w:rPr>
              <w:t>2</w:t>
            </w:r>
            <w:r>
              <w:rPr>
                <w:webHidden/>
              </w:rPr>
              <w:fldChar w:fldCharType="end"/>
            </w:r>
          </w:hyperlink>
        </w:p>
        <w:p w14:paraId="0F9A5CBA" w14:textId="00125051" w:rsidR="001C5BEA" w:rsidRDefault="001C5BEA">
          <w:pPr>
            <w:pStyle w:val="TOC1"/>
            <w:tabs>
              <w:tab w:val="right" w:leader="dot" w:pos="9350"/>
            </w:tabs>
            <w:rPr>
              <w:rFonts w:asciiTheme="minorHAnsi" w:eastAsiaTheme="minorEastAsia" w:hAnsiTheme="minorHAnsi" w:cstheme="minorBidi"/>
              <w:lang w:val="en-US"/>
            </w:rPr>
          </w:pPr>
          <w:hyperlink w:anchor="_Toc114707460" w:history="1">
            <w:r w:rsidRPr="007E3B44">
              <w:rPr>
                <w:rStyle w:val="Hyperlink"/>
              </w:rPr>
              <w:t>Frequently Asked Questions (FAQs)</w:t>
            </w:r>
            <w:r>
              <w:rPr>
                <w:webHidden/>
              </w:rPr>
              <w:tab/>
            </w:r>
            <w:r>
              <w:rPr>
                <w:webHidden/>
              </w:rPr>
              <w:fldChar w:fldCharType="begin"/>
            </w:r>
            <w:r>
              <w:rPr>
                <w:webHidden/>
              </w:rPr>
              <w:instrText xml:space="preserve"> PAGEREF _Toc114707460 \h </w:instrText>
            </w:r>
            <w:r>
              <w:rPr>
                <w:webHidden/>
              </w:rPr>
            </w:r>
            <w:r>
              <w:rPr>
                <w:webHidden/>
              </w:rPr>
              <w:fldChar w:fldCharType="separate"/>
            </w:r>
            <w:r>
              <w:rPr>
                <w:webHidden/>
              </w:rPr>
              <w:t>2</w:t>
            </w:r>
            <w:r>
              <w:rPr>
                <w:webHidden/>
              </w:rPr>
              <w:fldChar w:fldCharType="end"/>
            </w:r>
          </w:hyperlink>
        </w:p>
        <w:p w14:paraId="2FE40F75" w14:textId="685E2716" w:rsidR="001C5BEA" w:rsidRDefault="001C5BEA">
          <w:pPr>
            <w:pStyle w:val="TOC2"/>
            <w:tabs>
              <w:tab w:val="right" w:leader="dot" w:pos="9350"/>
            </w:tabs>
            <w:rPr>
              <w:rFonts w:asciiTheme="minorHAnsi" w:eastAsiaTheme="minorEastAsia" w:hAnsiTheme="minorHAnsi" w:cstheme="minorBidi"/>
              <w:lang w:val="en-US"/>
            </w:rPr>
          </w:pPr>
          <w:hyperlink w:anchor="_Toc114707461" w:history="1">
            <w:r w:rsidRPr="007E3B44">
              <w:rPr>
                <w:rStyle w:val="Hyperlink"/>
              </w:rPr>
              <w:t>Which library is most used in Python?</w:t>
            </w:r>
            <w:r>
              <w:rPr>
                <w:webHidden/>
              </w:rPr>
              <w:tab/>
            </w:r>
            <w:r>
              <w:rPr>
                <w:webHidden/>
              </w:rPr>
              <w:fldChar w:fldCharType="begin"/>
            </w:r>
            <w:r>
              <w:rPr>
                <w:webHidden/>
              </w:rPr>
              <w:instrText xml:space="preserve"> PAGEREF _Toc114707461 \h </w:instrText>
            </w:r>
            <w:r>
              <w:rPr>
                <w:webHidden/>
              </w:rPr>
            </w:r>
            <w:r>
              <w:rPr>
                <w:webHidden/>
              </w:rPr>
              <w:fldChar w:fldCharType="separate"/>
            </w:r>
            <w:r>
              <w:rPr>
                <w:webHidden/>
              </w:rPr>
              <w:t>2</w:t>
            </w:r>
            <w:r>
              <w:rPr>
                <w:webHidden/>
              </w:rPr>
              <w:fldChar w:fldCharType="end"/>
            </w:r>
          </w:hyperlink>
        </w:p>
        <w:p w14:paraId="5B31C4B5" w14:textId="66FFE1DB" w:rsidR="001C5BEA" w:rsidRDefault="001C5BEA">
          <w:pPr>
            <w:pStyle w:val="TOC2"/>
            <w:tabs>
              <w:tab w:val="right" w:leader="dot" w:pos="9350"/>
            </w:tabs>
            <w:rPr>
              <w:rFonts w:asciiTheme="minorHAnsi" w:eastAsiaTheme="minorEastAsia" w:hAnsiTheme="minorHAnsi" w:cstheme="minorBidi"/>
              <w:lang w:val="en-US"/>
            </w:rPr>
          </w:pPr>
          <w:hyperlink w:anchor="_Toc114707462" w:history="1">
            <w:r w:rsidRPr="007E3B44">
              <w:rPr>
                <w:rStyle w:val="Hyperlink"/>
              </w:rPr>
              <w:t>Which software is best for Python for data science?</w:t>
            </w:r>
            <w:r>
              <w:rPr>
                <w:webHidden/>
              </w:rPr>
              <w:tab/>
            </w:r>
            <w:r>
              <w:rPr>
                <w:webHidden/>
              </w:rPr>
              <w:fldChar w:fldCharType="begin"/>
            </w:r>
            <w:r>
              <w:rPr>
                <w:webHidden/>
              </w:rPr>
              <w:instrText xml:space="preserve"> PAGEREF _Toc114707462 \h </w:instrText>
            </w:r>
            <w:r>
              <w:rPr>
                <w:webHidden/>
              </w:rPr>
            </w:r>
            <w:r>
              <w:rPr>
                <w:webHidden/>
              </w:rPr>
              <w:fldChar w:fldCharType="separate"/>
            </w:r>
            <w:r>
              <w:rPr>
                <w:webHidden/>
              </w:rPr>
              <w:t>2</w:t>
            </w:r>
            <w:r>
              <w:rPr>
                <w:webHidden/>
              </w:rPr>
              <w:fldChar w:fldCharType="end"/>
            </w:r>
          </w:hyperlink>
        </w:p>
        <w:p w14:paraId="1F543F5A" w14:textId="69BADB7B" w:rsidR="001C5BEA" w:rsidRDefault="001C5BEA">
          <w:pPr>
            <w:pStyle w:val="TOC2"/>
            <w:tabs>
              <w:tab w:val="right" w:leader="dot" w:pos="9350"/>
            </w:tabs>
            <w:rPr>
              <w:rFonts w:asciiTheme="minorHAnsi" w:eastAsiaTheme="minorEastAsia" w:hAnsiTheme="minorHAnsi" w:cstheme="minorBidi"/>
              <w:lang w:val="en-US"/>
            </w:rPr>
          </w:pPr>
          <w:hyperlink w:anchor="_Toc114707463" w:history="1">
            <w:r w:rsidRPr="007E3B44">
              <w:rPr>
                <w:rStyle w:val="Hyperlink"/>
              </w:rPr>
              <w:t>Which Python library should I learn first?</w:t>
            </w:r>
            <w:r>
              <w:rPr>
                <w:webHidden/>
              </w:rPr>
              <w:tab/>
            </w:r>
            <w:r>
              <w:rPr>
                <w:webHidden/>
              </w:rPr>
              <w:fldChar w:fldCharType="begin"/>
            </w:r>
            <w:r>
              <w:rPr>
                <w:webHidden/>
              </w:rPr>
              <w:instrText xml:space="preserve"> PAGEREF _Toc114707463 \h </w:instrText>
            </w:r>
            <w:r>
              <w:rPr>
                <w:webHidden/>
              </w:rPr>
            </w:r>
            <w:r>
              <w:rPr>
                <w:webHidden/>
              </w:rPr>
              <w:fldChar w:fldCharType="separate"/>
            </w:r>
            <w:r>
              <w:rPr>
                <w:webHidden/>
              </w:rPr>
              <w:t>2</w:t>
            </w:r>
            <w:r>
              <w:rPr>
                <w:webHidden/>
              </w:rPr>
              <w:fldChar w:fldCharType="end"/>
            </w:r>
          </w:hyperlink>
        </w:p>
        <w:p w14:paraId="7E0F333D" w14:textId="7C2A8C68" w:rsidR="001C5BEA" w:rsidRDefault="001C5BEA">
          <w:pPr>
            <w:pStyle w:val="TOC2"/>
            <w:tabs>
              <w:tab w:val="right" w:leader="dot" w:pos="9350"/>
            </w:tabs>
            <w:rPr>
              <w:rFonts w:asciiTheme="minorHAnsi" w:eastAsiaTheme="minorEastAsia" w:hAnsiTheme="minorHAnsi" w:cstheme="minorBidi"/>
              <w:lang w:val="en-US"/>
            </w:rPr>
          </w:pPr>
          <w:hyperlink w:anchor="_Toc114707464" w:history="1">
            <w:r w:rsidRPr="007E3B44">
              <w:rPr>
                <w:rStyle w:val="Hyperlink"/>
              </w:rPr>
              <w:t>Which Python library is used for machine learning?</w:t>
            </w:r>
            <w:r>
              <w:rPr>
                <w:webHidden/>
              </w:rPr>
              <w:tab/>
            </w:r>
            <w:r>
              <w:rPr>
                <w:webHidden/>
              </w:rPr>
              <w:fldChar w:fldCharType="begin"/>
            </w:r>
            <w:r>
              <w:rPr>
                <w:webHidden/>
              </w:rPr>
              <w:instrText xml:space="preserve"> PAGEREF _Toc114707464 \h </w:instrText>
            </w:r>
            <w:r>
              <w:rPr>
                <w:webHidden/>
              </w:rPr>
            </w:r>
            <w:r>
              <w:rPr>
                <w:webHidden/>
              </w:rPr>
              <w:fldChar w:fldCharType="separate"/>
            </w:r>
            <w:r>
              <w:rPr>
                <w:webHidden/>
              </w:rPr>
              <w:t>2</w:t>
            </w:r>
            <w:r>
              <w:rPr>
                <w:webHidden/>
              </w:rPr>
              <w:fldChar w:fldCharType="end"/>
            </w:r>
          </w:hyperlink>
        </w:p>
        <w:p w14:paraId="282D994E" w14:textId="0F176F78" w:rsidR="001C5BEA" w:rsidRDefault="001C5BEA">
          <w:pPr>
            <w:pStyle w:val="TOC2"/>
            <w:tabs>
              <w:tab w:val="right" w:leader="dot" w:pos="9350"/>
            </w:tabs>
            <w:rPr>
              <w:rFonts w:asciiTheme="minorHAnsi" w:eastAsiaTheme="minorEastAsia" w:hAnsiTheme="minorHAnsi" w:cstheme="minorBidi"/>
              <w:lang w:val="en-US"/>
            </w:rPr>
          </w:pPr>
          <w:hyperlink w:anchor="_Toc114707465" w:history="1">
            <w:r w:rsidRPr="007E3B44">
              <w:rPr>
                <w:rStyle w:val="Hyperlink"/>
              </w:rPr>
              <w:t>How many libraries are in Python?</w:t>
            </w:r>
            <w:r>
              <w:rPr>
                <w:webHidden/>
              </w:rPr>
              <w:tab/>
            </w:r>
            <w:r>
              <w:rPr>
                <w:webHidden/>
              </w:rPr>
              <w:fldChar w:fldCharType="begin"/>
            </w:r>
            <w:r>
              <w:rPr>
                <w:webHidden/>
              </w:rPr>
              <w:instrText xml:space="preserve"> PAGEREF _Toc114707465 \h </w:instrText>
            </w:r>
            <w:r>
              <w:rPr>
                <w:webHidden/>
              </w:rPr>
            </w:r>
            <w:r>
              <w:rPr>
                <w:webHidden/>
              </w:rPr>
              <w:fldChar w:fldCharType="separate"/>
            </w:r>
            <w:r>
              <w:rPr>
                <w:webHidden/>
              </w:rPr>
              <w:t>2</w:t>
            </w:r>
            <w:r>
              <w:rPr>
                <w:webHidden/>
              </w:rPr>
              <w:fldChar w:fldCharType="end"/>
            </w:r>
          </w:hyperlink>
        </w:p>
        <w:p w14:paraId="785F1FC5" w14:textId="7CE6C2EB" w:rsidR="001C5BEA" w:rsidRDefault="001C5BEA">
          <w:pPr>
            <w:pStyle w:val="TOC1"/>
            <w:tabs>
              <w:tab w:val="right" w:leader="dot" w:pos="9350"/>
            </w:tabs>
            <w:rPr>
              <w:rFonts w:asciiTheme="minorHAnsi" w:eastAsiaTheme="minorEastAsia" w:hAnsiTheme="minorHAnsi" w:cstheme="minorBidi"/>
              <w:lang w:val="en-US"/>
            </w:rPr>
          </w:pPr>
          <w:hyperlink w:anchor="_Toc114707466" w:history="1">
            <w:r w:rsidRPr="007E3B44">
              <w:rPr>
                <w:rStyle w:val="Hyperlink"/>
              </w:rPr>
              <w:t>Author</w:t>
            </w:r>
            <w:r>
              <w:rPr>
                <w:webHidden/>
              </w:rPr>
              <w:tab/>
            </w:r>
            <w:r>
              <w:rPr>
                <w:webHidden/>
              </w:rPr>
              <w:fldChar w:fldCharType="begin"/>
            </w:r>
            <w:r>
              <w:rPr>
                <w:webHidden/>
              </w:rPr>
              <w:instrText xml:space="preserve"> PAGEREF _Toc114707466 \h </w:instrText>
            </w:r>
            <w:r>
              <w:rPr>
                <w:webHidden/>
              </w:rPr>
            </w:r>
            <w:r>
              <w:rPr>
                <w:webHidden/>
              </w:rPr>
              <w:fldChar w:fldCharType="separate"/>
            </w:r>
            <w:r>
              <w:rPr>
                <w:webHidden/>
              </w:rPr>
              <w:t>2</w:t>
            </w:r>
            <w:r>
              <w:rPr>
                <w:webHidden/>
              </w:rPr>
              <w:fldChar w:fldCharType="end"/>
            </w:r>
          </w:hyperlink>
        </w:p>
        <w:p w14:paraId="6BB56847" w14:textId="09760865" w:rsidR="00A468B0" w:rsidRPr="0049531F" w:rsidRDefault="00735784" w:rsidP="00735784">
          <w:pPr>
            <w:pStyle w:val="Heading5"/>
            <w:rPr>
              <w:rFonts w:ascii="Segoe UI" w:hAnsi="Segoe UI" w:cs="Segoe UI"/>
            </w:rPr>
          </w:pPr>
          <w:r w:rsidRPr="0049531F">
            <w:rPr>
              <w:rFonts w:ascii="Segoe UI" w:hAnsi="Segoe UI" w:cs="Segoe UI"/>
            </w:rPr>
            <w:fldChar w:fldCharType="end"/>
          </w:r>
        </w:p>
      </w:sdtContent>
    </w:sdt>
    <w:p w14:paraId="011A0D3C" w14:textId="4A6103A7" w:rsidR="003A2BF2" w:rsidRPr="0049531F" w:rsidRDefault="003A2BF2" w:rsidP="0003286E">
      <w:pPr>
        <w:spacing w:line="276" w:lineRule="auto"/>
      </w:pPr>
      <w:r w:rsidRPr="0049531F">
        <w:br w:type="page"/>
      </w:r>
    </w:p>
    <w:p w14:paraId="507D6AE4" w14:textId="345E99FA" w:rsidR="001D04B5" w:rsidRPr="0049531F" w:rsidRDefault="001E731F" w:rsidP="0003286E">
      <w:pPr>
        <w:pStyle w:val="Heading1"/>
        <w:spacing w:line="276" w:lineRule="auto"/>
        <w:rPr>
          <w:rFonts w:cs="Segoe UI"/>
        </w:rPr>
      </w:pPr>
      <w:bookmarkStart w:id="0" w:name="_Toc114707413"/>
      <w:r w:rsidRPr="0049531F">
        <w:rPr>
          <w:rFonts w:cs="Segoe UI"/>
        </w:rPr>
        <w:lastRenderedPageBreak/>
        <w:t>Introduction</w:t>
      </w:r>
      <w:bookmarkEnd w:id="0"/>
    </w:p>
    <w:p w14:paraId="2C45EA62" w14:textId="4A1CE9F8" w:rsidR="008F174F" w:rsidRPr="0049531F" w:rsidRDefault="00367F50" w:rsidP="008F174F">
      <w:r w:rsidRPr="0049531F">
        <w:t xml:space="preserve">You might have seen different statistics on Python as being one of the best languages to learn. We are going to differ in our opinion here. Python is </w:t>
      </w:r>
      <w:r w:rsidRPr="0049531F">
        <w:rPr>
          <w:b/>
        </w:rPr>
        <w:t>the</w:t>
      </w:r>
      <w:r w:rsidRPr="0049531F">
        <w:t xml:space="preserve"> </w:t>
      </w:r>
      <w:r w:rsidRPr="0049531F">
        <w:rPr>
          <w:b/>
        </w:rPr>
        <w:t>best</w:t>
      </w:r>
      <w:r w:rsidRPr="0049531F">
        <w:t xml:space="preserve"> language to learn. The reason is that </w:t>
      </w:r>
      <w:r w:rsidR="00725C9F">
        <w:t>P</w:t>
      </w:r>
      <w:r w:rsidRPr="0049531F">
        <w:t>ython is closer to a human-interpretable language than machine-level languages like C++ or Java. It is an intuitive language that can be used across a wide range of applications.</w:t>
      </w:r>
    </w:p>
    <w:p w14:paraId="4BC36D8D" w14:textId="6180FF73" w:rsidR="00367F50" w:rsidRPr="0049531F" w:rsidRDefault="00367F50" w:rsidP="008F174F">
      <w:r w:rsidRPr="0049531F">
        <w:t>Now, what does the term packages or library even mean? Python is a plus and play language. The idea is that if you are looking to implement a simple or even a complex logic, it is likely that someone has already done it before. This logic is then put in a form that makes it reusable – this is known as a package or a library (the terms are used interchang</w:t>
      </w:r>
      <w:r w:rsidR="00725C9F">
        <w:t>e</w:t>
      </w:r>
      <w:r w:rsidRPr="0049531F">
        <w:t>ably)</w:t>
      </w:r>
      <w:r w:rsidR="00530806" w:rsidRPr="0049531F">
        <w:t>. So, why this blog?</w:t>
      </w:r>
    </w:p>
    <w:p w14:paraId="75DBF214" w14:textId="47E589CB" w:rsidR="00530806" w:rsidRPr="0049531F" w:rsidRDefault="00530806" w:rsidP="008F174F">
      <w:r w:rsidRPr="0049531F">
        <w:t>With Python, ignorance is not bliss. Ignorance would mean you spend more time implementing a logic, even if it is readily available. Through this blog, we would like for you to get a brief overview o</w:t>
      </w:r>
      <w:r w:rsidR="00725C9F">
        <w:t>f</w:t>
      </w:r>
      <w:r w:rsidRPr="0049531F">
        <w:t xml:space="preserve"> the range of packages that are available across a variety of applications.</w:t>
      </w:r>
      <w:r w:rsidR="00DB1605" w:rsidRPr="0049531F">
        <w:t xml:space="preserve"> In the next section, let</w:t>
      </w:r>
      <w:r w:rsidR="00725C9F">
        <w:t>'</w:t>
      </w:r>
      <w:r w:rsidR="00DB1605" w:rsidRPr="0049531F">
        <w:t>s go over the fundamentals of python packages and how we can leverage them to mas</w:t>
      </w:r>
      <w:r w:rsidR="00725C9F">
        <w:t>t</w:t>
      </w:r>
      <w:r w:rsidR="00DB1605" w:rsidRPr="0049531F">
        <w:t>er Python!</w:t>
      </w:r>
    </w:p>
    <w:p w14:paraId="6D0E73F3" w14:textId="1CF7586B" w:rsidR="0018335E" w:rsidRPr="0049531F" w:rsidRDefault="0018335E" w:rsidP="008824A1">
      <w:pPr>
        <w:pStyle w:val="Heading1"/>
        <w:rPr>
          <w:rStyle w:val="eop"/>
          <w:rFonts w:cs="Segoe UI"/>
        </w:rPr>
      </w:pPr>
      <w:bookmarkStart w:id="1" w:name="_Toc114707414"/>
      <w:r w:rsidRPr="0049531F">
        <w:rPr>
          <w:rStyle w:val="normaltextrun"/>
          <w:rFonts w:cs="Segoe UI"/>
        </w:rPr>
        <w:t>Python Libraries – Overview</w:t>
      </w:r>
      <w:bookmarkEnd w:id="1"/>
      <w:r w:rsidRPr="0049531F">
        <w:rPr>
          <w:rStyle w:val="eop"/>
          <w:rFonts w:cs="Segoe UI"/>
        </w:rPr>
        <w:t> </w:t>
      </w:r>
    </w:p>
    <w:p w14:paraId="69770C79" w14:textId="7794009F" w:rsidR="007A6A64" w:rsidRPr="0049531F" w:rsidRDefault="007A6A64" w:rsidP="00FB3C11">
      <w:r w:rsidRPr="0049531F">
        <w:t xml:space="preserve">The term </w:t>
      </w:r>
      <w:r w:rsidR="00725C9F">
        <w:t>"</w:t>
      </w:r>
      <w:r w:rsidRPr="0049531F">
        <w:t>library</w:t>
      </w:r>
      <w:r w:rsidR="00725C9F">
        <w:t>"</w:t>
      </w:r>
      <w:r w:rsidRPr="0049531F">
        <w:t xml:space="preserve"> </w:t>
      </w:r>
      <w:r w:rsidR="00725C9F">
        <w:t>i</w:t>
      </w:r>
      <w:r w:rsidRPr="0049531F">
        <w:t>s used to collectively describe a reusable chunk of code. A python library consists of code that we can reuse while writing code for a given application. However, just to go a little bit in detail, a collection of modules is called a package</w:t>
      </w:r>
      <w:r w:rsidR="00725C9F">
        <w:t>,</w:t>
      </w:r>
      <w:r w:rsidRPr="0049531F">
        <w:t xml:space="preserve"> and a collection of packages is called a module. Now, a fundamental question come</w:t>
      </w:r>
      <w:r w:rsidR="00725C9F">
        <w:t>s</w:t>
      </w:r>
      <w:r w:rsidRPr="0049531F">
        <w:t xml:space="preserve"> to mind, when people are writing all this code, why would they build libraries for eve</w:t>
      </w:r>
      <w:r w:rsidR="00725C9F">
        <w:t>r</w:t>
      </w:r>
      <w:r w:rsidRPr="0049531F">
        <w:t>yone to use?</w:t>
      </w:r>
    </w:p>
    <w:p w14:paraId="5807C1C2" w14:textId="6C34C2A9" w:rsidR="00FB3C11" w:rsidRPr="0049531F" w:rsidRDefault="007A6A64" w:rsidP="00FB3C11">
      <w:r w:rsidRPr="0049531F">
        <w:t xml:space="preserve">This is one of the reasons Python has grown to be one of the most widely used languages in the world. Besides its ease of use and wide applications, there is an extremely supportive community around </w:t>
      </w:r>
      <w:r w:rsidR="00725C9F">
        <w:t>P</w:t>
      </w:r>
      <w:r w:rsidRPr="0049531F">
        <w:t>ython with millions of possible solutions for any issues you face. Python can be used for applications such as backend, frontend, middleware, data science, machine learning, artificial intelligence, deep learning</w:t>
      </w:r>
      <w:r w:rsidR="00725C9F">
        <w:t>,</w:t>
      </w:r>
      <w:r w:rsidRPr="0049531F">
        <w:t xml:space="preserve"> and even something as simple as mathematics!</w:t>
      </w:r>
    </w:p>
    <w:p w14:paraId="65E63E7C" w14:textId="308E5270" w:rsidR="007A6A64" w:rsidRPr="0049531F" w:rsidRDefault="00FE674D" w:rsidP="00FB3C11">
      <w:r w:rsidRPr="0049531F">
        <w:t>In the next section, let</w:t>
      </w:r>
      <w:r w:rsidR="00725C9F">
        <w:t>'</w:t>
      </w:r>
      <w:r w:rsidRPr="0049531F">
        <w:t xml:space="preserve">s understand why we should leverage the libraries that are available in </w:t>
      </w:r>
      <w:r w:rsidR="00725C9F">
        <w:t>P</w:t>
      </w:r>
      <w:r w:rsidRPr="0049531F">
        <w:t>ython.</w:t>
      </w:r>
    </w:p>
    <w:p w14:paraId="5E8318C0" w14:textId="64F3F47D" w:rsidR="0018335E" w:rsidRPr="0049531F" w:rsidRDefault="0018335E" w:rsidP="00D928E0">
      <w:pPr>
        <w:pStyle w:val="Heading2"/>
        <w:rPr>
          <w:rStyle w:val="eop"/>
          <w:rFonts w:cs="Segoe UI"/>
        </w:rPr>
      </w:pPr>
      <w:bookmarkStart w:id="2" w:name="_Toc114707415"/>
      <w:r w:rsidRPr="0049531F">
        <w:rPr>
          <w:rStyle w:val="normaltextrun"/>
          <w:rFonts w:cs="Segoe UI"/>
        </w:rPr>
        <w:t>Why Use Python Libraries for Data Science</w:t>
      </w:r>
      <w:bookmarkEnd w:id="2"/>
      <w:r w:rsidRPr="0049531F">
        <w:rPr>
          <w:rStyle w:val="eop"/>
          <w:rFonts w:cs="Segoe UI"/>
        </w:rPr>
        <w:t> </w:t>
      </w:r>
    </w:p>
    <w:p w14:paraId="7DF741CA" w14:textId="2319F237" w:rsidR="00403C27" w:rsidRPr="0049531F" w:rsidRDefault="00403C27" w:rsidP="00403C27">
      <w:pPr>
        <w:rPr>
          <w:lang w:val="en-US"/>
        </w:rPr>
      </w:pPr>
      <w:r w:rsidRPr="0049531F">
        <w:rPr>
          <w:lang w:val="en-US"/>
        </w:rPr>
        <w:t>Let</w:t>
      </w:r>
      <w:r w:rsidR="00725C9F">
        <w:rPr>
          <w:lang w:val="en-US"/>
        </w:rPr>
        <w:t>'</w:t>
      </w:r>
      <w:r w:rsidRPr="0049531F">
        <w:rPr>
          <w:lang w:val="en-US"/>
        </w:rPr>
        <w:t xml:space="preserve">s take a </w:t>
      </w:r>
      <w:r w:rsidR="00CB225F" w:rsidRPr="0049531F">
        <w:rPr>
          <w:lang w:val="en-US"/>
        </w:rPr>
        <w:t xml:space="preserve">simple, </w:t>
      </w:r>
      <w:r w:rsidRPr="0049531F">
        <w:rPr>
          <w:lang w:val="en-US"/>
        </w:rPr>
        <w:t>fundamental example</w:t>
      </w:r>
      <w:r w:rsidR="004F758D" w:rsidRPr="0049531F">
        <w:rPr>
          <w:lang w:val="en-US"/>
        </w:rPr>
        <w:t xml:space="preserve"> of a function and extrapolate the use of python libraries from there</w:t>
      </w:r>
      <w:r w:rsidRPr="0049531F">
        <w:rPr>
          <w:lang w:val="en-US"/>
        </w:rPr>
        <w:t>. Let</w:t>
      </w:r>
      <w:r w:rsidR="00725C9F">
        <w:rPr>
          <w:lang w:val="en-US"/>
        </w:rPr>
        <w:t>'</w:t>
      </w:r>
      <w:r w:rsidRPr="0049531F">
        <w:rPr>
          <w:lang w:val="en-US"/>
        </w:rPr>
        <w:t xml:space="preserve">s say we are trying to </w:t>
      </w:r>
      <w:r w:rsidR="00CB225F" w:rsidRPr="0049531F">
        <w:rPr>
          <w:lang w:val="en-US"/>
        </w:rPr>
        <w:t>add two numbers</w:t>
      </w:r>
      <w:r w:rsidR="00725C9F">
        <w:rPr>
          <w:lang w:val="en-US"/>
        </w:rPr>
        <w:t>,</w:t>
      </w:r>
      <w:r w:rsidR="00CB225F" w:rsidRPr="0049531F">
        <w:rPr>
          <w:lang w:val="en-US"/>
        </w:rPr>
        <w:t xml:space="preserve"> and we need to use this i</w:t>
      </w:r>
      <w:r w:rsidR="00725C9F">
        <w:rPr>
          <w:lang w:val="en-US"/>
        </w:rPr>
        <w:t>n</w:t>
      </w:r>
      <w:r w:rsidR="00CB225F" w:rsidRPr="0049531F">
        <w:rPr>
          <w:lang w:val="en-US"/>
        </w:rPr>
        <w:t xml:space="preserve"> ten places in ou</w:t>
      </w:r>
      <w:r w:rsidR="00725C9F">
        <w:rPr>
          <w:lang w:val="en-US"/>
        </w:rPr>
        <w:t>r</w:t>
      </w:r>
      <w:r w:rsidR="00CB225F" w:rsidRPr="0049531F">
        <w:rPr>
          <w:lang w:val="en-US"/>
        </w:rPr>
        <w:t xml:space="preserve"> code.</w:t>
      </w:r>
    </w:p>
    <w:p w14:paraId="0F490DA6" w14:textId="0AB66BA1" w:rsidR="00CB225F" w:rsidRPr="0049531F" w:rsidRDefault="00CB225F" w:rsidP="00A51148">
      <w:pPr>
        <w:rPr>
          <w:b/>
          <w:sz w:val="28"/>
        </w:rPr>
      </w:pPr>
      <w:r w:rsidRPr="0049531F">
        <w:rPr>
          <w:b/>
          <w:sz w:val="28"/>
        </w:rPr>
        <w:t xml:space="preserve">Method </w:t>
      </w:r>
      <w:r w:rsidR="00FA3DC5" w:rsidRPr="0049531F">
        <w:rPr>
          <w:b/>
          <w:sz w:val="28"/>
        </w:rPr>
        <w:t>A</w:t>
      </w:r>
    </w:p>
    <w:p w14:paraId="522170A7" w14:textId="433E9879" w:rsidR="00CB225F" w:rsidRPr="0049531F" w:rsidRDefault="00CB225F" w:rsidP="00403C27">
      <w:pPr>
        <w:rPr>
          <w:lang w:val="en-US"/>
        </w:rPr>
      </w:pPr>
      <w:r w:rsidRPr="0049531F">
        <w:rPr>
          <w:lang w:val="en-US"/>
        </w:rPr>
        <w:t>a = 1, b = 6</w:t>
      </w:r>
    </w:p>
    <w:p w14:paraId="536C3C56" w14:textId="5001D545" w:rsidR="00CB225F" w:rsidRPr="0049531F" w:rsidRDefault="00CB225F" w:rsidP="00403C27">
      <w:pPr>
        <w:rPr>
          <w:lang w:val="en-US"/>
        </w:rPr>
      </w:pPr>
      <w:r w:rsidRPr="0049531F">
        <w:rPr>
          <w:lang w:val="en-US"/>
        </w:rPr>
        <w:lastRenderedPageBreak/>
        <w:t xml:space="preserve">We will mention c = a + b in ten places in our code. </w:t>
      </w:r>
    </w:p>
    <w:p w14:paraId="715F9FFD" w14:textId="5AE99638" w:rsidR="00CB225F" w:rsidRPr="0049531F" w:rsidRDefault="00CB225F" w:rsidP="00A51148">
      <w:pPr>
        <w:rPr>
          <w:b/>
          <w:sz w:val="28"/>
        </w:rPr>
      </w:pPr>
      <w:r w:rsidRPr="0049531F">
        <w:rPr>
          <w:b/>
          <w:sz w:val="28"/>
        </w:rPr>
        <w:t xml:space="preserve">Method </w:t>
      </w:r>
      <w:r w:rsidR="00FA3DC5" w:rsidRPr="0049531F">
        <w:rPr>
          <w:b/>
          <w:sz w:val="28"/>
        </w:rPr>
        <w:t>B</w:t>
      </w:r>
    </w:p>
    <w:p w14:paraId="5399F068" w14:textId="4CDA727E" w:rsidR="00CB225F" w:rsidRPr="0049531F" w:rsidRDefault="004F758D" w:rsidP="00403C27">
      <w:pPr>
        <w:rPr>
          <w:lang w:val="en-US"/>
        </w:rPr>
      </w:pPr>
      <w:r w:rsidRPr="0049531F">
        <w:rPr>
          <w:lang w:val="en-US"/>
        </w:rPr>
        <w:t>We can define a function</w:t>
      </w:r>
      <w:r w:rsidR="00E8615D" w:rsidRPr="0049531F">
        <w:rPr>
          <w:lang w:val="en-US"/>
        </w:rPr>
        <w:t xml:space="preserve">, </w:t>
      </w:r>
    </w:p>
    <w:p w14:paraId="5CBB685C" w14:textId="675C8499" w:rsidR="00E8615D" w:rsidRPr="0049531F" w:rsidRDefault="00E8615D" w:rsidP="00403C27">
      <w:pPr>
        <w:rPr>
          <w:i/>
          <w:lang w:val="en-US"/>
        </w:rPr>
      </w:pPr>
      <w:r w:rsidRPr="0049531F">
        <w:rPr>
          <w:i/>
          <w:lang w:val="en-US"/>
        </w:rPr>
        <w:t>Def calculation_function(a, b):</w:t>
      </w:r>
      <w:r w:rsidR="004B0219" w:rsidRPr="0049531F">
        <w:rPr>
          <w:i/>
          <w:lang w:val="en-US"/>
        </w:rPr>
        <w:tab/>
      </w:r>
      <w:r w:rsidR="004B0219" w:rsidRPr="0049531F">
        <w:rPr>
          <w:i/>
          <w:lang w:val="en-US"/>
        </w:rPr>
        <w:br/>
      </w:r>
      <w:r w:rsidRPr="0049531F">
        <w:rPr>
          <w:i/>
          <w:lang w:val="en-US"/>
        </w:rPr>
        <w:t xml:space="preserve">     </w:t>
      </w:r>
      <w:r w:rsidR="004B0219" w:rsidRPr="0049531F">
        <w:rPr>
          <w:i/>
          <w:lang w:val="en-US"/>
        </w:rPr>
        <w:t>c</w:t>
      </w:r>
      <w:r w:rsidRPr="0049531F">
        <w:rPr>
          <w:i/>
          <w:lang w:val="en-US"/>
        </w:rPr>
        <w:t xml:space="preserve"> = a + b     </w:t>
      </w:r>
      <w:r w:rsidR="001A524E" w:rsidRPr="0049531F">
        <w:rPr>
          <w:i/>
          <w:lang w:val="en-US"/>
        </w:rPr>
        <w:tab/>
      </w:r>
      <w:r w:rsidR="001A524E" w:rsidRPr="0049531F">
        <w:rPr>
          <w:i/>
          <w:lang w:val="en-US"/>
        </w:rPr>
        <w:br/>
        <w:t xml:space="preserve">    </w:t>
      </w:r>
      <w:r w:rsidR="008B1117" w:rsidRPr="0049531F">
        <w:rPr>
          <w:i/>
          <w:lang w:val="en-US"/>
        </w:rPr>
        <w:t xml:space="preserve"> </w:t>
      </w:r>
      <w:r w:rsidR="001A524E" w:rsidRPr="0049531F">
        <w:rPr>
          <w:i/>
          <w:lang w:val="en-US"/>
        </w:rPr>
        <w:t>r</w:t>
      </w:r>
      <w:r w:rsidRPr="0049531F">
        <w:rPr>
          <w:i/>
          <w:lang w:val="en-US"/>
        </w:rPr>
        <w:t>eturn c</w:t>
      </w:r>
    </w:p>
    <w:p w14:paraId="6357BD98" w14:textId="6915C2EF" w:rsidR="00FA3DC5" w:rsidRPr="0049531F" w:rsidRDefault="00FA3DC5" w:rsidP="00403C27">
      <w:pPr>
        <w:rPr>
          <w:lang w:val="en-US"/>
        </w:rPr>
      </w:pPr>
      <w:r w:rsidRPr="0049531F">
        <w:rPr>
          <w:lang w:val="en-US"/>
        </w:rPr>
        <w:t>Now, we will mention this function is ten p</w:t>
      </w:r>
      <w:r w:rsidR="00900754" w:rsidRPr="0049531F">
        <w:rPr>
          <w:lang w:val="en-US"/>
        </w:rPr>
        <w:t>laces in our code, instead of the code directly like in Method A.</w:t>
      </w:r>
    </w:p>
    <w:p w14:paraId="02E43CCB" w14:textId="2481AF72" w:rsidR="00900754" w:rsidRPr="0049531F" w:rsidRDefault="00900754" w:rsidP="00A51148">
      <w:pPr>
        <w:rPr>
          <w:b/>
          <w:sz w:val="28"/>
        </w:rPr>
      </w:pPr>
      <w:r w:rsidRPr="0049531F">
        <w:rPr>
          <w:b/>
          <w:sz w:val="28"/>
        </w:rPr>
        <w:t>Use-Case</w:t>
      </w:r>
    </w:p>
    <w:p w14:paraId="1E3472E5" w14:textId="51F417E4" w:rsidR="00900754" w:rsidRPr="0049531F" w:rsidRDefault="00900754" w:rsidP="00403C27">
      <w:pPr>
        <w:rPr>
          <w:lang w:val="en-US"/>
        </w:rPr>
      </w:pPr>
      <w:r w:rsidRPr="0049531F">
        <w:rPr>
          <w:lang w:val="en-US"/>
        </w:rPr>
        <w:t>Now, let</w:t>
      </w:r>
      <w:r w:rsidR="00725C9F">
        <w:rPr>
          <w:lang w:val="en-US"/>
        </w:rPr>
        <w:t>'s</w:t>
      </w:r>
      <w:r w:rsidRPr="0049531F">
        <w:rPr>
          <w:lang w:val="en-US"/>
        </w:rPr>
        <w:t xml:space="preserve"> say that the logic is changed by the business</w:t>
      </w:r>
      <w:r w:rsidR="00725C9F">
        <w:rPr>
          <w:lang w:val="en-US"/>
        </w:rPr>
        <w:t>,</w:t>
      </w:r>
      <w:r w:rsidRPr="0049531F">
        <w:rPr>
          <w:lang w:val="en-US"/>
        </w:rPr>
        <w:t xml:space="preserve"> and we need to make it multiplication (*)instead of addition (+). </w:t>
      </w:r>
    </w:p>
    <w:p w14:paraId="0B9C6807" w14:textId="69F5A9E5" w:rsidR="00900754" w:rsidRPr="0049531F" w:rsidRDefault="00900754" w:rsidP="00403C27">
      <w:pPr>
        <w:rPr>
          <w:lang w:val="en-US"/>
        </w:rPr>
      </w:pPr>
      <w:r w:rsidRPr="0049531F">
        <w:rPr>
          <w:lang w:val="en-US"/>
        </w:rPr>
        <w:t xml:space="preserve">In Method A, you will have to go to ten places and change the code manually. This is error-prone and inefficient. </w:t>
      </w:r>
      <w:r w:rsidRPr="0049531F">
        <w:rPr>
          <w:lang w:val="en-US"/>
        </w:rPr>
        <w:tab/>
      </w:r>
    </w:p>
    <w:p w14:paraId="108398A7" w14:textId="7F32CE7F" w:rsidR="00900754" w:rsidRPr="0049531F" w:rsidRDefault="00900754" w:rsidP="00403C27">
      <w:pPr>
        <w:rPr>
          <w:lang w:val="en-US"/>
        </w:rPr>
      </w:pPr>
      <w:r w:rsidRPr="0049531F">
        <w:rPr>
          <w:lang w:val="en-US"/>
        </w:rPr>
        <w:t>In Method B, you will have to change one character in the function. This will apply in 10 places in a consistent and efficient manner.</w:t>
      </w:r>
    </w:p>
    <w:p w14:paraId="5B28E229" w14:textId="23B0ED5F" w:rsidR="003D6A47" w:rsidRPr="0049531F" w:rsidRDefault="003D6A47" w:rsidP="00403C27">
      <w:pPr>
        <w:rPr>
          <w:lang w:val="en-US"/>
        </w:rPr>
      </w:pPr>
      <w:r w:rsidRPr="0049531F">
        <w:rPr>
          <w:lang w:val="en-US"/>
        </w:rPr>
        <w:t>Now, let</w:t>
      </w:r>
      <w:r w:rsidR="00725C9F">
        <w:rPr>
          <w:lang w:val="en-US"/>
        </w:rPr>
        <w:t>'</w:t>
      </w:r>
      <w:r w:rsidRPr="0049531F">
        <w:rPr>
          <w:lang w:val="en-US"/>
        </w:rPr>
        <w:t>s scale this up to thousands, maybe even millions of lines of code. Every</w:t>
      </w:r>
      <w:r w:rsidR="00725C9F">
        <w:rPr>
          <w:lang w:val="en-US"/>
        </w:rPr>
        <w:t xml:space="preserve"> </w:t>
      </w:r>
      <w:r w:rsidRPr="0049531F">
        <w:rPr>
          <w:lang w:val="en-US"/>
        </w:rPr>
        <w:t xml:space="preserve">time you are trying to implement a new logic, would you rather re-write so many lines of code that </w:t>
      </w:r>
      <w:r w:rsidR="00725C9F">
        <w:rPr>
          <w:lang w:val="en-US"/>
        </w:rPr>
        <w:t>are</w:t>
      </w:r>
      <w:r w:rsidRPr="0049531F">
        <w:rPr>
          <w:lang w:val="en-US"/>
        </w:rPr>
        <w:t xml:space="preserve"> error</w:t>
      </w:r>
      <w:r w:rsidR="00725C9F">
        <w:rPr>
          <w:lang w:val="en-US"/>
        </w:rPr>
        <w:t>-</w:t>
      </w:r>
      <w:r w:rsidRPr="0049531F">
        <w:rPr>
          <w:lang w:val="en-US"/>
        </w:rPr>
        <w:t>prone</w:t>
      </w:r>
      <w:r w:rsidR="00725C9F">
        <w:rPr>
          <w:lang w:val="en-US"/>
        </w:rPr>
        <w:t>,</w:t>
      </w:r>
      <w:r w:rsidRPr="0049531F">
        <w:rPr>
          <w:lang w:val="en-US"/>
        </w:rPr>
        <w:t xml:space="preserve"> or would you rather use near-perfect, </w:t>
      </w:r>
      <w:r w:rsidR="001E225D" w:rsidRPr="0049531F">
        <w:rPr>
          <w:lang w:val="en-US"/>
        </w:rPr>
        <w:t xml:space="preserve">well-documented, </w:t>
      </w:r>
      <w:r w:rsidRPr="0049531F">
        <w:rPr>
          <w:lang w:val="en-US"/>
        </w:rPr>
        <w:t xml:space="preserve">versioned code that is compliant </w:t>
      </w:r>
      <w:r w:rsidR="00725C9F">
        <w:rPr>
          <w:lang w:val="en-US"/>
        </w:rPr>
        <w:t>with</w:t>
      </w:r>
      <w:r w:rsidRPr="0049531F">
        <w:rPr>
          <w:lang w:val="en-US"/>
        </w:rPr>
        <w:t xml:space="preserve"> world-class global coding standards? Unless you are doing something extraordinar</w:t>
      </w:r>
      <w:r w:rsidR="00725C9F">
        <w:rPr>
          <w:lang w:val="en-US"/>
        </w:rPr>
        <w:t>i</w:t>
      </w:r>
      <w:r w:rsidRPr="0049531F">
        <w:rPr>
          <w:lang w:val="en-US"/>
        </w:rPr>
        <w:t xml:space="preserve">ly unique, the best route for 99% of people is to use packages in </w:t>
      </w:r>
      <w:r w:rsidR="00725C9F">
        <w:rPr>
          <w:lang w:val="en-US"/>
        </w:rPr>
        <w:t>P</w:t>
      </w:r>
      <w:r w:rsidRPr="0049531F">
        <w:rPr>
          <w:lang w:val="en-US"/>
        </w:rPr>
        <w:t>ython.</w:t>
      </w:r>
    </w:p>
    <w:p w14:paraId="6659781B" w14:textId="047C9D08" w:rsidR="0018335E" w:rsidRPr="0049531F" w:rsidRDefault="0018335E" w:rsidP="00413701">
      <w:pPr>
        <w:pStyle w:val="Heading3"/>
        <w:rPr>
          <w:rStyle w:val="eop"/>
          <w:rFonts w:cs="Segoe UI"/>
        </w:rPr>
      </w:pPr>
      <w:bookmarkStart w:id="3" w:name="_Toc114707416"/>
      <w:r w:rsidRPr="0049531F">
        <w:rPr>
          <w:rStyle w:val="normaltextrun"/>
          <w:rFonts w:cs="Segoe UI"/>
        </w:rPr>
        <w:t>Ease of learning</w:t>
      </w:r>
      <w:bookmarkEnd w:id="3"/>
      <w:r w:rsidRPr="0049531F">
        <w:rPr>
          <w:rStyle w:val="eop"/>
          <w:rFonts w:cs="Segoe UI"/>
        </w:rPr>
        <w:t> </w:t>
      </w:r>
    </w:p>
    <w:p w14:paraId="3BA0EA4A" w14:textId="4F8D2DB5" w:rsidR="001E225D" w:rsidRPr="0049531F" w:rsidRDefault="001E225D" w:rsidP="001E225D">
      <w:pPr>
        <w:rPr>
          <w:lang w:val="en-US"/>
        </w:rPr>
      </w:pPr>
      <w:r w:rsidRPr="0049531F">
        <w:rPr>
          <w:lang w:val="en-US"/>
        </w:rPr>
        <w:t xml:space="preserve">Python code is easier than most languages to learn. A major factor is how well </w:t>
      </w:r>
      <w:r w:rsidR="00725C9F">
        <w:rPr>
          <w:lang w:val="en-US"/>
        </w:rPr>
        <w:t>P</w:t>
      </w:r>
      <w:r w:rsidRPr="0049531F">
        <w:rPr>
          <w:lang w:val="en-US"/>
        </w:rPr>
        <w:t>ython is documented.</w:t>
      </w:r>
      <w:r w:rsidR="000D1DA8" w:rsidRPr="0049531F">
        <w:rPr>
          <w:lang w:val="en-US"/>
        </w:rPr>
        <w:t xml:space="preserve"> It is completely free to download, install and </w:t>
      </w:r>
      <w:r w:rsidR="00315717" w:rsidRPr="0049531F">
        <w:rPr>
          <w:lang w:val="en-US"/>
        </w:rPr>
        <w:t>work with. In under 30 minutes, it is possible to download Python and even write your first Python program.</w:t>
      </w:r>
      <w:r w:rsidR="009F2E83" w:rsidRPr="0049531F">
        <w:rPr>
          <w:lang w:val="en-US"/>
        </w:rPr>
        <w:t xml:space="preserve"> There are multiple </w:t>
      </w:r>
    </w:p>
    <w:p w14:paraId="11619567" w14:textId="47E3D179" w:rsidR="0018335E" w:rsidRPr="0049531F" w:rsidRDefault="0018335E" w:rsidP="00F051D6">
      <w:pPr>
        <w:pStyle w:val="Heading3"/>
        <w:rPr>
          <w:rStyle w:val="eop"/>
          <w:rFonts w:cs="Segoe UI"/>
        </w:rPr>
      </w:pPr>
      <w:bookmarkStart w:id="4" w:name="_Toc114707417"/>
      <w:r w:rsidRPr="0049531F">
        <w:rPr>
          <w:rStyle w:val="normaltextrun"/>
          <w:rFonts w:cs="Segoe UI"/>
        </w:rPr>
        <w:t>Less Code</w:t>
      </w:r>
      <w:bookmarkEnd w:id="4"/>
      <w:r w:rsidRPr="0049531F">
        <w:rPr>
          <w:rStyle w:val="eop"/>
          <w:rFonts w:cs="Segoe UI"/>
        </w:rPr>
        <w:t> </w:t>
      </w:r>
    </w:p>
    <w:p w14:paraId="09E7F1CB" w14:textId="1B9A7D89" w:rsidR="008A7A3D" w:rsidRPr="0049531F" w:rsidRDefault="008A7A3D" w:rsidP="008A7A3D">
      <w:pPr>
        <w:rPr>
          <w:lang w:val="en-US"/>
        </w:rPr>
      </w:pPr>
      <w:r w:rsidRPr="0049531F">
        <w:rPr>
          <w:lang w:val="en-US"/>
        </w:rPr>
        <w:t>The more we use packages, the less time we need to write and maintain code. Great coders know how to use Python packages efficiently so that more of their focus can be on logic and thinking rather than writing code. This is something important to know about g</w:t>
      </w:r>
      <w:r w:rsidR="00725C9F">
        <w:rPr>
          <w:lang w:val="en-US"/>
        </w:rPr>
        <w:t>r</w:t>
      </w:r>
      <w:r w:rsidRPr="0049531F">
        <w:rPr>
          <w:lang w:val="en-US"/>
        </w:rPr>
        <w:t>eat programmers</w:t>
      </w:r>
      <w:r w:rsidR="00725C9F">
        <w:rPr>
          <w:lang w:val="en-US"/>
        </w:rPr>
        <w:t>. T</w:t>
      </w:r>
      <w:r w:rsidRPr="0049531F">
        <w:rPr>
          <w:lang w:val="en-US"/>
        </w:rPr>
        <w:t>he</w:t>
      </w:r>
      <w:r w:rsidR="00725C9F">
        <w:rPr>
          <w:lang w:val="en-US"/>
        </w:rPr>
        <w:t>y</w:t>
      </w:r>
      <w:r w:rsidRPr="0049531F">
        <w:rPr>
          <w:lang w:val="en-US"/>
        </w:rPr>
        <w:t xml:space="preserve"> spend more time thinking and optimizing rather than just writing simple code.</w:t>
      </w:r>
    </w:p>
    <w:p w14:paraId="67AD51FA" w14:textId="77DED714" w:rsidR="0018335E" w:rsidRPr="0049531F" w:rsidRDefault="0018335E" w:rsidP="00F051D6">
      <w:pPr>
        <w:pStyle w:val="Heading3"/>
        <w:rPr>
          <w:rStyle w:val="eop"/>
          <w:rFonts w:cs="Segoe UI"/>
        </w:rPr>
      </w:pPr>
      <w:bookmarkStart w:id="5" w:name="_Toc114707418"/>
      <w:r w:rsidRPr="0049531F">
        <w:rPr>
          <w:rStyle w:val="normaltextrun"/>
          <w:rFonts w:cs="Segoe UI"/>
        </w:rPr>
        <w:lastRenderedPageBreak/>
        <w:t>Prebuilt Libraries</w:t>
      </w:r>
      <w:bookmarkEnd w:id="5"/>
      <w:r w:rsidRPr="0049531F">
        <w:rPr>
          <w:rStyle w:val="eop"/>
          <w:rFonts w:cs="Segoe UI"/>
        </w:rPr>
        <w:t> </w:t>
      </w:r>
    </w:p>
    <w:p w14:paraId="3AEE136D" w14:textId="5997BE76" w:rsidR="00605988" w:rsidRPr="0049531F" w:rsidRDefault="00605988" w:rsidP="00605988">
      <w:pPr>
        <w:rPr>
          <w:lang w:val="en-US"/>
        </w:rPr>
      </w:pPr>
      <w:r w:rsidRPr="0049531F">
        <w:rPr>
          <w:lang w:val="en-US"/>
        </w:rPr>
        <w:t xml:space="preserve">If you can think </w:t>
      </w:r>
      <w:r w:rsidR="00725C9F">
        <w:rPr>
          <w:lang w:val="en-US"/>
        </w:rPr>
        <w:t xml:space="preserve">of </w:t>
      </w:r>
      <w:r w:rsidRPr="0049531F">
        <w:rPr>
          <w:lang w:val="en-US"/>
        </w:rPr>
        <w:t>it, it</w:t>
      </w:r>
      <w:r w:rsidR="00725C9F">
        <w:rPr>
          <w:lang w:val="en-US"/>
        </w:rPr>
        <w:t>'</w:t>
      </w:r>
      <w:r w:rsidRPr="0049531F">
        <w:rPr>
          <w:lang w:val="en-US"/>
        </w:rPr>
        <w:t>s most likely built. The logic exists in the form of Python packages</w:t>
      </w:r>
      <w:r w:rsidR="00725C9F">
        <w:rPr>
          <w:lang w:val="en-US"/>
        </w:rPr>
        <w:t>. W</w:t>
      </w:r>
      <w:r w:rsidRPr="0049531F">
        <w:rPr>
          <w:lang w:val="en-US"/>
        </w:rPr>
        <w:t xml:space="preserve">e need to apply it to </w:t>
      </w:r>
      <w:r w:rsidR="00725C9F">
        <w:rPr>
          <w:lang w:val="en-US"/>
        </w:rPr>
        <w:t>the</w:t>
      </w:r>
      <w:r w:rsidRPr="0049531F">
        <w:rPr>
          <w:lang w:val="en-US"/>
        </w:rPr>
        <w:t xml:space="preserve"> context of what we are trying to achieve. These prebui</w:t>
      </w:r>
      <w:r w:rsidR="005D347D" w:rsidRPr="0049531F">
        <w:rPr>
          <w:lang w:val="en-US"/>
        </w:rPr>
        <w:t>lt</w:t>
      </w:r>
      <w:r w:rsidR="00725C9F">
        <w:rPr>
          <w:lang w:val="en-US"/>
        </w:rPr>
        <w:t xml:space="preserve"> </w:t>
      </w:r>
      <w:r w:rsidR="005D347D" w:rsidRPr="0049531F">
        <w:rPr>
          <w:lang w:val="en-US"/>
        </w:rPr>
        <w:t>libraries can be used to make our lives much easier. Not just that, even for complex applications such as image recognition, deep learning</w:t>
      </w:r>
      <w:r w:rsidR="00725C9F">
        <w:rPr>
          <w:lang w:val="en-US"/>
        </w:rPr>
        <w:t>,</w:t>
      </w:r>
      <w:r w:rsidR="005D347D" w:rsidRPr="0049531F">
        <w:rPr>
          <w:lang w:val="en-US"/>
        </w:rPr>
        <w:t xml:space="preserve"> etc., years and years of research and effort by many people ha</w:t>
      </w:r>
      <w:r w:rsidR="00725C9F">
        <w:rPr>
          <w:lang w:val="en-US"/>
        </w:rPr>
        <w:t>ve</w:t>
      </w:r>
      <w:r w:rsidR="005D347D" w:rsidRPr="0049531F">
        <w:rPr>
          <w:lang w:val="en-US"/>
        </w:rPr>
        <w:t xml:space="preserve"> been condensed into simple functions that we can use in a jiffy.</w:t>
      </w:r>
    </w:p>
    <w:p w14:paraId="7F2EE18C" w14:textId="62EDEE49" w:rsidR="0018335E" w:rsidRPr="0049531F" w:rsidRDefault="0018335E" w:rsidP="00F051D6">
      <w:pPr>
        <w:pStyle w:val="Heading3"/>
        <w:rPr>
          <w:rStyle w:val="eop"/>
          <w:rFonts w:cs="Segoe UI"/>
        </w:rPr>
      </w:pPr>
      <w:bookmarkStart w:id="6" w:name="_Toc114707419"/>
      <w:r w:rsidRPr="0049531F">
        <w:rPr>
          <w:rStyle w:val="normaltextrun"/>
          <w:rFonts w:cs="Segoe UI"/>
        </w:rPr>
        <w:t>Platform Independent</w:t>
      </w:r>
      <w:bookmarkEnd w:id="6"/>
      <w:r w:rsidRPr="0049531F">
        <w:rPr>
          <w:rStyle w:val="eop"/>
          <w:rFonts w:cs="Segoe UI"/>
        </w:rPr>
        <w:t> </w:t>
      </w:r>
    </w:p>
    <w:p w14:paraId="5CDB4D3F" w14:textId="6493FE26" w:rsidR="009F204A" w:rsidRPr="0049531F" w:rsidRDefault="009F204A" w:rsidP="009F204A">
      <w:pPr>
        <w:rPr>
          <w:lang w:val="en-US"/>
        </w:rPr>
      </w:pPr>
      <w:r w:rsidRPr="0049531F">
        <w:rPr>
          <w:lang w:val="en-US"/>
        </w:rPr>
        <w:t>Whether you are a fan of one IDE (Integrat</w:t>
      </w:r>
      <w:r w:rsidR="00725C9F">
        <w:rPr>
          <w:lang w:val="en-US"/>
        </w:rPr>
        <w:t>e</w:t>
      </w:r>
      <w:r w:rsidRPr="0049531F">
        <w:rPr>
          <w:lang w:val="en-US"/>
        </w:rPr>
        <w:t>d Development Environment) or the other, packages have no barriers and can be installed on any platform. This is one of the biggest adva</w:t>
      </w:r>
      <w:r w:rsidR="00725C9F">
        <w:rPr>
          <w:lang w:val="en-US"/>
        </w:rPr>
        <w:t>n</w:t>
      </w:r>
      <w:r w:rsidRPr="0049531F">
        <w:rPr>
          <w:lang w:val="en-US"/>
        </w:rPr>
        <w:t xml:space="preserve">tages of using Python – you can use it </w:t>
      </w:r>
      <w:r w:rsidR="00725C9F">
        <w:rPr>
          <w:lang w:val="en-US"/>
        </w:rPr>
        <w:t xml:space="preserve">in </w:t>
      </w:r>
      <w:r w:rsidRPr="0049531F">
        <w:rPr>
          <w:lang w:val="en-US"/>
        </w:rPr>
        <w:t>almost any technology stack you have</w:t>
      </w:r>
      <w:r w:rsidR="00725C9F">
        <w:rPr>
          <w:lang w:val="en-US"/>
        </w:rPr>
        <w:t>,</w:t>
      </w:r>
      <w:r w:rsidR="002A622B" w:rsidRPr="0049531F">
        <w:rPr>
          <w:lang w:val="en-US"/>
        </w:rPr>
        <w:t xml:space="preserve"> and Python fits in. Whether you work on local machines, servers</w:t>
      </w:r>
      <w:r w:rsidR="00725C9F">
        <w:rPr>
          <w:lang w:val="en-US"/>
        </w:rPr>
        <w:t>,</w:t>
      </w:r>
      <w:r w:rsidR="002A622B" w:rsidRPr="0049531F">
        <w:rPr>
          <w:lang w:val="en-US"/>
        </w:rPr>
        <w:t xml:space="preserve"> or the cloud, Python is one of the most versatile options available.</w:t>
      </w:r>
    </w:p>
    <w:p w14:paraId="448FB01F" w14:textId="702CDF3C" w:rsidR="0018335E" w:rsidRPr="0049531F" w:rsidRDefault="0018335E" w:rsidP="00F051D6">
      <w:pPr>
        <w:pStyle w:val="Heading3"/>
        <w:rPr>
          <w:rStyle w:val="eop"/>
          <w:rFonts w:cs="Segoe UI"/>
          <w:sz w:val="22"/>
          <w:szCs w:val="22"/>
        </w:rPr>
      </w:pPr>
      <w:bookmarkStart w:id="7" w:name="_Toc114707420"/>
      <w:r w:rsidRPr="0049531F">
        <w:rPr>
          <w:rStyle w:val="normaltextrun"/>
          <w:rFonts w:cs="Segoe UI"/>
        </w:rPr>
        <w:t>Massive Community Support</w:t>
      </w:r>
      <w:bookmarkEnd w:id="7"/>
      <w:r w:rsidRPr="0049531F">
        <w:rPr>
          <w:rStyle w:val="eop"/>
          <w:rFonts w:cs="Segoe UI"/>
          <w:sz w:val="22"/>
          <w:szCs w:val="22"/>
        </w:rPr>
        <w:t> </w:t>
      </w:r>
    </w:p>
    <w:p w14:paraId="047CF863" w14:textId="6F3C4D1A" w:rsidR="002A622B" w:rsidRPr="0049531F" w:rsidRDefault="002A622B" w:rsidP="002A622B">
      <w:pPr>
        <w:rPr>
          <w:lang w:val="en-US"/>
        </w:rPr>
      </w:pPr>
      <w:r w:rsidRPr="0049531F">
        <w:rPr>
          <w:lang w:val="en-US"/>
        </w:rPr>
        <w:t>Community support is tremendous for Python</w:t>
      </w:r>
      <w:r w:rsidR="00725C9F">
        <w:rPr>
          <w:lang w:val="en-US"/>
        </w:rPr>
        <w:t>,</w:t>
      </w:r>
      <w:r w:rsidRPr="0049531F">
        <w:rPr>
          <w:lang w:val="en-US"/>
        </w:rPr>
        <w:t xml:space="preserve"> with multiple forums to help you achieve any sort of task you are looking to accomplish. There are consistent contributions to Python, with new versions being released once every couple of years. There is also tremendous support for packages and libraries in Python, where you can raise bugs on the open-source forums</w:t>
      </w:r>
      <w:r w:rsidR="00725C9F">
        <w:rPr>
          <w:lang w:val="en-US"/>
        </w:rPr>
        <w:t>,</w:t>
      </w:r>
      <w:r w:rsidRPr="0049531F">
        <w:rPr>
          <w:lang w:val="en-US"/>
        </w:rPr>
        <w:t xml:space="preserve"> and developers work to resolve them in upcoming versions. </w:t>
      </w:r>
    </w:p>
    <w:p w14:paraId="57645D44" w14:textId="7766C8B1" w:rsidR="0018335E" w:rsidRPr="0049531F" w:rsidRDefault="0018335E" w:rsidP="002C2350">
      <w:pPr>
        <w:pStyle w:val="Heading1"/>
        <w:rPr>
          <w:rStyle w:val="eop"/>
          <w:rFonts w:cs="Segoe UI"/>
        </w:rPr>
      </w:pPr>
      <w:bookmarkStart w:id="8" w:name="_Toc114707421"/>
      <w:r w:rsidRPr="0049531F">
        <w:rPr>
          <w:rStyle w:val="normaltextrun"/>
          <w:rFonts w:cs="Segoe UI"/>
        </w:rPr>
        <w:t>List of Python Libraries for Data Science – 2022 (Note: Include Features, image</w:t>
      </w:r>
      <w:r w:rsidR="00725C9F">
        <w:rPr>
          <w:rStyle w:val="normaltextrun"/>
          <w:rFonts w:cs="Segoe UI"/>
        </w:rPr>
        <w:t>s</w:t>
      </w:r>
      <w:r w:rsidRPr="0049531F">
        <w:rPr>
          <w:rStyle w:val="normaltextrun"/>
          <w:rFonts w:cs="Segoe UI"/>
        </w:rPr>
        <w:t>, pros &amp; cons, and applications for each library)</w:t>
      </w:r>
      <w:bookmarkEnd w:id="8"/>
      <w:r w:rsidRPr="0049531F">
        <w:rPr>
          <w:rStyle w:val="normaltextrun"/>
          <w:rFonts w:cs="Segoe UI"/>
        </w:rPr>
        <w:t> </w:t>
      </w:r>
      <w:r w:rsidRPr="0049531F">
        <w:rPr>
          <w:rStyle w:val="eop"/>
          <w:rFonts w:cs="Segoe UI"/>
        </w:rPr>
        <w:t> </w:t>
      </w:r>
    </w:p>
    <w:p w14:paraId="2D300C1C" w14:textId="156D6968" w:rsidR="00AF38F3" w:rsidRPr="0049531F" w:rsidRDefault="002A622B" w:rsidP="002A622B">
      <w:r w:rsidRPr="0049531F">
        <w:t>Now, we will go through different categories for packages in Python</w:t>
      </w:r>
      <w:r w:rsidR="00725C9F">
        <w:t>,</w:t>
      </w:r>
      <w:r w:rsidRPr="0049531F">
        <w:t xml:space="preserve"> ranging from Mathematics, data exploration and visualization, machine learning, data mining &amp; data scraping, </w:t>
      </w:r>
      <w:r w:rsidR="00725C9F">
        <w:t xml:space="preserve">and </w:t>
      </w:r>
      <w:r w:rsidRPr="0049531F">
        <w:t>natural language processing</w:t>
      </w:r>
      <w:r w:rsidR="00725C9F">
        <w:t>,</w:t>
      </w:r>
      <w:r w:rsidRPr="0049531F">
        <w:t xml:space="preserve"> and if you stick around till the end, we will also have </w:t>
      </w:r>
      <w:r w:rsidR="00AF38F3" w:rsidRPr="0049531F">
        <w:t xml:space="preserve">bonus Python packages. </w:t>
      </w:r>
    </w:p>
    <w:p w14:paraId="5B50AAB8" w14:textId="16B11663" w:rsidR="002A622B" w:rsidRPr="0049531F" w:rsidRDefault="00AF38F3" w:rsidP="002A622B">
      <w:r w:rsidRPr="0049531F">
        <w:t>Now</w:t>
      </w:r>
      <w:r w:rsidR="00725C9F">
        <w:t>,</w:t>
      </w:r>
      <w:r w:rsidRPr="0049531F">
        <w:t xml:space="preserve"> remember, through this package exploration, our aim is to explore python packages that can help you in the field of Data Science and Data Analytics. And data science starts with one main thing – math! Let</w:t>
      </w:r>
      <w:r w:rsidR="00725C9F">
        <w:t>'</w:t>
      </w:r>
      <w:r w:rsidRPr="0049531F">
        <w:t>s dive into the Python libraries for mathematics.</w:t>
      </w:r>
    </w:p>
    <w:p w14:paraId="405AE8E6" w14:textId="5F0F7E12" w:rsidR="0018335E" w:rsidRPr="0049531F" w:rsidRDefault="0018335E" w:rsidP="00435BA6">
      <w:pPr>
        <w:pStyle w:val="Heading2"/>
        <w:rPr>
          <w:rStyle w:val="eop"/>
          <w:rFonts w:cs="Segoe UI"/>
        </w:rPr>
      </w:pPr>
      <w:bookmarkStart w:id="9" w:name="_Toc114707422"/>
      <w:r w:rsidRPr="0049531F">
        <w:rPr>
          <w:rStyle w:val="normaltextrun"/>
          <w:rFonts w:cs="Segoe UI"/>
        </w:rPr>
        <w:t>Python Libraries for Math</w:t>
      </w:r>
      <w:bookmarkEnd w:id="9"/>
      <w:r w:rsidRPr="0049531F">
        <w:rPr>
          <w:rStyle w:val="eop"/>
          <w:rFonts w:cs="Segoe UI"/>
        </w:rPr>
        <w:t> </w:t>
      </w:r>
    </w:p>
    <w:p w14:paraId="706454B3" w14:textId="7E853DEF" w:rsidR="002A622B" w:rsidRPr="0049531F" w:rsidRDefault="00741543" w:rsidP="002A622B">
      <w:pPr>
        <w:rPr>
          <w:lang w:val="en-US"/>
        </w:rPr>
      </w:pPr>
      <w:r w:rsidRPr="0049531F">
        <w:rPr>
          <w:lang w:val="en-US"/>
        </w:rPr>
        <w:t>In this section, we will go over the python packages we use for mathematics.</w:t>
      </w:r>
    </w:p>
    <w:p w14:paraId="7AA5884F" w14:textId="58A5E725" w:rsidR="0018335E" w:rsidRPr="0049531F" w:rsidRDefault="0018335E" w:rsidP="00227A7E">
      <w:pPr>
        <w:pStyle w:val="Heading3"/>
        <w:rPr>
          <w:rStyle w:val="eop"/>
          <w:rFonts w:cs="Segoe UI"/>
        </w:rPr>
      </w:pPr>
      <w:bookmarkStart w:id="10" w:name="_Toc114707423"/>
      <w:r w:rsidRPr="0049531F">
        <w:rPr>
          <w:rStyle w:val="normaltextrun"/>
          <w:rFonts w:cs="Segoe UI"/>
        </w:rPr>
        <w:t>NumPy</w:t>
      </w:r>
      <w:bookmarkEnd w:id="10"/>
      <w:r w:rsidRPr="0049531F">
        <w:rPr>
          <w:rStyle w:val="eop"/>
          <w:rFonts w:cs="Segoe UI"/>
        </w:rPr>
        <w:t> </w:t>
      </w:r>
    </w:p>
    <w:p w14:paraId="6FA150E1" w14:textId="79A1A27C" w:rsidR="00741543" w:rsidRPr="0049531F" w:rsidRDefault="00741543" w:rsidP="00741543">
      <w:pPr>
        <w:rPr>
          <w:lang w:val="en-US"/>
        </w:rPr>
      </w:pPr>
      <w:r w:rsidRPr="0049531F">
        <w:rPr>
          <w:lang w:val="en-US"/>
        </w:rPr>
        <w:t>Just like how we see the world in terms of visuals, smell, taste</w:t>
      </w:r>
      <w:r w:rsidR="00725C9F">
        <w:rPr>
          <w:lang w:val="en-US"/>
        </w:rPr>
        <w:t>,</w:t>
      </w:r>
      <w:r w:rsidRPr="0049531F">
        <w:rPr>
          <w:lang w:val="en-US"/>
        </w:rPr>
        <w:t xml:space="preserve"> and touch, machines see the world in terms of multi-dimensional arrays. As human beings, </w:t>
      </w:r>
      <w:r w:rsidR="00725C9F">
        <w:rPr>
          <w:lang w:val="en-US"/>
        </w:rPr>
        <w:t xml:space="preserve">we </w:t>
      </w:r>
      <w:r w:rsidRPr="0049531F">
        <w:rPr>
          <w:lang w:val="en-US"/>
        </w:rPr>
        <w:t>can see and feel just 3 dimensions (X-Axis, Y-Axis</w:t>
      </w:r>
      <w:r w:rsidR="00725C9F">
        <w:rPr>
          <w:lang w:val="en-US"/>
        </w:rPr>
        <w:t>,</w:t>
      </w:r>
      <w:r w:rsidRPr="0049531F">
        <w:rPr>
          <w:lang w:val="en-US"/>
        </w:rPr>
        <w:t xml:space="preserve"> and Z-Axis). Machines can process and comprehend multiple dimensions, and this is represented by multi</w:t>
      </w:r>
      <w:r w:rsidR="00725C9F">
        <w:rPr>
          <w:lang w:val="en-US"/>
        </w:rPr>
        <w:t>-</w:t>
      </w:r>
      <w:r w:rsidRPr="0049531F">
        <w:rPr>
          <w:lang w:val="en-US"/>
        </w:rPr>
        <w:t>dimensional arrays.</w:t>
      </w:r>
    </w:p>
    <w:p w14:paraId="1DD1795D" w14:textId="5030BB8D" w:rsidR="00735784" w:rsidRPr="0049531F" w:rsidRDefault="005B0561" w:rsidP="00552CA7">
      <w:pPr>
        <w:pStyle w:val="ListParagraph"/>
        <w:numPr>
          <w:ilvl w:val="0"/>
          <w:numId w:val="39"/>
        </w:numPr>
        <w:rPr>
          <w:lang w:val="en-US"/>
        </w:rPr>
      </w:pPr>
      <w:r w:rsidRPr="0049531F">
        <w:rPr>
          <w:b/>
          <w:lang w:val="en-US"/>
        </w:rPr>
        <w:lastRenderedPageBreak/>
        <w:t>Features</w:t>
      </w:r>
      <w:r w:rsidR="00735784" w:rsidRPr="0049531F">
        <w:rPr>
          <w:lang w:val="en-US"/>
        </w:rPr>
        <w:br/>
      </w:r>
      <w:r w:rsidR="00735784" w:rsidRPr="0049531F">
        <w:rPr>
          <w:lang w:val="en-US"/>
        </w:rPr>
        <w:br/>
        <w:t>NumPy is an abbreviation of numerical Python and is a package that is used to work with multi-dimen</w:t>
      </w:r>
      <w:r w:rsidR="00725C9F">
        <w:rPr>
          <w:lang w:val="en-US"/>
        </w:rPr>
        <w:t>s</w:t>
      </w:r>
      <w:r w:rsidR="00735784" w:rsidRPr="0049531F">
        <w:rPr>
          <w:lang w:val="en-US"/>
        </w:rPr>
        <w:t>ional arrays.</w:t>
      </w:r>
      <w:r w:rsidR="00B3446C" w:rsidRPr="0049531F">
        <w:rPr>
          <w:lang w:val="en-US"/>
        </w:rPr>
        <w:t xml:space="preserve"> It is a fundamental package for scientific computing with Python.</w:t>
      </w:r>
      <w:r w:rsidR="00852BC7" w:rsidRPr="0049531F">
        <w:rPr>
          <w:lang w:val="en-US"/>
        </w:rPr>
        <w:t xml:space="preserve"> It is one </w:t>
      </w:r>
      <w:r w:rsidR="00725C9F">
        <w:rPr>
          <w:lang w:val="en-US"/>
        </w:rPr>
        <w:t xml:space="preserve">of </w:t>
      </w:r>
      <w:r w:rsidR="00852BC7" w:rsidRPr="0049531F">
        <w:rPr>
          <w:lang w:val="en-US"/>
        </w:rPr>
        <w:t>the #1 packages used by almost everyone in the Data Science community.</w:t>
      </w:r>
      <w:r w:rsidR="00852BC7" w:rsidRPr="0049531F">
        <w:rPr>
          <w:lang w:val="en-US"/>
        </w:rPr>
        <w:tab/>
      </w:r>
      <w:r w:rsidR="00852BC7" w:rsidRPr="0049531F">
        <w:rPr>
          <w:lang w:val="en-US"/>
        </w:rPr>
        <w:br/>
      </w:r>
    </w:p>
    <w:p w14:paraId="69C64CED" w14:textId="3035623A" w:rsidR="00735784" w:rsidRPr="0049531F" w:rsidRDefault="00735784" w:rsidP="00735784">
      <w:pPr>
        <w:pStyle w:val="ListParagraph"/>
        <w:numPr>
          <w:ilvl w:val="1"/>
          <w:numId w:val="39"/>
        </w:numPr>
        <w:rPr>
          <w:lang w:val="en-US"/>
        </w:rPr>
      </w:pPr>
      <w:r w:rsidRPr="0049531F">
        <w:rPr>
          <w:lang w:val="en-US"/>
        </w:rPr>
        <w:t xml:space="preserve">NumPy has functions in the domain of matrices, </w:t>
      </w:r>
      <w:r w:rsidR="00725C9F">
        <w:rPr>
          <w:lang w:val="en-US"/>
        </w:rPr>
        <w:t>F</w:t>
      </w:r>
      <w:r w:rsidRPr="0049531F">
        <w:rPr>
          <w:lang w:val="en-US"/>
        </w:rPr>
        <w:t>ourier transformation</w:t>
      </w:r>
      <w:r w:rsidR="00725C9F">
        <w:rPr>
          <w:lang w:val="en-US"/>
        </w:rPr>
        <w:t>,</w:t>
      </w:r>
      <w:r w:rsidRPr="0049531F">
        <w:rPr>
          <w:lang w:val="en-US"/>
        </w:rPr>
        <w:t xml:space="preserve"> and of course, linear algebra</w:t>
      </w:r>
    </w:p>
    <w:p w14:paraId="32DD3C10" w14:textId="0B061554" w:rsidR="00B3446C" w:rsidRPr="0049531F" w:rsidRDefault="00735784" w:rsidP="00735784">
      <w:pPr>
        <w:pStyle w:val="ListParagraph"/>
        <w:numPr>
          <w:ilvl w:val="1"/>
          <w:numId w:val="39"/>
        </w:numPr>
        <w:rPr>
          <w:lang w:val="en-US"/>
        </w:rPr>
      </w:pPr>
      <w:r w:rsidRPr="0049531F">
        <w:rPr>
          <w:lang w:val="en-US"/>
        </w:rPr>
        <w:t>NumPy is 50 times faster than traditional Python lists! This is because NumPy stores all of its arrays in one continuous memory, plus it is optimized to work with the newer CPU architectures</w:t>
      </w:r>
      <w:bookmarkStart w:id="11" w:name="_GoBack"/>
      <w:bookmarkEnd w:id="11"/>
    </w:p>
    <w:p w14:paraId="547E1A8C" w14:textId="036CEB38" w:rsidR="00552CA7" w:rsidRPr="0049531F" w:rsidRDefault="00B3446C" w:rsidP="00735784">
      <w:pPr>
        <w:pStyle w:val="ListParagraph"/>
        <w:numPr>
          <w:ilvl w:val="1"/>
          <w:numId w:val="39"/>
        </w:numPr>
        <w:rPr>
          <w:lang w:val="en-US"/>
        </w:rPr>
      </w:pPr>
      <w:r w:rsidRPr="0049531F">
        <w:rPr>
          <w:lang w:val="en-US"/>
        </w:rPr>
        <w:t xml:space="preserve">NumPy is primarily written in C, </w:t>
      </w:r>
      <w:r w:rsidR="00725C9F">
        <w:rPr>
          <w:lang w:val="en-US"/>
        </w:rPr>
        <w:t xml:space="preserve">and </w:t>
      </w:r>
      <w:r w:rsidRPr="0049531F">
        <w:rPr>
          <w:lang w:val="en-US"/>
        </w:rPr>
        <w:t>C++ to enable super fast computation, as C &amp; C++ is a machine-level language.</w:t>
      </w:r>
      <w:r w:rsidR="00735784" w:rsidRPr="0049531F">
        <w:rPr>
          <w:lang w:val="en-US"/>
        </w:rPr>
        <w:tab/>
      </w:r>
      <w:r w:rsidR="00735784" w:rsidRPr="0049531F">
        <w:rPr>
          <w:lang w:val="en-US"/>
        </w:rPr>
        <w:tab/>
      </w:r>
      <w:r w:rsidR="00735784" w:rsidRPr="0049531F">
        <w:rPr>
          <w:lang w:val="en-US"/>
        </w:rPr>
        <w:br/>
      </w:r>
      <w:r w:rsidR="00735784" w:rsidRPr="0049531F">
        <w:rPr>
          <w:lang w:val="en-US"/>
        </w:rPr>
        <w:br/>
      </w:r>
    </w:p>
    <w:p w14:paraId="668207C3" w14:textId="77777777" w:rsidR="00852BC7" w:rsidRPr="0049531F" w:rsidRDefault="005B0561" w:rsidP="00552CA7">
      <w:pPr>
        <w:pStyle w:val="ListParagraph"/>
        <w:numPr>
          <w:ilvl w:val="0"/>
          <w:numId w:val="39"/>
        </w:numPr>
        <w:rPr>
          <w:b/>
          <w:lang w:val="en-US"/>
        </w:rPr>
      </w:pPr>
      <w:r w:rsidRPr="0049531F">
        <w:rPr>
          <w:b/>
          <w:lang w:val="en-US"/>
        </w:rPr>
        <w:t>Pros</w:t>
      </w:r>
    </w:p>
    <w:p w14:paraId="33D9DC0F" w14:textId="40004937" w:rsidR="00983C4B" w:rsidRPr="0049531F" w:rsidRDefault="00F658E4" w:rsidP="00852BC7">
      <w:pPr>
        <w:pStyle w:val="ListParagraph"/>
        <w:numPr>
          <w:ilvl w:val="1"/>
          <w:numId w:val="39"/>
        </w:numPr>
        <w:rPr>
          <w:lang w:val="en-US"/>
        </w:rPr>
      </w:pPr>
      <w:r w:rsidRPr="0049531F">
        <w:rPr>
          <w:b/>
          <w:lang w:val="en-US"/>
        </w:rPr>
        <w:t>Highly optimized</w:t>
      </w:r>
      <w:r w:rsidRPr="0049531F">
        <w:rPr>
          <w:lang w:val="en-US"/>
        </w:rPr>
        <w:t xml:space="preserve">: </w:t>
      </w:r>
      <w:r w:rsidR="00852BC7" w:rsidRPr="0049531F">
        <w:rPr>
          <w:lang w:val="en-US"/>
        </w:rPr>
        <w:t>NumPy is a highly optimized package to perform scientific computation by working with numeric arrays</w:t>
      </w:r>
      <w:r w:rsidR="00A454A9" w:rsidRPr="0049531F">
        <w:rPr>
          <w:lang w:val="en-US"/>
        </w:rPr>
        <w:t>, which makes it a fantstic tool for data scientists</w:t>
      </w:r>
    </w:p>
    <w:p w14:paraId="22797C44" w14:textId="640E2528" w:rsidR="00A454A9" w:rsidRPr="0049531F" w:rsidRDefault="00F658E4" w:rsidP="00852BC7">
      <w:pPr>
        <w:pStyle w:val="ListParagraph"/>
        <w:numPr>
          <w:ilvl w:val="1"/>
          <w:numId w:val="39"/>
        </w:numPr>
        <w:rPr>
          <w:lang w:val="en-US"/>
        </w:rPr>
      </w:pPr>
      <w:r w:rsidRPr="0049531F">
        <w:rPr>
          <w:b/>
          <w:lang w:val="en-US"/>
        </w:rPr>
        <w:t>Efficient for use in popular packages</w:t>
      </w:r>
      <w:r w:rsidRPr="0049531F">
        <w:rPr>
          <w:lang w:val="en-US"/>
        </w:rPr>
        <w:t xml:space="preserve">; </w:t>
      </w:r>
      <w:r w:rsidR="00983C4B" w:rsidRPr="0049531F">
        <w:rPr>
          <w:lang w:val="en-US"/>
        </w:rPr>
        <w:t>NumPy arrays are used as the input for many popular packages such as scikit-learn and tensorflow</w:t>
      </w:r>
    </w:p>
    <w:p w14:paraId="58945D82" w14:textId="7D002414" w:rsidR="005B0561" w:rsidRPr="0049531F" w:rsidRDefault="00F658E4" w:rsidP="00852BC7">
      <w:pPr>
        <w:pStyle w:val="ListParagraph"/>
        <w:numPr>
          <w:ilvl w:val="1"/>
          <w:numId w:val="39"/>
        </w:numPr>
        <w:rPr>
          <w:lang w:val="en-US"/>
        </w:rPr>
      </w:pPr>
      <w:r w:rsidRPr="0049531F">
        <w:rPr>
          <w:b/>
          <w:lang w:val="en-US"/>
        </w:rPr>
        <w:t>The use of ndarray object</w:t>
      </w:r>
      <w:r w:rsidRPr="0049531F">
        <w:rPr>
          <w:lang w:val="en-US"/>
        </w:rPr>
        <w:t xml:space="preserve">: </w:t>
      </w:r>
      <w:r w:rsidR="00A454A9" w:rsidRPr="0049531F">
        <w:rPr>
          <w:lang w:val="en-US"/>
        </w:rPr>
        <w:t>The array object, ndarray provides a lot of supporting functions that make ndarray very efficient to use such as eleme</w:t>
      </w:r>
      <w:r w:rsidR="004E391A" w:rsidRPr="0049531F">
        <w:rPr>
          <w:lang w:val="en-US"/>
        </w:rPr>
        <w:t>ntwise addition and multiplication, the computation of Kronecker product etc., which is not supported by Python lists</w:t>
      </w:r>
      <w:r w:rsidR="00983C4B" w:rsidRPr="0049531F">
        <w:rPr>
          <w:lang w:val="en-US"/>
        </w:rPr>
        <w:tab/>
      </w:r>
      <w:r w:rsidR="00852BC7" w:rsidRPr="0049531F">
        <w:rPr>
          <w:lang w:val="en-US"/>
        </w:rPr>
        <w:br/>
      </w:r>
      <w:r w:rsidR="00852BC7" w:rsidRPr="0049531F">
        <w:rPr>
          <w:lang w:val="en-US"/>
        </w:rPr>
        <w:br/>
      </w:r>
    </w:p>
    <w:p w14:paraId="7D03EDB8" w14:textId="4DB049DB" w:rsidR="005B0561" w:rsidRPr="0049531F" w:rsidRDefault="005B0561" w:rsidP="00552CA7">
      <w:pPr>
        <w:pStyle w:val="ListParagraph"/>
        <w:numPr>
          <w:ilvl w:val="0"/>
          <w:numId w:val="39"/>
        </w:numPr>
        <w:rPr>
          <w:b/>
          <w:lang w:val="en-US"/>
        </w:rPr>
      </w:pPr>
      <w:r w:rsidRPr="0049531F">
        <w:rPr>
          <w:b/>
          <w:lang w:val="en-US"/>
        </w:rPr>
        <w:t>Cons</w:t>
      </w:r>
    </w:p>
    <w:p w14:paraId="1E9732C6" w14:textId="71C0688F" w:rsidR="00F658E4" w:rsidRPr="0049531F" w:rsidRDefault="004E391A" w:rsidP="004E391A">
      <w:pPr>
        <w:pStyle w:val="ListParagraph"/>
        <w:numPr>
          <w:ilvl w:val="1"/>
          <w:numId w:val="39"/>
        </w:numPr>
        <w:rPr>
          <w:lang w:val="en-US"/>
        </w:rPr>
      </w:pPr>
      <w:r w:rsidRPr="0049531F">
        <w:rPr>
          <w:b/>
          <w:lang w:val="en-US"/>
        </w:rPr>
        <w:t xml:space="preserve">The use of </w:t>
      </w:r>
      <w:r w:rsidR="00F658E4" w:rsidRPr="0049531F">
        <w:rPr>
          <w:b/>
          <w:lang w:val="en-US"/>
        </w:rPr>
        <w:t>NaN</w:t>
      </w:r>
      <w:r w:rsidR="00F658E4" w:rsidRPr="0049531F">
        <w:rPr>
          <w:lang w:val="en-US"/>
        </w:rPr>
        <w:t xml:space="preserve">: NumPy support the use of Nan, which stands for </w:t>
      </w:r>
      <w:r w:rsidR="00725C9F">
        <w:rPr>
          <w:lang w:val="en-US"/>
        </w:rPr>
        <w:t>"</w:t>
      </w:r>
      <w:r w:rsidR="00F658E4" w:rsidRPr="0049531F">
        <w:rPr>
          <w:lang w:val="en-US"/>
        </w:rPr>
        <w:t>Not a Number</w:t>
      </w:r>
      <w:r w:rsidR="00725C9F">
        <w:rPr>
          <w:lang w:val="en-US"/>
        </w:rPr>
        <w:t>"</w:t>
      </w:r>
      <w:r w:rsidR="00F658E4" w:rsidRPr="0049531F">
        <w:rPr>
          <w:lang w:val="en-US"/>
        </w:rPr>
        <w:t>, which is supported by NumPy, but not by as many packages. This makes it difficult to interpret and work with for the user.</w:t>
      </w:r>
    </w:p>
    <w:p w14:paraId="7F0E4573" w14:textId="49266410" w:rsidR="004E391A" w:rsidRPr="0049531F" w:rsidRDefault="00F658E4" w:rsidP="004E391A">
      <w:pPr>
        <w:pStyle w:val="ListParagraph"/>
        <w:numPr>
          <w:ilvl w:val="1"/>
          <w:numId w:val="39"/>
        </w:numPr>
        <w:rPr>
          <w:lang w:val="en-US"/>
        </w:rPr>
      </w:pPr>
      <w:r w:rsidRPr="0049531F">
        <w:rPr>
          <w:b/>
          <w:lang w:val="en-US"/>
        </w:rPr>
        <w:t>Requires a continuous allocation of memory</w:t>
      </w:r>
      <w:r w:rsidRPr="0049531F">
        <w:rPr>
          <w:lang w:val="en-US"/>
        </w:rPr>
        <w:t xml:space="preserve">: When there is continuous memory allocated contiguously, the allocation and de-allocation of memory via insertion and deletion of memory becomes costly as it requires shifting. </w:t>
      </w:r>
    </w:p>
    <w:p w14:paraId="69BFA02A" w14:textId="39C8C6B4" w:rsidR="005B0561" w:rsidRPr="0049531F" w:rsidRDefault="005B0561" w:rsidP="00552CA7">
      <w:pPr>
        <w:pStyle w:val="ListParagraph"/>
        <w:numPr>
          <w:ilvl w:val="0"/>
          <w:numId w:val="39"/>
        </w:numPr>
        <w:rPr>
          <w:b/>
          <w:lang w:val="en-US"/>
        </w:rPr>
      </w:pPr>
      <w:r w:rsidRPr="0049531F">
        <w:rPr>
          <w:b/>
          <w:lang w:val="en-US"/>
        </w:rPr>
        <w:t>Applications</w:t>
      </w:r>
    </w:p>
    <w:p w14:paraId="667BBE4E" w14:textId="7EF56CC5" w:rsidR="00621809" w:rsidRPr="0049531F" w:rsidRDefault="00621809" w:rsidP="00621809">
      <w:pPr>
        <w:pStyle w:val="ListParagraph"/>
        <w:numPr>
          <w:ilvl w:val="1"/>
          <w:numId w:val="39"/>
        </w:numPr>
        <w:rPr>
          <w:lang w:val="en-US"/>
        </w:rPr>
      </w:pPr>
      <w:r w:rsidRPr="0049531F">
        <w:rPr>
          <w:lang w:val="en-US"/>
        </w:rPr>
        <w:t>NumPy is leveraged to maintain minimal memory</w:t>
      </w:r>
    </w:p>
    <w:p w14:paraId="285AC07F" w14:textId="04660CF5" w:rsidR="00621809" w:rsidRPr="0049531F" w:rsidRDefault="00621809" w:rsidP="00621809">
      <w:pPr>
        <w:pStyle w:val="ListParagraph"/>
        <w:numPr>
          <w:ilvl w:val="1"/>
          <w:numId w:val="39"/>
        </w:numPr>
        <w:rPr>
          <w:lang w:val="en-US"/>
        </w:rPr>
      </w:pPr>
      <w:r w:rsidRPr="0049531F">
        <w:rPr>
          <w:lang w:val="en-US"/>
        </w:rPr>
        <w:t xml:space="preserve">It is used as </w:t>
      </w:r>
      <w:r w:rsidR="0075692C" w:rsidRPr="0049531F">
        <w:rPr>
          <w:lang w:val="en-US"/>
        </w:rPr>
        <w:t>an alternative to arrays and list in Python, while working well for multi</w:t>
      </w:r>
      <w:r w:rsidR="00725C9F">
        <w:rPr>
          <w:lang w:val="en-US"/>
        </w:rPr>
        <w:t>-</w:t>
      </w:r>
      <w:r w:rsidR="0075692C" w:rsidRPr="0049531F">
        <w:rPr>
          <w:lang w:val="en-US"/>
        </w:rPr>
        <w:t>dimensional arrays</w:t>
      </w:r>
    </w:p>
    <w:p w14:paraId="74FD74F6" w14:textId="1DF11FA5" w:rsidR="00EA1BA0" w:rsidRPr="0049531F" w:rsidRDefault="00EA1BA0" w:rsidP="00621809">
      <w:pPr>
        <w:pStyle w:val="ListParagraph"/>
        <w:numPr>
          <w:ilvl w:val="1"/>
          <w:numId w:val="39"/>
        </w:numPr>
        <w:rPr>
          <w:lang w:val="en-US"/>
        </w:rPr>
      </w:pPr>
      <w:r w:rsidRPr="0049531F">
        <w:rPr>
          <w:lang w:val="en-US"/>
        </w:rPr>
        <w:lastRenderedPageBreak/>
        <w:t>NumPy is used in cases where there is a requirement for faster runtime behaviour</w:t>
      </w:r>
    </w:p>
    <w:p w14:paraId="3B6B26DA" w14:textId="5D9633C7" w:rsidR="0018335E" w:rsidRPr="0049531F" w:rsidRDefault="0018335E" w:rsidP="00227A7E">
      <w:pPr>
        <w:pStyle w:val="Heading3"/>
        <w:rPr>
          <w:rStyle w:val="eop"/>
          <w:rFonts w:cs="Segoe UI"/>
        </w:rPr>
      </w:pPr>
      <w:bookmarkStart w:id="12" w:name="_Toc114707424"/>
      <w:r w:rsidRPr="0049531F">
        <w:rPr>
          <w:rStyle w:val="normaltextrun"/>
          <w:rFonts w:cs="Segoe UI"/>
        </w:rPr>
        <w:t>SciPy</w:t>
      </w:r>
      <w:bookmarkEnd w:id="12"/>
      <w:r w:rsidRPr="0049531F">
        <w:rPr>
          <w:rStyle w:val="normaltextrun"/>
          <w:rFonts w:cs="Segoe UI"/>
        </w:rPr>
        <w:t> </w:t>
      </w:r>
      <w:r w:rsidRPr="0049531F">
        <w:rPr>
          <w:rStyle w:val="eop"/>
          <w:rFonts w:cs="Segoe UI"/>
        </w:rPr>
        <w:t> </w:t>
      </w:r>
    </w:p>
    <w:p w14:paraId="664D39A6" w14:textId="5A0BCEDF" w:rsidR="00B3434A" w:rsidRPr="0049531F" w:rsidRDefault="00B3434A" w:rsidP="00B3434A">
      <w:pPr>
        <w:rPr>
          <w:lang w:val="en-US"/>
        </w:rPr>
      </w:pPr>
      <w:r w:rsidRPr="0049531F">
        <w:rPr>
          <w:lang w:val="en-US"/>
        </w:rPr>
        <w:t>SciPy is an open source package used for scientific and technical computing. It has modules for integration, optimization, interpolation, linear algebra, eigenvalue, statistics, multi</w:t>
      </w:r>
      <w:r w:rsidR="00725C9F">
        <w:rPr>
          <w:lang w:val="en-US"/>
        </w:rPr>
        <w:t>-</w:t>
      </w:r>
      <w:r w:rsidRPr="0049531F">
        <w:rPr>
          <w:lang w:val="en-US"/>
        </w:rPr>
        <w:t xml:space="preserve">dimensional image processing etc. Fun fact – SciPy uses NumPy underneath. </w:t>
      </w:r>
    </w:p>
    <w:p w14:paraId="09784C9E" w14:textId="1D2F3DB7" w:rsidR="00B3434A" w:rsidRPr="0049531F" w:rsidRDefault="00B3434A" w:rsidP="00B3434A">
      <w:pPr>
        <w:rPr>
          <w:lang w:val="en-US"/>
        </w:rPr>
      </w:pPr>
      <w:r w:rsidRPr="0049531F">
        <w:rPr>
          <w:lang w:val="en-US"/>
        </w:rPr>
        <w:t>Essentially, SciPy has utility functions for signal processing, stats and optimization.</w:t>
      </w:r>
    </w:p>
    <w:p w14:paraId="1B828886" w14:textId="7A3E1D58" w:rsidR="005B0561" w:rsidRPr="0049531F" w:rsidRDefault="005B0561" w:rsidP="005B0561">
      <w:pPr>
        <w:pStyle w:val="ListParagraph"/>
        <w:numPr>
          <w:ilvl w:val="0"/>
          <w:numId w:val="39"/>
        </w:numPr>
        <w:rPr>
          <w:b/>
          <w:lang w:val="en-US"/>
        </w:rPr>
      </w:pPr>
      <w:r w:rsidRPr="0049531F">
        <w:rPr>
          <w:b/>
          <w:lang w:val="en-US"/>
        </w:rPr>
        <w:t>Features</w:t>
      </w:r>
    </w:p>
    <w:p w14:paraId="3BF8A2D8" w14:textId="6611D3BC" w:rsidR="00C226B7" w:rsidRPr="0049531F" w:rsidRDefault="00C226B7" w:rsidP="00C226B7">
      <w:pPr>
        <w:pStyle w:val="ListParagraph"/>
        <w:numPr>
          <w:ilvl w:val="1"/>
          <w:numId w:val="39"/>
        </w:numPr>
        <w:rPr>
          <w:lang w:val="en-US"/>
        </w:rPr>
      </w:pPr>
      <w:r w:rsidRPr="0049531F">
        <w:rPr>
          <w:lang w:val="en-US"/>
        </w:rPr>
        <w:t>Used in scientific computing and mathematics</w:t>
      </w:r>
    </w:p>
    <w:p w14:paraId="0823B9A9" w14:textId="27549409" w:rsidR="00B3434A" w:rsidRPr="0049531F" w:rsidRDefault="00CA3FBB" w:rsidP="00B3434A">
      <w:pPr>
        <w:pStyle w:val="ListParagraph"/>
        <w:numPr>
          <w:ilvl w:val="1"/>
          <w:numId w:val="39"/>
        </w:numPr>
        <w:rPr>
          <w:lang w:val="en-US"/>
        </w:rPr>
      </w:pPr>
      <w:r w:rsidRPr="0049531F">
        <w:rPr>
          <w:lang w:val="en-US"/>
        </w:rPr>
        <w:t>SciPy comes under the umbrella the NumPy stack</w:t>
      </w:r>
      <w:r w:rsidR="00C758CD" w:rsidRPr="0049531F">
        <w:rPr>
          <w:lang w:val="en-US"/>
        </w:rPr>
        <w:t>, which includes packages such as matplotlib and pandas.</w:t>
      </w:r>
    </w:p>
    <w:p w14:paraId="72BFF502" w14:textId="19A938BA" w:rsidR="00A92899" w:rsidRPr="0049531F" w:rsidRDefault="00C226B7" w:rsidP="00B3434A">
      <w:pPr>
        <w:pStyle w:val="ListParagraph"/>
        <w:numPr>
          <w:ilvl w:val="1"/>
          <w:numId w:val="39"/>
        </w:numPr>
        <w:rPr>
          <w:lang w:val="en-US"/>
        </w:rPr>
      </w:pPr>
      <w:r w:rsidRPr="0049531F">
        <w:rPr>
          <w:lang w:val="en-US"/>
        </w:rPr>
        <w:t>SciPy has a full set of functions for linear algebra, while NumPy has comparatively less functions</w:t>
      </w:r>
      <w:r w:rsidR="00177807" w:rsidRPr="0049531F">
        <w:rPr>
          <w:lang w:val="en-US"/>
        </w:rPr>
        <w:t xml:space="preserve"> for linear algebra</w:t>
      </w:r>
    </w:p>
    <w:p w14:paraId="0BF1F983" w14:textId="06F4FADE" w:rsidR="00F34C5A" w:rsidRPr="0049531F" w:rsidRDefault="00F34C5A" w:rsidP="00B3434A">
      <w:pPr>
        <w:pStyle w:val="ListParagraph"/>
        <w:numPr>
          <w:ilvl w:val="1"/>
          <w:numId w:val="39"/>
        </w:numPr>
        <w:rPr>
          <w:lang w:val="en-US"/>
        </w:rPr>
      </w:pPr>
      <w:r w:rsidRPr="0049531F">
        <w:rPr>
          <w:lang w:val="en-US"/>
        </w:rPr>
        <w:t>SciPy has features in the domain of:</w:t>
      </w:r>
    </w:p>
    <w:p w14:paraId="7F48B9B6" w14:textId="2BF60EF9" w:rsidR="00F34C5A" w:rsidRPr="0049531F" w:rsidRDefault="00F34C5A" w:rsidP="00F34C5A">
      <w:pPr>
        <w:pStyle w:val="ListParagraph"/>
        <w:numPr>
          <w:ilvl w:val="2"/>
          <w:numId w:val="39"/>
        </w:numPr>
        <w:rPr>
          <w:lang w:val="en-US"/>
        </w:rPr>
      </w:pPr>
      <w:r w:rsidRPr="0049531F">
        <w:rPr>
          <w:lang w:val="en-US"/>
        </w:rPr>
        <w:t>Integration</w:t>
      </w:r>
    </w:p>
    <w:p w14:paraId="19A93D00" w14:textId="13C830A0" w:rsidR="00F34C5A" w:rsidRPr="0049531F" w:rsidRDefault="00F34C5A" w:rsidP="00F34C5A">
      <w:pPr>
        <w:pStyle w:val="ListParagraph"/>
        <w:numPr>
          <w:ilvl w:val="2"/>
          <w:numId w:val="39"/>
        </w:numPr>
        <w:rPr>
          <w:lang w:val="en-US"/>
        </w:rPr>
      </w:pPr>
      <w:r w:rsidRPr="0049531F">
        <w:rPr>
          <w:lang w:val="en-US"/>
        </w:rPr>
        <w:t>Optimization</w:t>
      </w:r>
    </w:p>
    <w:p w14:paraId="01FE3129" w14:textId="502F2D68" w:rsidR="00F34C5A" w:rsidRPr="0049531F" w:rsidRDefault="00F34C5A" w:rsidP="00F34C5A">
      <w:pPr>
        <w:pStyle w:val="ListParagraph"/>
        <w:numPr>
          <w:ilvl w:val="2"/>
          <w:numId w:val="39"/>
        </w:numPr>
        <w:rPr>
          <w:lang w:val="en-US"/>
        </w:rPr>
      </w:pPr>
      <w:r w:rsidRPr="0049531F">
        <w:rPr>
          <w:lang w:val="en-US"/>
        </w:rPr>
        <w:t>Interpolation</w:t>
      </w:r>
    </w:p>
    <w:p w14:paraId="3CEDDA74" w14:textId="1BFB08E0" w:rsidR="00F34C5A" w:rsidRPr="0049531F" w:rsidRDefault="00F34C5A" w:rsidP="00F34C5A">
      <w:pPr>
        <w:pStyle w:val="ListParagraph"/>
        <w:numPr>
          <w:ilvl w:val="2"/>
          <w:numId w:val="39"/>
        </w:numPr>
        <w:rPr>
          <w:lang w:val="en-US"/>
        </w:rPr>
      </w:pPr>
      <w:r w:rsidRPr="0049531F">
        <w:rPr>
          <w:lang w:val="en-US"/>
        </w:rPr>
        <w:t>Fourier Transformation</w:t>
      </w:r>
    </w:p>
    <w:p w14:paraId="2FB9FB73" w14:textId="0A8910C8" w:rsidR="00F34C5A" w:rsidRPr="0049531F" w:rsidRDefault="00F34C5A" w:rsidP="003F1820">
      <w:pPr>
        <w:pStyle w:val="ListParagraph"/>
        <w:numPr>
          <w:ilvl w:val="2"/>
          <w:numId w:val="39"/>
        </w:numPr>
        <w:rPr>
          <w:lang w:val="en-US"/>
        </w:rPr>
      </w:pPr>
      <w:r w:rsidRPr="0049531F">
        <w:rPr>
          <w:lang w:val="en-US"/>
        </w:rPr>
        <w:t>Signal Processing</w:t>
      </w:r>
    </w:p>
    <w:p w14:paraId="47557E9B" w14:textId="1F72125F" w:rsidR="00F34C5A" w:rsidRPr="0049531F" w:rsidRDefault="00F34C5A" w:rsidP="003F1820">
      <w:pPr>
        <w:pStyle w:val="ListParagraph"/>
        <w:numPr>
          <w:ilvl w:val="2"/>
          <w:numId w:val="39"/>
        </w:numPr>
        <w:rPr>
          <w:lang w:val="en-US"/>
        </w:rPr>
      </w:pPr>
      <w:r w:rsidRPr="0049531F">
        <w:rPr>
          <w:lang w:val="en-US"/>
        </w:rPr>
        <w:t>Linear Algebra</w:t>
      </w:r>
    </w:p>
    <w:p w14:paraId="76378167" w14:textId="02F4711B" w:rsidR="00F34C5A" w:rsidRPr="0049531F" w:rsidRDefault="00F34C5A" w:rsidP="003F1820">
      <w:pPr>
        <w:pStyle w:val="ListParagraph"/>
        <w:numPr>
          <w:ilvl w:val="2"/>
          <w:numId w:val="39"/>
        </w:numPr>
        <w:rPr>
          <w:lang w:val="en-US"/>
        </w:rPr>
      </w:pPr>
      <w:r w:rsidRPr="0049531F">
        <w:rPr>
          <w:lang w:val="en-US"/>
        </w:rPr>
        <w:t>Eigenvalues</w:t>
      </w:r>
    </w:p>
    <w:p w14:paraId="76A3D460" w14:textId="4375CD4E" w:rsidR="00F34C5A" w:rsidRPr="0049531F" w:rsidRDefault="00F34C5A" w:rsidP="003F1820">
      <w:pPr>
        <w:pStyle w:val="ListParagraph"/>
        <w:numPr>
          <w:ilvl w:val="2"/>
          <w:numId w:val="39"/>
        </w:numPr>
        <w:rPr>
          <w:lang w:val="en-US"/>
        </w:rPr>
      </w:pPr>
      <w:r w:rsidRPr="0049531F">
        <w:rPr>
          <w:lang w:val="en-US"/>
        </w:rPr>
        <w:t>Multi-dimensional Image processing</w:t>
      </w:r>
    </w:p>
    <w:p w14:paraId="79BC3E77" w14:textId="684F924A" w:rsidR="005B0561" w:rsidRPr="0049531F" w:rsidRDefault="005B0561" w:rsidP="005B0561">
      <w:pPr>
        <w:pStyle w:val="ListParagraph"/>
        <w:numPr>
          <w:ilvl w:val="0"/>
          <w:numId w:val="39"/>
        </w:numPr>
        <w:rPr>
          <w:b/>
          <w:lang w:val="en-US"/>
        </w:rPr>
      </w:pPr>
      <w:r w:rsidRPr="0049531F">
        <w:rPr>
          <w:b/>
          <w:lang w:val="en-US"/>
        </w:rPr>
        <w:t>Pros</w:t>
      </w:r>
    </w:p>
    <w:p w14:paraId="4FAC2235" w14:textId="5DACB129" w:rsidR="00F34C5A" w:rsidRPr="0049531F" w:rsidRDefault="007351E2" w:rsidP="00F34C5A">
      <w:pPr>
        <w:pStyle w:val="ListParagraph"/>
        <w:numPr>
          <w:ilvl w:val="1"/>
          <w:numId w:val="39"/>
        </w:numPr>
        <w:rPr>
          <w:lang w:val="en-US"/>
        </w:rPr>
      </w:pPr>
      <w:r w:rsidRPr="0049531F">
        <w:rPr>
          <w:lang w:val="en-US"/>
        </w:rPr>
        <w:t>SciPy has classes for efficient visualization and data manipulation</w:t>
      </w:r>
    </w:p>
    <w:p w14:paraId="45155B65" w14:textId="19443A56" w:rsidR="007351E2" w:rsidRPr="0049531F" w:rsidRDefault="007351E2" w:rsidP="00F34C5A">
      <w:pPr>
        <w:pStyle w:val="ListParagraph"/>
        <w:numPr>
          <w:ilvl w:val="1"/>
          <w:numId w:val="39"/>
        </w:numPr>
        <w:rPr>
          <w:lang w:val="en-US"/>
        </w:rPr>
      </w:pPr>
      <w:r w:rsidRPr="0049531F">
        <w:rPr>
          <w:lang w:val="en-US"/>
        </w:rPr>
        <w:t>There is better cross-functionlity with other Python libraries</w:t>
      </w:r>
    </w:p>
    <w:p w14:paraId="697EC2B7" w14:textId="6CEDC9FD" w:rsidR="007351E2" w:rsidRPr="0049531F" w:rsidRDefault="007351E2" w:rsidP="00F34C5A">
      <w:pPr>
        <w:pStyle w:val="ListParagraph"/>
        <w:numPr>
          <w:ilvl w:val="1"/>
          <w:numId w:val="39"/>
        </w:numPr>
        <w:rPr>
          <w:lang w:val="en-US"/>
        </w:rPr>
      </w:pPr>
      <w:r w:rsidRPr="0049531F">
        <w:rPr>
          <w:lang w:val="en-US"/>
        </w:rPr>
        <w:t>SciPy has the option for parallel programming for certain database and web routines</w:t>
      </w:r>
    </w:p>
    <w:p w14:paraId="796AF03C" w14:textId="18A1ADA3" w:rsidR="006C4B2E" w:rsidRPr="0049531F" w:rsidRDefault="006C4B2E" w:rsidP="00F34C5A">
      <w:pPr>
        <w:pStyle w:val="ListParagraph"/>
        <w:numPr>
          <w:ilvl w:val="1"/>
          <w:numId w:val="39"/>
        </w:numPr>
        <w:rPr>
          <w:lang w:val="en-US"/>
        </w:rPr>
      </w:pPr>
      <w:r w:rsidRPr="0049531F">
        <w:rPr>
          <w:lang w:val="en-US"/>
        </w:rPr>
        <w:t xml:space="preserve">SciPy is quick and </w:t>
      </w:r>
      <w:r w:rsidR="00727A05" w:rsidRPr="0049531F">
        <w:rPr>
          <w:lang w:val="en-US"/>
        </w:rPr>
        <w:t>simple to pick up</w:t>
      </w:r>
    </w:p>
    <w:p w14:paraId="45B54780" w14:textId="3A5D64E4" w:rsidR="005B0561" w:rsidRPr="0049531F" w:rsidRDefault="005B0561" w:rsidP="005B0561">
      <w:pPr>
        <w:pStyle w:val="ListParagraph"/>
        <w:numPr>
          <w:ilvl w:val="0"/>
          <w:numId w:val="39"/>
        </w:numPr>
        <w:rPr>
          <w:b/>
          <w:lang w:val="en-US"/>
        </w:rPr>
      </w:pPr>
      <w:r w:rsidRPr="0049531F">
        <w:rPr>
          <w:b/>
          <w:lang w:val="en-US"/>
        </w:rPr>
        <w:t>Cons</w:t>
      </w:r>
    </w:p>
    <w:p w14:paraId="51DFCA18" w14:textId="09A1B81E" w:rsidR="0033056D" w:rsidRPr="0049531F" w:rsidRDefault="0033056D" w:rsidP="0033056D">
      <w:pPr>
        <w:pStyle w:val="ListParagraph"/>
        <w:numPr>
          <w:ilvl w:val="1"/>
          <w:numId w:val="39"/>
        </w:numPr>
        <w:rPr>
          <w:lang w:val="en-US"/>
        </w:rPr>
      </w:pPr>
      <w:r w:rsidRPr="0049531F">
        <w:rPr>
          <w:b/>
          <w:lang w:val="en-US"/>
        </w:rPr>
        <w:t>The use of NaN</w:t>
      </w:r>
      <w:r w:rsidRPr="0049531F">
        <w:rPr>
          <w:lang w:val="en-US"/>
        </w:rPr>
        <w:t xml:space="preserve">: SciPy support the use of Nan, which stands for </w:t>
      </w:r>
      <w:r w:rsidR="00725C9F">
        <w:rPr>
          <w:lang w:val="en-US"/>
        </w:rPr>
        <w:t>"</w:t>
      </w:r>
      <w:r w:rsidRPr="0049531F">
        <w:rPr>
          <w:lang w:val="en-US"/>
        </w:rPr>
        <w:t>Not a Number</w:t>
      </w:r>
      <w:r w:rsidR="00725C9F">
        <w:rPr>
          <w:lang w:val="en-US"/>
        </w:rPr>
        <w:t>"</w:t>
      </w:r>
      <w:r w:rsidRPr="0049531F">
        <w:rPr>
          <w:lang w:val="en-US"/>
        </w:rPr>
        <w:t>, which is supported by NumPy, but not by as many packages. This makes it difficult to interpret and work with for the user.</w:t>
      </w:r>
    </w:p>
    <w:p w14:paraId="2BF444E3" w14:textId="6F2A1350" w:rsidR="001E7FFC" w:rsidRPr="0049531F" w:rsidRDefault="000222B5" w:rsidP="001E7FFC">
      <w:pPr>
        <w:pStyle w:val="ListParagraph"/>
        <w:numPr>
          <w:ilvl w:val="1"/>
          <w:numId w:val="39"/>
        </w:numPr>
        <w:rPr>
          <w:lang w:val="en-US"/>
        </w:rPr>
      </w:pPr>
      <w:r w:rsidRPr="0049531F">
        <w:rPr>
          <w:b/>
          <w:lang w:val="en-US"/>
        </w:rPr>
        <w:t>Can be complex for someone with no mathematics background</w:t>
      </w:r>
      <w:r w:rsidRPr="0049531F">
        <w:rPr>
          <w:lang w:val="en-US"/>
        </w:rPr>
        <w:t>: SciPy is meant to be a tool that can aid scientific and mathematical exploration. However, if you do not have fundamental knowledge of what you are lloking to do, it may not be the best tool</w:t>
      </w:r>
      <w:r w:rsidR="00B9771D" w:rsidRPr="0049531F">
        <w:rPr>
          <w:lang w:val="en-US"/>
        </w:rPr>
        <w:t>.</w:t>
      </w:r>
    </w:p>
    <w:p w14:paraId="5684E578" w14:textId="3C33D415" w:rsidR="005B0561" w:rsidRPr="0049531F" w:rsidRDefault="005B0561" w:rsidP="005B0561">
      <w:pPr>
        <w:pStyle w:val="ListParagraph"/>
        <w:numPr>
          <w:ilvl w:val="0"/>
          <w:numId w:val="39"/>
        </w:numPr>
        <w:rPr>
          <w:b/>
          <w:lang w:val="en-US"/>
        </w:rPr>
      </w:pPr>
      <w:r w:rsidRPr="0049531F">
        <w:rPr>
          <w:b/>
          <w:lang w:val="en-US"/>
        </w:rPr>
        <w:t>Applications</w:t>
      </w:r>
    </w:p>
    <w:p w14:paraId="2B5BF263" w14:textId="6AC931E3" w:rsidR="00B9771D" w:rsidRPr="0049531F" w:rsidRDefault="00B9771D" w:rsidP="00B9771D">
      <w:pPr>
        <w:pStyle w:val="ListParagraph"/>
        <w:numPr>
          <w:ilvl w:val="1"/>
          <w:numId w:val="39"/>
        </w:numPr>
        <w:rPr>
          <w:lang w:val="en-US"/>
        </w:rPr>
      </w:pPr>
      <w:r w:rsidRPr="0049531F">
        <w:rPr>
          <w:b/>
          <w:lang w:val="en-US"/>
        </w:rPr>
        <w:lastRenderedPageBreak/>
        <w:t>Mathematics!</w:t>
      </w:r>
      <w:r w:rsidRPr="0049531F">
        <w:rPr>
          <w:lang w:val="en-US"/>
        </w:rPr>
        <w:t xml:space="preserve"> SciPy is used to perofrm tasks for research and scientific computation related to mathematical functions such as linear algebra, calculus, solving differential equations and signal processing.</w:t>
      </w:r>
    </w:p>
    <w:p w14:paraId="2E80BA94" w14:textId="77777777" w:rsidR="005B0561" w:rsidRPr="0049531F" w:rsidRDefault="005B0561" w:rsidP="005B0561">
      <w:pPr>
        <w:rPr>
          <w:lang w:val="en-US"/>
        </w:rPr>
      </w:pPr>
    </w:p>
    <w:p w14:paraId="18BE3F42" w14:textId="34A5B56C" w:rsidR="0018335E" w:rsidRPr="0049531F" w:rsidRDefault="0018335E" w:rsidP="00227A7E">
      <w:pPr>
        <w:pStyle w:val="Heading3"/>
        <w:rPr>
          <w:rStyle w:val="eop"/>
          <w:rFonts w:cs="Segoe UI"/>
        </w:rPr>
      </w:pPr>
      <w:bookmarkStart w:id="13" w:name="_Toc114707425"/>
      <w:r w:rsidRPr="0049531F">
        <w:rPr>
          <w:rStyle w:val="normaltextrun"/>
          <w:rFonts w:cs="Segoe UI"/>
        </w:rPr>
        <w:t>Theano</w:t>
      </w:r>
      <w:bookmarkEnd w:id="13"/>
      <w:r w:rsidRPr="0049531F">
        <w:rPr>
          <w:rStyle w:val="eop"/>
          <w:rFonts w:cs="Segoe UI"/>
        </w:rPr>
        <w:t> </w:t>
      </w:r>
    </w:p>
    <w:p w14:paraId="542DD157" w14:textId="67B5B68B" w:rsidR="00490D8E" w:rsidRPr="0049531F" w:rsidRDefault="00490D8E" w:rsidP="00490D8E">
      <w:pPr>
        <w:rPr>
          <w:lang w:val="en-US"/>
        </w:rPr>
      </w:pPr>
      <w:r w:rsidRPr="0049531F">
        <w:rPr>
          <w:lang w:val="en-US"/>
        </w:rPr>
        <w:t>Theano is a python package built on top of NumPy, to manipulate and evaluate mathematical expressions, specific</w:t>
      </w:r>
      <w:r w:rsidR="00C1511C" w:rsidRPr="0049531F">
        <w:rPr>
          <w:lang w:val="en-US"/>
        </w:rPr>
        <w:t>a</w:t>
      </w:r>
      <w:r w:rsidRPr="0049531F">
        <w:rPr>
          <w:lang w:val="en-US"/>
        </w:rPr>
        <w:t>lly matrix-valued ones.</w:t>
      </w:r>
    </w:p>
    <w:p w14:paraId="0E462338" w14:textId="0445913B" w:rsidR="00FA0DC1" w:rsidRPr="0049531F" w:rsidRDefault="00FA0DC1" w:rsidP="00FA0DC1">
      <w:pPr>
        <w:pStyle w:val="ListParagraph"/>
        <w:numPr>
          <w:ilvl w:val="0"/>
          <w:numId w:val="39"/>
        </w:numPr>
        <w:rPr>
          <w:b/>
          <w:lang w:val="en-US"/>
        </w:rPr>
      </w:pPr>
      <w:r w:rsidRPr="0049531F">
        <w:rPr>
          <w:b/>
          <w:lang w:val="en-US"/>
        </w:rPr>
        <w:t>Features</w:t>
      </w:r>
    </w:p>
    <w:p w14:paraId="7BE13D73" w14:textId="39CE9F9A" w:rsidR="00697FDE" w:rsidRPr="0049531F" w:rsidRDefault="00C1511C" w:rsidP="00697FDE">
      <w:pPr>
        <w:pStyle w:val="ListParagraph"/>
        <w:numPr>
          <w:ilvl w:val="1"/>
          <w:numId w:val="39"/>
        </w:numPr>
        <w:rPr>
          <w:b/>
          <w:lang w:val="en-US"/>
        </w:rPr>
      </w:pPr>
      <w:r w:rsidRPr="0049531F">
        <w:rPr>
          <w:b/>
          <w:lang w:val="en-US"/>
        </w:rPr>
        <w:t xml:space="preserve">Integration with NumPy: </w:t>
      </w:r>
      <w:r w:rsidRPr="0049531F">
        <w:rPr>
          <w:lang w:val="en-US"/>
        </w:rPr>
        <w:t>NumPy</w:t>
      </w:r>
      <w:r w:rsidR="00725C9F">
        <w:rPr>
          <w:lang w:val="en-US"/>
        </w:rPr>
        <w:t>'</w:t>
      </w:r>
      <w:r w:rsidRPr="0049531F">
        <w:rPr>
          <w:lang w:val="en-US"/>
        </w:rPr>
        <w:t>s ndarray objects are used by the Teano library as well</w:t>
      </w:r>
    </w:p>
    <w:p w14:paraId="58A41E0C" w14:textId="592F8148" w:rsidR="00C1511C" w:rsidRPr="0049531F" w:rsidRDefault="00D4707A" w:rsidP="00697FDE">
      <w:pPr>
        <w:pStyle w:val="ListParagraph"/>
        <w:numPr>
          <w:ilvl w:val="1"/>
          <w:numId w:val="39"/>
        </w:numPr>
        <w:rPr>
          <w:b/>
          <w:lang w:val="en-US"/>
        </w:rPr>
      </w:pPr>
      <w:r w:rsidRPr="0049531F">
        <w:rPr>
          <w:b/>
          <w:lang w:val="en-US"/>
        </w:rPr>
        <w:t xml:space="preserve">Can calculate derivatives: </w:t>
      </w:r>
      <w:r w:rsidRPr="0049531F">
        <w:rPr>
          <w:lang w:val="en-US"/>
        </w:rPr>
        <w:t>Theano</w:t>
      </w:r>
      <w:r w:rsidR="00725C9F">
        <w:rPr>
          <w:lang w:val="en-US"/>
        </w:rPr>
        <w:t>'</w:t>
      </w:r>
      <w:r w:rsidRPr="0049531F">
        <w:rPr>
          <w:lang w:val="en-US"/>
        </w:rPr>
        <w:t>s classs of libraries helps it to compute derivatives for one or more functions</w:t>
      </w:r>
    </w:p>
    <w:p w14:paraId="156ADE87" w14:textId="5907F217" w:rsidR="00D035BA" w:rsidRPr="0049531F" w:rsidRDefault="004B5973" w:rsidP="004B5973">
      <w:pPr>
        <w:pStyle w:val="ListParagraph"/>
        <w:numPr>
          <w:ilvl w:val="1"/>
          <w:numId w:val="39"/>
        </w:numPr>
        <w:rPr>
          <w:b/>
          <w:lang w:val="en-US"/>
        </w:rPr>
      </w:pPr>
      <w:r w:rsidRPr="0049531F">
        <w:rPr>
          <w:b/>
          <w:lang w:val="en-US"/>
        </w:rPr>
        <w:t xml:space="preserve">Dynamically generate C code: </w:t>
      </w:r>
      <w:r w:rsidRPr="0049531F">
        <w:rPr>
          <w:lang w:val="en-US"/>
        </w:rPr>
        <w:t>Theano can dynamically generate code in programming language C to be able to evaluate expressions faster</w:t>
      </w:r>
    </w:p>
    <w:p w14:paraId="33C1D02B" w14:textId="7E8F8F11" w:rsidR="00FA0DC1" w:rsidRPr="0049531F" w:rsidRDefault="00FA0DC1" w:rsidP="00FA0DC1">
      <w:pPr>
        <w:pStyle w:val="ListParagraph"/>
        <w:numPr>
          <w:ilvl w:val="0"/>
          <w:numId w:val="39"/>
        </w:numPr>
        <w:rPr>
          <w:b/>
          <w:lang w:val="en-US"/>
        </w:rPr>
      </w:pPr>
      <w:r w:rsidRPr="0049531F">
        <w:rPr>
          <w:b/>
          <w:lang w:val="en-US"/>
        </w:rPr>
        <w:t>Pros</w:t>
      </w:r>
    </w:p>
    <w:p w14:paraId="64708200" w14:textId="3FE7A17B" w:rsidR="00C1511C" w:rsidRPr="0049531F" w:rsidRDefault="00C1511C" w:rsidP="00C1511C">
      <w:pPr>
        <w:pStyle w:val="ListParagraph"/>
        <w:numPr>
          <w:ilvl w:val="1"/>
          <w:numId w:val="39"/>
        </w:numPr>
        <w:rPr>
          <w:lang w:val="en-US"/>
        </w:rPr>
      </w:pPr>
      <w:r w:rsidRPr="0049531F">
        <w:rPr>
          <w:b/>
          <w:lang w:val="en-US"/>
        </w:rPr>
        <w:t>Efficient GPU use</w:t>
      </w:r>
      <w:r w:rsidRPr="0049531F">
        <w:rPr>
          <w:lang w:val="en-US"/>
        </w:rPr>
        <w:t>: Theano can perform operations that are data-intensive upto 140 times fastr than on a CPU, by leveraging a GPU</w:t>
      </w:r>
    </w:p>
    <w:p w14:paraId="701AA253" w14:textId="77777777" w:rsidR="008D2546" w:rsidRPr="0049531F" w:rsidRDefault="00D035BA" w:rsidP="00C1511C">
      <w:pPr>
        <w:pStyle w:val="ListParagraph"/>
        <w:numPr>
          <w:ilvl w:val="1"/>
          <w:numId w:val="39"/>
        </w:numPr>
        <w:rPr>
          <w:lang w:val="en-US"/>
        </w:rPr>
      </w:pPr>
      <w:r w:rsidRPr="0049531F">
        <w:rPr>
          <w:b/>
          <w:lang w:val="en-US"/>
        </w:rPr>
        <w:t>Reliable and fast</w:t>
      </w:r>
      <w:r w:rsidRPr="0049531F">
        <w:rPr>
          <w:lang w:val="en-US"/>
        </w:rPr>
        <w:t>: Theano has been know to</w:t>
      </w:r>
      <w:r w:rsidRPr="0049531F">
        <w:rPr>
          <w:b/>
          <w:lang w:val="en-US"/>
        </w:rPr>
        <w:t xml:space="preserve"> </w:t>
      </w:r>
      <w:r w:rsidR="008D2546" w:rsidRPr="0049531F">
        <w:rPr>
          <w:lang w:val="en-US"/>
        </w:rPr>
        <w:t>be stable and efficient while calcuating expressions for large values of x</w:t>
      </w:r>
    </w:p>
    <w:p w14:paraId="342ACD9E" w14:textId="288B35CE" w:rsidR="00D035BA" w:rsidRPr="0049531F" w:rsidRDefault="008D2546" w:rsidP="00C1511C">
      <w:pPr>
        <w:pStyle w:val="ListParagraph"/>
        <w:numPr>
          <w:ilvl w:val="1"/>
          <w:numId w:val="39"/>
        </w:numPr>
        <w:rPr>
          <w:lang w:val="en-US"/>
        </w:rPr>
      </w:pPr>
      <w:r w:rsidRPr="0049531F">
        <w:rPr>
          <w:b/>
          <w:lang w:val="en-US"/>
        </w:rPr>
        <w:t xml:space="preserve">Self-tests: </w:t>
      </w:r>
      <w:r w:rsidRPr="0049531F">
        <w:rPr>
          <w:lang w:val="en-US"/>
        </w:rPr>
        <w:t xml:space="preserve">Theano has tools to enable self-verification and unit testing, which can help catch potential problems early on in the </w:t>
      </w:r>
      <w:r w:rsidR="00B90260" w:rsidRPr="0049531F">
        <w:rPr>
          <w:lang w:val="en-US"/>
        </w:rPr>
        <w:t>ana</w:t>
      </w:r>
      <w:r w:rsidR="00927F01" w:rsidRPr="0049531F">
        <w:rPr>
          <w:lang w:val="en-US"/>
        </w:rPr>
        <w:t>l</w:t>
      </w:r>
      <w:r w:rsidR="00B90260" w:rsidRPr="0049531F">
        <w:rPr>
          <w:lang w:val="en-US"/>
        </w:rPr>
        <w:t>ysis</w:t>
      </w:r>
      <w:r w:rsidRPr="0049531F">
        <w:rPr>
          <w:lang w:val="en-US"/>
        </w:rPr>
        <w:t xml:space="preserve"> lifecycle.</w:t>
      </w:r>
      <w:r w:rsidRPr="0049531F">
        <w:rPr>
          <w:b/>
          <w:lang w:val="en-US"/>
        </w:rPr>
        <w:t xml:space="preserve"> </w:t>
      </w:r>
    </w:p>
    <w:p w14:paraId="2D5BDDA2" w14:textId="3C5872E8" w:rsidR="00FA0DC1" w:rsidRPr="0049531F" w:rsidRDefault="00FA0DC1" w:rsidP="00FA0DC1">
      <w:pPr>
        <w:pStyle w:val="ListParagraph"/>
        <w:numPr>
          <w:ilvl w:val="0"/>
          <w:numId w:val="39"/>
        </w:numPr>
        <w:rPr>
          <w:b/>
          <w:lang w:val="en-US"/>
        </w:rPr>
      </w:pPr>
      <w:r w:rsidRPr="0049531F">
        <w:rPr>
          <w:b/>
          <w:lang w:val="en-US"/>
        </w:rPr>
        <w:t>Cons</w:t>
      </w:r>
    </w:p>
    <w:p w14:paraId="283D0EF1" w14:textId="569B0DAA" w:rsidR="00FF55F2" w:rsidRPr="0049531F" w:rsidRDefault="00B22F45" w:rsidP="00FF55F2">
      <w:pPr>
        <w:pStyle w:val="ListParagraph"/>
        <w:numPr>
          <w:ilvl w:val="1"/>
          <w:numId w:val="39"/>
        </w:numPr>
        <w:rPr>
          <w:b/>
          <w:lang w:val="en-US"/>
        </w:rPr>
      </w:pPr>
      <w:r w:rsidRPr="0049531F">
        <w:rPr>
          <w:b/>
          <w:lang w:val="en-US"/>
        </w:rPr>
        <w:t xml:space="preserve">Newer, better versions now: </w:t>
      </w:r>
      <w:r w:rsidRPr="0049531F">
        <w:rPr>
          <w:lang w:val="en-US"/>
        </w:rPr>
        <w:t xml:space="preserve">Theano is considered to be the Godfather of machine learning libraries, specifically in the deep learning arena. </w:t>
      </w:r>
    </w:p>
    <w:p w14:paraId="0F3F18C0" w14:textId="77777777" w:rsidR="00990730" w:rsidRPr="0049531F" w:rsidRDefault="00B22F45" w:rsidP="00FF55F2">
      <w:pPr>
        <w:pStyle w:val="ListParagraph"/>
        <w:numPr>
          <w:ilvl w:val="1"/>
          <w:numId w:val="39"/>
        </w:numPr>
        <w:rPr>
          <w:b/>
          <w:lang w:val="en-US"/>
        </w:rPr>
      </w:pPr>
      <w:r w:rsidRPr="0049531F">
        <w:rPr>
          <w:b/>
          <w:lang w:val="en-US"/>
        </w:rPr>
        <w:t xml:space="preserve">Development stopped: </w:t>
      </w:r>
      <w:r w:rsidRPr="0049531F">
        <w:rPr>
          <w:lang w:val="en-US"/>
        </w:rPr>
        <w:t>The development of Theano stopped in late 2017. In fact, Google created Tensorflow to replace Theano</w:t>
      </w:r>
    </w:p>
    <w:p w14:paraId="38526BCA" w14:textId="5E23786A" w:rsidR="00FA0DC1" w:rsidRPr="0049531F" w:rsidRDefault="00FA0DC1" w:rsidP="00990730">
      <w:pPr>
        <w:pStyle w:val="ListParagraph"/>
        <w:numPr>
          <w:ilvl w:val="0"/>
          <w:numId w:val="39"/>
        </w:numPr>
        <w:rPr>
          <w:b/>
          <w:lang w:val="en-US"/>
        </w:rPr>
      </w:pPr>
      <w:r w:rsidRPr="0049531F">
        <w:rPr>
          <w:b/>
          <w:lang w:val="en-US"/>
        </w:rPr>
        <w:t>Applications</w:t>
      </w:r>
    </w:p>
    <w:p w14:paraId="11CF6476" w14:textId="4C1982C5" w:rsidR="002C44D2" w:rsidRPr="0049531F" w:rsidRDefault="002C44D2" w:rsidP="002C44D2">
      <w:pPr>
        <w:pStyle w:val="ListParagraph"/>
        <w:numPr>
          <w:ilvl w:val="1"/>
          <w:numId w:val="39"/>
        </w:numPr>
        <w:rPr>
          <w:b/>
          <w:lang w:val="en-US"/>
        </w:rPr>
      </w:pPr>
      <w:r w:rsidRPr="0049531F">
        <w:rPr>
          <w:b/>
          <w:lang w:val="en-US"/>
        </w:rPr>
        <w:t>Computer Vision</w:t>
      </w:r>
      <w:r w:rsidR="00995B8F" w:rsidRPr="0049531F">
        <w:rPr>
          <w:b/>
          <w:lang w:val="en-US"/>
        </w:rPr>
        <w:t xml:space="preserve">: </w:t>
      </w:r>
      <w:r w:rsidR="00995B8F" w:rsidRPr="0049531F">
        <w:rPr>
          <w:lang w:val="en-US"/>
        </w:rPr>
        <w:t>Theano is used in computer vision such as recognizing handwriting and sparse coding</w:t>
      </w:r>
    </w:p>
    <w:p w14:paraId="493B8468" w14:textId="551C22AA" w:rsidR="002C44D2" w:rsidRPr="0049531F" w:rsidRDefault="002C44D2" w:rsidP="002C44D2">
      <w:pPr>
        <w:pStyle w:val="ListParagraph"/>
        <w:numPr>
          <w:ilvl w:val="1"/>
          <w:numId w:val="39"/>
        </w:numPr>
        <w:rPr>
          <w:b/>
          <w:lang w:val="en-US"/>
        </w:rPr>
      </w:pPr>
      <w:r w:rsidRPr="0049531F">
        <w:rPr>
          <w:b/>
          <w:lang w:val="en-US"/>
        </w:rPr>
        <w:t xml:space="preserve">Deep Learning: </w:t>
      </w:r>
      <w:r w:rsidR="00995B8F" w:rsidRPr="0049531F">
        <w:rPr>
          <w:lang w:val="en-US"/>
        </w:rPr>
        <w:t>Considered as the Godfather of Python packages, Theano was one of the first packages to leverage GPU optimization</w:t>
      </w:r>
    </w:p>
    <w:p w14:paraId="49599F6E" w14:textId="77777777" w:rsidR="00FA0DC1" w:rsidRPr="0049531F" w:rsidRDefault="00FA0DC1" w:rsidP="00FA0DC1">
      <w:pPr>
        <w:rPr>
          <w:lang w:val="en-US"/>
        </w:rPr>
      </w:pPr>
    </w:p>
    <w:p w14:paraId="558D7415" w14:textId="77777777" w:rsidR="0018335E" w:rsidRPr="0049531F" w:rsidRDefault="0018335E" w:rsidP="00A716AE">
      <w:pPr>
        <w:pStyle w:val="Heading2"/>
        <w:rPr>
          <w:rFonts w:cs="Segoe UI"/>
        </w:rPr>
      </w:pPr>
      <w:bookmarkStart w:id="14" w:name="_Toc114707426"/>
      <w:r w:rsidRPr="0049531F">
        <w:rPr>
          <w:rStyle w:val="normaltextrun"/>
          <w:rFonts w:cs="Segoe UI"/>
        </w:rPr>
        <w:lastRenderedPageBreak/>
        <w:t>Python Libraries for Data Exploration and Visualization</w:t>
      </w:r>
      <w:bookmarkEnd w:id="14"/>
      <w:r w:rsidRPr="0049531F">
        <w:rPr>
          <w:rStyle w:val="eop"/>
          <w:rFonts w:cs="Segoe UI"/>
        </w:rPr>
        <w:t> </w:t>
      </w:r>
    </w:p>
    <w:p w14:paraId="2EAB30CE" w14:textId="7FD255E1" w:rsidR="0018335E" w:rsidRPr="0049531F" w:rsidRDefault="0018335E" w:rsidP="00A716AE">
      <w:pPr>
        <w:pStyle w:val="Heading3"/>
        <w:rPr>
          <w:rStyle w:val="eop"/>
          <w:rFonts w:cs="Segoe UI"/>
        </w:rPr>
      </w:pPr>
      <w:bookmarkStart w:id="15" w:name="_Toc114707427"/>
      <w:r w:rsidRPr="0049531F">
        <w:rPr>
          <w:rStyle w:val="normaltextrun"/>
          <w:rFonts w:cs="Segoe UI"/>
        </w:rPr>
        <w:t>Pandas</w:t>
      </w:r>
      <w:bookmarkEnd w:id="15"/>
      <w:r w:rsidRPr="0049531F">
        <w:rPr>
          <w:rStyle w:val="eop"/>
          <w:rFonts w:cs="Segoe UI"/>
        </w:rPr>
        <w:t> </w:t>
      </w:r>
    </w:p>
    <w:p w14:paraId="43359EA3" w14:textId="1D7881C7" w:rsidR="00496D0E" w:rsidRPr="0049531F" w:rsidRDefault="00496D0E" w:rsidP="00496D0E">
      <w:pPr>
        <w:rPr>
          <w:lang w:val="en-US"/>
        </w:rPr>
      </w:pPr>
      <w:r w:rsidRPr="0049531F">
        <w:rPr>
          <w:lang w:val="en-US"/>
        </w:rPr>
        <w:t>Arguably the most used package by Data Scientists all over the world. Pandas is a software library to work with data structures and provides functions to enable data manipulation and analysis.</w:t>
      </w:r>
    </w:p>
    <w:p w14:paraId="29B19E6B" w14:textId="2D102E6C" w:rsidR="00673BA8" w:rsidRPr="0049531F" w:rsidRDefault="00673BA8" w:rsidP="00673BA8">
      <w:pPr>
        <w:pStyle w:val="ListParagraph"/>
        <w:numPr>
          <w:ilvl w:val="0"/>
          <w:numId w:val="39"/>
        </w:numPr>
        <w:rPr>
          <w:b/>
          <w:lang w:val="en-US"/>
        </w:rPr>
      </w:pPr>
      <w:r w:rsidRPr="0049531F">
        <w:rPr>
          <w:b/>
          <w:lang w:val="en-US"/>
        </w:rPr>
        <w:t>Features</w:t>
      </w:r>
    </w:p>
    <w:p w14:paraId="60D1B781" w14:textId="3C0281BB" w:rsidR="00295C78" w:rsidRPr="0049531F" w:rsidRDefault="00295C78" w:rsidP="00295C78">
      <w:pPr>
        <w:pStyle w:val="ListParagraph"/>
        <w:numPr>
          <w:ilvl w:val="1"/>
          <w:numId w:val="39"/>
        </w:numPr>
        <w:rPr>
          <w:lang w:val="en-US"/>
        </w:rPr>
      </w:pPr>
      <w:r w:rsidRPr="0049531F">
        <w:rPr>
          <w:lang w:val="en-US"/>
        </w:rPr>
        <w:t>Pandas is able to work with a large selection of IO tools such as csv, json, SQL, BigQuery, Excel files</w:t>
      </w:r>
    </w:p>
    <w:p w14:paraId="4737AC23" w14:textId="047BC88A" w:rsidR="003E6FBF" w:rsidRPr="0049531F" w:rsidRDefault="003E6FBF" w:rsidP="00295C78">
      <w:pPr>
        <w:pStyle w:val="ListParagraph"/>
        <w:numPr>
          <w:ilvl w:val="1"/>
          <w:numId w:val="39"/>
        </w:numPr>
        <w:rPr>
          <w:lang w:val="en-US"/>
        </w:rPr>
      </w:pPr>
      <w:r w:rsidRPr="0049531F">
        <w:rPr>
          <w:lang w:val="en-US"/>
        </w:rPr>
        <w:t>It has methods to perform functions such as object creation, viewing data, selection of data, analyzing missing data, operations such as merge, grouping, reshaping, time series, categorical values and plotting</w:t>
      </w:r>
    </w:p>
    <w:p w14:paraId="0EF0341A" w14:textId="57BB04B8" w:rsidR="003E6FBF" w:rsidRPr="0049531F" w:rsidRDefault="003E6FBF" w:rsidP="003E6FBF">
      <w:pPr>
        <w:pStyle w:val="ListParagraph"/>
        <w:numPr>
          <w:ilvl w:val="1"/>
          <w:numId w:val="39"/>
        </w:numPr>
        <w:rPr>
          <w:lang w:val="en-US"/>
        </w:rPr>
      </w:pPr>
      <w:r w:rsidRPr="0049531F">
        <w:rPr>
          <w:lang w:val="en-US"/>
        </w:rPr>
        <w:t>Pandas has two main objects that it works with: Pandas Series and Dataframes</w:t>
      </w:r>
    </w:p>
    <w:p w14:paraId="1E174125" w14:textId="3CB0EF4B" w:rsidR="00673BA8" w:rsidRPr="0049531F" w:rsidRDefault="00673BA8" w:rsidP="00673BA8">
      <w:pPr>
        <w:pStyle w:val="ListParagraph"/>
        <w:numPr>
          <w:ilvl w:val="0"/>
          <w:numId w:val="39"/>
        </w:numPr>
        <w:rPr>
          <w:b/>
          <w:lang w:val="en-US"/>
        </w:rPr>
      </w:pPr>
      <w:r w:rsidRPr="0049531F">
        <w:rPr>
          <w:b/>
          <w:lang w:val="en-US"/>
        </w:rPr>
        <w:t>Pros</w:t>
      </w:r>
    </w:p>
    <w:p w14:paraId="6AD8F206" w14:textId="5DE9FBF0" w:rsidR="003E6FBF" w:rsidRPr="0049531F" w:rsidRDefault="002863A3" w:rsidP="003E6FBF">
      <w:pPr>
        <w:pStyle w:val="ListParagraph"/>
        <w:numPr>
          <w:ilvl w:val="1"/>
          <w:numId w:val="39"/>
        </w:numPr>
        <w:rPr>
          <w:b/>
          <w:lang w:val="en-US"/>
        </w:rPr>
      </w:pPr>
      <w:r w:rsidRPr="0049531F">
        <w:rPr>
          <w:b/>
          <w:lang w:val="en-US"/>
        </w:rPr>
        <w:t>Simple representation of data</w:t>
      </w:r>
      <w:r w:rsidR="000445C6" w:rsidRPr="0049531F">
        <w:rPr>
          <w:b/>
          <w:lang w:val="en-US"/>
        </w:rPr>
        <w:t>:</w:t>
      </w:r>
      <w:r w:rsidR="00EF60CF" w:rsidRPr="0049531F">
        <w:rPr>
          <w:b/>
          <w:lang w:val="en-US"/>
        </w:rPr>
        <w:t xml:space="preserve"> </w:t>
      </w:r>
      <w:r w:rsidR="00EF60CF" w:rsidRPr="0049531F">
        <w:rPr>
          <w:lang w:val="en-US"/>
        </w:rPr>
        <w:t xml:space="preserve">Python has the ablity to take multiple types of data and condense the information into </w:t>
      </w:r>
      <w:r w:rsidR="00D843CE" w:rsidRPr="0049531F">
        <w:rPr>
          <w:lang w:val="en-US"/>
        </w:rPr>
        <w:t>a simple dataframe. This facilitates us to visualize and understand the data more efficiently.</w:t>
      </w:r>
    </w:p>
    <w:p w14:paraId="64DC8F89" w14:textId="0A6DFE20" w:rsidR="002863A3" w:rsidRPr="0049531F" w:rsidRDefault="002863A3" w:rsidP="003E6FBF">
      <w:pPr>
        <w:pStyle w:val="ListParagraph"/>
        <w:numPr>
          <w:ilvl w:val="1"/>
          <w:numId w:val="39"/>
        </w:numPr>
        <w:rPr>
          <w:b/>
          <w:lang w:val="en-US"/>
        </w:rPr>
      </w:pPr>
      <w:r w:rsidRPr="0049531F">
        <w:rPr>
          <w:b/>
          <w:lang w:val="en-US"/>
        </w:rPr>
        <w:t>Powerful features</w:t>
      </w:r>
      <w:r w:rsidR="001A2B30" w:rsidRPr="0049531F">
        <w:rPr>
          <w:b/>
          <w:lang w:val="en-US"/>
        </w:rPr>
        <w:t xml:space="preserve">: </w:t>
      </w:r>
      <w:r w:rsidR="001A2B30" w:rsidRPr="0049531F">
        <w:rPr>
          <w:lang w:val="en-US"/>
        </w:rPr>
        <w:t>Any command that is needed to manipulate data can be found within the Pandas library. From filtering to grouping to segmenting, Pandas can do it all!</w:t>
      </w:r>
    </w:p>
    <w:p w14:paraId="7A6A9077" w14:textId="61734C79" w:rsidR="002863A3" w:rsidRPr="0049531F" w:rsidRDefault="002863A3" w:rsidP="003E6FBF">
      <w:pPr>
        <w:pStyle w:val="ListParagraph"/>
        <w:numPr>
          <w:ilvl w:val="1"/>
          <w:numId w:val="39"/>
        </w:numPr>
        <w:rPr>
          <w:b/>
          <w:lang w:val="en-US"/>
        </w:rPr>
      </w:pPr>
      <w:r w:rsidRPr="0049531F">
        <w:rPr>
          <w:b/>
          <w:lang w:val="en-US"/>
        </w:rPr>
        <w:t>Handles large datasets</w:t>
      </w:r>
      <w:r w:rsidR="00650E56" w:rsidRPr="0049531F">
        <w:rPr>
          <w:b/>
          <w:lang w:val="en-US"/>
        </w:rPr>
        <w:t xml:space="preserve">: </w:t>
      </w:r>
      <w:r w:rsidR="00650E56" w:rsidRPr="0049531F">
        <w:rPr>
          <w:lang w:val="en-US"/>
        </w:rPr>
        <w:t>One of the main reason pandas was built was to handle large dataframes efficiently</w:t>
      </w:r>
    </w:p>
    <w:p w14:paraId="7D2AECD9" w14:textId="210EFFCF" w:rsidR="00673BA8" w:rsidRPr="0049531F" w:rsidRDefault="00673BA8" w:rsidP="00673BA8">
      <w:pPr>
        <w:pStyle w:val="ListParagraph"/>
        <w:numPr>
          <w:ilvl w:val="0"/>
          <w:numId w:val="39"/>
        </w:numPr>
        <w:rPr>
          <w:b/>
          <w:lang w:val="en-US"/>
        </w:rPr>
      </w:pPr>
      <w:r w:rsidRPr="0049531F">
        <w:rPr>
          <w:b/>
          <w:lang w:val="en-US"/>
        </w:rPr>
        <w:t>Cons</w:t>
      </w:r>
    </w:p>
    <w:p w14:paraId="57786C15" w14:textId="32A52E12" w:rsidR="002F1BA8" w:rsidRPr="0049531F" w:rsidRDefault="00B624BF" w:rsidP="002F1BA8">
      <w:pPr>
        <w:pStyle w:val="ListParagraph"/>
        <w:numPr>
          <w:ilvl w:val="1"/>
          <w:numId w:val="39"/>
        </w:numPr>
        <w:rPr>
          <w:b/>
          <w:lang w:val="en-US"/>
        </w:rPr>
      </w:pPr>
      <w:r w:rsidRPr="0049531F">
        <w:rPr>
          <w:b/>
          <w:lang w:val="en-US"/>
        </w:rPr>
        <w:t xml:space="preserve">Steep </w:t>
      </w:r>
      <w:r w:rsidR="002F1BA8" w:rsidRPr="0049531F">
        <w:rPr>
          <w:b/>
          <w:lang w:val="en-US"/>
        </w:rPr>
        <w:t>Learning Curve</w:t>
      </w:r>
      <w:r w:rsidRPr="0049531F">
        <w:rPr>
          <w:lang w:val="en-US"/>
        </w:rPr>
        <w:t>: Pandas has a steep learning curve, and users that are starting out with Pandas might take some time to get accustomed to the way that the Pandas library works</w:t>
      </w:r>
    </w:p>
    <w:p w14:paraId="46B42F89" w14:textId="3E0E2D98" w:rsidR="002F1BA8" w:rsidRPr="0049531F" w:rsidRDefault="002F1BA8" w:rsidP="002F1BA8">
      <w:pPr>
        <w:pStyle w:val="ListParagraph"/>
        <w:numPr>
          <w:ilvl w:val="1"/>
          <w:numId w:val="39"/>
        </w:numPr>
        <w:rPr>
          <w:b/>
          <w:lang w:val="en-US"/>
        </w:rPr>
      </w:pPr>
      <w:r w:rsidRPr="0049531F">
        <w:rPr>
          <w:b/>
          <w:lang w:val="en-US"/>
        </w:rPr>
        <w:t>Imperfect Documentation</w:t>
      </w:r>
      <w:r w:rsidR="00B624BF" w:rsidRPr="0049531F">
        <w:rPr>
          <w:b/>
          <w:lang w:val="en-US"/>
        </w:rPr>
        <w:t>:</w:t>
      </w:r>
      <w:r w:rsidR="00864412" w:rsidRPr="0049531F">
        <w:rPr>
          <w:b/>
          <w:lang w:val="en-US"/>
        </w:rPr>
        <w:t xml:space="preserve"> </w:t>
      </w:r>
      <w:r w:rsidR="00581B04" w:rsidRPr="0049531F">
        <w:rPr>
          <w:lang w:val="en-US"/>
        </w:rPr>
        <w:t>Documentation is not the strong suite of pandas. This can perhaps be due to the sheer amount of capability of Pandas. However, if you know the application you are looking for, there are multiple use-cases to refer to.</w:t>
      </w:r>
    </w:p>
    <w:p w14:paraId="796A8491" w14:textId="4CDAC46E" w:rsidR="002F1BA8" w:rsidRPr="0049531F" w:rsidRDefault="002F1BA8" w:rsidP="002F1BA8">
      <w:pPr>
        <w:pStyle w:val="ListParagraph"/>
        <w:numPr>
          <w:ilvl w:val="1"/>
          <w:numId w:val="39"/>
        </w:numPr>
        <w:rPr>
          <w:b/>
          <w:lang w:val="en-US"/>
        </w:rPr>
      </w:pPr>
      <w:r w:rsidRPr="0049531F">
        <w:rPr>
          <w:b/>
          <w:lang w:val="en-US"/>
        </w:rPr>
        <w:t>Incompatibility with 3D matrices:</w:t>
      </w:r>
      <w:r w:rsidR="005A4754" w:rsidRPr="0049531F">
        <w:rPr>
          <w:b/>
          <w:lang w:val="en-US"/>
        </w:rPr>
        <w:t xml:space="preserve"> </w:t>
      </w:r>
      <w:r w:rsidR="005A4754" w:rsidRPr="0049531F">
        <w:rPr>
          <w:lang w:val="en-US"/>
        </w:rPr>
        <w:t>One of the biggest drawbacks is Pandas</w:t>
      </w:r>
      <w:r w:rsidR="00725C9F">
        <w:rPr>
          <w:lang w:val="en-US"/>
        </w:rPr>
        <w:t>'</w:t>
      </w:r>
      <w:r w:rsidR="005A4754" w:rsidRPr="0049531F">
        <w:rPr>
          <w:lang w:val="en-US"/>
        </w:rPr>
        <w:t xml:space="preserve"> poor compatibility in handling 3D matrices. For applications that need to process multi-dimensional arrays, it is preferred to use packages such as NumPy.</w:t>
      </w:r>
    </w:p>
    <w:p w14:paraId="72CD3AD0" w14:textId="679FD5D1" w:rsidR="00673BA8" w:rsidRPr="0049531F" w:rsidRDefault="00673BA8" w:rsidP="00673BA8">
      <w:pPr>
        <w:pStyle w:val="ListParagraph"/>
        <w:numPr>
          <w:ilvl w:val="0"/>
          <w:numId w:val="39"/>
        </w:numPr>
        <w:rPr>
          <w:b/>
          <w:lang w:val="en-US"/>
        </w:rPr>
      </w:pPr>
      <w:r w:rsidRPr="0049531F">
        <w:rPr>
          <w:b/>
          <w:lang w:val="en-US"/>
        </w:rPr>
        <w:t>Applications</w:t>
      </w:r>
    </w:p>
    <w:p w14:paraId="79DAB06D" w14:textId="4BB30572" w:rsidR="002E0BC3" w:rsidRPr="0049531F" w:rsidRDefault="002E0BC3" w:rsidP="002E0BC3">
      <w:pPr>
        <w:pStyle w:val="ListParagraph"/>
        <w:numPr>
          <w:ilvl w:val="1"/>
          <w:numId w:val="39"/>
        </w:numPr>
        <w:rPr>
          <w:b/>
          <w:lang w:val="en-US"/>
        </w:rPr>
      </w:pPr>
      <w:r w:rsidRPr="0049531F">
        <w:rPr>
          <w:b/>
          <w:lang w:val="en-US"/>
        </w:rPr>
        <w:t>Recommendation Systems:</w:t>
      </w:r>
      <w:r w:rsidR="00F0194D" w:rsidRPr="0049531F">
        <w:rPr>
          <w:b/>
          <w:lang w:val="en-US"/>
        </w:rPr>
        <w:t xml:space="preserve"> </w:t>
      </w:r>
      <w:r w:rsidR="00F0194D" w:rsidRPr="0049531F">
        <w:rPr>
          <w:lang w:val="en-US"/>
        </w:rPr>
        <w:t>Websites like Netflix and Spotify</w:t>
      </w:r>
      <w:r w:rsidR="00983155" w:rsidRPr="0049531F">
        <w:rPr>
          <w:lang w:val="en-US"/>
        </w:rPr>
        <w:t xml:space="preserve"> leverage Pandas in the background for efficient processing of large volums of data</w:t>
      </w:r>
    </w:p>
    <w:p w14:paraId="4EE4D74A" w14:textId="4ED0D7BF" w:rsidR="002E0BC3" w:rsidRPr="0049531F" w:rsidRDefault="002E0BC3" w:rsidP="002E0BC3">
      <w:pPr>
        <w:pStyle w:val="ListParagraph"/>
        <w:numPr>
          <w:ilvl w:val="1"/>
          <w:numId w:val="39"/>
        </w:numPr>
        <w:rPr>
          <w:b/>
          <w:lang w:val="en-US"/>
        </w:rPr>
      </w:pPr>
      <w:r w:rsidRPr="0049531F">
        <w:rPr>
          <w:b/>
          <w:lang w:val="en-US"/>
        </w:rPr>
        <w:t>Advertising:</w:t>
      </w:r>
      <w:r w:rsidR="00087A35" w:rsidRPr="0049531F">
        <w:rPr>
          <w:b/>
          <w:lang w:val="en-US"/>
        </w:rPr>
        <w:t xml:space="preserve"> </w:t>
      </w:r>
      <w:r w:rsidR="00087A35" w:rsidRPr="0049531F">
        <w:rPr>
          <w:lang w:val="en-US"/>
        </w:rPr>
        <w:t>Personalization via advertising has taken a huge leap, with software conglomerates streamlining the process of lead generation. Pandas helps a lot of smaller companies stremline their efforts</w:t>
      </w:r>
    </w:p>
    <w:p w14:paraId="1CC76D1C" w14:textId="716900FE" w:rsidR="00673BA8" w:rsidRPr="0049531F" w:rsidRDefault="002E0BC3" w:rsidP="00673BA8">
      <w:pPr>
        <w:pStyle w:val="ListParagraph"/>
        <w:numPr>
          <w:ilvl w:val="1"/>
          <w:numId w:val="39"/>
        </w:numPr>
        <w:rPr>
          <w:b/>
          <w:lang w:val="en-US"/>
        </w:rPr>
      </w:pPr>
      <w:r w:rsidRPr="0049531F">
        <w:rPr>
          <w:b/>
          <w:lang w:val="en-US"/>
        </w:rPr>
        <w:lastRenderedPageBreak/>
        <w:t>Natural Language Processing</w:t>
      </w:r>
      <w:r w:rsidR="00025930" w:rsidRPr="0049531F">
        <w:rPr>
          <w:b/>
          <w:lang w:val="en-US"/>
        </w:rPr>
        <w:t xml:space="preserve">: </w:t>
      </w:r>
      <w:r w:rsidR="00025930" w:rsidRPr="0049531F">
        <w:rPr>
          <w:lang w:val="en-US"/>
        </w:rPr>
        <w:t xml:space="preserve">With the help of packages such as Pandas and Scikit Learn, </w:t>
      </w:r>
      <w:r w:rsidR="00E856DC" w:rsidRPr="0049531F">
        <w:rPr>
          <w:lang w:val="en-US"/>
        </w:rPr>
        <w:t>it has become simpler to create NLP models that can help with a plethora of applications.</w:t>
      </w:r>
    </w:p>
    <w:p w14:paraId="787C2D3E" w14:textId="45D0BE2B" w:rsidR="0018335E" w:rsidRPr="0049531F" w:rsidRDefault="0018335E" w:rsidP="00A716AE">
      <w:pPr>
        <w:pStyle w:val="Heading3"/>
        <w:rPr>
          <w:rStyle w:val="eop"/>
          <w:rFonts w:cs="Segoe UI"/>
        </w:rPr>
      </w:pPr>
      <w:bookmarkStart w:id="16" w:name="_Toc114707428"/>
      <w:r w:rsidRPr="0049531F">
        <w:rPr>
          <w:rStyle w:val="normaltextrun"/>
          <w:rFonts w:cs="Segoe UI"/>
        </w:rPr>
        <w:t>Matplotlib</w:t>
      </w:r>
      <w:bookmarkEnd w:id="16"/>
      <w:r w:rsidRPr="0049531F">
        <w:rPr>
          <w:rStyle w:val="normaltextrun"/>
          <w:rFonts w:cs="Segoe UI"/>
        </w:rPr>
        <w:t> </w:t>
      </w:r>
      <w:r w:rsidRPr="0049531F">
        <w:rPr>
          <w:rStyle w:val="eop"/>
          <w:rFonts w:cs="Segoe UI"/>
        </w:rPr>
        <w:t> </w:t>
      </w:r>
    </w:p>
    <w:p w14:paraId="741C3ECD" w14:textId="6AA1D2FD" w:rsidR="00521D06" w:rsidRPr="0049531F" w:rsidRDefault="006460DD" w:rsidP="00521D06">
      <w:pPr>
        <w:rPr>
          <w:lang w:val="en-US"/>
        </w:rPr>
      </w:pPr>
      <w:r w:rsidRPr="0049531F">
        <w:rPr>
          <w:lang w:val="en-US"/>
        </w:rPr>
        <w:t>Matplotlib is a Python library that aids in</w:t>
      </w:r>
      <w:r w:rsidR="00DF1184" w:rsidRPr="0049531F">
        <w:rPr>
          <w:lang w:val="en-US"/>
        </w:rPr>
        <w:t xml:space="preserve"> </w:t>
      </w:r>
      <w:r w:rsidRPr="0049531F">
        <w:rPr>
          <w:lang w:val="en-US"/>
        </w:rPr>
        <w:t>visualizing and plotting data to make static</w:t>
      </w:r>
      <w:r w:rsidR="00DF1184" w:rsidRPr="0049531F">
        <w:rPr>
          <w:lang w:val="en-US"/>
        </w:rPr>
        <w:t xml:space="preserve">, animated and </w:t>
      </w:r>
      <w:r w:rsidRPr="0049531F">
        <w:rPr>
          <w:lang w:val="en-US"/>
        </w:rPr>
        <w:t xml:space="preserve">interactive </w:t>
      </w:r>
      <w:r w:rsidR="00DF1184" w:rsidRPr="0049531F">
        <w:rPr>
          <w:lang w:val="en-US"/>
        </w:rPr>
        <w:t>visualizations</w:t>
      </w:r>
      <w:r w:rsidRPr="0049531F">
        <w:rPr>
          <w:lang w:val="en-US"/>
        </w:rPr>
        <w:t>.</w:t>
      </w:r>
      <w:r w:rsidRPr="0049531F">
        <w:rPr>
          <w:lang w:val="en-US"/>
        </w:rPr>
        <w:tab/>
      </w:r>
    </w:p>
    <w:p w14:paraId="63AE67D1" w14:textId="4A7462F4" w:rsidR="00673BA8" w:rsidRPr="0049531F" w:rsidRDefault="00673BA8" w:rsidP="00673BA8">
      <w:pPr>
        <w:pStyle w:val="ListParagraph"/>
        <w:numPr>
          <w:ilvl w:val="0"/>
          <w:numId w:val="39"/>
        </w:numPr>
        <w:rPr>
          <w:b/>
          <w:lang w:val="en-US"/>
        </w:rPr>
      </w:pPr>
      <w:r w:rsidRPr="0049531F">
        <w:rPr>
          <w:b/>
          <w:lang w:val="en-US"/>
        </w:rPr>
        <w:t>Features</w:t>
      </w:r>
    </w:p>
    <w:p w14:paraId="6E051A82" w14:textId="4B2C41D5" w:rsidR="008903F7" w:rsidRPr="0049531F" w:rsidRDefault="008903F7" w:rsidP="008903F7">
      <w:pPr>
        <w:pStyle w:val="ListParagraph"/>
        <w:numPr>
          <w:ilvl w:val="1"/>
          <w:numId w:val="39"/>
        </w:numPr>
        <w:rPr>
          <w:lang w:val="en-US"/>
        </w:rPr>
      </w:pPr>
      <w:r w:rsidRPr="0049531F">
        <w:rPr>
          <w:lang w:val="en-US"/>
        </w:rPr>
        <w:t>Enables a wide variety of visualizations such as line plots, subplots, images, histograms, paths, bar charts, pie charts, tables, scatter plots, filled curves, log plots, date handling and stream plots</w:t>
      </w:r>
    </w:p>
    <w:p w14:paraId="7BE664D6" w14:textId="0E04FCEE" w:rsidR="008903F7" w:rsidRPr="0049531F" w:rsidRDefault="008903F7" w:rsidP="008903F7">
      <w:pPr>
        <w:pStyle w:val="ListParagraph"/>
        <w:numPr>
          <w:ilvl w:val="1"/>
          <w:numId w:val="39"/>
        </w:numPr>
        <w:rPr>
          <w:lang w:val="en-US"/>
        </w:rPr>
      </w:pPr>
      <w:r w:rsidRPr="0049531F">
        <w:rPr>
          <w:lang w:val="en-US"/>
        </w:rPr>
        <w:t>Can be embeded in various IDEs as well as Jupyter Lab, and Graphial User Interfaces</w:t>
      </w:r>
    </w:p>
    <w:p w14:paraId="7067F519" w14:textId="4FF92F59" w:rsidR="008903F7" w:rsidRPr="0049531F" w:rsidRDefault="008903F7" w:rsidP="008903F7">
      <w:pPr>
        <w:pStyle w:val="ListParagraph"/>
        <w:numPr>
          <w:ilvl w:val="1"/>
          <w:numId w:val="39"/>
        </w:numPr>
        <w:rPr>
          <w:lang w:val="en-US"/>
        </w:rPr>
      </w:pPr>
      <w:r w:rsidRPr="0049531F">
        <w:rPr>
          <w:lang w:val="en-US"/>
        </w:rPr>
        <w:t>Images and visualizations can be exported to multiple file formats</w:t>
      </w:r>
    </w:p>
    <w:p w14:paraId="34D19C76" w14:textId="7FD2E023" w:rsidR="00673BA8" w:rsidRPr="0049531F" w:rsidRDefault="00673BA8" w:rsidP="00673BA8">
      <w:pPr>
        <w:pStyle w:val="ListParagraph"/>
        <w:numPr>
          <w:ilvl w:val="0"/>
          <w:numId w:val="39"/>
        </w:numPr>
        <w:rPr>
          <w:b/>
          <w:lang w:val="en-US"/>
        </w:rPr>
      </w:pPr>
      <w:r w:rsidRPr="0049531F">
        <w:rPr>
          <w:b/>
          <w:lang w:val="en-US"/>
        </w:rPr>
        <w:t>Pros</w:t>
      </w:r>
    </w:p>
    <w:p w14:paraId="57ED93AD" w14:textId="7208D945" w:rsidR="008903F7" w:rsidRPr="0049531F" w:rsidRDefault="008903F7" w:rsidP="008903F7">
      <w:pPr>
        <w:pStyle w:val="ListParagraph"/>
        <w:numPr>
          <w:ilvl w:val="1"/>
          <w:numId w:val="39"/>
        </w:numPr>
        <w:rPr>
          <w:lang w:val="en-US"/>
        </w:rPr>
      </w:pPr>
      <w:r w:rsidRPr="0049531F">
        <w:rPr>
          <w:lang w:val="en-US"/>
        </w:rPr>
        <w:t>Based on NumPy, matplotlib is fairly simple for beginners to start of with</w:t>
      </w:r>
    </w:p>
    <w:p w14:paraId="5884339C" w14:textId="43F0D919" w:rsidR="008903F7" w:rsidRPr="0049531F" w:rsidRDefault="008903F7" w:rsidP="008903F7">
      <w:pPr>
        <w:pStyle w:val="ListParagraph"/>
        <w:numPr>
          <w:ilvl w:val="1"/>
          <w:numId w:val="39"/>
        </w:numPr>
        <w:rPr>
          <w:lang w:val="en-US"/>
        </w:rPr>
      </w:pPr>
      <w:r w:rsidRPr="0049531F">
        <w:rPr>
          <w:lang w:val="en-US"/>
        </w:rPr>
        <w:t>Intuitive for folks who have worked with graph plotting tools such as Matlab</w:t>
      </w:r>
    </w:p>
    <w:p w14:paraId="09C55BDE" w14:textId="32AA5283" w:rsidR="008903F7" w:rsidRPr="0049531F" w:rsidRDefault="008903F7" w:rsidP="008903F7">
      <w:pPr>
        <w:pStyle w:val="ListParagraph"/>
        <w:numPr>
          <w:ilvl w:val="1"/>
          <w:numId w:val="39"/>
        </w:numPr>
        <w:rPr>
          <w:lang w:val="en-US"/>
        </w:rPr>
      </w:pPr>
      <w:r w:rsidRPr="0049531F">
        <w:rPr>
          <w:lang w:val="en-US"/>
        </w:rPr>
        <w:t>High level of customization through code</w:t>
      </w:r>
    </w:p>
    <w:p w14:paraId="686C250B" w14:textId="6CD869F9" w:rsidR="00673BA8" w:rsidRPr="0049531F" w:rsidRDefault="00673BA8" w:rsidP="00673BA8">
      <w:pPr>
        <w:pStyle w:val="ListParagraph"/>
        <w:numPr>
          <w:ilvl w:val="0"/>
          <w:numId w:val="39"/>
        </w:numPr>
        <w:rPr>
          <w:b/>
          <w:lang w:val="en-US"/>
        </w:rPr>
      </w:pPr>
      <w:r w:rsidRPr="0049531F">
        <w:rPr>
          <w:b/>
          <w:lang w:val="en-US"/>
        </w:rPr>
        <w:t>Cons</w:t>
      </w:r>
    </w:p>
    <w:p w14:paraId="45665B96" w14:textId="08CF6F38" w:rsidR="00767085" w:rsidRPr="0049531F" w:rsidRDefault="00767085" w:rsidP="00767085">
      <w:pPr>
        <w:pStyle w:val="ListParagraph"/>
        <w:numPr>
          <w:ilvl w:val="1"/>
          <w:numId w:val="39"/>
        </w:numPr>
        <w:rPr>
          <w:lang w:val="en-US"/>
        </w:rPr>
      </w:pPr>
      <w:r w:rsidRPr="0049531F">
        <w:rPr>
          <w:lang w:val="en-US"/>
        </w:rPr>
        <w:t>Not all visualizations from Matplotlib are interactive</w:t>
      </w:r>
    </w:p>
    <w:p w14:paraId="18EA76A9" w14:textId="55066A9B" w:rsidR="00767085" w:rsidRPr="0049531F" w:rsidRDefault="00767085" w:rsidP="00767085">
      <w:pPr>
        <w:pStyle w:val="ListParagraph"/>
        <w:numPr>
          <w:ilvl w:val="1"/>
          <w:numId w:val="39"/>
        </w:numPr>
        <w:rPr>
          <w:lang w:val="en-US"/>
        </w:rPr>
      </w:pPr>
      <w:r w:rsidRPr="0049531F">
        <w:rPr>
          <w:lang w:val="en-US"/>
        </w:rPr>
        <w:t>It is difficult to adjust the visuals from Matplotlib to look great as it is a low-level interface</w:t>
      </w:r>
    </w:p>
    <w:p w14:paraId="73B0914E" w14:textId="5E1A5772" w:rsidR="00767085" w:rsidRPr="0049531F" w:rsidRDefault="00767085" w:rsidP="00767085">
      <w:pPr>
        <w:pStyle w:val="ListParagraph"/>
        <w:numPr>
          <w:ilvl w:val="1"/>
          <w:numId w:val="39"/>
        </w:numPr>
        <w:rPr>
          <w:lang w:val="en-US"/>
        </w:rPr>
      </w:pPr>
      <w:r w:rsidRPr="0049531F">
        <w:rPr>
          <w:lang w:val="en-US"/>
        </w:rPr>
        <w:t>Plotting non-basic plots in matplotlib can get complex</w:t>
      </w:r>
      <w:r w:rsidR="00871CBF" w:rsidRPr="0049531F">
        <w:rPr>
          <w:lang w:val="en-US"/>
        </w:rPr>
        <w:t>, as it can get code-heavy</w:t>
      </w:r>
    </w:p>
    <w:p w14:paraId="17D61075" w14:textId="734BACAC" w:rsidR="00673BA8" w:rsidRPr="0049531F" w:rsidRDefault="00673BA8" w:rsidP="00673BA8">
      <w:pPr>
        <w:pStyle w:val="ListParagraph"/>
        <w:numPr>
          <w:ilvl w:val="0"/>
          <w:numId w:val="39"/>
        </w:numPr>
        <w:rPr>
          <w:b/>
          <w:lang w:val="en-US"/>
        </w:rPr>
      </w:pPr>
      <w:r w:rsidRPr="0049531F">
        <w:rPr>
          <w:b/>
          <w:lang w:val="en-US"/>
        </w:rPr>
        <w:t>Applications</w:t>
      </w:r>
    </w:p>
    <w:p w14:paraId="392C45E9" w14:textId="017E70B4" w:rsidR="0070411F" w:rsidRPr="0049531F" w:rsidRDefault="0070411F" w:rsidP="0070411F">
      <w:pPr>
        <w:pStyle w:val="ListParagraph"/>
        <w:numPr>
          <w:ilvl w:val="1"/>
          <w:numId w:val="39"/>
        </w:numPr>
        <w:rPr>
          <w:lang w:val="en-US"/>
        </w:rPr>
      </w:pPr>
      <w:r w:rsidRPr="0049531F">
        <w:rPr>
          <w:lang w:val="en-US"/>
        </w:rPr>
        <w:t xml:space="preserve">Used to make a lot of preliminary plots for large datasets, matplotlib is helpful in visualizing data </w:t>
      </w:r>
    </w:p>
    <w:p w14:paraId="6AB649D5" w14:textId="7D54814C" w:rsidR="0070411F" w:rsidRPr="0049531F" w:rsidRDefault="0070411F" w:rsidP="0070411F">
      <w:pPr>
        <w:pStyle w:val="ListParagraph"/>
        <w:numPr>
          <w:ilvl w:val="1"/>
          <w:numId w:val="39"/>
        </w:numPr>
        <w:rPr>
          <w:lang w:val="en-US"/>
        </w:rPr>
      </w:pPr>
      <w:r w:rsidRPr="0049531F">
        <w:rPr>
          <w:lang w:val="en-US"/>
        </w:rPr>
        <w:t>Given that it uses NumPy in the backend, matplotlib is used extensively with multiple third part extensions to get the fastest results</w:t>
      </w:r>
    </w:p>
    <w:p w14:paraId="73E2ED16" w14:textId="77777777" w:rsidR="00673BA8" w:rsidRPr="0049531F" w:rsidRDefault="00673BA8" w:rsidP="00673BA8">
      <w:pPr>
        <w:rPr>
          <w:lang w:val="en-US"/>
        </w:rPr>
      </w:pPr>
    </w:p>
    <w:p w14:paraId="4EE09EA1" w14:textId="0A421CD8" w:rsidR="0018335E" w:rsidRPr="0049531F" w:rsidRDefault="0018335E" w:rsidP="00A716AE">
      <w:pPr>
        <w:pStyle w:val="Heading3"/>
        <w:rPr>
          <w:rStyle w:val="eop"/>
          <w:rFonts w:cs="Segoe UI"/>
        </w:rPr>
      </w:pPr>
      <w:bookmarkStart w:id="17" w:name="_Toc114707429"/>
      <w:r w:rsidRPr="0049531F">
        <w:rPr>
          <w:rStyle w:val="normaltextrun"/>
          <w:rFonts w:cs="Segoe UI"/>
        </w:rPr>
        <w:t>Plotly</w:t>
      </w:r>
      <w:bookmarkEnd w:id="17"/>
      <w:r w:rsidRPr="0049531F">
        <w:rPr>
          <w:rStyle w:val="eop"/>
          <w:rFonts w:cs="Segoe UI"/>
        </w:rPr>
        <w:t> </w:t>
      </w:r>
    </w:p>
    <w:p w14:paraId="69B05558" w14:textId="77777777" w:rsidR="00673BA8" w:rsidRPr="0049531F" w:rsidRDefault="00673BA8" w:rsidP="00673BA8">
      <w:pPr>
        <w:pStyle w:val="ListParagraph"/>
        <w:numPr>
          <w:ilvl w:val="0"/>
          <w:numId w:val="39"/>
        </w:numPr>
        <w:rPr>
          <w:lang w:val="en-US"/>
        </w:rPr>
      </w:pPr>
      <w:r w:rsidRPr="0049531F">
        <w:rPr>
          <w:lang w:val="en-US"/>
        </w:rPr>
        <w:t>Features</w:t>
      </w:r>
    </w:p>
    <w:p w14:paraId="2CC70D20" w14:textId="77777777" w:rsidR="00673BA8" w:rsidRPr="0049531F" w:rsidRDefault="00673BA8" w:rsidP="00673BA8">
      <w:pPr>
        <w:pStyle w:val="ListParagraph"/>
        <w:numPr>
          <w:ilvl w:val="0"/>
          <w:numId w:val="39"/>
        </w:numPr>
        <w:rPr>
          <w:lang w:val="en-US"/>
        </w:rPr>
      </w:pPr>
      <w:r w:rsidRPr="0049531F">
        <w:rPr>
          <w:lang w:val="en-US"/>
        </w:rPr>
        <w:t>Pros</w:t>
      </w:r>
    </w:p>
    <w:p w14:paraId="6B4F5DA3" w14:textId="77777777" w:rsidR="00673BA8" w:rsidRPr="0049531F" w:rsidRDefault="00673BA8" w:rsidP="00673BA8">
      <w:pPr>
        <w:pStyle w:val="ListParagraph"/>
        <w:numPr>
          <w:ilvl w:val="0"/>
          <w:numId w:val="39"/>
        </w:numPr>
        <w:rPr>
          <w:lang w:val="en-US"/>
        </w:rPr>
      </w:pPr>
      <w:r w:rsidRPr="0049531F">
        <w:rPr>
          <w:lang w:val="en-US"/>
        </w:rPr>
        <w:t>Cons</w:t>
      </w:r>
    </w:p>
    <w:p w14:paraId="5EC82E53" w14:textId="77777777" w:rsidR="00673BA8" w:rsidRPr="0049531F" w:rsidRDefault="00673BA8" w:rsidP="00673BA8">
      <w:pPr>
        <w:pStyle w:val="ListParagraph"/>
        <w:numPr>
          <w:ilvl w:val="0"/>
          <w:numId w:val="39"/>
        </w:numPr>
        <w:rPr>
          <w:lang w:val="en-US"/>
        </w:rPr>
      </w:pPr>
      <w:r w:rsidRPr="0049531F">
        <w:rPr>
          <w:lang w:val="en-US"/>
        </w:rPr>
        <w:t>Applications</w:t>
      </w:r>
    </w:p>
    <w:p w14:paraId="255930C2" w14:textId="77777777" w:rsidR="00673BA8" w:rsidRPr="0049531F" w:rsidRDefault="00673BA8" w:rsidP="00673BA8">
      <w:pPr>
        <w:rPr>
          <w:lang w:val="en-US"/>
        </w:rPr>
      </w:pPr>
    </w:p>
    <w:p w14:paraId="1A32711D" w14:textId="1F07025C" w:rsidR="0018335E" w:rsidRPr="0049531F" w:rsidRDefault="0018335E" w:rsidP="00A716AE">
      <w:pPr>
        <w:pStyle w:val="Heading3"/>
        <w:rPr>
          <w:rStyle w:val="eop"/>
          <w:rFonts w:cs="Segoe UI"/>
        </w:rPr>
      </w:pPr>
      <w:bookmarkStart w:id="18" w:name="_Toc114707430"/>
      <w:r w:rsidRPr="0049531F">
        <w:rPr>
          <w:rStyle w:val="normaltextrun"/>
          <w:rFonts w:cs="Segoe UI"/>
        </w:rPr>
        <w:lastRenderedPageBreak/>
        <w:t>Seaborn</w:t>
      </w:r>
      <w:bookmarkEnd w:id="18"/>
      <w:r w:rsidRPr="0049531F">
        <w:rPr>
          <w:rStyle w:val="eop"/>
          <w:rFonts w:cs="Segoe UI"/>
        </w:rPr>
        <w:t> </w:t>
      </w:r>
    </w:p>
    <w:p w14:paraId="6AF25491" w14:textId="4BAC5DB4" w:rsidR="00EA0922" w:rsidRPr="0049531F" w:rsidRDefault="00EA0922" w:rsidP="00EA0922">
      <w:pPr>
        <w:rPr>
          <w:lang w:val="en-US"/>
        </w:rPr>
      </w:pPr>
      <w:r w:rsidRPr="0049531F">
        <w:rPr>
          <w:lang w:val="en-US"/>
        </w:rPr>
        <w:t>We discussed that matplotlib has a low-level interface. Seaborn is built on top of matplotlib with a high level interface to provide informative statistical graphs and to draw attractive visualizations.</w:t>
      </w:r>
    </w:p>
    <w:p w14:paraId="02DF77B0" w14:textId="6C9BBD58" w:rsidR="00673BA8" w:rsidRPr="0049531F" w:rsidRDefault="00673BA8" w:rsidP="00673BA8">
      <w:pPr>
        <w:pStyle w:val="ListParagraph"/>
        <w:numPr>
          <w:ilvl w:val="0"/>
          <w:numId w:val="39"/>
        </w:numPr>
        <w:rPr>
          <w:lang w:val="en-US"/>
        </w:rPr>
      </w:pPr>
      <w:r w:rsidRPr="0049531F">
        <w:rPr>
          <w:lang w:val="en-US"/>
        </w:rPr>
        <w:t>Features</w:t>
      </w:r>
    </w:p>
    <w:p w14:paraId="2DBBC6AA" w14:textId="6542FD42" w:rsidR="00580ECC" w:rsidRPr="0049531F" w:rsidRDefault="00580ECC" w:rsidP="00580ECC">
      <w:pPr>
        <w:pStyle w:val="ListParagraph"/>
        <w:numPr>
          <w:ilvl w:val="1"/>
          <w:numId w:val="39"/>
        </w:numPr>
        <w:rPr>
          <w:lang w:val="en-US"/>
        </w:rPr>
      </w:pPr>
      <w:r w:rsidRPr="0049531F">
        <w:rPr>
          <w:lang w:val="en-US"/>
        </w:rPr>
        <w:t>Has plots such as relational plots, categorical plots, distrbution plots, regression plots, matrix plots, multi-plot grids</w:t>
      </w:r>
    </w:p>
    <w:p w14:paraId="55FAB93F" w14:textId="6EB19DD5" w:rsidR="00580ECC" w:rsidRPr="0049531F" w:rsidRDefault="00580ECC" w:rsidP="00580ECC">
      <w:pPr>
        <w:pStyle w:val="ListParagraph"/>
        <w:numPr>
          <w:ilvl w:val="1"/>
          <w:numId w:val="39"/>
        </w:numPr>
        <w:rPr>
          <w:lang w:val="en-US"/>
        </w:rPr>
      </w:pPr>
      <w:r w:rsidRPr="0049531F">
        <w:rPr>
          <w:lang w:val="en-US"/>
        </w:rPr>
        <w:t>There are themes to styple matplotlib visualizations</w:t>
      </w:r>
    </w:p>
    <w:p w14:paraId="2F00E8AB" w14:textId="32222783" w:rsidR="00580ECC" w:rsidRPr="0049531F" w:rsidRDefault="00580ECC" w:rsidP="00580ECC">
      <w:pPr>
        <w:pStyle w:val="ListParagraph"/>
        <w:numPr>
          <w:ilvl w:val="1"/>
          <w:numId w:val="39"/>
        </w:numPr>
        <w:rPr>
          <w:lang w:val="en-US"/>
        </w:rPr>
      </w:pPr>
      <w:r w:rsidRPr="0049531F">
        <w:rPr>
          <w:lang w:val="en-US"/>
        </w:rPr>
        <w:t xml:space="preserve">Seaborn is able to plot </w:t>
      </w:r>
      <w:r w:rsidR="004C415D" w:rsidRPr="0049531F">
        <w:rPr>
          <w:lang w:val="en-US"/>
        </w:rPr>
        <w:t xml:space="preserve">linear regression models, </w:t>
      </w:r>
      <w:r w:rsidRPr="0049531F">
        <w:rPr>
          <w:lang w:val="en-US"/>
        </w:rPr>
        <w:t>statistic</w:t>
      </w:r>
      <w:r w:rsidR="004C415D" w:rsidRPr="0049531F">
        <w:rPr>
          <w:lang w:val="en-US"/>
        </w:rPr>
        <w:t>a</w:t>
      </w:r>
      <w:r w:rsidRPr="0049531F">
        <w:rPr>
          <w:lang w:val="en-US"/>
        </w:rPr>
        <w:t xml:space="preserve">l time series and works well with NumPy as well as Pandas </w:t>
      </w:r>
      <w:r w:rsidR="00FA6FFC" w:rsidRPr="0049531F">
        <w:rPr>
          <w:lang w:val="en-US"/>
        </w:rPr>
        <w:t>d</w:t>
      </w:r>
      <w:r w:rsidRPr="0049531F">
        <w:rPr>
          <w:lang w:val="en-US"/>
        </w:rPr>
        <w:t xml:space="preserve">ata </w:t>
      </w:r>
      <w:r w:rsidR="00FA6FFC" w:rsidRPr="0049531F">
        <w:rPr>
          <w:lang w:val="en-US"/>
        </w:rPr>
        <w:t>s</w:t>
      </w:r>
      <w:r w:rsidRPr="0049531F">
        <w:rPr>
          <w:lang w:val="en-US"/>
        </w:rPr>
        <w:t>tructures</w:t>
      </w:r>
    </w:p>
    <w:p w14:paraId="6352A53A" w14:textId="06D4B55E" w:rsidR="004C415D" w:rsidRPr="0049531F" w:rsidRDefault="004C415D" w:rsidP="00580ECC">
      <w:pPr>
        <w:pStyle w:val="ListParagraph"/>
        <w:numPr>
          <w:ilvl w:val="1"/>
          <w:numId w:val="39"/>
        </w:numPr>
        <w:rPr>
          <w:lang w:val="en-US"/>
        </w:rPr>
      </w:pPr>
      <w:r w:rsidRPr="0049531F">
        <w:rPr>
          <w:lang w:val="en-US"/>
        </w:rPr>
        <w:t>It is also fast with visualizing univariate and bivariate data</w:t>
      </w:r>
    </w:p>
    <w:p w14:paraId="51FF3D67" w14:textId="5E321D95" w:rsidR="00673BA8" w:rsidRPr="0049531F" w:rsidRDefault="00673BA8" w:rsidP="00673BA8">
      <w:pPr>
        <w:pStyle w:val="ListParagraph"/>
        <w:numPr>
          <w:ilvl w:val="0"/>
          <w:numId w:val="39"/>
        </w:numPr>
        <w:rPr>
          <w:lang w:val="en-US"/>
        </w:rPr>
      </w:pPr>
      <w:r w:rsidRPr="0049531F">
        <w:rPr>
          <w:lang w:val="en-US"/>
        </w:rPr>
        <w:t>Pros</w:t>
      </w:r>
    </w:p>
    <w:p w14:paraId="43A5B59F" w14:textId="19A2CDDD" w:rsidR="00BA6EE0" w:rsidRPr="0049531F" w:rsidRDefault="00CB5AC6" w:rsidP="00BA6EE0">
      <w:pPr>
        <w:pStyle w:val="ListParagraph"/>
        <w:numPr>
          <w:ilvl w:val="1"/>
          <w:numId w:val="39"/>
        </w:numPr>
        <w:rPr>
          <w:lang w:val="en-US"/>
        </w:rPr>
      </w:pPr>
      <w:r w:rsidRPr="0049531F">
        <w:rPr>
          <w:lang w:val="en-US"/>
        </w:rPr>
        <w:t>Seaborn is simply faster as a visualization tool – we can pass the entire ata and seaborn does a lot of the work</w:t>
      </w:r>
    </w:p>
    <w:p w14:paraId="15C069C9" w14:textId="23F30B32" w:rsidR="00CB5AC6" w:rsidRPr="0049531F" w:rsidRDefault="00CB5AC6" w:rsidP="00BA6EE0">
      <w:pPr>
        <w:pStyle w:val="ListParagraph"/>
        <w:numPr>
          <w:ilvl w:val="1"/>
          <w:numId w:val="39"/>
        </w:numPr>
        <w:rPr>
          <w:lang w:val="en-US"/>
        </w:rPr>
      </w:pPr>
      <w:r w:rsidRPr="0049531F">
        <w:rPr>
          <w:lang w:val="en-US"/>
        </w:rPr>
        <w:t>Seaborn has an interactive and informative represenatation which lets us visualize the data in a quick fashion</w:t>
      </w:r>
    </w:p>
    <w:p w14:paraId="47E3878A" w14:textId="4A54B06A" w:rsidR="00673BA8" w:rsidRPr="0049531F" w:rsidRDefault="00673BA8" w:rsidP="00673BA8">
      <w:pPr>
        <w:pStyle w:val="ListParagraph"/>
        <w:numPr>
          <w:ilvl w:val="0"/>
          <w:numId w:val="39"/>
        </w:numPr>
        <w:rPr>
          <w:lang w:val="en-US"/>
        </w:rPr>
      </w:pPr>
      <w:r w:rsidRPr="0049531F">
        <w:rPr>
          <w:lang w:val="en-US"/>
        </w:rPr>
        <w:t>Cons</w:t>
      </w:r>
    </w:p>
    <w:p w14:paraId="2E00B8F0" w14:textId="1576201B" w:rsidR="008F6D67" w:rsidRPr="0049531F" w:rsidRDefault="008F6D67" w:rsidP="008F6D67">
      <w:pPr>
        <w:pStyle w:val="ListParagraph"/>
        <w:numPr>
          <w:ilvl w:val="1"/>
          <w:numId w:val="39"/>
        </w:numPr>
        <w:rPr>
          <w:lang w:val="en-US"/>
        </w:rPr>
      </w:pPr>
      <w:r w:rsidRPr="0049531F">
        <w:rPr>
          <w:lang w:val="en-US"/>
        </w:rPr>
        <w:t>Visualizations are not exactly interactive</w:t>
      </w:r>
    </w:p>
    <w:p w14:paraId="6FBA790F" w14:textId="1E578857" w:rsidR="008F6D67" w:rsidRPr="0049531F" w:rsidRDefault="008F6D67" w:rsidP="008F6D67">
      <w:pPr>
        <w:pStyle w:val="ListParagraph"/>
        <w:numPr>
          <w:ilvl w:val="1"/>
          <w:numId w:val="39"/>
        </w:numPr>
        <w:rPr>
          <w:lang w:val="en-US"/>
        </w:rPr>
      </w:pPr>
      <w:r w:rsidRPr="0049531F">
        <w:rPr>
          <w:lang w:val="en-US"/>
        </w:rPr>
        <w:t>We are limited to the styles that seaborn has in terms of customization</w:t>
      </w:r>
    </w:p>
    <w:p w14:paraId="7ED391EB" w14:textId="65B2DF50" w:rsidR="00673BA8" w:rsidRPr="0049531F" w:rsidRDefault="00673BA8" w:rsidP="00673BA8">
      <w:pPr>
        <w:pStyle w:val="ListParagraph"/>
        <w:numPr>
          <w:ilvl w:val="0"/>
          <w:numId w:val="39"/>
        </w:numPr>
        <w:rPr>
          <w:lang w:val="en-US"/>
        </w:rPr>
      </w:pPr>
      <w:r w:rsidRPr="0049531F">
        <w:rPr>
          <w:lang w:val="en-US"/>
        </w:rPr>
        <w:t>Applications</w:t>
      </w:r>
    </w:p>
    <w:p w14:paraId="1A2DF1CE" w14:textId="7483C77C" w:rsidR="00C81814" w:rsidRPr="0049531F" w:rsidRDefault="00C81814" w:rsidP="00C81814">
      <w:pPr>
        <w:pStyle w:val="ListParagraph"/>
        <w:numPr>
          <w:ilvl w:val="1"/>
          <w:numId w:val="39"/>
        </w:numPr>
        <w:rPr>
          <w:lang w:val="en-US"/>
        </w:rPr>
      </w:pPr>
      <w:r w:rsidRPr="0049531F">
        <w:rPr>
          <w:lang w:val="en-US"/>
        </w:rPr>
        <w:t>Seaborn is used to visualize the data in an aesthetically pleasing fashion and it is used in multiple IDEs</w:t>
      </w:r>
    </w:p>
    <w:p w14:paraId="3C577991" w14:textId="77777777" w:rsidR="00673BA8" w:rsidRPr="0049531F" w:rsidRDefault="00673BA8" w:rsidP="00673BA8">
      <w:pPr>
        <w:rPr>
          <w:lang w:val="en-US"/>
        </w:rPr>
      </w:pPr>
    </w:p>
    <w:p w14:paraId="1C2A2B39" w14:textId="43168FDE" w:rsidR="0018335E" w:rsidRPr="0049531F" w:rsidRDefault="0018335E" w:rsidP="00A716AE">
      <w:pPr>
        <w:pStyle w:val="Heading3"/>
        <w:rPr>
          <w:rStyle w:val="eop"/>
          <w:rFonts w:cs="Segoe UI"/>
        </w:rPr>
      </w:pPr>
      <w:bookmarkStart w:id="19" w:name="_Toc114707431"/>
      <w:r w:rsidRPr="0049531F">
        <w:rPr>
          <w:rStyle w:val="normaltextrun"/>
          <w:rFonts w:cs="Segoe UI"/>
        </w:rPr>
        <w:t>Ggplot</w:t>
      </w:r>
      <w:bookmarkEnd w:id="19"/>
      <w:r w:rsidRPr="0049531F">
        <w:rPr>
          <w:rStyle w:val="eop"/>
          <w:rFonts w:cs="Segoe UI"/>
        </w:rPr>
        <w:t> </w:t>
      </w:r>
    </w:p>
    <w:p w14:paraId="539A0C8B" w14:textId="18868126" w:rsidR="005D5CA0" w:rsidRPr="0049531F" w:rsidRDefault="00020594" w:rsidP="005D5CA0">
      <w:pPr>
        <w:rPr>
          <w:lang w:val="en-US"/>
        </w:rPr>
      </w:pPr>
      <w:r w:rsidRPr="0049531F">
        <w:rPr>
          <w:lang w:val="en-US"/>
        </w:rPr>
        <w:t>Ggplot stands for the grammar of graphics. Ggplot is a package that was built for R, it can be used in Python using the package plotnine</w:t>
      </w:r>
    </w:p>
    <w:p w14:paraId="65056509" w14:textId="7B1543DA" w:rsidR="00847AB8" w:rsidRPr="0049531F" w:rsidRDefault="00847AB8" w:rsidP="00847AB8">
      <w:pPr>
        <w:pStyle w:val="ListParagraph"/>
        <w:numPr>
          <w:ilvl w:val="0"/>
          <w:numId w:val="39"/>
        </w:numPr>
        <w:rPr>
          <w:lang w:val="en-US"/>
        </w:rPr>
      </w:pPr>
      <w:r w:rsidRPr="0049531F">
        <w:rPr>
          <w:lang w:val="en-US"/>
        </w:rPr>
        <w:t>Features</w:t>
      </w:r>
    </w:p>
    <w:p w14:paraId="79D8F31C" w14:textId="17422DD8" w:rsidR="00020594" w:rsidRPr="0049531F" w:rsidRDefault="00020594" w:rsidP="00020594">
      <w:pPr>
        <w:pStyle w:val="ListParagraph"/>
        <w:numPr>
          <w:ilvl w:val="1"/>
          <w:numId w:val="39"/>
        </w:numPr>
        <w:rPr>
          <w:lang w:val="en-US"/>
        </w:rPr>
      </w:pPr>
      <w:r w:rsidRPr="0049531F">
        <w:rPr>
          <w:lang w:val="en-US"/>
        </w:rPr>
        <w:t>Follows a format of data, x, y and then the rest of the aesthetics</w:t>
      </w:r>
    </w:p>
    <w:p w14:paraId="60E573B6" w14:textId="1A88F203" w:rsidR="00020594" w:rsidRPr="0049531F" w:rsidRDefault="00020594" w:rsidP="00020594">
      <w:pPr>
        <w:pStyle w:val="ListParagraph"/>
        <w:numPr>
          <w:ilvl w:val="1"/>
          <w:numId w:val="39"/>
        </w:numPr>
        <w:rPr>
          <w:lang w:val="en-US"/>
        </w:rPr>
      </w:pPr>
      <w:r w:rsidRPr="0049531F">
        <w:rPr>
          <w:lang w:val="en-US"/>
        </w:rPr>
        <w:t>Can be used to create complex plots from data present in a datframe</w:t>
      </w:r>
    </w:p>
    <w:p w14:paraId="12B9100B" w14:textId="2FBDC3FB" w:rsidR="00020594" w:rsidRPr="0049531F" w:rsidRDefault="00020594" w:rsidP="00020594">
      <w:pPr>
        <w:pStyle w:val="ListParagraph"/>
        <w:numPr>
          <w:ilvl w:val="1"/>
          <w:numId w:val="39"/>
        </w:numPr>
        <w:rPr>
          <w:lang w:val="en-US"/>
        </w:rPr>
      </w:pPr>
      <w:r w:rsidRPr="0049531F">
        <w:rPr>
          <w:lang w:val="en-US"/>
        </w:rPr>
        <w:t>It can provide a programmatic interface to work on the visualizations, the variables to represent, how to display them and their corresponding visual properties</w:t>
      </w:r>
    </w:p>
    <w:p w14:paraId="1E143BF8" w14:textId="6A485CBB" w:rsidR="00064B7B" w:rsidRPr="0049531F" w:rsidRDefault="00064B7B" w:rsidP="00020594">
      <w:pPr>
        <w:pStyle w:val="ListParagraph"/>
        <w:numPr>
          <w:ilvl w:val="1"/>
          <w:numId w:val="39"/>
        </w:numPr>
        <w:rPr>
          <w:lang w:val="en-US"/>
        </w:rPr>
      </w:pPr>
      <w:r w:rsidRPr="0049531F">
        <w:rPr>
          <w:lang w:val="en-US"/>
        </w:rPr>
        <w:t>Has components such as statistical transformations, scales, facets, coordinates sytems and themes</w:t>
      </w:r>
    </w:p>
    <w:p w14:paraId="1B01FE09" w14:textId="62546A0A" w:rsidR="00847AB8" w:rsidRPr="0049531F" w:rsidRDefault="00847AB8" w:rsidP="00847AB8">
      <w:pPr>
        <w:pStyle w:val="ListParagraph"/>
        <w:numPr>
          <w:ilvl w:val="0"/>
          <w:numId w:val="39"/>
        </w:numPr>
        <w:rPr>
          <w:lang w:val="en-US"/>
        </w:rPr>
      </w:pPr>
      <w:r w:rsidRPr="0049531F">
        <w:rPr>
          <w:lang w:val="en-US"/>
        </w:rPr>
        <w:t>Pros</w:t>
      </w:r>
    </w:p>
    <w:p w14:paraId="5B74ED3A" w14:textId="12B0BEB9" w:rsidR="00064B7B" w:rsidRPr="0049531F" w:rsidRDefault="00726D90" w:rsidP="00064B7B">
      <w:pPr>
        <w:pStyle w:val="ListParagraph"/>
        <w:numPr>
          <w:ilvl w:val="1"/>
          <w:numId w:val="39"/>
        </w:numPr>
        <w:rPr>
          <w:lang w:val="en-US"/>
        </w:rPr>
      </w:pPr>
      <w:r w:rsidRPr="0049531F">
        <w:rPr>
          <w:lang w:val="en-US"/>
        </w:rPr>
        <w:t>The consistent underlying theme of the grammar of graphics means that you can do more visualization with lesser code</w:t>
      </w:r>
    </w:p>
    <w:p w14:paraId="219178AE" w14:textId="2AA10F34" w:rsidR="00726D90" w:rsidRPr="0049531F" w:rsidRDefault="00726D90" w:rsidP="00064B7B">
      <w:pPr>
        <w:pStyle w:val="ListParagraph"/>
        <w:numPr>
          <w:ilvl w:val="1"/>
          <w:numId w:val="39"/>
        </w:numPr>
        <w:rPr>
          <w:lang w:val="en-US"/>
        </w:rPr>
      </w:pPr>
      <w:r w:rsidRPr="0049531F">
        <w:rPr>
          <w:lang w:val="en-US"/>
        </w:rPr>
        <w:t>The plots have a high level of abstraction ad are flexible</w:t>
      </w:r>
    </w:p>
    <w:p w14:paraId="7FD10A50" w14:textId="56A530E5" w:rsidR="00726D90" w:rsidRPr="0049531F" w:rsidRDefault="00726D90" w:rsidP="00064B7B">
      <w:pPr>
        <w:pStyle w:val="ListParagraph"/>
        <w:numPr>
          <w:ilvl w:val="1"/>
          <w:numId w:val="39"/>
        </w:numPr>
        <w:rPr>
          <w:lang w:val="en-US"/>
        </w:rPr>
      </w:pPr>
      <w:r w:rsidRPr="0049531F">
        <w:rPr>
          <w:lang w:val="en-US"/>
        </w:rPr>
        <w:lastRenderedPageBreak/>
        <w:t>The refinement has lead to a mature and complete graphics system</w:t>
      </w:r>
    </w:p>
    <w:p w14:paraId="367B6B19" w14:textId="4F39AA04" w:rsidR="00847AB8" w:rsidRPr="0049531F" w:rsidRDefault="00847AB8" w:rsidP="00847AB8">
      <w:pPr>
        <w:pStyle w:val="ListParagraph"/>
        <w:numPr>
          <w:ilvl w:val="0"/>
          <w:numId w:val="39"/>
        </w:numPr>
        <w:rPr>
          <w:lang w:val="en-US"/>
        </w:rPr>
      </w:pPr>
      <w:r w:rsidRPr="0049531F">
        <w:rPr>
          <w:lang w:val="en-US"/>
        </w:rPr>
        <w:t>Cons</w:t>
      </w:r>
    </w:p>
    <w:p w14:paraId="723C32E4" w14:textId="107DBA10" w:rsidR="002440C4" w:rsidRPr="0049531F" w:rsidRDefault="002440C4" w:rsidP="002440C4">
      <w:pPr>
        <w:pStyle w:val="ListParagraph"/>
        <w:numPr>
          <w:ilvl w:val="1"/>
          <w:numId w:val="39"/>
        </w:numPr>
        <w:rPr>
          <w:lang w:val="en-US"/>
        </w:rPr>
      </w:pPr>
      <w:r w:rsidRPr="0049531F">
        <w:rPr>
          <w:lang w:val="en-US"/>
        </w:rPr>
        <w:t>Ggplot of slower as compares to more fundamental graphics solutions</w:t>
      </w:r>
    </w:p>
    <w:p w14:paraId="4257A931" w14:textId="7EF93316" w:rsidR="002440C4" w:rsidRPr="0049531F" w:rsidRDefault="002440C4" w:rsidP="002440C4">
      <w:pPr>
        <w:pStyle w:val="ListParagraph"/>
        <w:numPr>
          <w:ilvl w:val="1"/>
          <w:numId w:val="39"/>
        </w:numPr>
        <w:rPr>
          <w:lang w:val="en-US"/>
        </w:rPr>
      </w:pPr>
      <w:r w:rsidRPr="0049531F">
        <w:rPr>
          <w:lang w:val="en-US"/>
        </w:rPr>
        <w:t>Even through the visuals that ggplot has looks nicer than the other libraries, it is difficult to change the default colours</w:t>
      </w:r>
    </w:p>
    <w:p w14:paraId="3929C9D4" w14:textId="1183FAAC" w:rsidR="002440C4" w:rsidRPr="0049531F" w:rsidRDefault="002440C4" w:rsidP="002440C4">
      <w:pPr>
        <w:pStyle w:val="ListParagraph"/>
        <w:numPr>
          <w:ilvl w:val="1"/>
          <w:numId w:val="39"/>
        </w:numPr>
        <w:rPr>
          <w:lang w:val="en-US"/>
        </w:rPr>
      </w:pPr>
      <w:r w:rsidRPr="0049531F">
        <w:rPr>
          <w:lang w:val="en-US"/>
        </w:rPr>
        <w:t>Gglot might require modifications to the structure of the data for certain plots</w:t>
      </w:r>
    </w:p>
    <w:p w14:paraId="37C87107" w14:textId="1487C7CA" w:rsidR="00847AB8" w:rsidRPr="0049531F" w:rsidRDefault="00847AB8" w:rsidP="00847AB8">
      <w:pPr>
        <w:pStyle w:val="ListParagraph"/>
        <w:numPr>
          <w:ilvl w:val="0"/>
          <w:numId w:val="39"/>
        </w:numPr>
        <w:rPr>
          <w:lang w:val="en-US"/>
        </w:rPr>
      </w:pPr>
      <w:r w:rsidRPr="0049531F">
        <w:rPr>
          <w:lang w:val="en-US"/>
        </w:rPr>
        <w:t>Applications</w:t>
      </w:r>
    </w:p>
    <w:p w14:paraId="380840A3" w14:textId="56C490AC" w:rsidR="003D0A91" w:rsidRPr="0049531F" w:rsidRDefault="003D0A91" w:rsidP="003D0A91">
      <w:pPr>
        <w:pStyle w:val="ListParagraph"/>
        <w:numPr>
          <w:ilvl w:val="1"/>
          <w:numId w:val="39"/>
        </w:numPr>
        <w:rPr>
          <w:lang w:val="en-US"/>
        </w:rPr>
      </w:pPr>
      <w:r w:rsidRPr="0049531F">
        <w:rPr>
          <w:lang w:val="en-US"/>
        </w:rPr>
        <w:t xml:space="preserve">A great package to use to make quick visuals, </w:t>
      </w:r>
      <w:r w:rsidR="0017462A" w:rsidRPr="0049531F">
        <w:rPr>
          <w:lang w:val="en-US"/>
        </w:rPr>
        <w:t>irrespective of</w:t>
      </w:r>
      <w:r w:rsidRPr="0049531F">
        <w:rPr>
          <w:lang w:val="en-US"/>
        </w:rPr>
        <w:t xml:space="preserve"> how layered the base data</w:t>
      </w:r>
      <w:r w:rsidR="0017462A" w:rsidRPr="0049531F">
        <w:rPr>
          <w:lang w:val="en-US"/>
        </w:rPr>
        <w:t xml:space="preserve"> </w:t>
      </w:r>
      <w:r w:rsidR="004C7DB0" w:rsidRPr="0049531F">
        <w:rPr>
          <w:lang w:val="en-US"/>
        </w:rPr>
        <w:t>is</w:t>
      </w:r>
    </w:p>
    <w:p w14:paraId="67849999" w14:textId="77777777" w:rsidR="00847AB8" w:rsidRPr="0049531F" w:rsidRDefault="00847AB8" w:rsidP="00847AB8">
      <w:pPr>
        <w:rPr>
          <w:lang w:val="en-US"/>
        </w:rPr>
      </w:pPr>
    </w:p>
    <w:p w14:paraId="18C8DA57" w14:textId="4DEEEE13" w:rsidR="0018335E" w:rsidRPr="0049531F" w:rsidRDefault="0018335E" w:rsidP="00A716AE">
      <w:pPr>
        <w:pStyle w:val="Heading3"/>
        <w:rPr>
          <w:rStyle w:val="eop"/>
          <w:rFonts w:cs="Segoe UI"/>
        </w:rPr>
      </w:pPr>
      <w:bookmarkStart w:id="20" w:name="_Toc114707432"/>
      <w:r w:rsidRPr="0049531F">
        <w:rPr>
          <w:rStyle w:val="normaltextrun"/>
          <w:rFonts w:cs="Segoe UI"/>
        </w:rPr>
        <w:t>Altair</w:t>
      </w:r>
      <w:bookmarkEnd w:id="20"/>
      <w:r w:rsidRPr="0049531F">
        <w:rPr>
          <w:rStyle w:val="eop"/>
          <w:rFonts w:cs="Segoe UI"/>
        </w:rPr>
        <w:t> </w:t>
      </w:r>
    </w:p>
    <w:p w14:paraId="623035B4" w14:textId="4FC3B4D4" w:rsidR="004C7DB0" w:rsidRPr="0049531F" w:rsidRDefault="004C7DB0" w:rsidP="004C7DB0">
      <w:pPr>
        <w:rPr>
          <w:lang w:val="en-US"/>
        </w:rPr>
      </w:pPr>
      <w:r w:rsidRPr="0049531F">
        <w:rPr>
          <w:lang w:val="en-US"/>
        </w:rPr>
        <w:t>Altair is a declarative statistical visualization package that s based on Vega (which is a visualization grammar.</w:t>
      </w:r>
    </w:p>
    <w:p w14:paraId="42DF208E" w14:textId="2B732A75" w:rsidR="00847AB8" w:rsidRPr="0049531F" w:rsidRDefault="00847AB8" w:rsidP="00847AB8">
      <w:pPr>
        <w:pStyle w:val="ListParagraph"/>
        <w:numPr>
          <w:ilvl w:val="0"/>
          <w:numId w:val="39"/>
        </w:numPr>
        <w:rPr>
          <w:lang w:val="en-US"/>
        </w:rPr>
      </w:pPr>
      <w:r w:rsidRPr="0049531F">
        <w:rPr>
          <w:lang w:val="en-US"/>
        </w:rPr>
        <w:t>Features</w:t>
      </w:r>
    </w:p>
    <w:p w14:paraId="7C30871E" w14:textId="18E20AFF" w:rsidR="00FC0158" w:rsidRPr="0049531F" w:rsidRDefault="00FC0158" w:rsidP="00FC0158">
      <w:pPr>
        <w:pStyle w:val="ListParagraph"/>
        <w:numPr>
          <w:ilvl w:val="1"/>
          <w:numId w:val="39"/>
        </w:numPr>
        <w:rPr>
          <w:lang w:val="en-US"/>
        </w:rPr>
      </w:pPr>
      <w:r w:rsidRPr="0049531F">
        <w:rPr>
          <w:lang w:val="en-US"/>
        </w:rPr>
        <w:t>Can provide</w:t>
      </w:r>
      <w:r w:rsidR="00883782" w:rsidRPr="0049531F">
        <w:rPr>
          <w:lang w:val="en-US"/>
        </w:rPr>
        <w:t xml:space="preserve"> aesthetic and effective visualization with a minimal amount of code</w:t>
      </w:r>
    </w:p>
    <w:p w14:paraId="32CCA12B" w14:textId="77777777" w:rsidR="00883782" w:rsidRPr="0049531F" w:rsidRDefault="00883782" w:rsidP="00FC0158">
      <w:pPr>
        <w:pStyle w:val="ListParagraph"/>
        <w:numPr>
          <w:ilvl w:val="1"/>
          <w:numId w:val="39"/>
        </w:numPr>
        <w:rPr>
          <w:lang w:val="en-US"/>
        </w:rPr>
      </w:pPr>
    </w:p>
    <w:p w14:paraId="04F0C46D" w14:textId="1CD6728E" w:rsidR="00847AB8" w:rsidRPr="0049531F" w:rsidRDefault="00847AB8" w:rsidP="00847AB8">
      <w:pPr>
        <w:pStyle w:val="ListParagraph"/>
        <w:numPr>
          <w:ilvl w:val="0"/>
          <w:numId w:val="39"/>
        </w:numPr>
        <w:rPr>
          <w:lang w:val="en-US"/>
        </w:rPr>
      </w:pPr>
      <w:r w:rsidRPr="0049531F">
        <w:rPr>
          <w:lang w:val="en-US"/>
        </w:rPr>
        <w:t>Pros</w:t>
      </w:r>
    </w:p>
    <w:p w14:paraId="69F574F2" w14:textId="54753C03" w:rsidR="00866D26" w:rsidRPr="0049531F" w:rsidRDefault="00866D26" w:rsidP="00866D26">
      <w:pPr>
        <w:pStyle w:val="ListParagraph"/>
        <w:numPr>
          <w:ilvl w:val="1"/>
          <w:numId w:val="39"/>
        </w:numPr>
        <w:rPr>
          <w:lang w:val="en-US"/>
        </w:rPr>
      </w:pPr>
      <w:r w:rsidRPr="0049531F">
        <w:rPr>
          <w:lang w:val="en-US"/>
        </w:rPr>
        <w:t xml:space="preserve">Base code remains the same and the user needs to only change the </w:t>
      </w:r>
      <w:r w:rsidR="00725C9F">
        <w:rPr>
          <w:lang w:val="en-US"/>
        </w:rPr>
        <w:t>"</w:t>
      </w:r>
      <w:r w:rsidRPr="0049531F">
        <w:rPr>
          <w:lang w:val="en-US"/>
        </w:rPr>
        <w:t>mark</w:t>
      </w:r>
      <w:r w:rsidR="00725C9F">
        <w:rPr>
          <w:lang w:val="en-US"/>
        </w:rPr>
        <w:t>"</w:t>
      </w:r>
      <w:r w:rsidRPr="0049531F">
        <w:rPr>
          <w:lang w:val="en-US"/>
        </w:rPr>
        <w:t xml:space="preserve"> attribute to get various plots</w:t>
      </w:r>
    </w:p>
    <w:p w14:paraId="28E2F35B" w14:textId="336FFC30" w:rsidR="00427029" w:rsidRPr="0049531F" w:rsidRDefault="00427029" w:rsidP="00866D26">
      <w:pPr>
        <w:pStyle w:val="ListParagraph"/>
        <w:numPr>
          <w:ilvl w:val="1"/>
          <w:numId w:val="39"/>
        </w:numPr>
        <w:rPr>
          <w:lang w:val="en-US"/>
        </w:rPr>
      </w:pPr>
      <w:r w:rsidRPr="0049531F">
        <w:rPr>
          <w:lang w:val="en-US"/>
        </w:rPr>
        <w:t>The code is short and simple as compared to other libraries. There is a higher focus on the relationship between the data columns than the plot details</w:t>
      </w:r>
    </w:p>
    <w:p w14:paraId="6A2A8930" w14:textId="06F59D0B" w:rsidR="00427029" w:rsidRPr="0049531F" w:rsidRDefault="00427029" w:rsidP="00866D26">
      <w:pPr>
        <w:pStyle w:val="ListParagraph"/>
        <w:numPr>
          <w:ilvl w:val="1"/>
          <w:numId w:val="39"/>
        </w:numPr>
        <w:rPr>
          <w:lang w:val="en-US"/>
        </w:rPr>
      </w:pPr>
      <w:r w:rsidRPr="0049531F">
        <w:rPr>
          <w:lang w:val="en-US"/>
        </w:rPr>
        <w:t>It is easier to implement interactivity and faceting</w:t>
      </w:r>
    </w:p>
    <w:p w14:paraId="23AC3F19" w14:textId="403DE9CA" w:rsidR="00847AB8" w:rsidRPr="0049531F" w:rsidRDefault="00847AB8" w:rsidP="00847AB8">
      <w:pPr>
        <w:pStyle w:val="ListParagraph"/>
        <w:numPr>
          <w:ilvl w:val="0"/>
          <w:numId w:val="39"/>
        </w:numPr>
        <w:rPr>
          <w:lang w:val="en-US"/>
        </w:rPr>
      </w:pPr>
      <w:r w:rsidRPr="0049531F">
        <w:rPr>
          <w:lang w:val="en-US"/>
        </w:rPr>
        <w:t>Cons</w:t>
      </w:r>
    </w:p>
    <w:p w14:paraId="223EB05E" w14:textId="25D7194E" w:rsidR="007152BC" w:rsidRPr="0049531F" w:rsidRDefault="007152BC" w:rsidP="007152BC">
      <w:pPr>
        <w:pStyle w:val="ListParagraph"/>
        <w:numPr>
          <w:ilvl w:val="1"/>
          <w:numId w:val="39"/>
        </w:numPr>
        <w:rPr>
          <w:lang w:val="en-US"/>
        </w:rPr>
      </w:pPr>
      <w:r w:rsidRPr="0049531F">
        <w:rPr>
          <w:lang w:val="en-US"/>
        </w:rPr>
        <w:t>There is a limted amount of customization possible</w:t>
      </w:r>
    </w:p>
    <w:p w14:paraId="47F29D3A" w14:textId="1D111F1E" w:rsidR="007152BC" w:rsidRPr="0049531F" w:rsidRDefault="007152BC" w:rsidP="007152BC">
      <w:pPr>
        <w:pStyle w:val="ListParagraph"/>
        <w:numPr>
          <w:ilvl w:val="1"/>
          <w:numId w:val="39"/>
        </w:numPr>
        <w:rPr>
          <w:lang w:val="en-US"/>
        </w:rPr>
      </w:pPr>
      <w:r w:rsidRPr="0049531F">
        <w:rPr>
          <w:lang w:val="en-US"/>
        </w:rPr>
        <w:t>Plotting complex machine learning models becomes difficult</w:t>
      </w:r>
    </w:p>
    <w:p w14:paraId="34E382DD" w14:textId="62EFCFEE" w:rsidR="007152BC" w:rsidRPr="0049531F" w:rsidRDefault="007152BC" w:rsidP="007152BC">
      <w:pPr>
        <w:pStyle w:val="ListParagraph"/>
        <w:numPr>
          <w:ilvl w:val="1"/>
          <w:numId w:val="39"/>
        </w:numPr>
        <w:rPr>
          <w:lang w:val="en-US"/>
        </w:rPr>
      </w:pPr>
      <w:r w:rsidRPr="0049531F">
        <w:rPr>
          <w:lang w:val="en-US"/>
        </w:rPr>
        <w:t>There is no 3D visualization with Altair library for Python</w:t>
      </w:r>
    </w:p>
    <w:p w14:paraId="21FD7016" w14:textId="2583C5A2" w:rsidR="00847AB8" w:rsidRPr="0049531F" w:rsidRDefault="00847AB8" w:rsidP="00847AB8">
      <w:pPr>
        <w:pStyle w:val="ListParagraph"/>
        <w:numPr>
          <w:ilvl w:val="0"/>
          <w:numId w:val="39"/>
        </w:numPr>
        <w:rPr>
          <w:lang w:val="en-US"/>
        </w:rPr>
      </w:pPr>
      <w:r w:rsidRPr="0049531F">
        <w:rPr>
          <w:lang w:val="en-US"/>
        </w:rPr>
        <w:t>Applications</w:t>
      </w:r>
    </w:p>
    <w:p w14:paraId="4B4195D1" w14:textId="77927ECC" w:rsidR="00751BB2" w:rsidRPr="0049531F" w:rsidRDefault="00751BB2" w:rsidP="00751BB2">
      <w:pPr>
        <w:pStyle w:val="ListParagraph"/>
        <w:numPr>
          <w:ilvl w:val="1"/>
          <w:numId w:val="39"/>
        </w:numPr>
        <w:rPr>
          <w:lang w:val="en-US"/>
        </w:rPr>
      </w:pPr>
      <w:r w:rsidRPr="0049531F">
        <w:rPr>
          <w:lang w:val="en-US"/>
        </w:rPr>
        <w:t>Altair is used to automatically visualize in a nmber of ways graphs for dataframes that preferably have less than 5,000 rows (</w:t>
      </w:r>
      <w:hyperlink r:id="rId9" w:history="1">
        <w:r w:rsidRPr="0049531F">
          <w:rPr>
            <w:rStyle w:val="Hyperlink"/>
            <w:lang w:val="en-US"/>
          </w:rPr>
          <w:t>Source</w:t>
        </w:r>
      </w:hyperlink>
      <w:r w:rsidRPr="0049531F">
        <w:rPr>
          <w:lang w:val="en-US"/>
        </w:rPr>
        <w:t>)</w:t>
      </w:r>
    </w:p>
    <w:p w14:paraId="1689E33C" w14:textId="77777777" w:rsidR="00847AB8" w:rsidRPr="0049531F" w:rsidRDefault="00847AB8" w:rsidP="00847AB8">
      <w:pPr>
        <w:rPr>
          <w:lang w:val="en-US"/>
        </w:rPr>
      </w:pPr>
    </w:p>
    <w:p w14:paraId="6C6CEAA8" w14:textId="2E030C14" w:rsidR="0018335E" w:rsidRPr="0049531F" w:rsidRDefault="0018335E" w:rsidP="00A716AE">
      <w:pPr>
        <w:pStyle w:val="Heading3"/>
        <w:rPr>
          <w:rStyle w:val="eop"/>
          <w:rFonts w:cs="Segoe UI"/>
        </w:rPr>
      </w:pPr>
      <w:bookmarkStart w:id="21" w:name="_Toc114707433"/>
      <w:r w:rsidRPr="0049531F">
        <w:rPr>
          <w:rStyle w:val="normaltextrun"/>
          <w:rFonts w:cs="Segoe UI"/>
        </w:rPr>
        <w:t>Autoviz</w:t>
      </w:r>
      <w:bookmarkEnd w:id="21"/>
      <w:r w:rsidRPr="0049531F">
        <w:rPr>
          <w:rStyle w:val="eop"/>
          <w:rFonts w:cs="Segoe UI"/>
        </w:rPr>
        <w:t> </w:t>
      </w:r>
    </w:p>
    <w:p w14:paraId="45F31F9A" w14:textId="20937AE5" w:rsidR="00302A6F" w:rsidRPr="0049531F" w:rsidRDefault="00302A6F" w:rsidP="00302A6F">
      <w:pPr>
        <w:rPr>
          <w:lang w:val="en-US"/>
        </w:rPr>
      </w:pPr>
      <w:r w:rsidRPr="0049531F">
        <w:rPr>
          <w:lang w:val="en-US"/>
        </w:rPr>
        <w:t xml:space="preserve">Autoviz can make automatic visualizations of a dataset. </w:t>
      </w:r>
    </w:p>
    <w:p w14:paraId="3503618E" w14:textId="54DE7191" w:rsidR="00EE2732" w:rsidRPr="0049531F" w:rsidRDefault="00EE2732" w:rsidP="00EE2732">
      <w:pPr>
        <w:pStyle w:val="ListParagraph"/>
        <w:numPr>
          <w:ilvl w:val="0"/>
          <w:numId w:val="39"/>
        </w:numPr>
        <w:rPr>
          <w:lang w:val="en-US"/>
        </w:rPr>
      </w:pPr>
      <w:r w:rsidRPr="0049531F">
        <w:rPr>
          <w:lang w:val="en-US"/>
        </w:rPr>
        <w:t>Features</w:t>
      </w:r>
    </w:p>
    <w:p w14:paraId="74B7A15D" w14:textId="3DD5FC37" w:rsidR="00302A6F" w:rsidRPr="0049531F" w:rsidRDefault="00302A6F" w:rsidP="00302A6F">
      <w:pPr>
        <w:pStyle w:val="ListParagraph"/>
        <w:numPr>
          <w:ilvl w:val="1"/>
          <w:numId w:val="39"/>
        </w:numPr>
        <w:rPr>
          <w:lang w:val="en-US"/>
        </w:rPr>
      </w:pPr>
      <w:r w:rsidRPr="0049531F">
        <w:rPr>
          <w:lang w:val="en-US"/>
        </w:rPr>
        <w:t>Autoviz is able to analyse the datset and make recommendations on how to clean your variables</w:t>
      </w:r>
    </w:p>
    <w:p w14:paraId="55399C67" w14:textId="63E1AE49" w:rsidR="00302A6F" w:rsidRPr="0049531F" w:rsidRDefault="00302A6F" w:rsidP="00302A6F">
      <w:pPr>
        <w:pStyle w:val="ListParagraph"/>
        <w:numPr>
          <w:ilvl w:val="1"/>
          <w:numId w:val="39"/>
        </w:numPr>
        <w:rPr>
          <w:lang w:val="en-US"/>
        </w:rPr>
      </w:pPr>
      <w:r w:rsidRPr="0049531F">
        <w:rPr>
          <w:lang w:val="en-US"/>
        </w:rPr>
        <w:lastRenderedPageBreak/>
        <w:t>It is able to detect missing values, mixed data types, rare categories and can help speed up data cleaning activities</w:t>
      </w:r>
    </w:p>
    <w:p w14:paraId="63E817A9" w14:textId="00AF11D6" w:rsidR="00E24E16" w:rsidRPr="0049531F" w:rsidRDefault="00E24E16" w:rsidP="00302A6F">
      <w:pPr>
        <w:pStyle w:val="ListParagraph"/>
        <w:numPr>
          <w:ilvl w:val="1"/>
          <w:numId w:val="39"/>
        </w:numPr>
        <w:rPr>
          <w:lang w:val="en-US"/>
        </w:rPr>
      </w:pPr>
      <w:r w:rsidRPr="0049531F">
        <w:rPr>
          <w:lang w:val="en-US"/>
        </w:rPr>
        <w:t>Can be a part of MLOps pipelines and form word clouds</w:t>
      </w:r>
    </w:p>
    <w:p w14:paraId="5DC24C5E" w14:textId="574BF0CB" w:rsidR="00EE2732" w:rsidRPr="0049531F" w:rsidRDefault="00EE2732" w:rsidP="00EE2732">
      <w:pPr>
        <w:pStyle w:val="ListParagraph"/>
        <w:numPr>
          <w:ilvl w:val="0"/>
          <w:numId w:val="39"/>
        </w:numPr>
        <w:rPr>
          <w:lang w:val="en-US"/>
        </w:rPr>
      </w:pPr>
      <w:r w:rsidRPr="0049531F">
        <w:rPr>
          <w:lang w:val="en-US"/>
        </w:rPr>
        <w:t>Pros</w:t>
      </w:r>
    </w:p>
    <w:p w14:paraId="1761827A" w14:textId="1887FE9C" w:rsidR="00E24E16" w:rsidRPr="0049531F" w:rsidRDefault="00E24E16" w:rsidP="00E24E16">
      <w:pPr>
        <w:pStyle w:val="ListParagraph"/>
        <w:numPr>
          <w:ilvl w:val="1"/>
          <w:numId w:val="39"/>
        </w:numPr>
        <w:rPr>
          <w:lang w:val="en-US"/>
        </w:rPr>
      </w:pPr>
      <w:r w:rsidRPr="0049531F">
        <w:rPr>
          <w:lang w:val="en-US"/>
        </w:rPr>
        <w:t>Everything is done autimatically! This is ahige boon if you are not sure what exactly you are analyzing in the dataset</w:t>
      </w:r>
    </w:p>
    <w:p w14:paraId="343F543B" w14:textId="6EE27010" w:rsidR="00E24E16" w:rsidRPr="0049531F" w:rsidRDefault="00E24E16" w:rsidP="00E24E16">
      <w:pPr>
        <w:pStyle w:val="ListParagraph"/>
        <w:numPr>
          <w:ilvl w:val="1"/>
          <w:numId w:val="39"/>
        </w:numPr>
        <w:rPr>
          <w:lang w:val="en-US"/>
        </w:rPr>
      </w:pPr>
      <w:r w:rsidRPr="0049531F">
        <w:rPr>
          <w:lang w:val="en-US"/>
        </w:rPr>
        <w:t>Autiviz is considerably fast in creating visualizations</w:t>
      </w:r>
    </w:p>
    <w:p w14:paraId="7FF1FE09" w14:textId="1CB2D6C8" w:rsidR="00E24E16" w:rsidRPr="0049531F" w:rsidRDefault="00E24E16" w:rsidP="00E24E16">
      <w:pPr>
        <w:pStyle w:val="ListParagraph"/>
        <w:numPr>
          <w:ilvl w:val="1"/>
          <w:numId w:val="39"/>
        </w:numPr>
        <w:rPr>
          <w:lang w:val="en-US"/>
        </w:rPr>
      </w:pPr>
      <w:r w:rsidRPr="0049531F">
        <w:rPr>
          <w:lang w:val="en-US"/>
        </w:rPr>
        <w:t>There is no bias in the visualizations, wherein a subject matter expert may even have a bias in the charts he/she selects</w:t>
      </w:r>
    </w:p>
    <w:p w14:paraId="01F88C71" w14:textId="177ECE5D" w:rsidR="00EE2732" w:rsidRPr="0049531F" w:rsidRDefault="00EE2732" w:rsidP="00EE2732">
      <w:pPr>
        <w:pStyle w:val="ListParagraph"/>
        <w:numPr>
          <w:ilvl w:val="0"/>
          <w:numId w:val="39"/>
        </w:numPr>
        <w:rPr>
          <w:lang w:val="en-US"/>
        </w:rPr>
      </w:pPr>
      <w:r w:rsidRPr="0049531F">
        <w:rPr>
          <w:lang w:val="en-US"/>
        </w:rPr>
        <w:t>Cons</w:t>
      </w:r>
    </w:p>
    <w:p w14:paraId="76BF81E0" w14:textId="18EEFE30" w:rsidR="006D45BD" w:rsidRPr="0049531F" w:rsidRDefault="006D45BD" w:rsidP="006D45BD">
      <w:pPr>
        <w:pStyle w:val="ListParagraph"/>
        <w:numPr>
          <w:ilvl w:val="1"/>
          <w:numId w:val="39"/>
        </w:numPr>
        <w:rPr>
          <w:lang w:val="en-US"/>
        </w:rPr>
      </w:pPr>
      <w:r w:rsidRPr="0049531F">
        <w:rPr>
          <w:lang w:val="en-US"/>
        </w:rPr>
        <w:t>No cons as such, it is fast and effective. It would depend on the codebase maintennance team of AutoViz to keep innovating for AutoViz to be widely used</w:t>
      </w:r>
    </w:p>
    <w:p w14:paraId="373079CF" w14:textId="4A3CFA17" w:rsidR="00EE2732" w:rsidRPr="0049531F" w:rsidRDefault="00EE2732" w:rsidP="00EE2732">
      <w:pPr>
        <w:pStyle w:val="ListParagraph"/>
        <w:numPr>
          <w:ilvl w:val="0"/>
          <w:numId w:val="39"/>
        </w:numPr>
        <w:rPr>
          <w:lang w:val="en-US"/>
        </w:rPr>
      </w:pPr>
      <w:r w:rsidRPr="0049531F">
        <w:rPr>
          <w:lang w:val="en-US"/>
        </w:rPr>
        <w:t>Applications</w:t>
      </w:r>
    </w:p>
    <w:p w14:paraId="20532D55" w14:textId="1DE88B73" w:rsidR="00740519" w:rsidRPr="0049531F" w:rsidRDefault="00740519" w:rsidP="00740519">
      <w:pPr>
        <w:pStyle w:val="ListParagraph"/>
        <w:numPr>
          <w:ilvl w:val="1"/>
          <w:numId w:val="39"/>
        </w:numPr>
        <w:rPr>
          <w:lang w:val="en-US"/>
        </w:rPr>
      </w:pPr>
      <w:r w:rsidRPr="0049531F">
        <w:rPr>
          <w:lang w:val="en-US"/>
        </w:rPr>
        <w:t>AutoViz can be used across a wide range of domains to understand data better and faster</w:t>
      </w:r>
    </w:p>
    <w:p w14:paraId="274FA1EA" w14:textId="77777777" w:rsidR="00EE2732" w:rsidRPr="0049531F" w:rsidRDefault="00EE2732" w:rsidP="00EE2732">
      <w:pPr>
        <w:rPr>
          <w:lang w:val="en-US"/>
        </w:rPr>
      </w:pPr>
    </w:p>
    <w:p w14:paraId="297331EF" w14:textId="533D2AA5" w:rsidR="0018335E" w:rsidRPr="0049531F" w:rsidRDefault="0018335E" w:rsidP="00A716AE">
      <w:pPr>
        <w:pStyle w:val="Heading3"/>
        <w:rPr>
          <w:rStyle w:val="eop"/>
          <w:rFonts w:cs="Segoe UI"/>
        </w:rPr>
      </w:pPr>
      <w:bookmarkStart w:id="22" w:name="_Toc114707434"/>
      <w:r w:rsidRPr="0049531F">
        <w:rPr>
          <w:rStyle w:val="normaltextrun"/>
          <w:rFonts w:cs="Segoe UI"/>
        </w:rPr>
        <w:t>Pydot</w:t>
      </w:r>
      <w:bookmarkEnd w:id="22"/>
      <w:r w:rsidRPr="0049531F">
        <w:rPr>
          <w:rStyle w:val="eop"/>
          <w:rFonts w:cs="Segoe UI"/>
        </w:rPr>
        <w:t> </w:t>
      </w:r>
    </w:p>
    <w:p w14:paraId="6C99E118" w14:textId="457A12DA" w:rsidR="00E501A5" w:rsidRPr="0049531F" w:rsidRDefault="001D7C21" w:rsidP="00E501A5">
      <w:pPr>
        <w:rPr>
          <w:lang w:val="en-US"/>
        </w:rPr>
      </w:pPr>
      <w:r w:rsidRPr="0049531F">
        <w:rPr>
          <w:lang w:val="en-US"/>
        </w:rPr>
        <w:t>Graphviz is an open source visualization tool</w:t>
      </w:r>
      <w:r w:rsidR="00BD4750" w:rsidRPr="0049531F">
        <w:rPr>
          <w:lang w:val="en-US"/>
        </w:rPr>
        <w:t>. It used an object called DOT, which is written in Python. Pydot is an interface to Graphviz.</w:t>
      </w:r>
    </w:p>
    <w:p w14:paraId="1DE8E7C3" w14:textId="77320D29" w:rsidR="00EE2732" w:rsidRPr="0049531F" w:rsidRDefault="00EE2732" w:rsidP="00EE2732">
      <w:pPr>
        <w:pStyle w:val="ListParagraph"/>
        <w:numPr>
          <w:ilvl w:val="0"/>
          <w:numId w:val="39"/>
        </w:numPr>
        <w:rPr>
          <w:b/>
          <w:lang w:val="en-US"/>
        </w:rPr>
      </w:pPr>
      <w:r w:rsidRPr="0049531F">
        <w:rPr>
          <w:b/>
          <w:lang w:val="en-US"/>
        </w:rPr>
        <w:t>Features</w:t>
      </w:r>
    </w:p>
    <w:p w14:paraId="562FD82D" w14:textId="397F0A10" w:rsidR="00BD4750" w:rsidRPr="0049531F" w:rsidRDefault="00BD4750" w:rsidP="00BD4750">
      <w:pPr>
        <w:pStyle w:val="ListParagraph"/>
        <w:numPr>
          <w:ilvl w:val="1"/>
          <w:numId w:val="39"/>
        </w:numPr>
        <w:rPr>
          <w:lang w:val="en-US"/>
        </w:rPr>
      </w:pPr>
      <w:r w:rsidRPr="0049531F">
        <w:rPr>
          <w:lang w:val="en-US"/>
        </w:rPr>
        <w:t>Used to manipulate dot files from Graphviz</w:t>
      </w:r>
    </w:p>
    <w:p w14:paraId="59B1E998" w14:textId="79853AB6" w:rsidR="00BD4750" w:rsidRPr="0049531F" w:rsidRDefault="00BD4750" w:rsidP="00BD4750">
      <w:pPr>
        <w:pStyle w:val="ListParagraph"/>
        <w:numPr>
          <w:ilvl w:val="1"/>
          <w:numId w:val="39"/>
        </w:numPr>
        <w:rPr>
          <w:lang w:val="en-US"/>
        </w:rPr>
      </w:pPr>
      <w:r w:rsidRPr="0049531F">
        <w:rPr>
          <w:lang w:val="en-US"/>
        </w:rPr>
        <w:t xml:space="preserve">From an existing DOT string, a graph can be parsed </w:t>
      </w:r>
    </w:p>
    <w:p w14:paraId="072A5E64" w14:textId="63D5C0E9" w:rsidR="00BD4750" w:rsidRPr="0049531F" w:rsidRDefault="00BD4750" w:rsidP="00BD4750">
      <w:pPr>
        <w:pStyle w:val="ListParagraph"/>
        <w:numPr>
          <w:ilvl w:val="1"/>
          <w:numId w:val="39"/>
        </w:numPr>
        <w:rPr>
          <w:lang w:val="en-US"/>
        </w:rPr>
      </w:pPr>
      <w:r w:rsidRPr="0049531F">
        <w:rPr>
          <w:lang w:val="en-US"/>
        </w:rPr>
        <w:t>NetworkX graphs can be converted to a pydot graph</w:t>
      </w:r>
    </w:p>
    <w:p w14:paraId="1A569293" w14:textId="5700AB91" w:rsidR="00C828D2" w:rsidRPr="0049531F" w:rsidRDefault="00C828D2" w:rsidP="00BD4750">
      <w:pPr>
        <w:pStyle w:val="ListParagraph"/>
        <w:numPr>
          <w:ilvl w:val="1"/>
          <w:numId w:val="39"/>
        </w:numPr>
        <w:rPr>
          <w:lang w:val="en-US"/>
        </w:rPr>
      </w:pPr>
      <w:r w:rsidRPr="0049531F">
        <w:rPr>
          <w:lang w:val="en-US"/>
        </w:rPr>
        <w:t>Can add further nodes and edges along with being able to edit the attributes of graphs, nodes and edges</w:t>
      </w:r>
    </w:p>
    <w:p w14:paraId="434F5DE3" w14:textId="77777777" w:rsidR="0018335E" w:rsidRPr="0049531F" w:rsidRDefault="0018335E" w:rsidP="001B285F">
      <w:pPr>
        <w:pStyle w:val="Heading2"/>
        <w:rPr>
          <w:rFonts w:cs="Segoe UI"/>
        </w:rPr>
      </w:pPr>
      <w:bookmarkStart w:id="23" w:name="_Toc114707435"/>
      <w:r w:rsidRPr="0049531F">
        <w:rPr>
          <w:rStyle w:val="normaltextrun"/>
          <w:rFonts w:cs="Segoe UI"/>
        </w:rPr>
        <w:t>Python Libraries for Machine Learning</w:t>
      </w:r>
      <w:bookmarkEnd w:id="23"/>
      <w:r w:rsidRPr="0049531F">
        <w:rPr>
          <w:rStyle w:val="eop"/>
          <w:rFonts w:cs="Segoe UI"/>
        </w:rPr>
        <w:t> </w:t>
      </w:r>
    </w:p>
    <w:p w14:paraId="56D1B2EB" w14:textId="0F70346F" w:rsidR="0018335E" w:rsidRPr="0049531F" w:rsidRDefault="0018335E" w:rsidP="00A12E11">
      <w:pPr>
        <w:pStyle w:val="Heading3"/>
        <w:rPr>
          <w:rStyle w:val="eop"/>
          <w:rFonts w:cs="Segoe UI"/>
        </w:rPr>
      </w:pPr>
      <w:bookmarkStart w:id="24" w:name="_Toc114707436"/>
      <w:r w:rsidRPr="0049531F">
        <w:rPr>
          <w:rStyle w:val="normaltextrun"/>
          <w:rFonts w:cs="Segoe UI"/>
        </w:rPr>
        <w:t>Keras</w:t>
      </w:r>
      <w:bookmarkEnd w:id="24"/>
      <w:r w:rsidRPr="0049531F">
        <w:rPr>
          <w:rStyle w:val="eop"/>
          <w:rFonts w:cs="Segoe UI"/>
        </w:rPr>
        <w:t> </w:t>
      </w:r>
    </w:p>
    <w:p w14:paraId="5E98438A" w14:textId="0292359F" w:rsidR="00E452BB" w:rsidRPr="0049531F" w:rsidRDefault="00030783" w:rsidP="00E452BB">
      <w:pPr>
        <w:rPr>
          <w:lang w:val="en-US"/>
        </w:rPr>
      </w:pPr>
      <w:r w:rsidRPr="0049531F">
        <w:rPr>
          <w:lang w:val="en-US"/>
        </w:rPr>
        <w:t xml:space="preserve">Keras provides </w:t>
      </w:r>
      <w:r w:rsidR="001D64E5" w:rsidRPr="0049531F">
        <w:rPr>
          <w:lang w:val="en-US"/>
        </w:rPr>
        <w:t>an interface for Artificial Neural Networks (ANNs) and acts as an interface to the Tensorflow library. Keras is optimized to reduce cognitive load to help perform Deep Learning in a manner that requires minimum number of user actions.</w:t>
      </w:r>
    </w:p>
    <w:p w14:paraId="2397423A" w14:textId="2C4D1874" w:rsidR="007546F8" w:rsidRPr="0049531F" w:rsidRDefault="007546F8" w:rsidP="007546F8">
      <w:pPr>
        <w:pStyle w:val="ListParagraph"/>
        <w:numPr>
          <w:ilvl w:val="0"/>
          <w:numId w:val="39"/>
        </w:numPr>
        <w:rPr>
          <w:lang w:val="en-US"/>
        </w:rPr>
      </w:pPr>
      <w:r w:rsidRPr="0049531F">
        <w:rPr>
          <w:lang w:val="en-US"/>
        </w:rPr>
        <w:t>Features</w:t>
      </w:r>
    </w:p>
    <w:p w14:paraId="24AFF734" w14:textId="65136EEA" w:rsidR="001D64E5" w:rsidRPr="0049531F" w:rsidRDefault="005557BB" w:rsidP="001D64E5">
      <w:pPr>
        <w:pStyle w:val="ListParagraph"/>
        <w:numPr>
          <w:ilvl w:val="1"/>
          <w:numId w:val="39"/>
        </w:numPr>
        <w:rPr>
          <w:lang w:val="en-US"/>
        </w:rPr>
      </w:pPr>
      <w:r w:rsidRPr="0049531F">
        <w:rPr>
          <w:lang w:val="en-US"/>
        </w:rPr>
        <w:t>Keras is simple, flexible and powerfule, where Keras is able to run experiemnts quickly and efficiently</w:t>
      </w:r>
    </w:p>
    <w:p w14:paraId="3592E588" w14:textId="04CBF7C8" w:rsidR="005557BB" w:rsidRPr="0049531F" w:rsidRDefault="005557BB" w:rsidP="001D64E5">
      <w:pPr>
        <w:pStyle w:val="ListParagraph"/>
        <w:numPr>
          <w:ilvl w:val="1"/>
          <w:numId w:val="39"/>
        </w:numPr>
        <w:rPr>
          <w:lang w:val="en-US"/>
        </w:rPr>
      </w:pPr>
      <w:r w:rsidRPr="0049531F">
        <w:rPr>
          <w:lang w:val="en-US"/>
        </w:rPr>
        <w:lastRenderedPageBreak/>
        <w:t>Keras is built on top of Tensorflow 2 and can scale to large settings for production qualtity outputs</w:t>
      </w:r>
    </w:p>
    <w:p w14:paraId="1FED7346" w14:textId="23568F88" w:rsidR="005557BB" w:rsidRPr="0049531F" w:rsidRDefault="005557BB" w:rsidP="001D64E5">
      <w:pPr>
        <w:pStyle w:val="ListParagraph"/>
        <w:numPr>
          <w:ilvl w:val="1"/>
          <w:numId w:val="39"/>
        </w:numPr>
        <w:rPr>
          <w:lang w:val="en-US"/>
        </w:rPr>
      </w:pPr>
      <w:r w:rsidRPr="0049531F">
        <w:rPr>
          <w:lang w:val="en-US"/>
        </w:rPr>
        <w:t>Keras can be deployed anywhere such as websites, phones with Android, iOS, embedded devices and even as a web API</w:t>
      </w:r>
    </w:p>
    <w:p w14:paraId="7CD4777E" w14:textId="42444C33" w:rsidR="007546F8" w:rsidRPr="0049531F" w:rsidRDefault="007546F8" w:rsidP="007546F8">
      <w:pPr>
        <w:pStyle w:val="ListParagraph"/>
        <w:numPr>
          <w:ilvl w:val="0"/>
          <w:numId w:val="39"/>
        </w:numPr>
        <w:rPr>
          <w:lang w:val="en-US"/>
        </w:rPr>
      </w:pPr>
      <w:r w:rsidRPr="0049531F">
        <w:rPr>
          <w:lang w:val="en-US"/>
        </w:rPr>
        <w:t>Pros</w:t>
      </w:r>
    </w:p>
    <w:p w14:paraId="512C2169" w14:textId="4B2D740F" w:rsidR="00107BBD" w:rsidRPr="0049531F" w:rsidRDefault="00107BBD" w:rsidP="00107BBD">
      <w:pPr>
        <w:pStyle w:val="ListParagraph"/>
        <w:numPr>
          <w:ilvl w:val="1"/>
          <w:numId w:val="39"/>
        </w:numPr>
        <w:rPr>
          <w:lang w:val="en-US"/>
        </w:rPr>
      </w:pPr>
      <w:r w:rsidRPr="0049531F">
        <w:rPr>
          <w:lang w:val="en-US"/>
        </w:rPr>
        <w:t>Since Keras is tightly integrated with Tensoflow 2, Keras is able to cover end to end machine learning solutions</w:t>
      </w:r>
    </w:p>
    <w:p w14:paraId="29CA49E1" w14:textId="7BA742BB" w:rsidR="00107BBD" w:rsidRPr="0049531F" w:rsidRDefault="00107BBD" w:rsidP="00107BBD">
      <w:pPr>
        <w:pStyle w:val="ListParagraph"/>
        <w:numPr>
          <w:ilvl w:val="1"/>
          <w:numId w:val="39"/>
        </w:numPr>
        <w:rPr>
          <w:lang w:val="en-US"/>
        </w:rPr>
      </w:pPr>
      <w:r w:rsidRPr="0049531F">
        <w:rPr>
          <w:lang w:val="en-US"/>
        </w:rPr>
        <w:t>It is easy to use and is one of the best ways to get into deep learning</w:t>
      </w:r>
    </w:p>
    <w:p w14:paraId="5AB7E8E8" w14:textId="1F89D74A" w:rsidR="00107BBD" w:rsidRPr="0049531F" w:rsidRDefault="00107BBD" w:rsidP="00107BBD">
      <w:pPr>
        <w:pStyle w:val="ListParagraph"/>
        <w:numPr>
          <w:ilvl w:val="1"/>
          <w:numId w:val="39"/>
        </w:numPr>
        <w:rPr>
          <w:lang w:val="en-US"/>
        </w:rPr>
      </w:pPr>
      <w:r w:rsidRPr="0049531F">
        <w:rPr>
          <w:lang w:val="en-US"/>
        </w:rPr>
        <w:t>Keras has pretrained models and has multiple GPU as well as TPU support</w:t>
      </w:r>
    </w:p>
    <w:p w14:paraId="7DF92776" w14:textId="35768CC4" w:rsidR="007546F8" w:rsidRPr="0049531F" w:rsidRDefault="007546F8" w:rsidP="007546F8">
      <w:pPr>
        <w:pStyle w:val="ListParagraph"/>
        <w:numPr>
          <w:ilvl w:val="0"/>
          <w:numId w:val="39"/>
        </w:numPr>
        <w:rPr>
          <w:lang w:val="en-US"/>
        </w:rPr>
      </w:pPr>
      <w:r w:rsidRPr="0049531F">
        <w:rPr>
          <w:lang w:val="en-US"/>
        </w:rPr>
        <w:t>Cons</w:t>
      </w:r>
    </w:p>
    <w:p w14:paraId="200306BC" w14:textId="75CC5CD0" w:rsidR="009F5C7B" w:rsidRPr="0049531F" w:rsidRDefault="009F5C7B" w:rsidP="009F5C7B">
      <w:pPr>
        <w:pStyle w:val="ListParagraph"/>
        <w:numPr>
          <w:ilvl w:val="1"/>
          <w:numId w:val="39"/>
        </w:numPr>
        <w:rPr>
          <w:lang w:val="en-US"/>
        </w:rPr>
      </w:pPr>
      <w:r w:rsidRPr="0049531F">
        <w:rPr>
          <w:lang w:val="en-US"/>
        </w:rPr>
        <w:t>Low-level API problems: Sometimes, while working with Keras, it is possible to get low-level backend problems, especially when we would like to perform operations that Keras was not designed for</w:t>
      </w:r>
    </w:p>
    <w:p w14:paraId="3C119478" w14:textId="64272986" w:rsidR="009F5C7B" w:rsidRPr="0049531F" w:rsidRDefault="009F5C7B" w:rsidP="009F5C7B">
      <w:pPr>
        <w:pStyle w:val="ListParagraph"/>
        <w:numPr>
          <w:ilvl w:val="1"/>
          <w:numId w:val="39"/>
        </w:numPr>
        <w:rPr>
          <w:lang w:val="en-US"/>
        </w:rPr>
      </w:pPr>
      <w:r w:rsidRPr="0049531F">
        <w:rPr>
          <w:lang w:val="en-US"/>
        </w:rPr>
        <w:t>There are certain features such as data pre-processing, basic machine learning algorithms, dynamic chart creation etc. that Keras can improve on</w:t>
      </w:r>
    </w:p>
    <w:p w14:paraId="4D70F828" w14:textId="4CBB3543" w:rsidR="009F5C7B" w:rsidRPr="0049531F" w:rsidRDefault="009F5C7B" w:rsidP="009F5C7B">
      <w:pPr>
        <w:pStyle w:val="ListParagraph"/>
        <w:numPr>
          <w:ilvl w:val="1"/>
          <w:numId w:val="39"/>
        </w:numPr>
        <w:rPr>
          <w:lang w:val="en-US"/>
        </w:rPr>
      </w:pPr>
      <w:r w:rsidRPr="0049531F">
        <w:rPr>
          <w:lang w:val="en-US"/>
        </w:rPr>
        <w:t>Owing to it</w:t>
      </w:r>
      <w:r w:rsidR="00725C9F">
        <w:rPr>
          <w:lang w:val="en-US"/>
        </w:rPr>
        <w:t>'</w:t>
      </w:r>
      <w:r w:rsidRPr="0049531F">
        <w:rPr>
          <w:lang w:val="en-US"/>
        </w:rPr>
        <w:t xml:space="preserve">s user friendliness, </w:t>
      </w:r>
      <w:r w:rsidR="004728D2" w:rsidRPr="0049531F">
        <w:rPr>
          <w:lang w:val="en-US"/>
        </w:rPr>
        <w:t>some applications sacrifice speed for it</w:t>
      </w:r>
      <w:r w:rsidR="00725C9F">
        <w:rPr>
          <w:lang w:val="en-US"/>
        </w:rPr>
        <w:t>'</w:t>
      </w:r>
      <w:r w:rsidR="004728D2" w:rsidRPr="0049531F">
        <w:rPr>
          <w:lang w:val="en-US"/>
        </w:rPr>
        <w:t>s user-fri</w:t>
      </w:r>
      <w:r w:rsidR="00947095" w:rsidRPr="0049531F">
        <w:rPr>
          <w:lang w:val="en-US"/>
        </w:rPr>
        <w:t>e</w:t>
      </w:r>
      <w:r w:rsidR="004728D2" w:rsidRPr="0049531F">
        <w:rPr>
          <w:lang w:val="en-US"/>
        </w:rPr>
        <w:t>ndliness</w:t>
      </w:r>
    </w:p>
    <w:p w14:paraId="5A6BE276" w14:textId="15B2D9B9" w:rsidR="007546F8" w:rsidRPr="0049531F" w:rsidRDefault="007546F8" w:rsidP="007546F8">
      <w:pPr>
        <w:pStyle w:val="ListParagraph"/>
        <w:numPr>
          <w:ilvl w:val="0"/>
          <w:numId w:val="39"/>
        </w:numPr>
        <w:rPr>
          <w:lang w:val="en-US"/>
        </w:rPr>
      </w:pPr>
      <w:r w:rsidRPr="0049531F">
        <w:rPr>
          <w:lang w:val="en-US"/>
        </w:rPr>
        <w:t>Applications</w:t>
      </w:r>
    </w:p>
    <w:p w14:paraId="1DF95823" w14:textId="06AB6CF6" w:rsidR="004C3B69" w:rsidRPr="0049531F" w:rsidRDefault="00E63799" w:rsidP="0000453A">
      <w:pPr>
        <w:pStyle w:val="ListParagraph"/>
        <w:numPr>
          <w:ilvl w:val="1"/>
          <w:numId w:val="39"/>
        </w:numPr>
        <w:rPr>
          <w:lang w:val="en-US"/>
        </w:rPr>
      </w:pPr>
      <w:r w:rsidRPr="0049531F">
        <w:rPr>
          <w:lang w:val="en-US"/>
        </w:rPr>
        <w:t>Pre-trained models are expecially helpful in applications such as image recognition, where we use models such as Xception, ResNet, MobileNet</w:t>
      </w:r>
      <w:r w:rsidR="004C3B69" w:rsidRPr="0049531F">
        <w:rPr>
          <w:lang w:val="en-US"/>
        </w:rPr>
        <w:t>, ImageNet</w:t>
      </w:r>
      <w:r w:rsidRPr="0049531F">
        <w:rPr>
          <w:lang w:val="en-US"/>
        </w:rPr>
        <w:t xml:space="preserve"> etc.</w:t>
      </w:r>
    </w:p>
    <w:p w14:paraId="631E7C66" w14:textId="77777777" w:rsidR="007546F8" w:rsidRPr="0049531F" w:rsidRDefault="007546F8" w:rsidP="007546F8">
      <w:pPr>
        <w:rPr>
          <w:lang w:val="en-US"/>
        </w:rPr>
      </w:pPr>
    </w:p>
    <w:p w14:paraId="45C9B8F6" w14:textId="609CC14D" w:rsidR="0018335E" w:rsidRPr="0049531F" w:rsidRDefault="0018335E" w:rsidP="00A12E11">
      <w:pPr>
        <w:pStyle w:val="Heading3"/>
        <w:rPr>
          <w:rStyle w:val="eop"/>
          <w:rFonts w:cs="Segoe UI"/>
        </w:rPr>
      </w:pPr>
      <w:bookmarkStart w:id="25" w:name="_Toc114707437"/>
      <w:r w:rsidRPr="0049531F">
        <w:rPr>
          <w:rStyle w:val="normaltextrun"/>
          <w:rFonts w:cs="Segoe UI"/>
        </w:rPr>
        <w:t>SciKit-Learn</w:t>
      </w:r>
      <w:bookmarkEnd w:id="25"/>
      <w:r w:rsidRPr="0049531F">
        <w:rPr>
          <w:rStyle w:val="eop"/>
          <w:rFonts w:cs="Segoe UI"/>
        </w:rPr>
        <w:t> </w:t>
      </w:r>
    </w:p>
    <w:p w14:paraId="78B08860" w14:textId="0E42E3A0" w:rsidR="006956A6" w:rsidRPr="0049531F" w:rsidRDefault="006956A6" w:rsidP="006956A6">
      <w:pPr>
        <w:rPr>
          <w:lang w:val="en-US"/>
        </w:rPr>
      </w:pPr>
      <w:r w:rsidRPr="0049531F">
        <w:rPr>
          <w:lang w:val="en-US"/>
        </w:rPr>
        <w:t>Arguably the most popular machine learning library for modelling, Scikit learn is a machine learning library use for predictive data analysis. Scikit-learn has been built on open-source tools such as NumPy, SciPy and Matplotlib</w:t>
      </w:r>
      <w:r w:rsidR="00E75E01" w:rsidRPr="0049531F">
        <w:rPr>
          <w:lang w:val="en-US"/>
        </w:rPr>
        <w:t>.</w:t>
      </w:r>
      <w:r w:rsidRPr="0049531F">
        <w:rPr>
          <w:lang w:val="en-US"/>
        </w:rPr>
        <w:t xml:space="preserve"> </w:t>
      </w:r>
    </w:p>
    <w:p w14:paraId="51260EB4" w14:textId="372327E6" w:rsidR="007546F8" w:rsidRPr="0049531F" w:rsidRDefault="007546F8" w:rsidP="007546F8">
      <w:pPr>
        <w:pStyle w:val="ListParagraph"/>
        <w:numPr>
          <w:ilvl w:val="0"/>
          <w:numId w:val="39"/>
        </w:numPr>
        <w:rPr>
          <w:lang w:val="en-US"/>
        </w:rPr>
      </w:pPr>
      <w:r w:rsidRPr="0049531F">
        <w:rPr>
          <w:lang w:val="en-US"/>
        </w:rPr>
        <w:t>Features</w:t>
      </w:r>
    </w:p>
    <w:p w14:paraId="5ABE73ED" w14:textId="3E66FB4B" w:rsidR="00E75E01" w:rsidRPr="0049531F" w:rsidRDefault="00E75E01" w:rsidP="00E75E01">
      <w:pPr>
        <w:pStyle w:val="ListParagraph"/>
        <w:numPr>
          <w:ilvl w:val="1"/>
          <w:numId w:val="39"/>
        </w:numPr>
        <w:rPr>
          <w:lang w:val="en-US"/>
        </w:rPr>
      </w:pPr>
      <w:r w:rsidRPr="0049531F">
        <w:rPr>
          <w:lang w:val="en-US"/>
        </w:rPr>
        <w:t>Supports predictive data analytical applications such as classification, regression, clustering, dimensionality reduction, model selection, preprocessing, etc.</w:t>
      </w:r>
    </w:p>
    <w:p w14:paraId="0FC33B4C" w14:textId="58FC2AB7" w:rsidR="0025585A" w:rsidRPr="0049531F" w:rsidRDefault="0025585A" w:rsidP="00E75E01">
      <w:pPr>
        <w:pStyle w:val="ListParagraph"/>
        <w:numPr>
          <w:ilvl w:val="1"/>
          <w:numId w:val="39"/>
        </w:numPr>
        <w:rPr>
          <w:lang w:val="en-US"/>
        </w:rPr>
      </w:pPr>
      <w:r w:rsidRPr="0049531F">
        <w:rPr>
          <w:lang w:val="en-US"/>
        </w:rPr>
        <w:t>Scikit-learn supports algorithms such as logistic regression, decision trees, bagging, boosting, random forest, XGBoost, Support Vector Machine (SVM) along with a whole host of classfication metrics as well</w:t>
      </w:r>
    </w:p>
    <w:p w14:paraId="3C0EDEAA" w14:textId="4ED5385B" w:rsidR="007546F8" w:rsidRPr="0049531F" w:rsidRDefault="007546F8" w:rsidP="007546F8">
      <w:pPr>
        <w:pStyle w:val="ListParagraph"/>
        <w:numPr>
          <w:ilvl w:val="0"/>
          <w:numId w:val="39"/>
        </w:numPr>
        <w:rPr>
          <w:lang w:val="en-US"/>
        </w:rPr>
      </w:pPr>
      <w:r w:rsidRPr="0049531F">
        <w:rPr>
          <w:lang w:val="en-US"/>
        </w:rPr>
        <w:t>Pros</w:t>
      </w:r>
    </w:p>
    <w:p w14:paraId="64DFDDE3" w14:textId="2E5815E9" w:rsidR="00D55AE2" w:rsidRPr="0049531F" w:rsidRDefault="00D55AE2" w:rsidP="00D55AE2">
      <w:pPr>
        <w:pStyle w:val="ListParagraph"/>
        <w:numPr>
          <w:ilvl w:val="1"/>
          <w:numId w:val="39"/>
        </w:numPr>
        <w:rPr>
          <w:lang w:val="en-US"/>
        </w:rPr>
      </w:pPr>
      <w:r w:rsidRPr="0049531F">
        <w:rPr>
          <w:lang w:val="en-US"/>
        </w:rPr>
        <w:t>The package comes under a license that makes it free to use with mini</w:t>
      </w:r>
      <w:r w:rsidR="0037537A" w:rsidRPr="0049531F">
        <w:rPr>
          <w:lang w:val="en-US"/>
        </w:rPr>
        <w:t>mum licensing and legal restrictions</w:t>
      </w:r>
    </w:p>
    <w:p w14:paraId="044D6137" w14:textId="496982B4" w:rsidR="0037537A" w:rsidRPr="0049531F" w:rsidRDefault="0037537A" w:rsidP="00D55AE2">
      <w:pPr>
        <w:pStyle w:val="ListParagraph"/>
        <w:numPr>
          <w:ilvl w:val="1"/>
          <w:numId w:val="39"/>
        </w:numPr>
        <w:rPr>
          <w:lang w:val="en-US"/>
        </w:rPr>
      </w:pPr>
      <w:r w:rsidRPr="0049531F">
        <w:rPr>
          <w:lang w:val="en-US"/>
        </w:rPr>
        <w:t>Scikit-learn is one of the most used packages for machine learning packages and is a great toolkit to work with modelling</w:t>
      </w:r>
    </w:p>
    <w:p w14:paraId="21810058" w14:textId="64640AB6" w:rsidR="007546F8" w:rsidRPr="0049531F" w:rsidRDefault="007546F8" w:rsidP="007546F8">
      <w:pPr>
        <w:pStyle w:val="ListParagraph"/>
        <w:numPr>
          <w:ilvl w:val="0"/>
          <w:numId w:val="39"/>
        </w:numPr>
        <w:rPr>
          <w:lang w:val="en-US"/>
        </w:rPr>
      </w:pPr>
      <w:r w:rsidRPr="0049531F">
        <w:rPr>
          <w:lang w:val="en-US"/>
        </w:rPr>
        <w:lastRenderedPageBreak/>
        <w:t>Cons</w:t>
      </w:r>
    </w:p>
    <w:p w14:paraId="6CFBC912" w14:textId="25C4988A" w:rsidR="009D3C0C" w:rsidRPr="0049531F" w:rsidRDefault="009D3C0C" w:rsidP="009D3C0C">
      <w:pPr>
        <w:pStyle w:val="ListParagraph"/>
        <w:numPr>
          <w:ilvl w:val="1"/>
          <w:numId w:val="39"/>
        </w:numPr>
        <w:rPr>
          <w:lang w:val="en-US"/>
        </w:rPr>
      </w:pPr>
      <w:r w:rsidRPr="0049531F">
        <w:rPr>
          <w:lang w:val="en-US"/>
        </w:rPr>
        <w:t>Scikit-learn is a great fundamental package, however, it is not the library of choice for in-depth machine learning</w:t>
      </w:r>
    </w:p>
    <w:p w14:paraId="021C9CAF" w14:textId="65ABE8FC" w:rsidR="009D3C0C" w:rsidRPr="0049531F" w:rsidRDefault="009D3C0C" w:rsidP="009D3C0C">
      <w:pPr>
        <w:pStyle w:val="ListParagraph"/>
        <w:numPr>
          <w:ilvl w:val="1"/>
          <w:numId w:val="39"/>
        </w:numPr>
        <w:rPr>
          <w:lang w:val="en-US"/>
        </w:rPr>
      </w:pPr>
      <w:r w:rsidRPr="0049531F">
        <w:rPr>
          <w:lang w:val="en-US"/>
        </w:rPr>
        <w:t>Does not easily scale to large datasets</w:t>
      </w:r>
    </w:p>
    <w:p w14:paraId="0F160143" w14:textId="1A55F787" w:rsidR="009D3C0C" w:rsidRPr="0049531F" w:rsidRDefault="009D3C0C" w:rsidP="009D3C0C">
      <w:pPr>
        <w:pStyle w:val="ListParagraph"/>
        <w:numPr>
          <w:ilvl w:val="1"/>
          <w:numId w:val="39"/>
        </w:numPr>
        <w:rPr>
          <w:lang w:val="en-US"/>
        </w:rPr>
      </w:pPr>
      <w:r w:rsidRPr="0049531F">
        <w:rPr>
          <w:lang w:val="en-US"/>
        </w:rPr>
        <w:t>One thing that becomes a barrier for data scientists is the confusion while working with NumPy as well as Pandas dataframes. Scokit-learn does not work as well with Pandas</w:t>
      </w:r>
    </w:p>
    <w:p w14:paraId="6CF6E89D" w14:textId="42C56CFD" w:rsidR="007546F8" w:rsidRPr="0049531F" w:rsidRDefault="007546F8" w:rsidP="007546F8">
      <w:pPr>
        <w:pStyle w:val="ListParagraph"/>
        <w:numPr>
          <w:ilvl w:val="0"/>
          <w:numId w:val="39"/>
        </w:numPr>
        <w:rPr>
          <w:lang w:val="en-US"/>
        </w:rPr>
      </w:pPr>
      <w:r w:rsidRPr="0049531F">
        <w:rPr>
          <w:lang w:val="en-US"/>
        </w:rPr>
        <w:t>Applications</w:t>
      </w:r>
    </w:p>
    <w:p w14:paraId="2AF2F676" w14:textId="7AE98F36" w:rsidR="0074719C" w:rsidRPr="0049531F" w:rsidRDefault="0074719C" w:rsidP="0074719C">
      <w:pPr>
        <w:pStyle w:val="ListParagraph"/>
        <w:numPr>
          <w:ilvl w:val="1"/>
          <w:numId w:val="39"/>
        </w:numPr>
        <w:rPr>
          <w:lang w:val="en-US"/>
        </w:rPr>
      </w:pPr>
      <w:r w:rsidRPr="0049531F">
        <w:rPr>
          <w:lang w:val="en-US"/>
        </w:rPr>
        <w:t>There are a wide range of applications such as spam detection, image recognition, drug response, stock prices, customer segmentation, grouping experimentation etc.</w:t>
      </w:r>
    </w:p>
    <w:p w14:paraId="40C142A2" w14:textId="77777777" w:rsidR="007546F8" w:rsidRPr="0049531F" w:rsidRDefault="007546F8" w:rsidP="007546F8">
      <w:pPr>
        <w:rPr>
          <w:lang w:val="en-US"/>
        </w:rPr>
      </w:pPr>
    </w:p>
    <w:p w14:paraId="66C99C2B" w14:textId="3F97C974" w:rsidR="0018335E" w:rsidRPr="0049531F" w:rsidRDefault="0018335E" w:rsidP="00A12E11">
      <w:pPr>
        <w:pStyle w:val="Heading3"/>
        <w:rPr>
          <w:rStyle w:val="eop"/>
          <w:rFonts w:cs="Segoe UI"/>
        </w:rPr>
      </w:pPr>
      <w:bookmarkStart w:id="26" w:name="_Toc114707438"/>
      <w:r w:rsidRPr="0049531F">
        <w:rPr>
          <w:rStyle w:val="normaltextrun"/>
          <w:rFonts w:cs="Segoe UI"/>
        </w:rPr>
        <w:t>PyTorch</w:t>
      </w:r>
      <w:bookmarkEnd w:id="26"/>
      <w:r w:rsidRPr="0049531F">
        <w:rPr>
          <w:rStyle w:val="eop"/>
          <w:rFonts w:cs="Segoe UI"/>
        </w:rPr>
        <w:t> </w:t>
      </w:r>
    </w:p>
    <w:p w14:paraId="3D1842C7" w14:textId="3D33E3C3" w:rsidR="00EE247B" w:rsidRPr="0049531F" w:rsidRDefault="00EE247B" w:rsidP="00EE247B">
      <w:pPr>
        <w:rPr>
          <w:lang w:val="en-US"/>
        </w:rPr>
      </w:pPr>
      <w:r w:rsidRPr="0049531F">
        <w:rPr>
          <w:lang w:val="en-US"/>
        </w:rPr>
        <w:t>PyTorch is a machine learning framework that is based on the torch library by Meta that accelerates the path from prototyping &amp; researching to production &amp; deployment.</w:t>
      </w:r>
    </w:p>
    <w:p w14:paraId="0B3B3AB1" w14:textId="30F7A7FE" w:rsidR="007546F8" w:rsidRPr="0049531F" w:rsidRDefault="007546F8" w:rsidP="007546F8">
      <w:pPr>
        <w:pStyle w:val="ListParagraph"/>
        <w:numPr>
          <w:ilvl w:val="0"/>
          <w:numId w:val="39"/>
        </w:numPr>
        <w:rPr>
          <w:lang w:val="en-US"/>
        </w:rPr>
      </w:pPr>
      <w:r w:rsidRPr="0049531F">
        <w:rPr>
          <w:lang w:val="en-US"/>
        </w:rPr>
        <w:t>Features</w:t>
      </w:r>
    </w:p>
    <w:p w14:paraId="27F49916" w14:textId="6F63B2CA" w:rsidR="0085437F" w:rsidRPr="0049531F" w:rsidRDefault="0085437F" w:rsidP="0085437F">
      <w:pPr>
        <w:pStyle w:val="ListParagraph"/>
        <w:numPr>
          <w:ilvl w:val="1"/>
          <w:numId w:val="39"/>
        </w:numPr>
        <w:rPr>
          <w:lang w:val="en-US"/>
        </w:rPr>
      </w:pPr>
      <w:r w:rsidRPr="0049531F">
        <w:rPr>
          <w:lang w:val="en-US"/>
        </w:rPr>
        <w:t>PyTorch is built from the ground up to be production ready. There are easy tools to deploy the models in a way that is cloud agnostic.</w:t>
      </w:r>
    </w:p>
    <w:p w14:paraId="5ECEE265" w14:textId="46845855" w:rsidR="0085437F" w:rsidRPr="0049531F" w:rsidRDefault="0085437F" w:rsidP="0085437F">
      <w:pPr>
        <w:pStyle w:val="ListParagraph"/>
        <w:numPr>
          <w:ilvl w:val="1"/>
          <w:numId w:val="39"/>
        </w:numPr>
        <w:rPr>
          <w:lang w:val="en-US"/>
        </w:rPr>
      </w:pPr>
      <w:r w:rsidRPr="0049531F">
        <w:rPr>
          <w:lang w:val="en-US"/>
        </w:rPr>
        <w:t>Supports features such as metrics, logging, multi-model serving and the creation of RESTful endpoints</w:t>
      </w:r>
    </w:p>
    <w:p w14:paraId="5E3D8BE7" w14:textId="7018B0BD" w:rsidR="008904DD" w:rsidRPr="0049531F" w:rsidRDefault="008904DD" w:rsidP="0085437F">
      <w:pPr>
        <w:pStyle w:val="ListParagraph"/>
        <w:numPr>
          <w:ilvl w:val="1"/>
          <w:numId w:val="39"/>
        </w:numPr>
        <w:rPr>
          <w:lang w:val="en-US"/>
        </w:rPr>
      </w:pPr>
      <w:r w:rsidRPr="0049531F">
        <w:rPr>
          <w:lang w:val="en-US"/>
        </w:rPr>
        <w:t>Training for the model ca be done in a distributed fashion &amp; has a robust ecosystem</w:t>
      </w:r>
    </w:p>
    <w:p w14:paraId="7A47531E" w14:textId="7369A04B" w:rsidR="007546F8" w:rsidRPr="0049531F" w:rsidRDefault="007546F8" w:rsidP="007546F8">
      <w:pPr>
        <w:pStyle w:val="ListParagraph"/>
        <w:numPr>
          <w:ilvl w:val="0"/>
          <w:numId w:val="39"/>
        </w:numPr>
        <w:rPr>
          <w:lang w:val="en-US"/>
        </w:rPr>
      </w:pPr>
      <w:r w:rsidRPr="0049531F">
        <w:rPr>
          <w:lang w:val="en-US"/>
        </w:rPr>
        <w:t>Pros</w:t>
      </w:r>
    </w:p>
    <w:p w14:paraId="363740E7" w14:textId="0F4D1943" w:rsidR="00722761" w:rsidRPr="0049531F" w:rsidRDefault="00722761" w:rsidP="00722761">
      <w:pPr>
        <w:pStyle w:val="ListParagraph"/>
        <w:numPr>
          <w:ilvl w:val="1"/>
          <w:numId w:val="39"/>
        </w:numPr>
        <w:rPr>
          <w:lang w:val="en-US"/>
        </w:rPr>
      </w:pPr>
      <w:r w:rsidRPr="0049531F">
        <w:rPr>
          <w:lang w:val="en-US"/>
        </w:rPr>
        <w:t>Even though PyTorch has a C++ frontend, it also has a Pythonic frontend to extend PyTorch functionalities when desired</w:t>
      </w:r>
    </w:p>
    <w:p w14:paraId="2576D6E3" w14:textId="3EDCF0FD" w:rsidR="00722761" w:rsidRPr="0049531F" w:rsidRDefault="00722761" w:rsidP="00722761">
      <w:pPr>
        <w:pStyle w:val="ListParagraph"/>
        <w:numPr>
          <w:ilvl w:val="1"/>
          <w:numId w:val="39"/>
        </w:numPr>
        <w:rPr>
          <w:lang w:val="en-US"/>
        </w:rPr>
      </w:pPr>
      <w:r w:rsidRPr="0049531F">
        <w:rPr>
          <w:lang w:val="en-US"/>
        </w:rPr>
        <w:t>PyTorch is easy to learn, has a strong community and is easy to debug</w:t>
      </w:r>
    </w:p>
    <w:p w14:paraId="3D15EBA8" w14:textId="5CF8D93C" w:rsidR="00722761" w:rsidRPr="0049531F" w:rsidRDefault="00722761" w:rsidP="00722761">
      <w:pPr>
        <w:pStyle w:val="ListParagraph"/>
        <w:numPr>
          <w:ilvl w:val="1"/>
          <w:numId w:val="39"/>
        </w:numPr>
        <w:rPr>
          <w:lang w:val="en-US"/>
        </w:rPr>
      </w:pPr>
      <w:r w:rsidRPr="0049531F">
        <w:rPr>
          <w:lang w:val="en-US"/>
        </w:rPr>
        <w:t>It has support for CPU as well as GPU and can scale very well</w:t>
      </w:r>
    </w:p>
    <w:p w14:paraId="1D4C964B" w14:textId="51B2B674" w:rsidR="007546F8" w:rsidRPr="0049531F" w:rsidRDefault="007546F8" w:rsidP="007546F8">
      <w:pPr>
        <w:pStyle w:val="ListParagraph"/>
        <w:numPr>
          <w:ilvl w:val="0"/>
          <w:numId w:val="39"/>
        </w:numPr>
        <w:rPr>
          <w:lang w:val="en-US"/>
        </w:rPr>
      </w:pPr>
      <w:r w:rsidRPr="0049531F">
        <w:rPr>
          <w:lang w:val="en-US"/>
        </w:rPr>
        <w:t>Cons</w:t>
      </w:r>
    </w:p>
    <w:p w14:paraId="500E5569" w14:textId="2020F096" w:rsidR="00722761" w:rsidRPr="0049531F" w:rsidRDefault="00722761" w:rsidP="00722761">
      <w:pPr>
        <w:pStyle w:val="ListParagraph"/>
        <w:numPr>
          <w:ilvl w:val="1"/>
          <w:numId w:val="39"/>
        </w:numPr>
        <w:rPr>
          <w:lang w:val="en-US"/>
        </w:rPr>
      </w:pPr>
      <w:r w:rsidRPr="0049531F">
        <w:rPr>
          <w:lang w:val="en-US"/>
        </w:rPr>
        <w:t>PyTorch is fairly new and is not as widely known in the community – it was released in 2016</w:t>
      </w:r>
    </w:p>
    <w:p w14:paraId="2ABA6E74" w14:textId="5649B3C2" w:rsidR="003C7BBF" w:rsidRPr="0049531F" w:rsidRDefault="003C7BBF" w:rsidP="00722761">
      <w:pPr>
        <w:pStyle w:val="ListParagraph"/>
        <w:numPr>
          <w:ilvl w:val="1"/>
          <w:numId w:val="39"/>
        </w:numPr>
        <w:rPr>
          <w:lang w:val="en-US"/>
        </w:rPr>
      </w:pPr>
      <w:r w:rsidRPr="0049531F">
        <w:rPr>
          <w:lang w:val="en-US"/>
        </w:rPr>
        <w:t>There is no monitoring and dashboard tool like Tensorflow has a tensor board</w:t>
      </w:r>
    </w:p>
    <w:p w14:paraId="64820958" w14:textId="6A60A353" w:rsidR="003C7BBF" w:rsidRPr="0049531F" w:rsidRDefault="003C7BBF" w:rsidP="00722761">
      <w:pPr>
        <w:pStyle w:val="ListParagraph"/>
        <w:numPr>
          <w:ilvl w:val="1"/>
          <w:numId w:val="39"/>
        </w:numPr>
        <w:rPr>
          <w:lang w:val="en-US"/>
        </w:rPr>
      </w:pPr>
      <w:r w:rsidRPr="0049531F">
        <w:rPr>
          <w:lang w:val="en-US"/>
        </w:rPr>
        <w:t>The developr community s relatively smaller as compared to the other framewor</w:t>
      </w:r>
      <w:r w:rsidR="003C2331" w:rsidRPr="0049531F">
        <w:rPr>
          <w:lang w:val="en-US"/>
        </w:rPr>
        <w:t>ks</w:t>
      </w:r>
    </w:p>
    <w:p w14:paraId="1E2E8068" w14:textId="05D3BA35" w:rsidR="007546F8" w:rsidRPr="0049531F" w:rsidRDefault="007546F8" w:rsidP="007546F8">
      <w:pPr>
        <w:pStyle w:val="ListParagraph"/>
        <w:numPr>
          <w:ilvl w:val="0"/>
          <w:numId w:val="39"/>
        </w:numPr>
        <w:rPr>
          <w:lang w:val="en-US"/>
        </w:rPr>
      </w:pPr>
      <w:r w:rsidRPr="0049531F">
        <w:rPr>
          <w:lang w:val="en-US"/>
        </w:rPr>
        <w:t>Applications</w:t>
      </w:r>
    </w:p>
    <w:p w14:paraId="269B3289" w14:textId="37ECA168" w:rsidR="006D0070" w:rsidRPr="0049531F" w:rsidRDefault="00A16C12" w:rsidP="006D0070">
      <w:pPr>
        <w:pStyle w:val="ListParagraph"/>
        <w:numPr>
          <w:ilvl w:val="1"/>
          <w:numId w:val="39"/>
        </w:numPr>
        <w:rPr>
          <w:lang w:val="en-US"/>
        </w:rPr>
      </w:pPr>
      <w:r w:rsidRPr="0049531F">
        <w:rPr>
          <w:lang w:val="en-US"/>
        </w:rPr>
        <w:t>There are applications for deep learning – PyTorch in computer vision, natural language processing and even reinforcement learning</w:t>
      </w:r>
    </w:p>
    <w:p w14:paraId="4EA0D5E9" w14:textId="77777777" w:rsidR="007546F8" w:rsidRPr="0049531F" w:rsidRDefault="007546F8" w:rsidP="007546F8">
      <w:pPr>
        <w:rPr>
          <w:lang w:val="en-US"/>
        </w:rPr>
      </w:pPr>
    </w:p>
    <w:p w14:paraId="5F78FF8D" w14:textId="63383C6E" w:rsidR="0018335E" w:rsidRPr="0049531F" w:rsidRDefault="0018335E" w:rsidP="00A12E11">
      <w:pPr>
        <w:pStyle w:val="Heading3"/>
        <w:rPr>
          <w:rStyle w:val="eop"/>
          <w:rFonts w:cs="Segoe UI"/>
        </w:rPr>
      </w:pPr>
      <w:bookmarkStart w:id="27" w:name="_Toc114707439"/>
      <w:r w:rsidRPr="0049531F">
        <w:rPr>
          <w:rStyle w:val="normaltextrun"/>
          <w:rFonts w:cs="Segoe UI"/>
        </w:rPr>
        <w:lastRenderedPageBreak/>
        <w:t>Pycaret</w:t>
      </w:r>
      <w:bookmarkEnd w:id="27"/>
      <w:r w:rsidRPr="0049531F">
        <w:rPr>
          <w:rStyle w:val="eop"/>
          <w:rFonts w:cs="Segoe UI"/>
        </w:rPr>
        <w:t> </w:t>
      </w:r>
    </w:p>
    <w:p w14:paraId="7F732CA9" w14:textId="2EDD5ED8" w:rsidR="000A04F5" w:rsidRPr="0049531F" w:rsidRDefault="000A04F5" w:rsidP="000A04F5">
      <w:pPr>
        <w:rPr>
          <w:lang w:val="en-US"/>
        </w:rPr>
      </w:pPr>
      <w:r w:rsidRPr="0049531F">
        <w:rPr>
          <w:lang w:val="en-US"/>
        </w:rPr>
        <w:t>PyCaret is a low-code machine learning library that is used to automate machine learning workflows</w:t>
      </w:r>
      <w:r w:rsidR="004F512B" w:rsidRPr="0049531F">
        <w:rPr>
          <w:lang w:val="en-US"/>
        </w:rPr>
        <w:t>.</w:t>
      </w:r>
    </w:p>
    <w:p w14:paraId="65F5FA6C" w14:textId="7D8C5863" w:rsidR="00DA04EA" w:rsidRPr="0049531F" w:rsidRDefault="00DA04EA" w:rsidP="00DA04EA">
      <w:pPr>
        <w:pStyle w:val="ListParagraph"/>
        <w:numPr>
          <w:ilvl w:val="0"/>
          <w:numId w:val="39"/>
        </w:numPr>
        <w:rPr>
          <w:lang w:val="en-US"/>
        </w:rPr>
      </w:pPr>
      <w:r w:rsidRPr="0049531F">
        <w:rPr>
          <w:lang w:val="en-US"/>
        </w:rPr>
        <w:t>Features</w:t>
      </w:r>
    </w:p>
    <w:p w14:paraId="0C27B897" w14:textId="55EA4C05" w:rsidR="004F512B" w:rsidRPr="0049531F" w:rsidRDefault="004F512B" w:rsidP="004F512B">
      <w:pPr>
        <w:pStyle w:val="ListParagraph"/>
        <w:numPr>
          <w:ilvl w:val="1"/>
          <w:numId w:val="39"/>
        </w:numPr>
        <w:rPr>
          <w:lang w:val="en-US"/>
        </w:rPr>
      </w:pPr>
      <w:r w:rsidRPr="0049531F">
        <w:rPr>
          <w:lang w:val="en-US"/>
        </w:rPr>
        <w:t xml:space="preserve">The three primary featues that PyCare pushes are: </w:t>
      </w:r>
      <w:r w:rsidRPr="0049531F">
        <w:rPr>
          <w:lang w:val="en-US"/>
        </w:rPr>
        <w:tab/>
      </w:r>
      <w:r w:rsidRPr="0049531F">
        <w:rPr>
          <w:lang w:val="en-US"/>
        </w:rPr>
        <w:br/>
        <w:t>Fast + Scalable + Explainable</w:t>
      </w:r>
    </w:p>
    <w:p w14:paraId="6D978634" w14:textId="59CFD692" w:rsidR="00DB03AB" w:rsidRPr="0049531F" w:rsidRDefault="00DB03AB" w:rsidP="00CE6D8D">
      <w:pPr>
        <w:pStyle w:val="ListParagraph"/>
        <w:numPr>
          <w:ilvl w:val="1"/>
          <w:numId w:val="39"/>
        </w:numPr>
        <w:rPr>
          <w:lang w:val="en-US"/>
        </w:rPr>
      </w:pPr>
      <w:r w:rsidRPr="0049531F">
        <w:rPr>
          <w:lang w:val="en-US"/>
        </w:rPr>
        <w:t>PyCaret recommends you spend less time coding and more time on analysis due to it</w:t>
      </w:r>
      <w:r w:rsidR="00725C9F">
        <w:rPr>
          <w:lang w:val="en-US"/>
        </w:rPr>
        <w:t>'</w:t>
      </w:r>
      <w:r w:rsidRPr="0049531F">
        <w:rPr>
          <w:lang w:val="en-US"/>
        </w:rPr>
        <w:t>s automation</w:t>
      </w:r>
      <w:r w:rsidR="00CE6D8D" w:rsidRPr="0049531F">
        <w:rPr>
          <w:lang w:val="en-US"/>
        </w:rPr>
        <w:t>.</w:t>
      </w:r>
    </w:p>
    <w:p w14:paraId="466A624C" w14:textId="6CAE2C1E" w:rsidR="00CE6D8D" w:rsidRPr="0049531F" w:rsidRDefault="00CE6D8D" w:rsidP="00CE6D8D">
      <w:pPr>
        <w:pStyle w:val="ListParagraph"/>
        <w:numPr>
          <w:ilvl w:val="1"/>
          <w:numId w:val="39"/>
        </w:numPr>
        <w:rPr>
          <w:lang w:val="en-US"/>
        </w:rPr>
      </w:pPr>
      <w:r w:rsidRPr="0049531F">
        <w:rPr>
          <w:lang w:val="en-US"/>
        </w:rPr>
        <w:t xml:space="preserve">It has automated </w:t>
      </w:r>
      <w:r w:rsidR="00D166AD" w:rsidRPr="0049531F">
        <w:rPr>
          <w:lang w:val="en-US"/>
        </w:rPr>
        <w:t>workflows in the field of exploratory data analysis, data preprocessing, model training, model explainability and mlops</w:t>
      </w:r>
    </w:p>
    <w:p w14:paraId="7D159371" w14:textId="6684027F" w:rsidR="00D166AD" w:rsidRPr="0049531F" w:rsidRDefault="00D166AD" w:rsidP="00D166AD">
      <w:pPr>
        <w:pStyle w:val="ListParagraph"/>
        <w:numPr>
          <w:ilvl w:val="1"/>
          <w:numId w:val="39"/>
        </w:numPr>
        <w:rPr>
          <w:lang w:val="en-US"/>
        </w:rPr>
      </w:pPr>
      <w:r w:rsidRPr="0049531F">
        <w:rPr>
          <w:lang w:val="en-US"/>
        </w:rPr>
        <w:t>PyCaret does end-to-end machine learning – all th</w:t>
      </w:r>
      <w:r w:rsidRPr="0049531F">
        <w:rPr>
          <w:lang w:val="en-US"/>
        </w:rPr>
        <w:t>e</w:t>
      </w:r>
      <w:r w:rsidRPr="0049531F">
        <w:rPr>
          <w:lang w:val="en-US"/>
        </w:rPr>
        <w:t xml:space="preserve"> way from eda to deployment</w:t>
      </w:r>
      <w:r w:rsidRPr="0049531F">
        <w:rPr>
          <w:lang w:val="en-US"/>
        </w:rPr>
        <w:t xml:space="preserve">, where it has advanced features such as </w:t>
      </w:r>
    </w:p>
    <w:p w14:paraId="71609D3F" w14:textId="6E3A6A49" w:rsidR="00D166AD" w:rsidRPr="0049531F" w:rsidRDefault="00D166AD" w:rsidP="00D166AD">
      <w:pPr>
        <w:pStyle w:val="ListParagraph"/>
        <w:numPr>
          <w:ilvl w:val="2"/>
          <w:numId w:val="39"/>
        </w:numPr>
        <w:rPr>
          <w:lang w:val="en-US"/>
        </w:rPr>
      </w:pPr>
      <w:r w:rsidRPr="0049531F">
        <w:rPr>
          <w:lang w:val="en-US"/>
        </w:rPr>
        <w:t>Experiment Tracking</w:t>
      </w:r>
    </w:p>
    <w:p w14:paraId="520C5A72" w14:textId="3C7BD7C0" w:rsidR="00D166AD" w:rsidRPr="0049531F" w:rsidRDefault="00D166AD" w:rsidP="00D166AD">
      <w:pPr>
        <w:pStyle w:val="ListParagraph"/>
        <w:numPr>
          <w:ilvl w:val="2"/>
          <w:numId w:val="39"/>
        </w:numPr>
        <w:rPr>
          <w:lang w:val="en-US"/>
        </w:rPr>
      </w:pPr>
      <w:r w:rsidRPr="0049531F">
        <w:rPr>
          <w:lang w:val="en-US"/>
        </w:rPr>
        <w:t>Creating ML Applications</w:t>
      </w:r>
    </w:p>
    <w:p w14:paraId="7610B172" w14:textId="036CB388" w:rsidR="00D166AD" w:rsidRPr="0049531F" w:rsidRDefault="00D166AD" w:rsidP="00D166AD">
      <w:pPr>
        <w:pStyle w:val="ListParagraph"/>
        <w:numPr>
          <w:ilvl w:val="2"/>
          <w:numId w:val="39"/>
        </w:numPr>
        <w:rPr>
          <w:lang w:val="en-US"/>
        </w:rPr>
      </w:pPr>
      <w:r w:rsidRPr="0049531F">
        <w:rPr>
          <w:lang w:val="en-US"/>
        </w:rPr>
        <w:t>Building Docker Images</w:t>
      </w:r>
    </w:p>
    <w:p w14:paraId="7C302CF6" w14:textId="7768C156" w:rsidR="00D166AD" w:rsidRPr="0049531F" w:rsidRDefault="00D166AD" w:rsidP="00D166AD">
      <w:pPr>
        <w:pStyle w:val="ListParagraph"/>
        <w:numPr>
          <w:ilvl w:val="2"/>
          <w:numId w:val="39"/>
        </w:numPr>
        <w:rPr>
          <w:lang w:val="en-US"/>
        </w:rPr>
      </w:pPr>
      <w:r w:rsidRPr="0049531F">
        <w:rPr>
          <w:lang w:val="en-US"/>
        </w:rPr>
        <w:t>Creating REST APIs</w:t>
      </w:r>
    </w:p>
    <w:p w14:paraId="08CDF728" w14:textId="21744ECE" w:rsidR="00D166AD" w:rsidRPr="0049531F" w:rsidRDefault="00D166AD" w:rsidP="00D166AD">
      <w:pPr>
        <w:pStyle w:val="ListParagraph"/>
        <w:numPr>
          <w:ilvl w:val="2"/>
          <w:numId w:val="39"/>
        </w:numPr>
        <w:rPr>
          <w:lang w:val="en-US"/>
        </w:rPr>
      </w:pPr>
      <w:r w:rsidRPr="0049531F">
        <w:rPr>
          <w:lang w:val="en-US"/>
        </w:rPr>
        <w:t>GPU Support</w:t>
      </w:r>
    </w:p>
    <w:p w14:paraId="05FFF341" w14:textId="16D13F91" w:rsidR="00D166AD" w:rsidRPr="0049531F" w:rsidRDefault="00D166AD" w:rsidP="00D166AD">
      <w:pPr>
        <w:pStyle w:val="ListParagraph"/>
        <w:numPr>
          <w:ilvl w:val="0"/>
          <w:numId w:val="39"/>
        </w:numPr>
        <w:rPr>
          <w:lang w:val="en-US"/>
        </w:rPr>
      </w:pPr>
      <w:r w:rsidRPr="0049531F">
        <w:rPr>
          <w:lang w:val="en-US"/>
        </w:rPr>
        <w:t>Pros</w:t>
      </w:r>
    </w:p>
    <w:p w14:paraId="6E2ADAB7" w14:textId="1D933C25" w:rsidR="00D166AD" w:rsidRPr="0049531F" w:rsidRDefault="00D166AD" w:rsidP="00D166AD">
      <w:pPr>
        <w:pStyle w:val="ListParagraph"/>
        <w:numPr>
          <w:ilvl w:val="1"/>
          <w:numId w:val="39"/>
        </w:numPr>
        <w:rPr>
          <w:lang w:val="en-US"/>
        </w:rPr>
      </w:pPr>
      <w:r w:rsidRPr="0049531F">
        <w:rPr>
          <w:lang w:val="en-US"/>
        </w:rPr>
        <w:t>Models can be created with just a line of code – this can make modelling really approachable</w:t>
      </w:r>
    </w:p>
    <w:p w14:paraId="34772345" w14:textId="5CE82C30" w:rsidR="00D166AD" w:rsidRPr="0049531F" w:rsidRDefault="00D166AD" w:rsidP="00D166AD">
      <w:pPr>
        <w:pStyle w:val="ListParagraph"/>
        <w:numPr>
          <w:ilvl w:val="1"/>
          <w:numId w:val="39"/>
        </w:numPr>
        <w:rPr>
          <w:lang w:val="en-US"/>
        </w:rPr>
      </w:pPr>
      <w:r w:rsidRPr="0049531F">
        <w:rPr>
          <w:lang w:val="en-US"/>
        </w:rPr>
        <w:t>PyCaret automatically tunes the model, removing all of the labor that goes into hyperparameter tuning</w:t>
      </w:r>
    </w:p>
    <w:p w14:paraId="51F42180" w14:textId="54360B48" w:rsidR="00D166AD" w:rsidRPr="0049531F" w:rsidRDefault="00D166AD" w:rsidP="00D166AD">
      <w:pPr>
        <w:pStyle w:val="ListParagraph"/>
        <w:numPr>
          <w:ilvl w:val="1"/>
          <w:numId w:val="39"/>
        </w:numPr>
        <w:rPr>
          <w:lang w:val="en-US"/>
        </w:rPr>
      </w:pPr>
      <w:r w:rsidRPr="0049531F">
        <w:rPr>
          <w:lang w:val="en-US"/>
        </w:rPr>
        <w:t>Evaluation is also a line of code</w:t>
      </w:r>
    </w:p>
    <w:p w14:paraId="74BE95E1" w14:textId="385BA1DF" w:rsidR="00DA04EA" w:rsidRPr="0049531F" w:rsidRDefault="00DA04EA" w:rsidP="00DA04EA">
      <w:pPr>
        <w:pStyle w:val="ListParagraph"/>
        <w:numPr>
          <w:ilvl w:val="0"/>
          <w:numId w:val="39"/>
        </w:numPr>
        <w:rPr>
          <w:lang w:val="en-US"/>
        </w:rPr>
      </w:pPr>
      <w:r w:rsidRPr="0049531F">
        <w:rPr>
          <w:lang w:val="en-US"/>
        </w:rPr>
        <w:t>Cons</w:t>
      </w:r>
    </w:p>
    <w:p w14:paraId="2E5DC440" w14:textId="6CA9226D" w:rsidR="00D166AD" w:rsidRPr="0049531F" w:rsidRDefault="00D166AD" w:rsidP="00D166AD">
      <w:pPr>
        <w:pStyle w:val="ListParagraph"/>
        <w:numPr>
          <w:ilvl w:val="1"/>
          <w:numId w:val="39"/>
        </w:numPr>
        <w:rPr>
          <w:lang w:val="en-US"/>
        </w:rPr>
      </w:pPr>
      <w:r w:rsidRPr="0049531F">
        <w:rPr>
          <w:lang w:val="en-US"/>
        </w:rPr>
        <w:t>PyCaret is on it</w:t>
      </w:r>
      <w:r w:rsidR="00725C9F">
        <w:rPr>
          <w:lang w:val="en-US"/>
        </w:rPr>
        <w:t>'</w:t>
      </w:r>
      <w:r w:rsidRPr="0049531F">
        <w:rPr>
          <w:lang w:val="en-US"/>
        </w:rPr>
        <w:t>s way to demoraticize data. But, it definitely won</w:t>
      </w:r>
      <w:r w:rsidR="00725C9F">
        <w:rPr>
          <w:lang w:val="en-US"/>
        </w:rPr>
        <w:t>'</w:t>
      </w:r>
      <w:r w:rsidRPr="0049531F">
        <w:rPr>
          <w:lang w:val="en-US"/>
        </w:rPr>
        <w:t>t be happening that soon as it is not mature and there are a lot of bugs to iron out</w:t>
      </w:r>
    </w:p>
    <w:p w14:paraId="0B92B77B" w14:textId="20BACE3F" w:rsidR="002B7C59" w:rsidRPr="0049531F" w:rsidRDefault="00D166AD" w:rsidP="002B7C59">
      <w:pPr>
        <w:pStyle w:val="ListParagraph"/>
        <w:numPr>
          <w:ilvl w:val="1"/>
          <w:numId w:val="39"/>
        </w:numPr>
        <w:rPr>
          <w:lang w:val="en-US"/>
        </w:rPr>
      </w:pPr>
      <w:r w:rsidRPr="0049531F">
        <w:rPr>
          <w:lang w:val="en-US"/>
        </w:rPr>
        <w:t>AutoML means we are not able to see what is happening at the backend. So, it would not be advisable for beginners who are looking to learn</w:t>
      </w:r>
    </w:p>
    <w:p w14:paraId="4E88BF9D" w14:textId="31C85C3B" w:rsidR="00DA04EA" w:rsidRPr="0049531F" w:rsidRDefault="00DA04EA" w:rsidP="00DA04EA">
      <w:pPr>
        <w:pStyle w:val="ListParagraph"/>
        <w:numPr>
          <w:ilvl w:val="0"/>
          <w:numId w:val="39"/>
        </w:numPr>
        <w:rPr>
          <w:lang w:val="en-US"/>
        </w:rPr>
      </w:pPr>
      <w:r w:rsidRPr="0049531F">
        <w:rPr>
          <w:lang w:val="en-US"/>
        </w:rPr>
        <w:t>Applications</w:t>
      </w:r>
    </w:p>
    <w:p w14:paraId="6E870FDC" w14:textId="65211F5D" w:rsidR="004D0970" w:rsidRPr="0049531F" w:rsidRDefault="004D0970" w:rsidP="004D0970">
      <w:pPr>
        <w:pStyle w:val="ListParagraph"/>
        <w:numPr>
          <w:ilvl w:val="1"/>
          <w:numId w:val="39"/>
        </w:numPr>
        <w:rPr>
          <w:lang w:val="en-US"/>
        </w:rPr>
      </w:pPr>
      <w:r w:rsidRPr="0049531F">
        <w:rPr>
          <w:lang w:val="en-US"/>
        </w:rPr>
        <w:t>AutoML libraries are great places to start our experiementation because they</w:t>
      </w:r>
      <w:r w:rsidR="00390563" w:rsidRPr="0049531F">
        <w:rPr>
          <w:lang w:val="en-US"/>
        </w:rPr>
        <w:t xml:space="preserve"> can do a lot more in much less time and this can give us solid direction</w:t>
      </w:r>
    </w:p>
    <w:p w14:paraId="42BD0CED" w14:textId="066DB8BC" w:rsidR="00390563" w:rsidRPr="0049531F" w:rsidRDefault="00390563" w:rsidP="004D0970">
      <w:pPr>
        <w:pStyle w:val="ListParagraph"/>
        <w:numPr>
          <w:ilvl w:val="1"/>
          <w:numId w:val="39"/>
        </w:numPr>
        <w:rPr>
          <w:lang w:val="en-US"/>
        </w:rPr>
      </w:pPr>
      <w:r w:rsidRPr="0049531F">
        <w:rPr>
          <w:lang w:val="en-US"/>
        </w:rPr>
        <w:t>PyCaret leads to increased productivity, is easy to use and is business ready</w:t>
      </w:r>
    </w:p>
    <w:p w14:paraId="7FF14521" w14:textId="77777777" w:rsidR="00DA04EA" w:rsidRPr="0049531F" w:rsidRDefault="00DA04EA" w:rsidP="00DA04EA">
      <w:pPr>
        <w:rPr>
          <w:lang w:val="en-US"/>
        </w:rPr>
      </w:pPr>
    </w:p>
    <w:p w14:paraId="3FF0AD92" w14:textId="25AF3295" w:rsidR="0018335E" w:rsidRPr="0049531F" w:rsidRDefault="0018335E" w:rsidP="00A12E11">
      <w:pPr>
        <w:pStyle w:val="Heading3"/>
        <w:rPr>
          <w:rStyle w:val="eop"/>
          <w:rFonts w:cs="Segoe UI"/>
        </w:rPr>
      </w:pPr>
      <w:bookmarkStart w:id="28" w:name="_Toc114707440"/>
      <w:r w:rsidRPr="0049531F">
        <w:rPr>
          <w:rStyle w:val="normaltextrun"/>
          <w:rFonts w:cs="Segoe UI"/>
        </w:rPr>
        <w:t>TensorFlow</w:t>
      </w:r>
      <w:bookmarkEnd w:id="28"/>
      <w:r w:rsidRPr="0049531F">
        <w:rPr>
          <w:rStyle w:val="eop"/>
          <w:rFonts w:cs="Segoe UI"/>
        </w:rPr>
        <w:t> </w:t>
      </w:r>
    </w:p>
    <w:p w14:paraId="4D344E9A" w14:textId="7D930D14" w:rsidR="00273A59" w:rsidRPr="0049531F" w:rsidRDefault="00475CCC" w:rsidP="00273A59">
      <w:pPr>
        <w:rPr>
          <w:lang w:val="en-US"/>
        </w:rPr>
      </w:pPr>
      <w:r>
        <w:rPr>
          <w:lang w:val="en-US"/>
        </w:rPr>
        <w:t xml:space="preserve">Tensorflow is a world renowned package with a focus on training and inference of deep neural networks. It is an opens source package </w:t>
      </w:r>
      <w:r w:rsidR="007E7685">
        <w:rPr>
          <w:lang w:val="en-US"/>
        </w:rPr>
        <w:t>for machine learning and Data Science</w:t>
      </w:r>
      <w:r w:rsidR="00562C3B">
        <w:rPr>
          <w:lang w:val="en-US"/>
        </w:rPr>
        <w:t>.</w:t>
      </w:r>
    </w:p>
    <w:p w14:paraId="767D45A9" w14:textId="0D69A13E" w:rsidR="00DA04EA" w:rsidRDefault="00DA04EA" w:rsidP="00DA04EA">
      <w:pPr>
        <w:pStyle w:val="ListParagraph"/>
        <w:numPr>
          <w:ilvl w:val="0"/>
          <w:numId w:val="39"/>
        </w:numPr>
        <w:rPr>
          <w:lang w:val="en-US"/>
        </w:rPr>
      </w:pPr>
      <w:r w:rsidRPr="0049531F">
        <w:rPr>
          <w:lang w:val="en-US"/>
        </w:rPr>
        <w:t>Features</w:t>
      </w:r>
    </w:p>
    <w:p w14:paraId="285B8D6F" w14:textId="6AE4119A" w:rsidR="00562C3B" w:rsidRDefault="00562C3B" w:rsidP="00562C3B">
      <w:pPr>
        <w:pStyle w:val="ListParagraph"/>
        <w:numPr>
          <w:ilvl w:val="1"/>
          <w:numId w:val="39"/>
        </w:numPr>
        <w:rPr>
          <w:lang w:val="en-US"/>
        </w:rPr>
      </w:pPr>
      <w:r>
        <w:rPr>
          <w:lang w:val="en-US"/>
        </w:rPr>
        <w:lastRenderedPageBreak/>
        <w:t>Tensorflow is used to prepare data, build ML models, deploy models and implement MLOps</w:t>
      </w:r>
    </w:p>
    <w:p w14:paraId="40F3366D" w14:textId="77777777" w:rsidR="00A26F37" w:rsidRDefault="00A26F37" w:rsidP="00562C3B">
      <w:pPr>
        <w:pStyle w:val="ListParagraph"/>
        <w:numPr>
          <w:ilvl w:val="1"/>
          <w:numId w:val="39"/>
        </w:numPr>
        <w:rPr>
          <w:lang w:val="en-US"/>
        </w:rPr>
      </w:pPr>
      <w:r>
        <w:rPr>
          <w:lang w:val="en-US"/>
        </w:rPr>
        <w:t>Tensorflow enables ease of use via pre-trained models, research with starte of the art models and helps build your own models</w:t>
      </w:r>
    </w:p>
    <w:p w14:paraId="4A842712" w14:textId="5EA3A0B0" w:rsidR="00A26F37" w:rsidRPr="0049531F" w:rsidRDefault="00A26F37" w:rsidP="00562C3B">
      <w:pPr>
        <w:pStyle w:val="ListParagraph"/>
        <w:numPr>
          <w:ilvl w:val="1"/>
          <w:numId w:val="39"/>
        </w:numPr>
        <w:rPr>
          <w:lang w:val="en-US"/>
        </w:rPr>
      </w:pPr>
      <w:r>
        <w:rPr>
          <w:lang w:val="en-US"/>
        </w:rPr>
        <w:t>Tensorflow can be deployed on the web, on mobile and edge, and on servers</w:t>
      </w:r>
      <w:r>
        <w:rPr>
          <w:lang w:val="en-US"/>
        </w:rPr>
        <w:tab/>
      </w:r>
    </w:p>
    <w:p w14:paraId="3EE65802" w14:textId="465863EE" w:rsidR="00DA04EA" w:rsidRDefault="00DA04EA" w:rsidP="00DA04EA">
      <w:pPr>
        <w:pStyle w:val="ListParagraph"/>
        <w:numPr>
          <w:ilvl w:val="0"/>
          <w:numId w:val="39"/>
        </w:numPr>
        <w:rPr>
          <w:lang w:val="en-US"/>
        </w:rPr>
      </w:pPr>
      <w:r w:rsidRPr="0049531F">
        <w:rPr>
          <w:lang w:val="en-US"/>
        </w:rPr>
        <w:t>Pros</w:t>
      </w:r>
    </w:p>
    <w:p w14:paraId="47FE777A" w14:textId="1CDB0EF9" w:rsidR="00A26F37" w:rsidRDefault="00A26F37" w:rsidP="00A26F37">
      <w:pPr>
        <w:pStyle w:val="ListParagraph"/>
        <w:numPr>
          <w:ilvl w:val="1"/>
          <w:numId w:val="39"/>
        </w:numPr>
        <w:rPr>
          <w:lang w:val="en-US"/>
        </w:rPr>
      </w:pPr>
      <w:r>
        <w:rPr>
          <w:lang w:val="en-US"/>
        </w:rPr>
        <w:t>Models are easy to build with Tensorflow using the high-level Keras API</w:t>
      </w:r>
    </w:p>
    <w:p w14:paraId="19352EB7" w14:textId="39EA11C2" w:rsidR="00A26F37" w:rsidRDefault="00A26F37" w:rsidP="00A26F37">
      <w:pPr>
        <w:pStyle w:val="ListParagraph"/>
        <w:numPr>
          <w:ilvl w:val="1"/>
          <w:numId w:val="39"/>
        </w:numPr>
        <w:rPr>
          <w:lang w:val="en-US"/>
        </w:rPr>
      </w:pPr>
      <w:r>
        <w:rPr>
          <w:lang w:val="en-US"/>
        </w:rPr>
        <w:t xml:space="preserve">Tensorflow enables Robust ML Production </w:t>
      </w:r>
    </w:p>
    <w:p w14:paraId="63B8181D" w14:textId="2DD1CC33" w:rsidR="00A26F37" w:rsidRDefault="00A26F37" w:rsidP="00A26F37">
      <w:pPr>
        <w:pStyle w:val="ListParagraph"/>
        <w:numPr>
          <w:ilvl w:val="1"/>
          <w:numId w:val="39"/>
        </w:numPr>
        <w:rPr>
          <w:lang w:val="en-US"/>
        </w:rPr>
      </w:pPr>
      <w:r>
        <w:rPr>
          <w:lang w:val="en-US"/>
        </w:rPr>
        <w:t>Tensorflow is scalable, enables easy debugging, has extensive scaable architectural support, and has fantastic library management support</w:t>
      </w:r>
    </w:p>
    <w:p w14:paraId="38014692" w14:textId="45B82ECC" w:rsidR="00A26F37" w:rsidRDefault="00DA04EA" w:rsidP="00FE3959">
      <w:pPr>
        <w:pStyle w:val="ListParagraph"/>
        <w:numPr>
          <w:ilvl w:val="0"/>
          <w:numId w:val="39"/>
        </w:numPr>
        <w:rPr>
          <w:lang w:val="en-US"/>
        </w:rPr>
      </w:pPr>
      <w:r w:rsidRPr="0049531F">
        <w:rPr>
          <w:lang w:val="en-US"/>
        </w:rPr>
        <w:t>Cons</w:t>
      </w:r>
    </w:p>
    <w:p w14:paraId="45E8308F" w14:textId="16B6FA37" w:rsidR="00FE3959" w:rsidRDefault="00FE3959" w:rsidP="00FE3959">
      <w:pPr>
        <w:pStyle w:val="ListParagraph"/>
        <w:numPr>
          <w:ilvl w:val="1"/>
          <w:numId w:val="39"/>
        </w:numPr>
        <w:rPr>
          <w:lang w:val="en-US"/>
        </w:rPr>
      </w:pPr>
      <w:r>
        <w:rPr>
          <w:lang w:val="en-US"/>
        </w:rPr>
        <w:t xml:space="preserve">Tensorflow is not that exceptional on Windows </w:t>
      </w:r>
    </w:p>
    <w:p w14:paraId="04A9BCCB" w14:textId="2B5DD7A7" w:rsidR="00373788" w:rsidRDefault="00373788" w:rsidP="00FE3959">
      <w:pPr>
        <w:pStyle w:val="ListParagraph"/>
        <w:numPr>
          <w:ilvl w:val="1"/>
          <w:numId w:val="39"/>
        </w:numPr>
        <w:rPr>
          <w:lang w:val="en-US"/>
        </w:rPr>
      </w:pPr>
      <w:r>
        <w:rPr>
          <w:lang w:val="en-US"/>
        </w:rPr>
        <w:t>As compared to other frameworks, Tensorflow is relatively slow and inconsistent</w:t>
      </w:r>
    </w:p>
    <w:p w14:paraId="4A26F823" w14:textId="59A53C42" w:rsidR="00373788" w:rsidRPr="00FE3959" w:rsidRDefault="00373788" w:rsidP="00FE3959">
      <w:pPr>
        <w:pStyle w:val="ListParagraph"/>
        <w:numPr>
          <w:ilvl w:val="1"/>
          <w:numId w:val="39"/>
        </w:numPr>
        <w:rPr>
          <w:lang w:val="en-US"/>
        </w:rPr>
      </w:pPr>
      <w:r>
        <w:rPr>
          <w:lang w:val="en-US"/>
        </w:rPr>
        <w:t>Tensorflow has architectural limitations, where it only allows the exection of models and does not allow it</w:t>
      </w:r>
      <w:r w:rsidR="00725C9F">
        <w:rPr>
          <w:lang w:val="en-US"/>
        </w:rPr>
        <w:t>'</w:t>
      </w:r>
      <w:r>
        <w:rPr>
          <w:lang w:val="en-US"/>
        </w:rPr>
        <w:t>s training</w:t>
      </w:r>
    </w:p>
    <w:p w14:paraId="7DF2E03D" w14:textId="4C2F0908" w:rsidR="00DA04EA" w:rsidRDefault="00DA04EA" w:rsidP="00DA04EA">
      <w:pPr>
        <w:pStyle w:val="ListParagraph"/>
        <w:numPr>
          <w:ilvl w:val="0"/>
          <w:numId w:val="39"/>
        </w:numPr>
        <w:rPr>
          <w:lang w:val="en-US"/>
        </w:rPr>
      </w:pPr>
      <w:r w:rsidRPr="0049531F">
        <w:rPr>
          <w:lang w:val="en-US"/>
        </w:rPr>
        <w:t>Applications</w:t>
      </w:r>
    </w:p>
    <w:p w14:paraId="437A586A" w14:textId="5FB4B47A" w:rsidR="002B17F5" w:rsidRDefault="002B17F5" w:rsidP="002B17F5">
      <w:pPr>
        <w:pStyle w:val="ListParagraph"/>
        <w:numPr>
          <w:ilvl w:val="1"/>
          <w:numId w:val="39"/>
        </w:numPr>
        <w:rPr>
          <w:lang w:val="en-US"/>
        </w:rPr>
      </w:pPr>
      <w:r>
        <w:rPr>
          <w:lang w:val="en-US"/>
        </w:rPr>
        <w:t>Airbnb leverages Tensorflow to classify imahes and detect objects</w:t>
      </w:r>
    </w:p>
    <w:p w14:paraId="327CA029" w14:textId="72120FA3" w:rsidR="002B17F5" w:rsidRDefault="002B17F5" w:rsidP="002B17F5">
      <w:pPr>
        <w:pStyle w:val="ListParagraph"/>
        <w:numPr>
          <w:ilvl w:val="1"/>
          <w:numId w:val="39"/>
        </w:numPr>
        <w:rPr>
          <w:lang w:val="en-US"/>
        </w:rPr>
      </w:pPr>
      <w:r>
        <w:rPr>
          <w:lang w:val="en-US"/>
        </w:rPr>
        <w:t>Airbus leverages Tensorflow to extract information from satellite images to deliver insights to clients</w:t>
      </w:r>
    </w:p>
    <w:p w14:paraId="39EEC572" w14:textId="0EF56E23" w:rsidR="002B17F5" w:rsidRPr="0049531F" w:rsidRDefault="002B17F5" w:rsidP="002B17F5">
      <w:pPr>
        <w:pStyle w:val="ListParagraph"/>
        <w:numPr>
          <w:ilvl w:val="1"/>
          <w:numId w:val="39"/>
        </w:numPr>
        <w:rPr>
          <w:lang w:val="en-US"/>
        </w:rPr>
      </w:pPr>
      <w:r>
        <w:rPr>
          <w:lang w:val="en-US"/>
        </w:rPr>
        <w:t>GE leverages Tensorflow to identify the anatomy on MRIs of brains</w:t>
      </w:r>
    </w:p>
    <w:p w14:paraId="7F4ADFEB" w14:textId="77777777" w:rsidR="00DA04EA" w:rsidRPr="0049531F" w:rsidRDefault="00DA04EA" w:rsidP="00DA04EA">
      <w:pPr>
        <w:rPr>
          <w:lang w:val="en-US"/>
        </w:rPr>
      </w:pPr>
    </w:p>
    <w:p w14:paraId="0F3FA2B8" w14:textId="5DA982FA" w:rsidR="0018335E" w:rsidRDefault="0018335E" w:rsidP="00A12E11">
      <w:pPr>
        <w:pStyle w:val="Heading3"/>
        <w:rPr>
          <w:rStyle w:val="eop"/>
          <w:rFonts w:cs="Segoe UI"/>
        </w:rPr>
      </w:pPr>
      <w:bookmarkStart w:id="29" w:name="_Toc114707441"/>
      <w:r w:rsidRPr="0049531F">
        <w:rPr>
          <w:rStyle w:val="normaltextrun"/>
          <w:rFonts w:cs="Segoe UI"/>
        </w:rPr>
        <w:t>Requests</w:t>
      </w:r>
      <w:bookmarkEnd w:id="29"/>
      <w:r w:rsidRPr="0049531F">
        <w:rPr>
          <w:rStyle w:val="eop"/>
          <w:rFonts w:cs="Segoe UI"/>
        </w:rPr>
        <w:t> </w:t>
      </w:r>
    </w:p>
    <w:p w14:paraId="4B128E8E" w14:textId="34BD4304" w:rsidR="00606948" w:rsidRPr="00606948" w:rsidRDefault="00606948" w:rsidP="00606948">
      <w:pPr>
        <w:rPr>
          <w:lang w:val="en-US"/>
        </w:rPr>
      </w:pPr>
      <w:r>
        <w:rPr>
          <w:lang w:val="en-US"/>
        </w:rPr>
        <w:t>Requests is a HTTP library that allows the user to send and receive HTTP requests easily. It has over 30 million downloads per week.</w:t>
      </w:r>
    </w:p>
    <w:p w14:paraId="054EBCD4" w14:textId="5BC0B95B" w:rsidR="004C0533" w:rsidRDefault="004C0533" w:rsidP="004C0533">
      <w:pPr>
        <w:pStyle w:val="ListParagraph"/>
        <w:numPr>
          <w:ilvl w:val="0"/>
          <w:numId w:val="39"/>
        </w:numPr>
        <w:rPr>
          <w:lang w:val="en-US"/>
        </w:rPr>
      </w:pPr>
      <w:r w:rsidRPr="0049531F">
        <w:rPr>
          <w:lang w:val="en-US"/>
        </w:rPr>
        <w:t>Features</w:t>
      </w:r>
    </w:p>
    <w:p w14:paraId="0B93CE26" w14:textId="0328F98B" w:rsidR="00606948" w:rsidRDefault="00272C05" w:rsidP="00606948">
      <w:pPr>
        <w:pStyle w:val="ListParagraph"/>
        <w:numPr>
          <w:ilvl w:val="1"/>
          <w:numId w:val="39"/>
        </w:numPr>
        <w:rPr>
          <w:lang w:val="en-US"/>
        </w:rPr>
      </w:pPr>
      <w:r>
        <w:rPr>
          <w:lang w:val="en-US"/>
        </w:rPr>
        <w:t>Requests has features like keep-alive, connection pooling, international domains, sessions with cookie persistence, crowser dtyle ssl verification, content decoding, authentication, automatic decompression, HTTP(s) proxy support, multipart file uploads, streaming downloads, connection timeouts etc.</w:t>
      </w:r>
    </w:p>
    <w:p w14:paraId="55FA0750" w14:textId="369B9424" w:rsidR="00826E9B" w:rsidRPr="0049531F" w:rsidRDefault="00826E9B" w:rsidP="00606948">
      <w:pPr>
        <w:pStyle w:val="ListParagraph"/>
        <w:numPr>
          <w:ilvl w:val="1"/>
          <w:numId w:val="39"/>
        </w:numPr>
        <w:rPr>
          <w:lang w:val="en-US"/>
        </w:rPr>
      </w:pPr>
      <w:r>
        <w:rPr>
          <w:lang w:val="en-US"/>
        </w:rPr>
        <w:t>Requests modeule allows us to send HTTP requests using Python and returns a response object with the response data such as content, encoding and data</w:t>
      </w:r>
    </w:p>
    <w:p w14:paraId="38AECF22" w14:textId="38160D07" w:rsidR="004C0533" w:rsidRDefault="004C0533" w:rsidP="004C0533">
      <w:pPr>
        <w:pStyle w:val="ListParagraph"/>
        <w:numPr>
          <w:ilvl w:val="0"/>
          <w:numId w:val="39"/>
        </w:numPr>
        <w:rPr>
          <w:lang w:val="en-US"/>
        </w:rPr>
      </w:pPr>
      <w:r w:rsidRPr="0049531F">
        <w:rPr>
          <w:lang w:val="en-US"/>
        </w:rPr>
        <w:t>Pros</w:t>
      </w:r>
    </w:p>
    <w:p w14:paraId="40FE86CE" w14:textId="11DD77AA" w:rsidR="00C8334C" w:rsidRDefault="00C8334C" w:rsidP="00C8334C">
      <w:pPr>
        <w:pStyle w:val="ListParagraph"/>
        <w:numPr>
          <w:ilvl w:val="1"/>
          <w:numId w:val="39"/>
        </w:numPr>
        <w:rPr>
          <w:lang w:val="en-US"/>
        </w:rPr>
      </w:pPr>
      <w:r>
        <w:rPr>
          <w:lang w:val="en-US"/>
        </w:rPr>
        <w:t>Easy to use, this library can also be used for web scraping</w:t>
      </w:r>
    </w:p>
    <w:p w14:paraId="78446CE0" w14:textId="7A1E588D" w:rsidR="00C8334C" w:rsidRDefault="00C8334C" w:rsidP="00C8334C">
      <w:pPr>
        <w:pStyle w:val="ListParagraph"/>
        <w:numPr>
          <w:ilvl w:val="1"/>
          <w:numId w:val="39"/>
        </w:numPr>
        <w:rPr>
          <w:lang w:val="en-US"/>
        </w:rPr>
      </w:pPr>
      <w:r>
        <w:rPr>
          <w:lang w:val="en-US"/>
        </w:rPr>
        <w:t>Leveraging the requests module, it is possible to get, pos</w:t>
      </w:r>
      <w:r w:rsidR="00F251B3">
        <w:rPr>
          <w:lang w:val="en-US"/>
        </w:rPr>
        <w:t>t, delete and update the data in a particular link</w:t>
      </w:r>
    </w:p>
    <w:p w14:paraId="1B5036F8" w14:textId="20F2BBAA" w:rsidR="009C404D" w:rsidRPr="009C404D" w:rsidRDefault="004227FB" w:rsidP="009C404D">
      <w:pPr>
        <w:pStyle w:val="ListParagraph"/>
        <w:numPr>
          <w:ilvl w:val="1"/>
          <w:numId w:val="39"/>
        </w:numPr>
        <w:rPr>
          <w:lang w:val="en-US"/>
        </w:rPr>
      </w:pPr>
      <w:r>
        <w:rPr>
          <w:lang w:val="en-US"/>
        </w:rPr>
        <w:t xml:space="preserve">Handling cookies and sessions is easy. The security is also taken care of by the </w:t>
      </w:r>
      <w:r w:rsidR="005543F5">
        <w:rPr>
          <w:lang w:val="en-US"/>
        </w:rPr>
        <w:t>authentications module</w:t>
      </w:r>
    </w:p>
    <w:p w14:paraId="3F9D017C" w14:textId="4694FF9F" w:rsidR="004C0533" w:rsidRDefault="004C0533" w:rsidP="004C0533">
      <w:pPr>
        <w:pStyle w:val="ListParagraph"/>
        <w:numPr>
          <w:ilvl w:val="0"/>
          <w:numId w:val="39"/>
        </w:numPr>
        <w:rPr>
          <w:lang w:val="en-US"/>
        </w:rPr>
      </w:pPr>
      <w:r w:rsidRPr="0049531F">
        <w:rPr>
          <w:lang w:val="en-US"/>
        </w:rPr>
        <w:lastRenderedPageBreak/>
        <w:t>Applications</w:t>
      </w:r>
    </w:p>
    <w:p w14:paraId="5D1F61FC" w14:textId="65881AE7" w:rsidR="00A2158F" w:rsidRPr="00606948" w:rsidRDefault="00813FE1" w:rsidP="00A2158F">
      <w:pPr>
        <w:pStyle w:val="ListParagraph"/>
        <w:numPr>
          <w:ilvl w:val="1"/>
          <w:numId w:val="39"/>
        </w:numPr>
        <w:rPr>
          <w:lang w:val="en-US"/>
        </w:rPr>
      </w:pPr>
      <w:r>
        <w:rPr>
          <w:lang w:val="en-US"/>
        </w:rPr>
        <w:t>The requests package</w:t>
      </w:r>
      <w:r w:rsidR="00A2158F">
        <w:rPr>
          <w:lang w:val="en-US"/>
        </w:rPr>
        <w:t xml:space="preserve"> is used to make requests and test out various URLs for performance, security etc.</w:t>
      </w:r>
    </w:p>
    <w:p w14:paraId="175216CE" w14:textId="03D9773A" w:rsidR="0018335E" w:rsidRDefault="0018335E" w:rsidP="000B5BAA">
      <w:pPr>
        <w:pStyle w:val="Heading2"/>
        <w:rPr>
          <w:rStyle w:val="eop"/>
          <w:rFonts w:cs="Segoe UI"/>
        </w:rPr>
      </w:pPr>
      <w:bookmarkStart w:id="30" w:name="_Toc114707442"/>
      <w:r w:rsidRPr="0049531F">
        <w:rPr>
          <w:rStyle w:val="normaltextrun"/>
          <w:rFonts w:cs="Segoe UI"/>
        </w:rPr>
        <w:t>Python Libraries for Data Mining and Data Scrapping</w:t>
      </w:r>
      <w:bookmarkEnd w:id="30"/>
      <w:r w:rsidRPr="0049531F">
        <w:rPr>
          <w:rStyle w:val="eop"/>
          <w:rFonts w:cs="Segoe UI"/>
        </w:rPr>
        <w:t> </w:t>
      </w:r>
    </w:p>
    <w:p w14:paraId="78B7C248" w14:textId="77777777" w:rsidR="00F516EC" w:rsidRPr="00984722" w:rsidRDefault="00F516EC" w:rsidP="00F516EC">
      <w:pPr>
        <w:pStyle w:val="Heading3"/>
        <w:rPr>
          <w:rFonts w:cs="Segoe UI"/>
        </w:rPr>
      </w:pPr>
      <w:bookmarkStart w:id="31" w:name="_Toc114707443"/>
      <w:r w:rsidRPr="00984722">
        <w:rPr>
          <w:rFonts w:cs="Segoe UI"/>
        </w:rPr>
        <w:t>Scrapy</w:t>
      </w:r>
      <w:bookmarkEnd w:id="31"/>
      <w:r w:rsidRPr="00984722">
        <w:rPr>
          <w:rFonts w:cs="Segoe UI"/>
        </w:rPr>
        <w:t> </w:t>
      </w:r>
    </w:p>
    <w:p w14:paraId="3CA533A6" w14:textId="77777777" w:rsidR="00F516EC" w:rsidRPr="00984722" w:rsidRDefault="00F516EC" w:rsidP="00F516EC">
      <w:r w:rsidRPr="00984722">
        <w:t>Python scrapy is a framework that is open source and collaborative for obtaining the information you require from websites. quickly, easily, and extensibly. It can be applied to a variety of purposes, including data mining, monitoring, and automated testing.</w:t>
      </w:r>
    </w:p>
    <w:p w14:paraId="28BB4BEF"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345CE77E" w14:textId="77777777" w:rsidR="00F516EC" w:rsidRPr="00984722" w:rsidRDefault="00F516EC" w:rsidP="00F516EC">
      <w:pPr>
        <w:numPr>
          <w:ilvl w:val="1"/>
          <w:numId w:val="41"/>
        </w:numPr>
        <w:spacing w:after="0" w:line="240" w:lineRule="auto"/>
        <w:rPr>
          <w:b/>
        </w:rPr>
      </w:pPr>
      <w:r w:rsidRPr="00984722">
        <w:t xml:space="preserve">Scrapy is capable of exporting feeds in formats such as JSON, CSV and XML </w:t>
      </w:r>
    </w:p>
    <w:p w14:paraId="6B29942E" w14:textId="77777777" w:rsidR="00F516EC" w:rsidRPr="00984722" w:rsidRDefault="00F516EC" w:rsidP="00F516EC">
      <w:pPr>
        <w:numPr>
          <w:ilvl w:val="1"/>
          <w:numId w:val="41"/>
        </w:numPr>
        <w:spacing w:after="0" w:line="240" w:lineRule="auto"/>
      </w:pPr>
      <w:r w:rsidRPr="00984722">
        <w:t xml:space="preserve">Scrapy consists of robust encoding support and auto-detection which enables to deal with non-standard, broken, and foreign encoding declarations </w:t>
      </w:r>
    </w:p>
    <w:p w14:paraId="35268686" w14:textId="77777777" w:rsidR="00F516EC" w:rsidRPr="00984722" w:rsidRDefault="00F516EC" w:rsidP="00F516EC">
      <w:pPr>
        <w:numPr>
          <w:ilvl w:val="1"/>
          <w:numId w:val="41"/>
        </w:numPr>
        <w:spacing w:after="0" w:line="240" w:lineRule="auto"/>
      </w:pPr>
      <w:r w:rsidRPr="00984722">
        <w:t>With helper methods to extract utilizing regular expressions, expanded CSS selectors and XPath expressions are supported for choosing and extracting data from HTML/XML sources.</w:t>
      </w:r>
    </w:p>
    <w:p w14:paraId="2203860B"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7C3A12C8"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is a cross-platform application framework that can be used across </w:t>
      </w:r>
      <w:r w:rsidRPr="00984722">
        <w:rPr>
          <w:b/>
        </w:rPr>
        <w:t>Windows, Linux and Mac OS</w:t>
      </w:r>
      <w:r w:rsidRPr="00984722">
        <w:t xml:space="preserve"> </w:t>
      </w:r>
    </w:p>
    <w:p w14:paraId="5AEF8B19"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The requests on scrapy are processed in an </w:t>
      </w:r>
      <w:r w:rsidRPr="00984722">
        <w:rPr>
          <w:b/>
        </w:rPr>
        <w:t>asynchronous</w:t>
      </w:r>
      <w:r w:rsidRPr="00984722">
        <w:t xml:space="preserve"> manner meaning, it can load several pages in parallel </w:t>
      </w:r>
    </w:p>
    <w:p w14:paraId="32B83572"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rPr>
          <w:b/>
        </w:rPr>
        <w:t xml:space="preserve">Large volumes </w:t>
      </w:r>
      <w:r w:rsidRPr="00984722">
        <w:t>of data can be scraped using scrapy while consuming</w:t>
      </w:r>
      <w:r w:rsidRPr="00984722">
        <w:rPr>
          <w:b/>
        </w:rPr>
        <w:t xml:space="preserve"> little memory and CPU space</w:t>
      </w:r>
    </w:p>
    <w:p w14:paraId="5FE71773"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3F7B8A18"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Python version of </w:t>
      </w:r>
      <w:r w:rsidRPr="00984722">
        <w:rPr>
          <w:b/>
        </w:rPr>
        <w:t>2.7 or greater</w:t>
      </w:r>
      <w:r w:rsidRPr="00984722">
        <w:t xml:space="preserve"> is required for using scrapy</w:t>
      </w:r>
    </w:p>
    <w:p w14:paraId="016D831B"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Different operating systems have different installation processes for scrapy </w:t>
      </w:r>
    </w:p>
    <w:p w14:paraId="614B41C1"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Scrapy </w:t>
      </w:r>
      <w:r w:rsidRPr="00984722">
        <w:rPr>
          <w:i/>
        </w:rPr>
        <w:t>cannot</w:t>
      </w:r>
      <w:r w:rsidRPr="00984722">
        <w:t xml:space="preserve"> handle with </w:t>
      </w:r>
      <w:r w:rsidRPr="00984722">
        <w:rPr>
          <w:b/>
        </w:rPr>
        <w:t>Javascript</w:t>
      </w:r>
    </w:p>
    <w:p w14:paraId="1F2663A1"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1EC8E69D" w14:textId="77777777" w:rsidR="00F516EC" w:rsidRPr="00984722" w:rsidRDefault="00F516EC" w:rsidP="00F516EC">
      <w:pPr>
        <w:widowControl w:val="0"/>
        <w:numPr>
          <w:ilvl w:val="1"/>
          <w:numId w:val="41"/>
        </w:numPr>
        <w:pBdr>
          <w:top w:val="nil"/>
          <w:left w:val="nil"/>
          <w:bottom w:val="nil"/>
          <w:right w:val="nil"/>
          <w:between w:val="nil"/>
        </w:pBdr>
        <w:spacing w:line="240" w:lineRule="auto"/>
      </w:pPr>
      <w:r w:rsidRPr="00984722">
        <w:t>Web Scraping</w:t>
      </w:r>
    </w:p>
    <w:p w14:paraId="1C43E7AF" w14:textId="77777777" w:rsidR="00F516EC" w:rsidRPr="00984722" w:rsidRDefault="00F516EC" w:rsidP="00F516EC">
      <w:pPr>
        <w:widowControl w:val="0"/>
        <w:numPr>
          <w:ilvl w:val="1"/>
          <w:numId w:val="41"/>
        </w:numPr>
        <w:pBdr>
          <w:top w:val="nil"/>
          <w:left w:val="nil"/>
          <w:bottom w:val="nil"/>
          <w:right w:val="nil"/>
          <w:between w:val="nil"/>
        </w:pBdr>
        <w:spacing w:line="240" w:lineRule="auto"/>
      </w:pPr>
      <w:r w:rsidRPr="00984722">
        <w:t xml:space="preserve">Data Extraction using APIs </w:t>
      </w:r>
    </w:p>
    <w:p w14:paraId="741BE576" w14:textId="77777777" w:rsidR="00F516EC" w:rsidRPr="00984722" w:rsidRDefault="00F516EC" w:rsidP="00F516EC">
      <w:pPr>
        <w:widowControl w:val="0"/>
        <w:numPr>
          <w:ilvl w:val="1"/>
          <w:numId w:val="41"/>
        </w:numPr>
        <w:pBdr>
          <w:top w:val="nil"/>
          <w:left w:val="nil"/>
          <w:bottom w:val="nil"/>
          <w:right w:val="nil"/>
          <w:between w:val="nil"/>
        </w:pBdr>
        <w:spacing w:line="240" w:lineRule="auto"/>
      </w:pPr>
      <w:r w:rsidRPr="00984722">
        <w:t xml:space="preserve">Web crawler for different websites </w:t>
      </w:r>
    </w:p>
    <w:p w14:paraId="6D3EC53E" w14:textId="77777777" w:rsidR="00F516EC" w:rsidRPr="00984722" w:rsidRDefault="00F516EC" w:rsidP="00F516EC"/>
    <w:p w14:paraId="1C21D296" w14:textId="77777777" w:rsidR="00F516EC" w:rsidRPr="00984722" w:rsidRDefault="00F516EC" w:rsidP="00F516EC">
      <w:pPr>
        <w:pStyle w:val="Heading3"/>
        <w:rPr>
          <w:rFonts w:cs="Segoe UI"/>
        </w:rPr>
      </w:pPr>
      <w:bookmarkStart w:id="32" w:name="_heading=h.147n2zr" w:colFirst="0" w:colLast="0"/>
      <w:bookmarkStart w:id="33" w:name="_Toc114707444"/>
      <w:bookmarkEnd w:id="32"/>
      <w:r w:rsidRPr="00984722">
        <w:rPr>
          <w:rFonts w:cs="Segoe UI"/>
        </w:rPr>
        <w:t>BeautifulSoup</w:t>
      </w:r>
      <w:bookmarkEnd w:id="33"/>
      <w:r w:rsidRPr="00984722">
        <w:rPr>
          <w:rFonts w:cs="Segoe UI"/>
        </w:rPr>
        <w:t> </w:t>
      </w:r>
    </w:p>
    <w:p w14:paraId="58989018" w14:textId="77777777" w:rsidR="00F516EC" w:rsidRPr="00984722" w:rsidRDefault="00F516EC" w:rsidP="00F516EC">
      <w:r w:rsidRPr="00984722">
        <w:t xml:space="preserve">Python's </w:t>
      </w:r>
      <w:r w:rsidRPr="00984722">
        <w:rPr>
          <w:b/>
        </w:rPr>
        <w:t>Beautiful Soup</w:t>
      </w:r>
      <w:r w:rsidRPr="00984722">
        <w:t xml:space="preserve"> package is used to extract data from HTML and XML files for web scraping purposes. From the source code of the website, it generates a </w:t>
      </w:r>
      <w:r w:rsidRPr="00984722">
        <w:rPr>
          <w:b/>
        </w:rPr>
        <w:t xml:space="preserve">parse tree </w:t>
      </w:r>
      <w:r w:rsidRPr="00984722">
        <w:t xml:space="preserve">that can be utilized to extract information and data in a </w:t>
      </w:r>
      <w:r w:rsidRPr="00984722">
        <w:rPr>
          <w:b/>
        </w:rPr>
        <w:t>hierarchical and more comprehensible way</w:t>
      </w:r>
      <w:r w:rsidRPr="00984722">
        <w:t>.</w:t>
      </w:r>
    </w:p>
    <w:p w14:paraId="6FDCCD1F"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lastRenderedPageBreak/>
        <w:t>Features</w:t>
      </w:r>
    </w:p>
    <w:p w14:paraId="04B60764"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Consists of different parsing tools which are </w:t>
      </w:r>
      <w:r w:rsidRPr="00984722">
        <w:rPr>
          <w:b/>
          <w:highlight w:val="white"/>
        </w:rPr>
        <w:t xml:space="preserve">html.parser, lxml, and HTML5lib </w:t>
      </w:r>
      <w:r w:rsidRPr="00984722">
        <w:rPr>
          <w:highlight w:val="white"/>
        </w:rPr>
        <w:t>enabling different parsing methods</w:t>
      </w:r>
    </w:p>
    <w:p w14:paraId="564634CF" w14:textId="77777777" w:rsidR="00F516EC" w:rsidRPr="00984722" w:rsidRDefault="00F516EC" w:rsidP="00F516EC">
      <w:pPr>
        <w:numPr>
          <w:ilvl w:val="1"/>
          <w:numId w:val="41"/>
        </w:numPr>
        <w:pBdr>
          <w:top w:val="nil"/>
          <w:left w:val="nil"/>
          <w:bottom w:val="nil"/>
          <w:right w:val="nil"/>
          <w:between w:val="nil"/>
        </w:pBdr>
        <w:spacing w:after="0"/>
        <w:rPr>
          <w:highlight w:val="white"/>
        </w:rPr>
      </w:pPr>
      <w:r w:rsidRPr="00984722">
        <w:rPr>
          <w:highlight w:val="white"/>
        </w:rPr>
        <w:t xml:space="preserve">BeautifulSoup permits </w:t>
      </w:r>
      <w:r w:rsidRPr="00984722">
        <w:rPr>
          <w:b/>
          <w:highlight w:val="white"/>
        </w:rPr>
        <w:t>processing of parallel</w:t>
      </w:r>
      <w:r w:rsidRPr="00984722">
        <w:rPr>
          <w:highlight w:val="white"/>
        </w:rPr>
        <w:t xml:space="preserve"> requests </w:t>
      </w:r>
    </w:p>
    <w:p w14:paraId="5E64CCDA"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5C13B75D" w14:textId="77777777" w:rsidR="00F516EC" w:rsidRPr="00984722" w:rsidRDefault="00F516EC" w:rsidP="00F516EC">
      <w:pPr>
        <w:numPr>
          <w:ilvl w:val="1"/>
          <w:numId w:val="41"/>
        </w:numPr>
        <w:spacing w:after="0"/>
      </w:pPr>
      <w:r w:rsidRPr="00984722">
        <w:rPr>
          <w:highlight w:val="white"/>
        </w:rPr>
        <w:t xml:space="preserve">BeautifulSoup is </w:t>
      </w:r>
      <w:r w:rsidRPr="00984722">
        <w:rPr>
          <w:b/>
          <w:highlight w:val="white"/>
        </w:rPr>
        <w:t xml:space="preserve">easy to use </w:t>
      </w:r>
    </w:p>
    <w:p w14:paraId="7B6E4166" w14:textId="77777777" w:rsidR="00F516EC" w:rsidRPr="00984722" w:rsidRDefault="00F516EC" w:rsidP="00F516EC">
      <w:pPr>
        <w:numPr>
          <w:ilvl w:val="1"/>
          <w:numId w:val="41"/>
        </w:numPr>
        <w:spacing w:after="0"/>
      </w:pPr>
      <w:r w:rsidRPr="00984722">
        <w:rPr>
          <w:highlight w:val="white"/>
        </w:rPr>
        <w:t xml:space="preserve">BeautifulSoup only requires a </w:t>
      </w:r>
      <w:r w:rsidRPr="00984722">
        <w:rPr>
          <w:b/>
          <w:highlight w:val="white"/>
        </w:rPr>
        <w:t>few lines of code</w:t>
      </w:r>
      <w:r w:rsidRPr="00984722">
        <w:rPr>
          <w:highlight w:val="white"/>
        </w:rPr>
        <w:t xml:space="preserve"> making it widely popular amongst many developers</w:t>
      </w:r>
    </w:p>
    <w:p w14:paraId="4FCFE55B" w14:textId="77777777" w:rsidR="00F516EC" w:rsidRPr="00984722" w:rsidRDefault="00F516EC" w:rsidP="00F516EC">
      <w:pPr>
        <w:numPr>
          <w:ilvl w:val="1"/>
          <w:numId w:val="41"/>
        </w:numPr>
        <w:spacing w:after="0"/>
        <w:rPr>
          <w:highlight w:val="white"/>
        </w:rPr>
      </w:pPr>
      <w:r w:rsidRPr="00984722">
        <w:rPr>
          <w:b/>
          <w:highlight w:val="white"/>
        </w:rPr>
        <w:t>Reliable online community</w:t>
      </w:r>
      <w:r w:rsidRPr="00984722">
        <w:rPr>
          <w:highlight w:val="white"/>
        </w:rPr>
        <w:t xml:space="preserve"> for BeautifulSoup which for resolution of questions at a quick turnaround</w:t>
      </w:r>
    </w:p>
    <w:p w14:paraId="759EC546"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6702F9E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s not easy to set BeautifulSoup </w:t>
      </w:r>
    </w:p>
    <w:p w14:paraId="7838F27E"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w:t>
      </w:r>
      <w:r w:rsidRPr="00984722">
        <w:rPr>
          <w:b/>
        </w:rPr>
        <w:t>lags in speed and performance</w:t>
      </w:r>
      <w:r w:rsidRPr="00984722">
        <w:t xml:space="preserve"> in comparison to Scrapy</w:t>
      </w:r>
    </w:p>
    <w:p w14:paraId="3BBBD019" w14:textId="77777777" w:rsidR="00F516EC" w:rsidRPr="00984722" w:rsidRDefault="00F516EC" w:rsidP="00F516EC">
      <w:pPr>
        <w:numPr>
          <w:ilvl w:val="1"/>
          <w:numId w:val="41"/>
        </w:numPr>
        <w:pBdr>
          <w:top w:val="nil"/>
          <w:left w:val="nil"/>
          <w:bottom w:val="nil"/>
          <w:right w:val="nil"/>
          <w:between w:val="nil"/>
        </w:pBdr>
        <w:spacing w:after="0"/>
      </w:pPr>
      <w:r w:rsidRPr="00984722">
        <w:t>It is</w:t>
      </w:r>
      <w:r w:rsidRPr="00984722">
        <w:rPr>
          <w:b/>
        </w:rPr>
        <w:t xml:space="preserve"> limited to smaller web scraping tasks</w:t>
      </w:r>
      <w:r w:rsidRPr="00984722">
        <w:t xml:space="preserve"> with less amount of data</w:t>
      </w:r>
    </w:p>
    <w:p w14:paraId="2F2B2088"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248BC5E5" w14:textId="77777777" w:rsidR="00F516EC" w:rsidRPr="00984722" w:rsidRDefault="00F516EC" w:rsidP="00F516EC">
      <w:pPr>
        <w:numPr>
          <w:ilvl w:val="1"/>
          <w:numId w:val="41"/>
        </w:numPr>
        <w:pBdr>
          <w:top w:val="nil"/>
          <w:left w:val="nil"/>
          <w:bottom w:val="nil"/>
          <w:right w:val="nil"/>
          <w:between w:val="nil"/>
        </w:pBdr>
      </w:pPr>
      <w:r w:rsidRPr="00984722">
        <w:t>It used for</w:t>
      </w:r>
      <w:r w:rsidRPr="00984722">
        <w:rPr>
          <w:b/>
        </w:rPr>
        <w:t xml:space="preserve"> parsing HTML and XML </w:t>
      </w:r>
      <w:r w:rsidRPr="00984722">
        <w:t xml:space="preserve">packages for web scraping </w:t>
      </w:r>
    </w:p>
    <w:p w14:paraId="2133966B" w14:textId="77777777" w:rsidR="00F516EC" w:rsidRPr="00984722" w:rsidRDefault="00F516EC" w:rsidP="00F516EC"/>
    <w:p w14:paraId="531E5180" w14:textId="77777777" w:rsidR="00F516EC" w:rsidRPr="00984722" w:rsidRDefault="00F516EC" w:rsidP="00F516EC">
      <w:pPr>
        <w:pStyle w:val="Heading3"/>
        <w:rPr>
          <w:rFonts w:eastAsia="Calibri" w:cs="Segoe UI"/>
          <w:sz w:val="22"/>
          <w:szCs w:val="22"/>
        </w:rPr>
      </w:pPr>
      <w:bookmarkStart w:id="34" w:name="_heading=h.3o7alnk" w:colFirst="0" w:colLast="0"/>
      <w:bookmarkStart w:id="35" w:name="_Toc114707445"/>
      <w:bookmarkEnd w:id="34"/>
      <w:r w:rsidRPr="00984722">
        <w:rPr>
          <w:rFonts w:cs="Segoe UI"/>
        </w:rPr>
        <w:t>SQLAlchemy</w:t>
      </w:r>
      <w:bookmarkEnd w:id="35"/>
      <w:r w:rsidRPr="00984722">
        <w:rPr>
          <w:rFonts w:eastAsia="Calibri" w:cs="Segoe UI"/>
          <w:sz w:val="22"/>
          <w:szCs w:val="22"/>
        </w:rPr>
        <w:t> </w:t>
      </w:r>
    </w:p>
    <w:p w14:paraId="4D29720B" w14:textId="28D3385C" w:rsidR="00F516EC" w:rsidRPr="00984722" w:rsidRDefault="00F516EC" w:rsidP="00F516EC">
      <w:r w:rsidRPr="00984722">
        <w:t xml:space="preserve">SQLAlchemy is a python SQL toolkit and an object relationship mapper that enables a user the full flexibility and power to use SQL in </w:t>
      </w:r>
      <w:r w:rsidR="00725C9F">
        <w:t>P</w:t>
      </w:r>
      <w:r w:rsidRPr="00984722">
        <w:t xml:space="preserve">ython. It is widely popular for its object-relational mapper (ORM), which provides a </w:t>
      </w:r>
      <w:r w:rsidRPr="00984722">
        <w:rPr>
          <w:b/>
        </w:rPr>
        <w:t>data mapper pattern</w:t>
      </w:r>
      <w:r w:rsidRPr="00984722">
        <w:t xml:space="preserve"> where classes are mapped to the database in multiple, open-ended ways that allows the object model and the database schema to develop in a cleanly decouples method</w:t>
      </w:r>
    </w:p>
    <w:p w14:paraId="4A08E1F8"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51D1B5FE"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is compatible with </w:t>
      </w:r>
      <w:r w:rsidRPr="00984722">
        <w:rPr>
          <w:b/>
        </w:rPr>
        <w:t xml:space="preserve">Python 2.5x - 3.x </w:t>
      </w:r>
      <w:r w:rsidRPr="00984722">
        <w:t>versions and also supports both</w:t>
      </w:r>
      <w:r w:rsidRPr="00984722">
        <w:rPr>
          <w:b/>
        </w:rPr>
        <w:t xml:space="preserve"> Jython </w:t>
      </w:r>
      <w:r w:rsidRPr="00984722">
        <w:t xml:space="preserve">(Python implementation in Java)  and </w:t>
      </w:r>
      <w:r w:rsidRPr="00984722">
        <w:rPr>
          <w:b/>
        </w:rPr>
        <w:t>Pypy</w:t>
      </w:r>
    </w:p>
    <w:p w14:paraId="753FB560"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The Core is a </w:t>
      </w:r>
      <w:r w:rsidRPr="00984722">
        <w:rPr>
          <w:b/>
        </w:rPr>
        <w:t>fully featured SQL abstraction</w:t>
      </w:r>
      <w:r w:rsidRPr="00984722">
        <w:t xml:space="preserve"> toolkit consisting of </w:t>
      </w:r>
      <w:r w:rsidRPr="00984722">
        <w:rPr>
          <w:b/>
        </w:rPr>
        <w:t xml:space="preserve">DBAPI </w:t>
      </w:r>
      <w:r w:rsidRPr="00984722">
        <w:t xml:space="preserve">implementations and </w:t>
      </w:r>
      <w:r w:rsidRPr="00984722">
        <w:rPr>
          <w:b/>
        </w:rPr>
        <w:t>SQL expression language</w:t>
      </w:r>
    </w:p>
    <w:p w14:paraId="281E177E"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The ORM method ensures </w:t>
      </w:r>
      <w:r w:rsidRPr="00984722">
        <w:rPr>
          <w:b/>
        </w:rPr>
        <w:t xml:space="preserve">clean decoupled development </w:t>
      </w:r>
      <w:r w:rsidRPr="00984722">
        <w:t>between the object model and database schema from the inception</w:t>
      </w:r>
    </w:p>
    <w:p w14:paraId="2577FABE" w14:textId="77777777" w:rsidR="00F516EC" w:rsidRPr="00984722" w:rsidRDefault="00F516EC" w:rsidP="00F516EC">
      <w:pPr>
        <w:numPr>
          <w:ilvl w:val="0"/>
          <w:numId w:val="41"/>
        </w:numPr>
        <w:pBdr>
          <w:top w:val="nil"/>
          <w:left w:val="nil"/>
          <w:bottom w:val="nil"/>
          <w:right w:val="nil"/>
          <w:between w:val="nil"/>
        </w:pBdr>
        <w:spacing w:after="0" w:line="240" w:lineRule="auto"/>
        <w:rPr>
          <w:color w:val="000000"/>
        </w:rPr>
      </w:pPr>
      <w:r w:rsidRPr="00984722">
        <w:rPr>
          <w:rFonts w:eastAsia="Quattrocento Sans"/>
          <w:color w:val="000000"/>
        </w:rPr>
        <w:t>Pros</w:t>
      </w:r>
    </w:p>
    <w:p w14:paraId="06DB06D2"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Supports a wide range of databases such as </w:t>
      </w:r>
      <w:r w:rsidRPr="00984722">
        <w:rPr>
          <w:b/>
        </w:rPr>
        <w:t>SQLite, PostgreSQL, MySQL, Oracle</w:t>
      </w:r>
      <w:r w:rsidRPr="00984722">
        <w:t xml:space="preserve">, etc. </w:t>
      </w:r>
    </w:p>
    <w:p w14:paraId="1BA157D2"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is </w:t>
      </w:r>
      <w:r w:rsidRPr="00984722">
        <w:rPr>
          <w:b/>
        </w:rPr>
        <w:t>open source</w:t>
      </w:r>
      <w:r w:rsidRPr="00984722">
        <w:t xml:space="preserve"> and hence can be used by just installing the package </w:t>
      </w:r>
    </w:p>
    <w:p w14:paraId="17B2C93D"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allows users to write Python code to map from the db schema to the python object, meaning SQL knowledge is not necessarily required </w:t>
      </w:r>
    </w:p>
    <w:p w14:paraId="40DEFA9C" w14:textId="77777777" w:rsidR="00F516EC" w:rsidRPr="00984722" w:rsidRDefault="00F516EC" w:rsidP="00F516EC">
      <w:pPr>
        <w:numPr>
          <w:ilvl w:val="0"/>
          <w:numId w:val="41"/>
        </w:numPr>
        <w:pBdr>
          <w:top w:val="nil"/>
          <w:left w:val="nil"/>
          <w:bottom w:val="nil"/>
          <w:right w:val="nil"/>
          <w:between w:val="nil"/>
        </w:pBdr>
        <w:spacing w:after="0" w:line="240" w:lineRule="auto"/>
        <w:rPr>
          <w:color w:val="000000"/>
        </w:rPr>
      </w:pPr>
      <w:r w:rsidRPr="00984722">
        <w:rPr>
          <w:rFonts w:eastAsia="Quattrocento Sans"/>
          <w:color w:val="000000"/>
        </w:rPr>
        <w:t>Cons</w:t>
      </w:r>
    </w:p>
    <w:p w14:paraId="4540F728"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Not always efficient due to the layer of abstractions </w:t>
      </w:r>
    </w:p>
    <w:p w14:paraId="6856941E" w14:textId="77777777" w:rsidR="00F516EC" w:rsidRPr="00984722" w:rsidRDefault="00F516EC" w:rsidP="00F516EC">
      <w:pPr>
        <w:numPr>
          <w:ilvl w:val="0"/>
          <w:numId w:val="41"/>
        </w:numPr>
        <w:pBdr>
          <w:top w:val="nil"/>
          <w:left w:val="nil"/>
          <w:bottom w:val="nil"/>
          <w:right w:val="nil"/>
          <w:between w:val="nil"/>
        </w:pBdr>
        <w:spacing w:line="240" w:lineRule="auto"/>
        <w:rPr>
          <w:color w:val="000000"/>
        </w:rPr>
      </w:pPr>
      <w:r w:rsidRPr="00984722">
        <w:rPr>
          <w:rFonts w:eastAsia="Quattrocento Sans"/>
          <w:color w:val="000000"/>
        </w:rPr>
        <w:lastRenderedPageBreak/>
        <w:t>Applications</w:t>
      </w:r>
    </w:p>
    <w:p w14:paraId="5C7D33E4" w14:textId="2D1C96E9" w:rsidR="00F516EC" w:rsidRPr="00984722" w:rsidRDefault="00F516EC" w:rsidP="00F516EC">
      <w:pPr>
        <w:numPr>
          <w:ilvl w:val="1"/>
          <w:numId w:val="41"/>
        </w:numPr>
        <w:pBdr>
          <w:top w:val="nil"/>
          <w:left w:val="nil"/>
          <w:bottom w:val="nil"/>
          <w:right w:val="nil"/>
          <w:between w:val="nil"/>
        </w:pBdr>
        <w:spacing w:line="240" w:lineRule="auto"/>
      </w:pPr>
      <w:r w:rsidRPr="00984722">
        <w:t xml:space="preserve">SQLalchemy facilitates the communication between </w:t>
      </w:r>
      <w:r w:rsidR="00725C9F">
        <w:t>P</w:t>
      </w:r>
      <w:r w:rsidRPr="00984722">
        <w:t>ython and databases</w:t>
      </w:r>
    </w:p>
    <w:p w14:paraId="4A3C885F" w14:textId="77777777" w:rsidR="00F516EC" w:rsidRPr="00984722" w:rsidRDefault="00F516EC" w:rsidP="00F516EC">
      <w:pPr>
        <w:numPr>
          <w:ilvl w:val="1"/>
          <w:numId w:val="41"/>
        </w:numPr>
        <w:pBdr>
          <w:top w:val="nil"/>
          <w:left w:val="nil"/>
          <w:bottom w:val="nil"/>
          <w:right w:val="nil"/>
          <w:between w:val="nil"/>
        </w:pBdr>
        <w:spacing w:line="240" w:lineRule="auto"/>
      </w:pPr>
      <w:r w:rsidRPr="00984722">
        <w:t>A user can python code to interact with the databases using the SQLalchemy package</w:t>
      </w:r>
    </w:p>
    <w:p w14:paraId="0F48767D" w14:textId="77777777" w:rsidR="00F516EC" w:rsidRPr="00984722" w:rsidRDefault="00F516EC" w:rsidP="00F516EC">
      <w:pPr>
        <w:pBdr>
          <w:top w:val="nil"/>
          <w:left w:val="nil"/>
          <w:bottom w:val="nil"/>
          <w:right w:val="nil"/>
          <w:between w:val="nil"/>
        </w:pBdr>
        <w:ind w:left="1800"/>
      </w:pPr>
    </w:p>
    <w:p w14:paraId="69F641F2" w14:textId="77777777" w:rsidR="00F516EC" w:rsidRPr="00984722" w:rsidRDefault="00F516EC" w:rsidP="00F516EC"/>
    <w:p w14:paraId="274CC505" w14:textId="77777777" w:rsidR="00F516EC" w:rsidRPr="00984722" w:rsidRDefault="00F516EC" w:rsidP="00F516EC">
      <w:pPr>
        <w:pStyle w:val="Heading2"/>
        <w:rPr>
          <w:rFonts w:cs="Segoe UI"/>
        </w:rPr>
      </w:pPr>
      <w:bookmarkStart w:id="36" w:name="_heading=h.23ckvvd" w:colFirst="0" w:colLast="0"/>
      <w:bookmarkStart w:id="37" w:name="_Toc114707446"/>
      <w:bookmarkEnd w:id="36"/>
      <w:r w:rsidRPr="00984722">
        <w:rPr>
          <w:rFonts w:cs="Segoe UI"/>
        </w:rPr>
        <w:t>Python Libraries For Natural Language Processing</w:t>
      </w:r>
      <w:bookmarkEnd w:id="37"/>
      <w:r w:rsidRPr="00984722">
        <w:rPr>
          <w:rFonts w:cs="Segoe UI"/>
        </w:rPr>
        <w:t> </w:t>
      </w:r>
    </w:p>
    <w:p w14:paraId="472F1E11" w14:textId="77777777" w:rsidR="00F516EC" w:rsidRPr="00984722" w:rsidRDefault="00F516EC" w:rsidP="00F516EC">
      <w:pPr>
        <w:pStyle w:val="Heading3"/>
        <w:rPr>
          <w:rFonts w:cs="Segoe UI"/>
        </w:rPr>
      </w:pPr>
      <w:bookmarkStart w:id="38" w:name="_heading=h.ihv636" w:colFirst="0" w:colLast="0"/>
      <w:bookmarkStart w:id="39" w:name="_Toc114707447"/>
      <w:bookmarkEnd w:id="38"/>
      <w:r w:rsidRPr="00984722">
        <w:rPr>
          <w:rFonts w:cs="Segoe UI"/>
        </w:rPr>
        <w:t>NLTK</w:t>
      </w:r>
      <w:bookmarkEnd w:id="39"/>
      <w:r w:rsidRPr="00984722">
        <w:rPr>
          <w:rFonts w:cs="Segoe UI"/>
        </w:rPr>
        <w:t> </w:t>
      </w:r>
    </w:p>
    <w:p w14:paraId="75A1566D" w14:textId="0203A942" w:rsidR="00F516EC" w:rsidRPr="00984722" w:rsidRDefault="00F516EC" w:rsidP="00F516EC">
      <w:r w:rsidRPr="00984722">
        <w:t xml:space="preserve">A collection of libraries and applications for statistical language processing can be found in the NLTK (Natural Language Toolkit) library. One of the most potent NLP libraries, it includes tools that allow computers to comprehend human language and respond appropriately when it is used.This quite popular package in </w:t>
      </w:r>
      <w:r w:rsidR="00725C9F">
        <w:t>P</w:t>
      </w:r>
      <w:r w:rsidRPr="00984722">
        <w:t>ython finds its application quite often in education and research</w:t>
      </w:r>
    </w:p>
    <w:p w14:paraId="497D9526"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71CFAEE4" w14:textId="77777777" w:rsidR="00F516EC" w:rsidRPr="00984722" w:rsidRDefault="00F516EC" w:rsidP="00F516EC">
      <w:pPr>
        <w:numPr>
          <w:ilvl w:val="1"/>
          <w:numId w:val="41"/>
        </w:numPr>
        <w:spacing w:after="0"/>
        <w:jc w:val="left"/>
      </w:pPr>
      <w:r w:rsidRPr="00984722">
        <w:rPr>
          <w:b/>
        </w:rPr>
        <w:t>Tokenization:</w:t>
      </w:r>
      <w:r w:rsidRPr="00984722">
        <w:t xml:space="preserve"> Breaking down a text paragraph into smaller chunks, a single chunk is called a token</w:t>
      </w:r>
    </w:p>
    <w:p w14:paraId="477543BC" w14:textId="77777777" w:rsidR="00F516EC" w:rsidRPr="00984722" w:rsidRDefault="00F516EC" w:rsidP="00F516EC">
      <w:pPr>
        <w:numPr>
          <w:ilvl w:val="1"/>
          <w:numId w:val="41"/>
        </w:numPr>
        <w:spacing w:after="0"/>
        <w:jc w:val="left"/>
      </w:pPr>
      <w:r w:rsidRPr="00984722">
        <w:t xml:space="preserve">NLTK offers </w:t>
      </w:r>
      <w:r w:rsidRPr="00984722">
        <w:rPr>
          <w:b/>
        </w:rPr>
        <w:t>sentiment analysis</w:t>
      </w:r>
      <w:r w:rsidRPr="00984722">
        <w:t xml:space="preserve"> through its built-in classifier which enables tagging or determining the ratio of positive to negative engagements about a specific topic</w:t>
      </w:r>
    </w:p>
    <w:p w14:paraId="78B45424" w14:textId="77777777" w:rsidR="00F516EC" w:rsidRPr="00984722" w:rsidRDefault="00F516EC" w:rsidP="00F516EC">
      <w:pPr>
        <w:numPr>
          <w:ilvl w:val="1"/>
          <w:numId w:val="41"/>
        </w:numPr>
        <w:spacing w:after="0"/>
        <w:jc w:val="left"/>
      </w:pPr>
      <w:r w:rsidRPr="00984722">
        <w:rPr>
          <w:b/>
        </w:rPr>
        <w:t xml:space="preserve">Stop words and names can be removed </w:t>
      </w:r>
      <w:r w:rsidRPr="00984722">
        <w:t>in a recommendation system with NLTK</w:t>
      </w:r>
    </w:p>
    <w:p w14:paraId="390CE8E8"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3F4FE1A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supports the </w:t>
      </w:r>
      <w:r w:rsidRPr="00984722">
        <w:rPr>
          <w:b/>
        </w:rPr>
        <w:t>largest number of languages</w:t>
      </w:r>
      <w:r w:rsidRPr="00984722">
        <w:t xml:space="preserve"> than any other similar packages </w:t>
      </w:r>
    </w:p>
    <w:p w14:paraId="768F8CB1"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7C154CC5" w14:textId="77777777" w:rsidR="00F516EC" w:rsidRPr="00984722" w:rsidRDefault="00F516EC" w:rsidP="00F516EC">
      <w:pPr>
        <w:numPr>
          <w:ilvl w:val="1"/>
          <w:numId w:val="41"/>
        </w:numPr>
        <w:spacing w:after="0"/>
        <w:jc w:val="left"/>
      </w:pPr>
      <w:r w:rsidRPr="00984722">
        <w:t>The difficulty level to use this package is on the higher side</w:t>
      </w:r>
    </w:p>
    <w:p w14:paraId="582F261D" w14:textId="77777777" w:rsidR="00F516EC" w:rsidRPr="00984722" w:rsidRDefault="00F516EC" w:rsidP="00F516EC">
      <w:pPr>
        <w:numPr>
          <w:ilvl w:val="1"/>
          <w:numId w:val="41"/>
        </w:numPr>
        <w:spacing w:after="0"/>
        <w:jc w:val="left"/>
      </w:pPr>
      <w:r w:rsidRPr="00984722">
        <w:t xml:space="preserve">NLTK package is </w:t>
      </w:r>
      <w:r w:rsidRPr="00984722">
        <w:rPr>
          <w:b/>
        </w:rPr>
        <w:t>comparatively slower</w:t>
      </w:r>
      <w:r w:rsidRPr="00984722">
        <w:t xml:space="preserve"> than similar packages due to which it doesn't match the demands of real-world production usage</w:t>
      </w:r>
    </w:p>
    <w:p w14:paraId="23D60CD0"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65B65F14" w14:textId="77777777" w:rsidR="00F516EC" w:rsidRPr="00984722" w:rsidRDefault="00F516EC" w:rsidP="00F516EC">
      <w:pPr>
        <w:numPr>
          <w:ilvl w:val="1"/>
          <w:numId w:val="41"/>
        </w:numPr>
        <w:spacing w:before="160" w:after="0"/>
        <w:jc w:val="left"/>
      </w:pPr>
      <w:r w:rsidRPr="00984722">
        <w:t>NLTK can be used for performing</w:t>
      </w:r>
      <w:r w:rsidRPr="00984722">
        <w:rPr>
          <w:b/>
        </w:rPr>
        <w:t xml:space="preserve"> sentiment analysis on online reviews</w:t>
      </w:r>
    </w:p>
    <w:p w14:paraId="206A621A" w14:textId="77777777" w:rsidR="00F516EC" w:rsidRPr="00984722" w:rsidRDefault="00F516EC" w:rsidP="00F516EC">
      <w:pPr>
        <w:numPr>
          <w:ilvl w:val="1"/>
          <w:numId w:val="41"/>
        </w:numPr>
        <w:spacing w:after="240"/>
        <w:jc w:val="left"/>
      </w:pPr>
      <w:r w:rsidRPr="00984722">
        <w:rPr>
          <w:b/>
        </w:rPr>
        <w:t>Chatbots</w:t>
      </w:r>
      <w:r w:rsidRPr="00984722">
        <w:t xml:space="preserve"> can be built using the</w:t>
      </w:r>
      <w:hyperlink r:id="rId10">
        <w:r w:rsidRPr="00984722">
          <w:t xml:space="preserve"> </w:t>
        </w:r>
      </w:hyperlink>
      <w:hyperlink r:id="rId11">
        <w:r w:rsidRPr="00984722">
          <w:rPr>
            <w:color w:val="1155CC"/>
            <w:u w:val="single"/>
          </w:rPr>
          <w:t>nltk.chat</w:t>
        </w:r>
      </w:hyperlink>
      <w:r w:rsidRPr="00984722">
        <w:t xml:space="preserve"> module</w:t>
      </w:r>
    </w:p>
    <w:p w14:paraId="2C423F23" w14:textId="77777777" w:rsidR="00F516EC" w:rsidRPr="00984722" w:rsidRDefault="00F516EC" w:rsidP="00F516EC">
      <w:pPr>
        <w:pStyle w:val="Heading3"/>
        <w:rPr>
          <w:rFonts w:cs="Segoe UI"/>
        </w:rPr>
      </w:pPr>
      <w:bookmarkStart w:id="40" w:name="_heading=h.32hioqz" w:colFirst="0" w:colLast="0"/>
      <w:bookmarkStart w:id="41" w:name="_Toc114707448"/>
      <w:bookmarkEnd w:id="40"/>
      <w:r w:rsidRPr="00984722">
        <w:rPr>
          <w:rFonts w:cs="Segoe UI"/>
        </w:rPr>
        <w:t>SpaCy</w:t>
      </w:r>
      <w:bookmarkEnd w:id="41"/>
      <w:r w:rsidRPr="00984722">
        <w:rPr>
          <w:rFonts w:cs="Segoe UI"/>
        </w:rPr>
        <w:t> </w:t>
      </w:r>
    </w:p>
    <w:p w14:paraId="047CE454" w14:textId="77777777" w:rsidR="00F516EC" w:rsidRPr="00984722" w:rsidRDefault="00F516EC" w:rsidP="00F516EC">
      <w:r w:rsidRPr="00984722">
        <w:t xml:space="preserve">An advanced NLP library called SpaCy is accessible in Python and Cython. It is designed to operate alongside deep learning frameworks like TensorFlow or PyTorch and is performance-oriented. </w:t>
      </w:r>
      <w:r w:rsidRPr="00984722">
        <w:lastRenderedPageBreak/>
        <w:t>Convolutional neural network models for tagging, parsing, and named entity recognition are included, along with tokenization for more than 50 languages.</w:t>
      </w:r>
    </w:p>
    <w:p w14:paraId="46503059"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0D5BAB44" w14:textId="77777777" w:rsidR="00F516EC" w:rsidRPr="00984722" w:rsidRDefault="00F516EC" w:rsidP="00F516EC">
      <w:pPr>
        <w:numPr>
          <w:ilvl w:val="1"/>
          <w:numId w:val="41"/>
        </w:numPr>
        <w:spacing w:after="0"/>
        <w:jc w:val="left"/>
      </w:pPr>
      <w:r w:rsidRPr="00984722">
        <w:t xml:space="preserve">Similar to NLTK, the spacy library consists of </w:t>
      </w:r>
      <w:r w:rsidRPr="00984722">
        <w:rPr>
          <w:b/>
        </w:rPr>
        <w:t>tokenization</w:t>
      </w:r>
      <w:r w:rsidRPr="00984722">
        <w:t xml:space="preserve"> too</w:t>
      </w:r>
    </w:p>
    <w:p w14:paraId="10C5F685" w14:textId="763D0BD4" w:rsidR="00F516EC" w:rsidRPr="00984722" w:rsidRDefault="00F516EC" w:rsidP="00F516EC">
      <w:pPr>
        <w:numPr>
          <w:ilvl w:val="1"/>
          <w:numId w:val="41"/>
        </w:numPr>
        <w:spacing w:after="0"/>
        <w:jc w:val="left"/>
      </w:pPr>
      <w:r w:rsidRPr="00984722">
        <w:rPr>
          <w:b/>
        </w:rPr>
        <w:t>Part of speech (POS)</w:t>
      </w:r>
      <w:r w:rsidRPr="00984722">
        <w:t xml:space="preserve"> tagging can be performed using SpaCy where a word</w:t>
      </w:r>
      <w:r w:rsidR="00725C9F">
        <w:t>'</w:t>
      </w:r>
      <w:r w:rsidRPr="00984722">
        <w:t>s POS is determined for nouns, verb, adjective, etc.</w:t>
      </w:r>
    </w:p>
    <w:p w14:paraId="158F033E" w14:textId="77777777" w:rsidR="00F516EC" w:rsidRPr="00984722" w:rsidRDefault="00F516EC" w:rsidP="00F516EC">
      <w:pPr>
        <w:numPr>
          <w:ilvl w:val="1"/>
          <w:numId w:val="41"/>
        </w:numPr>
        <w:spacing w:after="0"/>
        <w:jc w:val="left"/>
      </w:pPr>
      <w:r w:rsidRPr="00984722">
        <w:t xml:space="preserve">SpaCy also enables </w:t>
      </w:r>
      <w:r w:rsidRPr="00984722">
        <w:rPr>
          <w:b/>
        </w:rPr>
        <w:t>Named Entity Recognition (NER)</w:t>
      </w:r>
      <w:r w:rsidRPr="00984722">
        <w:t xml:space="preserve"> which helps in identifying and classifying named entities</w:t>
      </w:r>
    </w:p>
    <w:p w14:paraId="2A7C1A78"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7610493A" w14:textId="77777777" w:rsidR="00F516EC" w:rsidRPr="00984722" w:rsidRDefault="00F516EC" w:rsidP="00F516EC">
      <w:pPr>
        <w:numPr>
          <w:ilvl w:val="1"/>
          <w:numId w:val="41"/>
        </w:numPr>
        <w:spacing w:after="0"/>
        <w:jc w:val="left"/>
      </w:pPr>
      <w:r w:rsidRPr="00984722">
        <w:t>It is faster than NLTK</w:t>
      </w:r>
    </w:p>
    <w:p w14:paraId="69D63BE4" w14:textId="77777777" w:rsidR="00F516EC" w:rsidRPr="00984722" w:rsidRDefault="00F516EC" w:rsidP="00F516EC">
      <w:pPr>
        <w:numPr>
          <w:ilvl w:val="1"/>
          <w:numId w:val="41"/>
        </w:numPr>
        <w:spacing w:after="0"/>
        <w:jc w:val="left"/>
      </w:pPr>
      <w:r w:rsidRPr="00984722">
        <w:t>It is a library that is easy to learn and use</w:t>
      </w:r>
    </w:p>
    <w:p w14:paraId="5AC4838D" w14:textId="77777777" w:rsidR="00F516EC" w:rsidRPr="00984722" w:rsidRDefault="00F516EC" w:rsidP="00F516EC">
      <w:pPr>
        <w:numPr>
          <w:ilvl w:val="1"/>
          <w:numId w:val="41"/>
        </w:numPr>
        <w:spacing w:after="0"/>
        <w:jc w:val="left"/>
      </w:pPr>
      <w:r w:rsidRPr="00984722">
        <w:t xml:space="preserve">It uses </w:t>
      </w:r>
      <w:r w:rsidRPr="00984722">
        <w:rPr>
          <w:b/>
        </w:rPr>
        <w:t xml:space="preserve">Neural networks </w:t>
      </w:r>
      <w:r w:rsidRPr="00984722">
        <w:t>for training models</w:t>
      </w:r>
    </w:p>
    <w:p w14:paraId="3FF79D60"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195D4DF5" w14:textId="10CEA0CD" w:rsidR="00F516EC" w:rsidRPr="00984722" w:rsidRDefault="00F516EC" w:rsidP="00F516EC">
      <w:pPr>
        <w:numPr>
          <w:ilvl w:val="1"/>
          <w:numId w:val="41"/>
        </w:numPr>
        <w:pBdr>
          <w:top w:val="nil"/>
          <w:left w:val="nil"/>
          <w:bottom w:val="nil"/>
          <w:right w:val="nil"/>
          <w:between w:val="nil"/>
        </w:pBdr>
        <w:spacing w:after="0"/>
      </w:pPr>
      <w:r w:rsidRPr="00984722">
        <w:t xml:space="preserve">SpaCy is </w:t>
      </w:r>
      <w:r w:rsidRPr="00984722">
        <w:rPr>
          <w:b/>
        </w:rPr>
        <w:t>not very customizable</w:t>
      </w:r>
      <w:r w:rsidRPr="00984722">
        <w:t xml:space="preserve"> if the task doesn't match one of SpaCy</w:t>
      </w:r>
      <w:r w:rsidR="00725C9F">
        <w:t>'</w:t>
      </w:r>
      <w:r w:rsidRPr="00984722">
        <w:t>s prebuilt models, which makes it less flexible than NLTK</w:t>
      </w:r>
    </w:p>
    <w:p w14:paraId="2B8480EE"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1552E489" w14:textId="77777777" w:rsidR="00F516EC" w:rsidRPr="00984722" w:rsidRDefault="00F516EC" w:rsidP="00F516EC">
      <w:pPr>
        <w:numPr>
          <w:ilvl w:val="1"/>
          <w:numId w:val="41"/>
        </w:numPr>
        <w:spacing w:before="160" w:after="0"/>
        <w:jc w:val="left"/>
      </w:pPr>
      <w:r w:rsidRPr="00984722">
        <w:t xml:space="preserve">It is used for </w:t>
      </w:r>
      <w:r w:rsidRPr="00984722">
        <w:rPr>
          <w:b/>
        </w:rPr>
        <w:t>analyzing online reviews</w:t>
      </w:r>
      <w:r w:rsidRPr="00984722">
        <w:t xml:space="preserve"> as well for sentiment analysis</w:t>
      </w:r>
    </w:p>
    <w:p w14:paraId="2816067B" w14:textId="77777777" w:rsidR="00F516EC" w:rsidRPr="00984722" w:rsidRDefault="00F516EC" w:rsidP="00F516EC">
      <w:pPr>
        <w:numPr>
          <w:ilvl w:val="1"/>
          <w:numId w:val="41"/>
        </w:numPr>
        <w:spacing w:after="0"/>
        <w:jc w:val="left"/>
      </w:pPr>
      <w:r w:rsidRPr="00984722">
        <w:rPr>
          <w:b/>
        </w:rPr>
        <w:t>Automated summarization of resumes</w:t>
      </w:r>
      <w:r w:rsidRPr="00984722">
        <w:t xml:space="preserve"> with Named Entity Recognition</w:t>
      </w:r>
    </w:p>
    <w:p w14:paraId="700364B0" w14:textId="77777777" w:rsidR="00F516EC" w:rsidRPr="00984722" w:rsidRDefault="00F516EC" w:rsidP="00F516EC">
      <w:pPr>
        <w:numPr>
          <w:ilvl w:val="1"/>
          <w:numId w:val="41"/>
        </w:numPr>
        <w:spacing w:after="240"/>
        <w:jc w:val="left"/>
      </w:pPr>
      <w:r w:rsidRPr="00984722">
        <w:rPr>
          <w:b/>
        </w:rPr>
        <w:t xml:space="preserve">Search autocomplete and autocorrect </w:t>
      </w:r>
      <w:r w:rsidRPr="00984722">
        <w:t>can be done with SpaCy</w:t>
      </w:r>
    </w:p>
    <w:p w14:paraId="4D3AA321" w14:textId="77777777" w:rsidR="00F516EC" w:rsidRPr="00984722" w:rsidRDefault="00F516EC" w:rsidP="00F516EC">
      <w:pPr>
        <w:pStyle w:val="Heading3"/>
        <w:rPr>
          <w:rFonts w:cs="Segoe UI"/>
        </w:rPr>
      </w:pPr>
      <w:bookmarkStart w:id="42" w:name="_heading=h.1hmsyys" w:colFirst="0" w:colLast="0"/>
      <w:bookmarkStart w:id="43" w:name="_Toc114707449"/>
      <w:bookmarkEnd w:id="42"/>
      <w:r w:rsidRPr="00984722">
        <w:rPr>
          <w:rFonts w:cs="Segoe UI"/>
        </w:rPr>
        <w:t>Gensim</w:t>
      </w:r>
      <w:bookmarkEnd w:id="43"/>
      <w:r w:rsidRPr="00984722">
        <w:rPr>
          <w:rFonts w:cs="Segoe UI"/>
        </w:rPr>
        <w:t> </w:t>
      </w:r>
    </w:p>
    <w:p w14:paraId="5D91181B" w14:textId="77777777" w:rsidR="00F516EC" w:rsidRPr="00984722" w:rsidRDefault="00F516EC" w:rsidP="00F516EC">
      <w:r w:rsidRPr="00984722">
        <w:t xml:space="preserve">Gensim which is short for </w:t>
      </w:r>
      <w:r w:rsidRPr="00984722">
        <w:rPr>
          <w:b/>
        </w:rPr>
        <w:t>Generate Similar</w:t>
      </w:r>
      <w:r w:rsidRPr="00984722">
        <w:t xml:space="preserve"> is an open source popular NLP language library used for topic modeling. Genism uses modern statistical ML for performing complex tasks including corpora, topic identification, etc,</w:t>
      </w:r>
    </w:p>
    <w:p w14:paraId="2256ABF6"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720FC24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easily </w:t>
      </w:r>
      <w:r w:rsidRPr="00984722">
        <w:rPr>
          <w:b/>
        </w:rPr>
        <w:t>processes large and web-scale corpora</w:t>
      </w:r>
      <w:r w:rsidRPr="00984722">
        <w:t xml:space="preserve"> through its online training algorithms </w:t>
      </w:r>
    </w:p>
    <w:p w14:paraId="619CE353"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s </w:t>
      </w:r>
      <w:r w:rsidRPr="00984722">
        <w:rPr>
          <w:b/>
        </w:rPr>
        <w:t>highly scalable</w:t>
      </w:r>
      <w:r w:rsidRPr="00984722">
        <w:t xml:space="preserve"> meaning the input corpus doesn't have to reside in RAM at any given time. Algorithms part of Genism are memory-independent </w:t>
      </w:r>
    </w:p>
    <w:p w14:paraId="5AC9D692"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is </w:t>
      </w:r>
      <w:r w:rsidRPr="00984722">
        <w:rPr>
          <w:b/>
        </w:rPr>
        <w:t>platform agnostic</w:t>
      </w:r>
      <w:r w:rsidRPr="00984722">
        <w:t xml:space="preserve"> (Windows, Linux and Mac OS)</w:t>
      </w:r>
    </w:p>
    <w:p w14:paraId="0C397CB4"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enables effective and efficient </w:t>
      </w:r>
      <w:r w:rsidRPr="00984722">
        <w:rPr>
          <w:b/>
        </w:rPr>
        <w:t>multicore implementations</w:t>
      </w:r>
      <w:r w:rsidRPr="00984722">
        <w:t xml:space="preserve"> for high-speed processing and retrieval </w:t>
      </w:r>
    </w:p>
    <w:p w14:paraId="1471BAD1"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6A18AAF5"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Enables us to </w:t>
      </w:r>
      <w:r w:rsidRPr="00984722">
        <w:rPr>
          <w:b/>
        </w:rPr>
        <w:t xml:space="preserve">handle large text files </w:t>
      </w:r>
      <w:r w:rsidRPr="00984722">
        <w:t>even without loading it to the memory</w:t>
      </w:r>
    </w:p>
    <w:p w14:paraId="4F635A5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Due to its </w:t>
      </w:r>
      <w:r w:rsidRPr="00984722">
        <w:rPr>
          <w:b/>
        </w:rPr>
        <w:t>use of unsupervised models</w:t>
      </w:r>
      <w:r w:rsidRPr="00984722">
        <w:t xml:space="preserve">, it doesn't require annotations or hand tagging documents </w:t>
      </w:r>
    </w:p>
    <w:p w14:paraId="318D6D36"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19A36D89"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is limited to unsupervised text modeling only </w:t>
      </w:r>
    </w:p>
    <w:p w14:paraId="2DADEE19" w14:textId="77777777" w:rsidR="00F516EC" w:rsidRPr="00984722" w:rsidRDefault="00F516EC" w:rsidP="00F516EC">
      <w:pPr>
        <w:numPr>
          <w:ilvl w:val="1"/>
          <w:numId w:val="41"/>
        </w:numPr>
        <w:pBdr>
          <w:top w:val="nil"/>
          <w:left w:val="nil"/>
          <w:bottom w:val="nil"/>
          <w:right w:val="nil"/>
          <w:between w:val="nil"/>
        </w:pBdr>
        <w:spacing w:after="0"/>
      </w:pPr>
      <w:r w:rsidRPr="00984722">
        <w:lastRenderedPageBreak/>
        <w:t xml:space="preserve">It doesn't possess the capacity to fully implement an NLP pipeline </w:t>
      </w:r>
    </w:p>
    <w:p w14:paraId="0493F9F2"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3BE8699E" w14:textId="77777777" w:rsidR="00F516EC" w:rsidRPr="00984722" w:rsidRDefault="00F516EC" w:rsidP="00F516EC">
      <w:pPr>
        <w:numPr>
          <w:ilvl w:val="1"/>
          <w:numId w:val="41"/>
        </w:numPr>
        <w:pBdr>
          <w:top w:val="nil"/>
          <w:left w:val="nil"/>
          <w:bottom w:val="nil"/>
          <w:right w:val="nil"/>
          <w:between w:val="nil"/>
        </w:pBdr>
      </w:pPr>
      <w:r w:rsidRPr="00984722">
        <w:t>Has been used and cited in over thousands of academic, commercial  applications, and research papers as well</w:t>
      </w:r>
    </w:p>
    <w:p w14:paraId="5E28AEC9" w14:textId="77777777" w:rsidR="00F516EC" w:rsidRPr="00984722" w:rsidRDefault="00F516EC" w:rsidP="00F516EC">
      <w:pPr>
        <w:numPr>
          <w:ilvl w:val="1"/>
          <w:numId w:val="41"/>
        </w:numPr>
        <w:pBdr>
          <w:top w:val="nil"/>
          <w:left w:val="nil"/>
          <w:bottom w:val="nil"/>
          <w:right w:val="nil"/>
          <w:between w:val="nil"/>
        </w:pBdr>
      </w:pPr>
      <w:r w:rsidRPr="00984722">
        <w:t>Includes streamlined implementations for fastText (Word embedding text classification), Word2vec (for reconstructing linguistic context)</w:t>
      </w:r>
    </w:p>
    <w:p w14:paraId="59C62D6F" w14:textId="77777777" w:rsidR="00F516EC" w:rsidRPr="00984722" w:rsidRDefault="00F516EC" w:rsidP="00F516EC">
      <w:pPr>
        <w:numPr>
          <w:ilvl w:val="1"/>
          <w:numId w:val="41"/>
        </w:numPr>
        <w:pBdr>
          <w:top w:val="nil"/>
          <w:left w:val="nil"/>
          <w:bottom w:val="nil"/>
          <w:right w:val="nil"/>
          <w:between w:val="nil"/>
        </w:pBdr>
      </w:pPr>
      <w:r w:rsidRPr="00984722">
        <w:t>For applications such Latent Semantic, Latent Dirichlet Allocation, term frequency-inverse document frequency (tf-idf)</w:t>
      </w:r>
    </w:p>
    <w:p w14:paraId="22C9E20E" w14:textId="77777777" w:rsidR="00F516EC" w:rsidRPr="00984722" w:rsidRDefault="00F516EC" w:rsidP="00F516EC">
      <w:pPr>
        <w:pStyle w:val="Heading2"/>
        <w:rPr>
          <w:rFonts w:cs="Segoe UI"/>
        </w:rPr>
      </w:pPr>
      <w:bookmarkStart w:id="44" w:name="_heading=h.41mghml" w:colFirst="0" w:colLast="0"/>
      <w:bookmarkStart w:id="45" w:name="_Toc114707450"/>
      <w:bookmarkEnd w:id="44"/>
      <w:r w:rsidRPr="00984722">
        <w:rPr>
          <w:rFonts w:cs="Segoe UI"/>
        </w:rPr>
        <w:t>Bonus Python Libraries!</w:t>
      </w:r>
      <w:bookmarkEnd w:id="45"/>
    </w:p>
    <w:p w14:paraId="35F1E7B0" w14:textId="77777777" w:rsidR="00F516EC" w:rsidRPr="00984722" w:rsidRDefault="00F516EC" w:rsidP="00F516EC">
      <w:pPr>
        <w:pStyle w:val="Heading3"/>
        <w:rPr>
          <w:rFonts w:cs="Segoe UI"/>
        </w:rPr>
      </w:pPr>
      <w:bookmarkStart w:id="46" w:name="_heading=h.2grqrue" w:colFirst="0" w:colLast="0"/>
      <w:bookmarkStart w:id="47" w:name="_Toc114707451"/>
      <w:bookmarkEnd w:id="46"/>
      <w:r w:rsidRPr="00984722">
        <w:rPr>
          <w:rFonts w:cs="Segoe UI"/>
        </w:rPr>
        <w:t>OpenCV</w:t>
      </w:r>
      <w:bookmarkEnd w:id="47"/>
      <w:r w:rsidRPr="00984722">
        <w:rPr>
          <w:rFonts w:cs="Segoe UI"/>
        </w:rPr>
        <w:t> </w:t>
      </w:r>
    </w:p>
    <w:p w14:paraId="1C52120C" w14:textId="77777777" w:rsidR="00F516EC" w:rsidRPr="00984722" w:rsidRDefault="00F516EC" w:rsidP="00F516EC">
      <w:r w:rsidRPr="00984722">
        <w:t xml:space="preserve">This is a library that is dedicated for applications of computer vision, machine learning, and image processing. For the usage of various machine learning and computer vision skills like object identification and facial recognition, OpenCV provides access to over 2,500 methods. </w:t>
      </w:r>
    </w:p>
    <w:p w14:paraId="138B184D"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5A2FEF74"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Supports wide variety of </w:t>
      </w:r>
      <w:r w:rsidRPr="00984722">
        <w:rPr>
          <w:b/>
        </w:rPr>
        <w:t>programming languages (Python, C++, Java, etc,)</w:t>
      </w:r>
    </w:p>
    <w:p w14:paraId="7C0218CB"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can identify </w:t>
      </w:r>
      <w:r w:rsidRPr="00984722">
        <w:rPr>
          <w:b/>
        </w:rPr>
        <w:t>objects, faces, or handwriting</w:t>
      </w:r>
      <w:r w:rsidRPr="00984722">
        <w:t xml:space="preserve"> by processing images and videos </w:t>
      </w:r>
    </w:p>
    <w:p w14:paraId="777E13E9" w14:textId="77777777" w:rsidR="00F516EC" w:rsidRPr="00984722" w:rsidRDefault="00F516EC" w:rsidP="00F516EC">
      <w:pPr>
        <w:numPr>
          <w:ilvl w:val="1"/>
          <w:numId w:val="41"/>
        </w:numPr>
        <w:pBdr>
          <w:top w:val="nil"/>
          <w:left w:val="nil"/>
          <w:bottom w:val="nil"/>
          <w:right w:val="nil"/>
          <w:between w:val="nil"/>
        </w:pBdr>
        <w:spacing w:after="0"/>
      </w:pPr>
      <w:r w:rsidRPr="00984722">
        <w:t>It is an</w:t>
      </w:r>
      <w:r w:rsidRPr="00984722">
        <w:rPr>
          <w:b/>
        </w:rPr>
        <w:t xml:space="preserve"> open-source, quick and often easy to implement and integrate </w:t>
      </w:r>
    </w:p>
    <w:p w14:paraId="3ACECEB3" w14:textId="55C37ED5" w:rsidR="00F516EC" w:rsidRPr="00984722" w:rsidRDefault="00F516EC" w:rsidP="00F516EC">
      <w:pPr>
        <w:numPr>
          <w:ilvl w:val="1"/>
          <w:numId w:val="41"/>
        </w:numPr>
        <w:pBdr>
          <w:top w:val="nil"/>
          <w:left w:val="nil"/>
          <w:bottom w:val="nil"/>
          <w:right w:val="nil"/>
          <w:between w:val="nil"/>
        </w:pBdr>
        <w:spacing w:after="0"/>
      </w:pPr>
      <w:r w:rsidRPr="00984722">
        <w:t>The library</w:t>
      </w:r>
      <w:r w:rsidR="00725C9F">
        <w:t>'</w:t>
      </w:r>
      <w:r w:rsidRPr="00984722">
        <w:t>s code is</w:t>
      </w:r>
      <w:r w:rsidRPr="00984722">
        <w:rPr>
          <w:b/>
        </w:rPr>
        <w:t xml:space="preserve"> customizable </w:t>
      </w:r>
      <w:r w:rsidRPr="00984722">
        <w:t xml:space="preserve">which can be performed to meet business needs </w:t>
      </w:r>
    </w:p>
    <w:p w14:paraId="2ADC8903"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698105B7"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More than </w:t>
      </w:r>
      <w:r w:rsidRPr="00984722">
        <w:rPr>
          <w:b/>
        </w:rPr>
        <w:t>2500 modern and classic algorithms</w:t>
      </w:r>
      <w:r w:rsidRPr="00984722">
        <w:t xml:space="preserve"> can be accessed for performing various tasks </w:t>
      </w:r>
    </w:p>
    <w:p w14:paraId="15C51E37"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OpenCV is extensively used across the industry which makes the community very accessible for assistance for all users </w:t>
      </w:r>
    </w:p>
    <w:p w14:paraId="4624EA90" w14:textId="77777777" w:rsidR="00F516EC" w:rsidRPr="00984722" w:rsidRDefault="00F516EC" w:rsidP="00F516EC">
      <w:pPr>
        <w:numPr>
          <w:ilvl w:val="1"/>
          <w:numId w:val="41"/>
        </w:numPr>
        <w:pBdr>
          <w:top w:val="nil"/>
          <w:left w:val="nil"/>
          <w:bottom w:val="nil"/>
          <w:right w:val="nil"/>
          <w:between w:val="nil"/>
        </w:pBdr>
        <w:spacing w:after="0"/>
      </w:pPr>
      <w:r w:rsidRPr="00984722">
        <w:t>It takes advantage of</w:t>
      </w:r>
      <w:r w:rsidRPr="00984722">
        <w:rPr>
          <w:b/>
        </w:rPr>
        <w:t xml:space="preserve"> hardware acceleration and multi-core systems</w:t>
      </w:r>
      <w:r w:rsidRPr="00984722">
        <w:t xml:space="preserve"> to deploy which provides algorithmic efficiency </w:t>
      </w:r>
    </w:p>
    <w:p w14:paraId="11477433"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7D4192DA"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Within the facial recognition system, there are many limitations for OpenCV such as being highly sensitive to </w:t>
      </w:r>
      <w:r w:rsidRPr="00984722">
        <w:rPr>
          <w:b/>
        </w:rPr>
        <w:t>pose variations</w:t>
      </w:r>
      <w:r w:rsidRPr="00984722">
        <w:t xml:space="preserve">, </w:t>
      </w:r>
      <w:r w:rsidRPr="00984722">
        <w:rPr>
          <w:b/>
        </w:rPr>
        <w:t xml:space="preserve">occulsions interference </w:t>
      </w:r>
    </w:p>
    <w:p w14:paraId="57ABBC97"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726ECF62" w14:textId="77777777" w:rsidR="00F516EC" w:rsidRPr="00984722" w:rsidRDefault="00F516EC" w:rsidP="00F516EC">
      <w:pPr>
        <w:numPr>
          <w:ilvl w:val="1"/>
          <w:numId w:val="41"/>
        </w:numPr>
        <w:pBdr>
          <w:top w:val="nil"/>
          <w:left w:val="nil"/>
          <w:bottom w:val="nil"/>
          <w:right w:val="nil"/>
          <w:between w:val="nil"/>
        </w:pBdr>
      </w:pPr>
      <w:r w:rsidRPr="00984722">
        <w:t xml:space="preserve">OpenCV can be used to </w:t>
      </w:r>
      <w:r w:rsidRPr="00984722">
        <w:rPr>
          <w:b/>
        </w:rPr>
        <w:t xml:space="preserve">remove watermarks </w:t>
      </w:r>
      <w:r w:rsidRPr="00984722">
        <w:t xml:space="preserve">on images </w:t>
      </w:r>
    </w:p>
    <w:p w14:paraId="2016DD56" w14:textId="77777777" w:rsidR="00F516EC" w:rsidRPr="00984722" w:rsidRDefault="00F516EC" w:rsidP="00F516EC">
      <w:pPr>
        <w:numPr>
          <w:ilvl w:val="1"/>
          <w:numId w:val="41"/>
        </w:numPr>
        <w:pBdr>
          <w:top w:val="nil"/>
          <w:left w:val="nil"/>
          <w:bottom w:val="nil"/>
          <w:right w:val="nil"/>
          <w:between w:val="nil"/>
        </w:pBdr>
      </w:pPr>
      <w:r w:rsidRPr="00984722">
        <w:rPr>
          <w:b/>
        </w:rPr>
        <w:t xml:space="preserve">Backgrounds </w:t>
      </w:r>
      <w:r w:rsidRPr="00984722">
        <w:t>from images  can be removed/cleaned using OpenCV</w:t>
      </w:r>
    </w:p>
    <w:p w14:paraId="2835F41A" w14:textId="77777777" w:rsidR="00F516EC" w:rsidRPr="00984722" w:rsidRDefault="00F516EC" w:rsidP="00F516EC">
      <w:pPr>
        <w:numPr>
          <w:ilvl w:val="1"/>
          <w:numId w:val="41"/>
        </w:numPr>
        <w:pBdr>
          <w:top w:val="nil"/>
          <w:left w:val="nil"/>
          <w:bottom w:val="nil"/>
          <w:right w:val="nil"/>
          <w:between w:val="nil"/>
        </w:pBdr>
      </w:pPr>
      <w:r w:rsidRPr="00984722">
        <w:t>OpenCV can be used for</w:t>
      </w:r>
      <w:r w:rsidRPr="00984722">
        <w:rPr>
          <w:b/>
        </w:rPr>
        <w:t xml:space="preserve"> facial detection and recognition</w:t>
      </w:r>
      <w:r w:rsidRPr="00984722">
        <w:t xml:space="preserve"> and similarly  for objects as well</w:t>
      </w:r>
    </w:p>
    <w:p w14:paraId="38E24457" w14:textId="77777777" w:rsidR="00F516EC" w:rsidRPr="00984722" w:rsidRDefault="00F516EC" w:rsidP="00F516EC"/>
    <w:p w14:paraId="5B648E9A" w14:textId="77777777" w:rsidR="00F516EC" w:rsidRPr="00984722" w:rsidRDefault="00F516EC" w:rsidP="00F516EC">
      <w:pPr>
        <w:pStyle w:val="Heading3"/>
        <w:rPr>
          <w:rFonts w:cs="Segoe UI"/>
        </w:rPr>
      </w:pPr>
      <w:bookmarkStart w:id="48" w:name="_heading=h.vx1227" w:colFirst="0" w:colLast="0"/>
      <w:bookmarkStart w:id="49" w:name="_Toc114707452"/>
      <w:bookmarkEnd w:id="48"/>
      <w:r w:rsidRPr="00984722">
        <w:rPr>
          <w:rFonts w:cs="Segoe UI"/>
        </w:rPr>
        <w:t>Mahotas</w:t>
      </w:r>
      <w:bookmarkEnd w:id="49"/>
      <w:r w:rsidRPr="00984722">
        <w:rPr>
          <w:rFonts w:cs="Segoe UI"/>
        </w:rPr>
        <w:t> </w:t>
      </w:r>
    </w:p>
    <w:p w14:paraId="3BBF9159" w14:textId="77777777" w:rsidR="00F516EC" w:rsidRPr="00984722" w:rsidRDefault="00F516EC" w:rsidP="00F516EC">
      <w:r w:rsidRPr="00984722">
        <w:t>Mahotas is a Python module for computer vision and image processing. Many of the algorithms are speed-oriented C++ implementations that use numpy arrays and a fairly clear Python interface. Currently, Mahotas has over 100 image processing and computer vision functions.</w:t>
      </w:r>
    </w:p>
    <w:p w14:paraId="3F37D049"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5B3E48E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has </w:t>
      </w:r>
      <w:r w:rsidRPr="00984722">
        <w:rPr>
          <w:b/>
        </w:rPr>
        <w:t>numerous operations</w:t>
      </w:r>
      <w:r w:rsidRPr="00984722">
        <w:t xml:space="preserve"> for image processing which include cropping images, finding eccentricity and roundness, finding tonal distribution using histograms, etc.</w:t>
      </w:r>
    </w:p>
    <w:p w14:paraId="7F7F8B39" w14:textId="77777777" w:rsidR="00F516EC" w:rsidRPr="00984722" w:rsidRDefault="00F516EC" w:rsidP="00F516EC">
      <w:pPr>
        <w:numPr>
          <w:ilvl w:val="1"/>
          <w:numId w:val="41"/>
        </w:numPr>
        <w:pBdr>
          <w:top w:val="nil"/>
          <w:left w:val="nil"/>
          <w:bottom w:val="nil"/>
          <w:right w:val="nil"/>
          <w:between w:val="nil"/>
        </w:pBdr>
        <w:spacing w:after="0"/>
      </w:pPr>
      <w:r w:rsidRPr="00984722">
        <w:t>It has functions for</w:t>
      </w:r>
      <w:r w:rsidRPr="00984722">
        <w:rPr>
          <w:b/>
        </w:rPr>
        <w:t xml:space="preserve"> wavelet decompositions and local feature computations </w:t>
      </w:r>
    </w:p>
    <w:p w14:paraId="5B0D0A95"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Mahotas has a </w:t>
      </w:r>
      <w:r w:rsidRPr="00984722">
        <w:rPr>
          <w:b/>
        </w:rPr>
        <w:t>comprehensive automated unit test suite</w:t>
      </w:r>
      <w:r w:rsidRPr="00984722">
        <w:t xml:space="preserve"> that verifies all functionality and contains a number of regression tests for Qulaity Control of the module </w:t>
      </w:r>
    </w:p>
    <w:p w14:paraId="1E5BE028" w14:textId="77777777" w:rsidR="00F516EC" w:rsidRPr="00984722" w:rsidRDefault="00F516EC" w:rsidP="00F516EC">
      <w:pPr>
        <w:pBdr>
          <w:top w:val="nil"/>
          <w:left w:val="nil"/>
          <w:bottom w:val="nil"/>
          <w:right w:val="nil"/>
          <w:between w:val="nil"/>
        </w:pBdr>
        <w:spacing w:after="0"/>
        <w:ind w:left="1800"/>
      </w:pPr>
      <w:r w:rsidRPr="00984722">
        <w:tab/>
      </w:r>
    </w:p>
    <w:p w14:paraId="45B312D5"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01E646FB"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s faster in processing than libraries such as pymorph, scikits-image </w:t>
      </w:r>
    </w:p>
    <w:p w14:paraId="7A3DB73D"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s </w:t>
      </w:r>
      <w:r w:rsidRPr="00984722">
        <w:rPr>
          <w:b/>
        </w:rPr>
        <w:t xml:space="preserve">available on different operating systems </w:t>
      </w:r>
      <w:r w:rsidRPr="00984722">
        <w:t xml:space="preserve">such as Linux, Mac OS and windows </w:t>
      </w:r>
    </w:p>
    <w:p w14:paraId="2CAB97E0" w14:textId="77777777" w:rsidR="00F516EC" w:rsidRPr="00984722" w:rsidRDefault="00F516EC" w:rsidP="00F516EC">
      <w:pPr>
        <w:pBdr>
          <w:top w:val="nil"/>
          <w:left w:val="nil"/>
          <w:bottom w:val="nil"/>
          <w:right w:val="nil"/>
          <w:between w:val="nil"/>
        </w:pBdr>
        <w:spacing w:after="0"/>
        <w:ind w:left="1800"/>
      </w:pPr>
    </w:p>
    <w:p w14:paraId="4DEE2864"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4490712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For more complex methods such as watershed, the pure python approach is considered to be very inefficient </w:t>
      </w:r>
    </w:p>
    <w:p w14:paraId="7450A892" w14:textId="77777777" w:rsidR="00F516EC" w:rsidRPr="00984722" w:rsidRDefault="00F516EC" w:rsidP="00F516EC">
      <w:pPr>
        <w:numPr>
          <w:ilvl w:val="1"/>
          <w:numId w:val="41"/>
        </w:numPr>
        <w:pBdr>
          <w:top w:val="nil"/>
          <w:left w:val="nil"/>
          <w:bottom w:val="nil"/>
          <w:right w:val="nil"/>
          <w:between w:val="nil"/>
        </w:pBdr>
        <w:spacing w:after="0"/>
      </w:pPr>
      <w:r w:rsidRPr="00984722">
        <w:t>It is</w:t>
      </w:r>
      <w:r w:rsidRPr="00984722">
        <w:rPr>
          <w:b/>
        </w:rPr>
        <w:t xml:space="preserve"> dependent on numpy</w:t>
      </w:r>
      <w:r w:rsidRPr="00984722">
        <w:t xml:space="preserve"> to be present and installed </w:t>
      </w:r>
    </w:p>
    <w:p w14:paraId="555FE1F9"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5A6CEDE3" w14:textId="77777777" w:rsidR="00F516EC" w:rsidRPr="00984722" w:rsidRDefault="00F516EC" w:rsidP="00F516EC">
      <w:pPr>
        <w:numPr>
          <w:ilvl w:val="1"/>
          <w:numId w:val="41"/>
        </w:numPr>
        <w:pBdr>
          <w:top w:val="nil"/>
          <w:left w:val="nil"/>
          <w:bottom w:val="nil"/>
          <w:right w:val="nil"/>
          <w:between w:val="nil"/>
        </w:pBdr>
      </w:pPr>
      <w:r w:rsidRPr="00984722">
        <w:t xml:space="preserve">It is widely used for image processing which utilizes above-mentioned features </w:t>
      </w:r>
    </w:p>
    <w:p w14:paraId="1FEF14E7" w14:textId="77777777" w:rsidR="00F516EC" w:rsidRPr="00984722" w:rsidRDefault="00F516EC" w:rsidP="00F516EC"/>
    <w:p w14:paraId="3201A9ED" w14:textId="77777777" w:rsidR="00F516EC" w:rsidRPr="00984722" w:rsidRDefault="00F516EC" w:rsidP="00F516EC">
      <w:pPr>
        <w:pStyle w:val="Heading3"/>
        <w:rPr>
          <w:rFonts w:cs="Segoe UI"/>
        </w:rPr>
      </w:pPr>
      <w:bookmarkStart w:id="50" w:name="_heading=h.3fwokq0" w:colFirst="0" w:colLast="0"/>
      <w:bookmarkStart w:id="51" w:name="_Toc114707453"/>
      <w:bookmarkEnd w:id="50"/>
      <w:r w:rsidRPr="00984722">
        <w:rPr>
          <w:rFonts w:cs="Segoe UI"/>
        </w:rPr>
        <w:t>SimpleITK</w:t>
      </w:r>
      <w:bookmarkEnd w:id="51"/>
      <w:r w:rsidRPr="00984722">
        <w:rPr>
          <w:rFonts w:cs="Segoe UI"/>
        </w:rPr>
        <w:t> </w:t>
      </w:r>
    </w:p>
    <w:p w14:paraId="04E0B1EF" w14:textId="77777777" w:rsidR="00F516EC" w:rsidRPr="00984722" w:rsidRDefault="00F516EC" w:rsidP="00F516EC">
      <w:r w:rsidRPr="00984722">
        <w:t>SimpleITK is a comprehensive toolkit for image analysis that supports a variety of filtering operations as well as picture segmentation and registration.</w:t>
      </w:r>
    </w:p>
    <w:p w14:paraId="3B16C038"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72D8E621"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Up to </w:t>
      </w:r>
      <w:r w:rsidRPr="00984722">
        <w:rPr>
          <w:b/>
        </w:rPr>
        <w:t>20 image file types</w:t>
      </w:r>
      <w:r w:rsidRPr="00984722">
        <w:t>, including JPG, PNG, and DICOM, are supported and convertible through its image file I/O.</w:t>
      </w:r>
    </w:p>
    <w:p w14:paraId="06016C43" w14:textId="77777777" w:rsidR="00F516EC" w:rsidRPr="00984722" w:rsidRDefault="00F516EC" w:rsidP="00F516EC">
      <w:pPr>
        <w:numPr>
          <w:ilvl w:val="1"/>
          <w:numId w:val="41"/>
        </w:numPr>
        <w:pBdr>
          <w:top w:val="nil"/>
          <w:left w:val="nil"/>
          <w:bottom w:val="nil"/>
          <w:right w:val="nil"/>
          <w:between w:val="nil"/>
        </w:pBdr>
        <w:spacing w:after="0"/>
      </w:pPr>
      <w:r w:rsidRPr="00984722">
        <w:t>Otsu, level sets, and watersheds are just a few of the image segmentation workflow filters that are offered.</w:t>
      </w:r>
    </w:p>
    <w:p w14:paraId="7FA30BF2" w14:textId="77777777" w:rsidR="00F516EC" w:rsidRPr="00984722" w:rsidRDefault="00F516EC" w:rsidP="00F516EC">
      <w:pPr>
        <w:numPr>
          <w:ilvl w:val="1"/>
          <w:numId w:val="41"/>
        </w:numPr>
        <w:pBdr>
          <w:top w:val="nil"/>
          <w:left w:val="nil"/>
          <w:bottom w:val="nil"/>
          <w:right w:val="nil"/>
          <w:between w:val="nil"/>
        </w:pBdr>
        <w:spacing w:after="0"/>
      </w:pPr>
      <w:r w:rsidRPr="00984722">
        <w:t>It understands images as spatial objects rather than an array of pixels.</w:t>
      </w:r>
    </w:p>
    <w:p w14:paraId="2D0E394D"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15B91884" w14:textId="77777777" w:rsidR="00F516EC" w:rsidRPr="00984722" w:rsidRDefault="00F516EC" w:rsidP="00F516EC">
      <w:pPr>
        <w:numPr>
          <w:ilvl w:val="1"/>
          <w:numId w:val="41"/>
        </w:numPr>
        <w:pBdr>
          <w:top w:val="nil"/>
          <w:left w:val="nil"/>
          <w:bottom w:val="nil"/>
          <w:right w:val="nil"/>
          <w:between w:val="nil"/>
        </w:pBdr>
        <w:spacing w:after="0"/>
      </w:pPr>
      <w:r w:rsidRPr="00984722">
        <w:lastRenderedPageBreak/>
        <w:t>It is available in most of the programming languages such as Python, R, Java, C#, etc</w:t>
      </w:r>
    </w:p>
    <w:p w14:paraId="78EE35C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The documentation for SimpleITK is </w:t>
      </w:r>
      <w:r w:rsidRPr="00984722">
        <w:rPr>
          <w:b/>
        </w:rPr>
        <w:t>good and extensive</w:t>
      </w:r>
      <w:r w:rsidRPr="00984722">
        <w:t xml:space="preserve"> for high-level guides and instructions to build toolkits and examples for SimpleIKT applications </w:t>
      </w:r>
    </w:p>
    <w:p w14:paraId="6590F09F"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046BF6EE"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Main ITK features such as </w:t>
      </w:r>
      <w:r w:rsidRPr="00984722">
        <w:rPr>
          <w:b/>
          <w:color w:val="404040"/>
          <w:shd w:val="clear" w:color="auto" w:fill="FCFCFC"/>
        </w:rPr>
        <w:t>spatial objects framework, point sets, and the mesh framework</w:t>
      </w:r>
      <w:r w:rsidRPr="00984722">
        <w:rPr>
          <w:color w:val="404040"/>
          <w:shd w:val="clear" w:color="auto" w:fill="FCFCFC"/>
        </w:rPr>
        <w:t xml:space="preserve"> are missing in SimplITK</w:t>
      </w:r>
    </w:p>
    <w:p w14:paraId="3CECC2E8" w14:textId="77777777" w:rsidR="00F516EC" w:rsidRPr="00984722" w:rsidRDefault="00F516EC" w:rsidP="00F516EC">
      <w:pPr>
        <w:pBdr>
          <w:top w:val="nil"/>
          <w:left w:val="nil"/>
          <w:bottom w:val="nil"/>
          <w:right w:val="nil"/>
          <w:between w:val="nil"/>
        </w:pBdr>
        <w:spacing w:after="0"/>
        <w:ind w:left="1800"/>
      </w:pPr>
    </w:p>
    <w:p w14:paraId="61FE0BD5"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6A18C424" w14:textId="77777777" w:rsidR="00F516EC" w:rsidRPr="00984722" w:rsidRDefault="00F516EC" w:rsidP="00F516EC">
      <w:pPr>
        <w:numPr>
          <w:ilvl w:val="1"/>
          <w:numId w:val="41"/>
        </w:numPr>
        <w:pBdr>
          <w:top w:val="nil"/>
          <w:left w:val="nil"/>
          <w:bottom w:val="nil"/>
          <w:right w:val="nil"/>
          <w:between w:val="nil"/>
        </w:pBdr>
      </w:pPr>
      <w:r w:rsidRPr="00984722">
        <w:t>SimpleITK excels in</w:t>
      </w:r>
      <w:r w:rsidRPr="00984722">
        <w:rPr>
          <w:b/>
        </w:rPr>
        <w:t xml:space="preserve"> basic image classificationn, and ITKv4 registration framework</w:t>
      </w:r>
    </w:p>
    <w:p w14:paraId="53298A25" w14:textId="77777777" w:rsidR="00F516EC" w:rsidRPr="00984722" w:rsidRDefault="00F516EC" w:rsidP="00F516EC"/>
    <w:p w14:paraId="7BA58AF3" w14:textId="77777777" w:rsidR="00F516EC" w:rsidRPr="00984722" w:rsidRDefault="00F516EC" w:rsidP="00F516EC">
      <w:pPr>
        <w:pStyle w:val="Heading3"/>
        <w:rPr>
          <w:rFonts w:cs="Segoe UI"/>
        </w:rPr>
      </w:pPr>
      <w:bookmarkStart w:id="52" w:name="_heading=h.1v1yuxt" w:colFirst="0" w:colLast="0"/>
      <w:bookmarkStart w:id="53" w:name="_Toc114707454"/>
      <w:bookmarkEnd w:id="52"/>
      <w:r w:rsidRPr="00984722">
        <w:rPr>
          <w:rFonts w:cs="Segoe UI"/>
        </w:rPr>
        <w:t>Pillow</w:t>
      </w:r>
      <w:bookmarkEnd w:id="53"/>
      <w:r w:rsidRPr="00984722">
        <w:rPr>
          <w:rFonts w:cs="Segoe UI"/>
        </w:rPr>
        <w:t> </w:t>
      </w:r>
    </w:p>
    <w:p w14:paraId="18D0807E" w14:textId="77777777" w:rsidR="00F516EC" w:rsidRPr="00984722" w:rsidRDefault="00F516EC" w:rsidP="00F516EC">
      <w:r w:rsidRPr="00984722">
        <w:t>The standard image processing package for the Python language is the Python Imaging Library (extension of PIL). It includes simple image processing capabilities that help with image creation, editing, and saving. PIL will be replaced going forward by</w:t>
      </w:r>
      <w:r w:rsidRPr="00984722">
        <w:rPr>
          <w:b/>
        </w:rPr>
        <w:t xml:space="preserve"> Pillow,</w:t>
      </w:r>
      <w:r w:rsidRPr="00984722">
        <w:t xml:space="preserve"> it was stated. BMP, PNG, JPEG, and TIFF are just a few of the several image file types that Pillow supports.</w:t>
      </w:r>
    </w:p>
    <w:p w14:paraId="11DE3120"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140F59D1"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Provides features for image processing such as </w:t>
      </w:r>
      <w:r w:rsidRPr="00984722">
        <w:rPr>
          <w:b/>
        </w:rPr>
        <w:t>obtaining information for color mode, size and format of the image, rotating images, etc,</w:t>
      </w:r>
    </w:p>
    <w:p w14:paraId="2BF55B74" w14:textId="77777777" w:rsidR="00F516EC" w:rsidRPr="00984722" w:rsidRDefault="00F516EC" w:rsidP="00F516EC">
      <w:pPr>
        <w:numPr>
          <w:ilvl w:val="1"/>
          <w:numId w:val="41"/>
        </w:numPr>
        <w:pBdr>
          <w:top w:val="nil"/>
          <w:left w:val="nil"/>
          <w:bottom w:val="nil"/>
          <w:right w:val="nil"/>
          <w:between w:val="nil"/>
        </w:pBdr>
        <w:spacing w:after="0"/>
      </w:pPr>
      <w:r w:rsidRPr="00984722">
        <w:t>It supports different types of formats of images such as jpeg, png, gif, tiff,etc.</w:t>
      </w:r>
    </w:p>
    <w:p w14:paraId="7EC23147"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allows getting general statistics of the images which can be used for statistical analysis and automatic contrast enhancement </w:t>
      </w:r>
    </w:p>
    <w:p w14:paraId="7AE95D36"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65A9DA8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has a vast variety of actions that can be performed on images </w:t>
      </w:r>
    </w:p>
    <w:p w14:paraId="403134E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works on devices such as Raspberry Pi zero where modules such as OpenCV don't </w:t>
      </w:r>
    </w:p>
    <w:p w14:paraId="3AC73CD0" w14:textId="77777777" w:rsidR="00F516EC" w:rsidRPr="00984722" w:rsidRDefault="00F516EC" w:rsidP="00F516EC">
      <w:pPr>
        <w:pBdr>
          <w:top w:val="nil"/>
          <w:left w:val="nil"/>
          <w:bottom w:val="nil"/>
          <w:right w:val="nil"/>
          <w:between w:val="nil"/>
        </w:pBdr>
        <w:spacing w:after="0"/>
        <w:ind w:left="1800"/>
      </w:pPr>
    </w:p>
    <w:p w14:paraId="0874C890"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033EFD5B" w14:textId="77777777" w:rsidR="00F516EC" w:rsidRPr="00984722" w:rsidRDefault="00F516EC" w:rsidP="00F516EC">
      <w:pPr>
        <w:numPr>
          <w:ilvl w:val="1"/>
          <w:numId w:val="41"/>
        </w:numPr>
        <w:pBdr>
          <w:top w:val="nil"/>
          <w:left w:val="nil"/>
          <w:bottom w:val="nil"/>
          <w:right w:val="nil"/>
          <w:between w:val="nil"/>
        </w:pBdr>
        <w:spacing w:after="0"/>
      </w:pPr>
      <w:r w:rsidRPr="00984722">
        <w:t>It lacks optimization of codes even though it is simple an easy to pick up</w:t>
      </w:r>
    </w:p>
    <w:p w14:paraId="228A32A6" w14:textId="77777777" w:rsidR="00F516EC" w:rsidRPr="00984722" w:rsidRDefault="00F516EC" w:rsidP="00F516EC">
      <w:pPr>
        <w:numPr>
          <w:ilvl w:val="1"/>
          <w:numId w:val="41"/>
        </w:numPr>
        <w:pBdr>
          <w:top w:val="nil"/>
          <w:left w:val="nil"/>
          <w:bottom w:val="nil"/>
          <w:right w:val="nil"/>
          <w:between w:val="nil"/>
        </w:pBdr>
        <w:spacing w:after="0"/>
      </w:pPr>
      <w:r w:rsidRPr="00984722">
        <w:rPr>
          <w:b/>
        </w:rPr>
        <w:t>Feature extraction</w:t>
      </w:r>
      <w:r w:rsidRPr="00984722">
        <w:t xml:space="preserve"> from images is a limitation for Pillow</w:t>
      </w:r>
    </w:p>
    <w:p w14:paraId="2AC5D2B0"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02308641" w14:textId="77777777" w:rsidR="00F516EC" w:rsidRPr="00984722" w:rsidRDefault="00F516EC" w:rsidP="00F516EC">
      <w:pPr>
        <w:numPr>
          <w:ilvl w:val="1"/>
          <w:numId w:val="41"/>
        </w:numPr>
        <w:pBdr>
          <w:top w:val="nil"/>
          <w:left w:val="nil"/>
          <w:bottom w:val="nil"/>
          <w:right w:val="nil"/>
          <w:between w:val="nil"/>
        </w:pBdr>
      </w:pPr>
      <w:r w:rsidRPr="00984722">
        <w:t>It is used for various operations such as creating thumbnails, merging images, cropping, blurring and resizing images</w:t>
      </w:r>
    </w:p>
    <w:p w14:paraId="1A9B16B3" w14:textId="77777777" w:rsidR="00F516EC" w:rsidRPr="00984722" w:rsidRDefault="00F516EC" w:rsidP="00F516EC">
      <w:pPr>
        <w:numPr>
          <w:ilvl w:val="1"/>
          <w:numId w:val="41"/>
        </w:numPr>
        <w:spacing w:after="0"/>
      </w:pPr>
      <w:r w:rsidRPr="00984722">
        <w:t xml:space="preserve">Can be used for creating watermarks for images </w:t>
      </w:r>
    </w:p>
    <w:p w14:paraId="4AC29584" w14:textId="77777777" w:rsidR="00F516EC" w:rsidRPr="00984722" w:rsidRDefault="00F516EC" w:rsidP="00F516EC"/>
    <w:p w14:paraId="25EEB42F" w14:textId="77777777" w:rsidR="00F516EC" w:rsidRPr="00984722" w:rsidRDefault="00F516EC" w:rsidP="00F516EC">
      <w:pPr>
        <w:pStyle w:val="Heading3"/>
        <w:rPr>
          <w:rFonts w:cs="Segoe UI"/>
        </w:rPr>
      </w:pPr>
      <w:bookmarkStart w:id="54" w:name="_heading=h.4f1mdlm" w:colFirst="0" w:colLast="0"/>
      <w:bookmarkStart w:id="55" w:name="_Toc114707455"/>
      <w:bookmarkEnd w:id="54"/>
      <w:r w:rsidRPr="00984722">
        <w:rPr>
          <w:rFonts w:cs="Segoe UI"/>
        </w:rPr>
        <w:lastRenderedPageBreak/>
        <w:t>Selenium</w:t>
      </w:r>
      <w:bookmarkEnd w:id="55"/>
    </w:p>
    <w:p w14:paraId="518330A3" w14:textId="77777777" w:rsidR="00F516EC" w:rsidRPr="00984722" w:rsidRDefault="00F516EC" w:rsidP="00F516EC">
      <w:r w:rsidRPr="00984722">
        <w:t>Python web browser interaction can be automated with the help of the selenium module. For many testers around the world, Selenium is the first choice for any tasks relating to executing automated tests. It allows the user to define and detect automatically the tests on a pre-decided browser.</w:t>
      </w:r>
    </w:p>
    <w:p w14:paraId="30EDB495"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2A358A07"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Selenium is capable of interacting with different browsers such as Chrome,  Safari. IE, Opera, Edge, etc. </w:t>
      </w:r>
    </w:p>
    <w:p w14:paraId="62FCF679" w14:textId="77777777" w:rsidR="00F516EC" w:rsidRPr="00984722" w:rsidRDefault="00F516EC" w:rsidP="00F516EC">
      <w:pPr>
        <w:numPr>
          <w:ilvl w:val="1"/>
          <w:numId w:val="41"/>
        </w:numPr>
        <w:pBdr>
          <w:top w:val="nil"/>
          <w:left w:val="nil"/>
          <w:bottom w:val="nil"/>
          <w:right w:val="nil"/>
          <w:between w:val="nil"/>
        </w:pBdr>
        <w:spacing w:after="0"/>
      </w:pPr>
      <w:r w:rsidRPr="00984722">
        <w:t>Selenium can support</w:t>
      </w:r>
      <w:r w:rsidRPr="00984722">
        <w:rPr>
          <w:b/>
        </w:rPr>
        <w:t xml:space="preserve"> all of the programming languages </w:t>
      </w:r>
      <w:r w:rsidRPr="00984722">
        <w:t>like Python, JavaScript, Ruby, etc.</w:t>
      </w:r>
    </w:p>
    <w:p w14:paraId="1D88682F" w14:textId="77777777" w:rsidR="00F516EC" w:rsidRPr="00984722" w:rsidRDefault="00F516EC" w:rsidP="00F516EC">
      <w:pPr>
        <w:numPr>
          <w:ilvl w:val="1"/>
          <w:numId w:val="41"/>
        </w:numPr>
        <w:pBdr>
          <w:top w:val="nil"/>
          <w:left w:val="nil"/>
          <w:bottom w:val="nil"/>
          <w:right w:val="nil"/>
          <w:between w:val="nil"/>
        </w:pBdr>
        <w:spacing w:after="0"/>
      </w:pPr>
      <w:r w:rsidRPr="00984722">
        <w:t>Due to its</w:t>
      </w:r>
      <w:r w:rsidRPr="00984722">
        <w:rPr>
          <w:b/>
        </w:rPr>
        <w:t xml:space="preserve"> WebDriver component</w:t>
      </w:r>
      <w:r w:rsidRPr="00984722">
        <w:t xml:space="preserve"> within Selenium, it is able to execute the test cases with high performance and speed</w:t>
      </w:r>
    </w:p>
    <w:p w14:paraId="15119FF4"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6032150D" w14:textId="77777777" w:rsidR="00F516EC" w:rsidRPr="00984722" w:rsidRDefault="00F516EC" w:rsidP="00F516EC">
      <w:pPr>
        <w:numPr>
          <w:ilvl w:val="1"/>
          <w:numId w:val="41"/>
        </w:numPr>
        <w:pBdr>
          <w:top w:val="nil"/>
          <w:left w:val="nil"/>
          <w:bottom w:val="nil"/>
          <w:right w:val="nil"/>
          <w:between w:val="nil"/>
        </w:pBdr>
        <w:spacing w:after="0"/>
      </w:pPr>
      <w:r w:rsidRPr="00984722">
        <w:t>Selenium is an</w:t>
      </w:r>
      <w:r w:rsidRPr="00984722">
        <w:rPr>
          <w:b/>
        </w:rPr>
        <w:t xml:space="preserve"> open-source</w:t>
      </w:r>
      <w:r w:rsidRPr="00984722">
        <w:t xml:space="preserve"> website that can be easily downloaded from its website</w:t>
      </w:r>
    </w:p>
    <w:p w14:paraId="7C5E8383" w14:textId="77777777" w:rsidR="00F516EC" w:rsidRPr="00984722" w:rsidRDefault="00F516EC" w:rsidP="00F516EC">
      <w:pPr>
        <w:numPr>
          <w:ilvl w:val="1"/>
          <w:numId w:val="41"/>
        </w:numPr>
        <w:pBdr>
          <w:top w:val="nil"/>
          <w:left w:val="nil"/>
          <w:bottom w:val="nil"/>
          <w:right w:val="nil"/>
          <w:between w:val="nil"/>
        </w:pBdr>
        <w:spacing w:after="0"/>
      </w:pPr>
      <w:r w:rsidRPr="00984722">
        <w:t>It can work across different Operating Systems such as Linux, Windows, Mac OS, etc.</w:t>
      </w:r>
    </w:p>
    <w:p w14:paraId="50E83917" w14:textId="77777777" w:rsidR="00F516EC" w:rsidRPr="00984722" w:rsidRDefault="00F516EC" w:rsidP="00F516EC">
      <w:pPr>
        <w:numPr>
          <w:ilvl w:val="1"/>
          <w:numId w:val="41"/>
        </w:numPr>
        <w:pBdr>
          <w:top w:val="nil"/>
          <w:left w:val="nil"/>
          <w:bottom w:val="nil"/>
          <w:right w:val="nil"/>
          <w:between w:val="nil"/>
        </w:pBdr>
        <w:spacing w:after="0"/>
      </w:pPr>
      <w:r w:rsidRPr="00984722">
        <w:rPr>
          <w:b/>
        </w:rPr>
        <w:t>Server installation is not necessary</w:t>
      </w:r>
      <w:r w:rsidRPr="00984722">
        <w:t xml:space="preserve"> as Selenium interacts directly with the browser</w:t>
      </w:r>
    </w:p>
    <w:p w14:paraId="77E314F9"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5DA88AB1" w14:textId="77777777" w:rsidR="00F516EC" w:rsidRPr="00984722" w:rsidRDefault="00F516EC" w:rsidP="00F516EC">
      <w:pPr>
        <w:numPr>
          <w:ilvl w:val="1"/>
          <w:numId w:val="41"/>
        </w:numPr>
        <w:pBdr>
          <w:top w:val="nil"/>
          <w:left w:val="nil"/>
          <w:bottom w:val="nil"/>
          <w:right w:val="nil"/>
          <w:between w:val="nil"/>
        </w:pBdr>
        <w:spacing w:after="0"/>
      </w:pPr>
      <w:r w:rsidRPr="00984722">
        <w:rPr>
          <w:b/>
        </w:rPr>
        <w:t>Incomplete solution</w:t>
      </w:r>
      <w:r w:rsidRPr="00984722">
        <w:t xml:space="preserve">: Third party frameworks are required to completely automate the testing of web applications </w:t>
      </w:r>
    </w:p>
    <w:p w14:paraId="25DD9A6B" w14:textId="77777777" w:rsidR="00F516EC" w:rsidRPr="00984722" w:rsidRDefault="00F516EC" w:rsidP="00F516EC">
      <w:pPr>
        <w:numPr>
          <w:ilvl w:val="1"/>
          <w:numId w:val="41"/>
        </w:numPr>
        <w:pBdr>
          <w:top w:val="nil"/>
          <w:left w:val="nil"/>
          <w:bottom w:val="nil"/>
          <w:right w:val="nil"/>
          <w:between w:val="nil"/>
        </w:pBdr>
        <w:spacing w:after="0"/>
      </w:pPr>
      <w:r w:rsidRPr="00984722">
        <w:rPr>
          <w:b/>
        </w:rPr>
        <w:t>Code modification is hard</w:t>
      </w:r>
      <w:r w:rsidRPr="00984722">
        <w:t>: Since the scripts are written in Selenese it makes it non-user friendly and hard to modify</w:t>
      </w:r>
    </w:p>
    <w:p w14:paraId="4179C6D9"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77CE53B6" w14:textId="77777777" w:rsidR="00F516EC" w:rsidRPr="00984722" w:rsidRDefault="00F516EC" w:rsidP="00F516EC">
      <w:pPr>
        <w:numPr>
          <w:ilvl w:val="1"/>
          <w:numId w:val="41"/>
        </w:numPr>
        <w:pBdr>
          <w:top w:val="nil"/>
          <w:left w:val="nil"/>
          <w:bottom w:val="nil"/>
          <w:right w:val="nil"/>
          <w:between w:val="nil"/>
        </w:pBdr>
        <w:rPr>
          <w:b/>
        </w:rPr>
      </w:pPr>
      <w:r w:rsidRPr="00984722">
        <w:rPr>
          <w:b/>
        </w:rPr>
        <w:t xml:space="preserve">Automated Testing: </w:t>
      </w:r>
      <w:r w:rsidRPr="00984722">
        <w:t>Selenium enables automated testing which saves a lot of time and effort of web testers</w:t>
      </w:r>
    </w:p>
    <w:p w14:paraId="416E6800" w14:textId="77777777" w:rsidR="00F516EC" w:rsidRPr="00984722" w:rsidRDefault="00F516EC" w:rsidP="00F516EC">
      <w:pPr>
        <w:numPr>
          <w:ilvl w:val="1"/>
          <w:numId w:val="41"/>
        </w:numPr>
        <w:pBdr>
          <w:top w:val="nil"/>
          <w:left w:val="nil"/>
          <w:bottom w:val="nil"/>
          <w:right w:val="nil"/>
          <w:between w:val="nil"/>
        </w:pBdr>
      </w:pPr>
      <w:r w:rsidRPr="00984722">
        <w:t xml:space="preserve">Users can create automation scripts to test and view the results from the automation test results </w:t>
      </w:r>
    </w:p>
    <w:p w14:paraId="43989DA5" w14:textId="77777777" w:rsidR="00F516EC" w:rsidRPr="00984722" w:rsidRDefault="00F516EC" w:rsidP="00F516EC"/>
    <w:p w14:paraId="50E48E05" w14:textId="77777777" w:rsidR="00F516EC" w:rsidRPr="00984722" w:rsidRDefault="00F516EC" w:rsidP="00F516EC">
      <w:pPr>
        <w:pStyle w:val="Heading3"/>
        <w:rPr>
          <w:rFonts w:cs="Segoe UI"/>
        </w:rPr>
      </w:pPr>
      <w:bookmarkStart w:id="56" w:name="_heading=h.2u6wntf" w:colFirst="0" w:colLast="0"/>
      <w:bookmarkStart w:id="57" w:name="_Toc114707456"/>
      <w:bookmarkEnd w:id="56"/>
      <w:r w:rsidRPr="00984722">
        <w:rPr>
          <w:rFonts w:cs="Segoe UI"/>
        </w:rPr>
        <w:t>PyTest</w:t>
      </w:r>
      <w:bookmarkEnd w:id="57"/>
    </w:p>
    <w:p w14:paraId="6B292FCE" w14:textId="77777777" w:rsidR="00F516EC" w:rsidRPr="00984722" w:rsidRDefault="00F516EC" w:rsidP="00F516EC">
      <w:pPr>
        <w:pStyle w:val="Heading3"/>
        <w:rPr>
          <w:rFonts w:cs="Segoe UI"/>
          <w:color w:val="000000"/>
          <w:sz w:val="22"/>
          <w:szCs w:val="22"/>
        </w:rPr>
      </w:pPr>
      <w:bookmarkStart w:id="58" w:name="_heading=h.5s7t44wq1xju" w:colFirst="0" w:colLast="0"/>
      <w:bookmarkStart w:id="59" w:name="_Toc114707457"/>
      <w:bookmarkEnd w:id="58"/>
      <w:r w:rsidRPr="00984722">
        <w:rPr>
          <w:rFonts w:cs="Segoe UI"/>
          <w:color w:val="222222"/>
          <w:sz w:val="22"/>
          <w:szCs w:val="22"/>
          <w:highlight w:val="white"/>
        </w:rPr>
        <w:t>PyTest is a plugin-based, feature-rich ecosystem for testing your Python code. Common activities can be completed with pytest with less code, and more complex jobs can be completed using a range of time-saving commands and plugins.</w:t>
      </w:r>
      <w:bookmarkEnd w:id="59"/>
    </w:p>
    <w:p w14:paraId="261BD172"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143ED39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pytest provides multiple options for running tests from the command line </w:t>
      </w:r>
    </w:p>
    <w:p w14:paraId="49470A49" w14:textId="77777777" w:rsidR="00F516EC" w:rsidRPr="00984722" w:rsidRDefault="00F516EC" w:rsidP="00F516EC">
      <w:pPr>
        <w:numPr>
          <w:ilvl w:val="1"/>
          <w:numId w:val="41"/>
        </w:numPr>
        <w:pBdr>
          <w:top w:val="nil"/>
          <w:left w:val="nil"/>
          <w:bottom w:val="nil"/>
          <w:right w:val="nil"/>
          <w:between w:val="nil"/>
        </w:pBdr>
        <w:spacing w:after="0"/>
      </w:pPr>
      <w:r w:rsidRPr="00984722">
        <w:lastRenderedPageBreak/>
        <w:t>It is easy to start with and uses simple syntax, making it easier for one to pick up</w:t>
      </w:r>
    </w:p>
    <w:p w14:paraId="45627D98"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The community of PyTest has huge test plug-ins for extending its functionality </w:t>
      </w:r>
    </w:p>
    <w:p w14:paraId="6E78F959"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3202AFF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PyTest is </w:t>
      </w:r>
      <w:r w:rsidRPr="00984722">
        <w:rPr>
          <w:b/>
        </w:rPr>
        <w:t xml:space="preserve">open source </w:t>
      </w:r>
      <w:r w:rsidRPr="00984722">
        <w:t>and</w:t>
      </w:r>
      <w:r w:rsidRPr="00984722">
        <w:rPr>
          <w:b/>
        </w:rPr>
        <w:t xml:space="preserve"> does not associate with any licensing cost </w:t>
      </w:r>
    </w:p>
    <w:p w14:paraId="2C25481C" w14:textId="77777777" w:rsidR="00F516EC" w:rsidRPr="00984722" w:rsidRDefault="00F516EC" w:rsidP="00F516EC">
      <w:pPr>
        <w:numPr>
          <w:ilvl w:val="1"/>
          <w:numId w:val="41"/>
        </w:numPr>
        <w:pBdr>
          <w:top w:val="nil"/>
          <w:left w:val="nil"/>
          <w:bottom w:val="nil"/>
          <w:right w:val="nil"/>
          <w:between w:val="nil"/>
        </w:pBdr>
        <w:spacing w:after="0"/>
      </w:pPr>
      <w:r w:rsidRPr="00984722">
        <w:t>It is easy and quick to learn due to its simple syntax</w:t>
      </w:r>
    </w:p>
    <w:p w14:paraId="2D4C288C"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Can </w:t>
      </w:r>
      <w:r w:rsidRPr="00984722">
        <w:rPr>
          <w:b/>
        </w:rPr>
        <w:t>execute multiple test cases simultaneously</w:t>
      </w:r>
      <w:r w:rsidRPr="00984722">
        <w:t xml:space="preserve"> which reduces the duration of execution </w:t>
      </w:r>
    </w:p>
    <w:p w14:paraId="5DBC5C8C"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1E3750F6" w14:textId="77777777" w:rsidR="00F516EC" w:rsidRPr="00984722" w:rsidRDefault="00F516EC" w:rsidP="00F516EC">
      <w:pPr>
        <w:numPr>
          <w:ilvl w:val="1"/>
          <w:numId w:val="41"/>
        </w:numPr>
        <w:pBdr>
          <w:top w:val="nil"/>
          <w:left w:val="nil"/>
          <w:bottom w:val="nil"/>
          <w:right w:val="nil"/>
          <w:between w:val="nil"/>
        </w:pBdr>
        <w:spacing w:after="0"/>
      </w:pPr>
      <w:r w:rsidRPr="00984722">
        <w:t>PyTest doesn't guarantee to uncover every bug</w:t>
      </w:r>
    </w:p>
    <w:p w14:paraId="4B29A8A3" w14:textId="77777777" w:rsidR="00F516EC" w:rsidRPr="00984722" w:rsidRDefault="00F516EC" w:rsidP="00F516EC">
      <w:pPr>
        <w:numPr>
          <w:ilvl w:val="1"/>
          <w:numId w:val="41"/>
        </w:numPr>
        <w:pBdr>
          <w:top w:val="nil"/>
          <w:left w:val="nil"/>
          <w:bottom w:val="nil"/>
          <w:right w:val="nil"/>
          <w:between w:val="nil"/>
        </w:pBdr>
        <w:spacing w:after="0"/>
      </w:pPr>
      <w:r w:rsidRPr="00984722">
        <w:t>More time investment is required at times when one has to write multiple lines of code to test one line of code</w:t>
      </w:r>
    </w:p>
    <w:p w14:paraId="183742B2"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Errors in integration are not identified as PyTest only tests sets of data and its functionality </w:t>
      </w:r>
    </w:p>
    <w:p w14:paraId="1B065319"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5CAEB4E8" w14:textId="77777777" w:rsidR="00F516EC" w:rsidRPr="00984722" w:rsidRDefault="00F516EC" w:rsidP="00F516EC">
      <w:pPr>
        <w:numPr>
          <w:ilvl w:val="1"/>
          <w:numId w:val="41"/>
        </w:numPr>
        <w:pBdr>
          <w:top w:val="nil"/>
          <w:left w:val="nil"/>
          <w:bottom w:val="nil"/>
          <w:right w:val="nil"/>
          <w:between w:val="nil"/>
        </w:pBdr>
      </w:pPr>
      <w:r w:rsidRPr="00984722">
        <w:t xml:space="preserve">Simple and scalable for writing tests for databases </w:t>
      </w:r>
    </w:p>
    <w:p w14:paraId="355F056B" w14:textId="77777777" w:rsidR="00F516EC" w:rsidRPr="00984722" w:rsidRDefault="00F516EC" w:rsidP="00F516EC">
      <w:pPr>
        <w:pBdr>
          <w:top w:val="nil"/>
          <w:left w:val="nil"/>
          <w:bottom w:val="nil"/>
          <w:right w:val="nil"/>
          <w:between w:val="nil"/>
        </w:pBdr>
      </w:pPr>
    </w:p>
    <w:p w14:paraId="195FAB3F" w14:textId="77777777" w:rsidR="00F516EC" w:rsidRPr="00984722" w:rsidRDefault="00F516EC" w:rsidP="00F516EC"/>
    <w:p w14:paraId="06394D68" w14:textId="77777777" w:rsidR="00F516EC" w:rsidRPr="00984722" w:rsidRDefault="00F516EC" w:rsidP="00F516EC">
      <w:pPr>
        <w:pStyle w:val="Heading3"/>
        <w:rPr>
          <w:rFonts w:cs="Segoe UI"/>
        </w:rPr>
      </w:pPr>
      <w:bookmarkStart w:id="60" w:name="_heading=h.19c6y18" w:colFirst="0" w:colLast="0"/>
      <w:bookmarkStart w:id="61" w:name="_Toc114707458"/>
      <w:bookmarkEnd w:id="60"/>
      <w:r w:rsidRPr="00984722">
        <w:rPr>
          <w:rFonts w:cs="Segoe UI"/>
        </w:rPr>
        <w:t>PyUnit</w:t>
      </w:r>
      <w:bookmarkEnd w:id="61"/>
      <w:r w:rsidRPr="00984722">
        <w:rPr>
          <w:rFonts w:cs="Segoe UI"/>
        </w:rPr>
        <w:t> </w:t>
      </w:r>
    </w:p>
    <w:p w14:paraId="5F5B4720" w14:textId="77777777" w:rsidR="00F516EC" w:rsidRPr="00984722" w:rsidRDefault="00F516EC" w:rsidP="00F516EC">
      <w:r w:rsidRPr="00984722">
        <w:t xml:space="preserve">Python unit testing is used to find defects early in the application development process, when fixing them will be easier and less expensive. For the automated testing of the code, </w:t>
      </w:r>
      <w:r w:rsidRPr="00984722">
        <w:rPr>
          <w:b/>
        </w:rPr>
        <w:t>PyUnit</w:t>
      </w:r>
      <w:r w:rsidRPr="00984722">
        <w:t xml:space="preserve"> includes fixtures, test cases, test suites, and a test runner. You can group test cases into suites in PyUnit that share the same fixtures.</w:t>
      </w:r>
    </w:p>
    <w:p w14:paraId="4BC4873E"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4D852F9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Test cases can be organized as suites using the same fixtures </w:t>
      </w:r>
    </w:p>
    <w:p w14:paraId="097F7413"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ncludes test cases, text suites and a test runner which enables automatic running for the testing of the code </w:t>
      </w:r>
    </w:p>
    <w:p w14:paraId="7994A390"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5653C106" w14:textId="77777777" w:rsidR="00F516EC" w:rsidRPr="00984722" w:rsidRDefault="00F516EC" w:rsidP="00F516EC">
      <w:pPr>
        <w:numPr>
          <w:ilvl w:val="1"/>
          <w:numId w:val="41"/>
        </w:numPr>
        <w:pBdr>
          <w:top w:val="nil"/>
          <w:left w:val="nil"/>
          <w:bottom w:val="nil"/>
          <w:right w:val="nil"/>
          <w:between w:val="nil"/>
        </w:pBdr>
        <w:spacing w:after="0"/>
      </w:pPr>
      <w:r w:rsidRPr="00984722">
        <w:t>By using PyUnit to create tests, we can identify bugs early in the development cycle</w:t>
      </w:r>
    </w:p>
    <w:p w14:paraId="6620EACE" w14:textId="77777777" w:rsidR="00F516EC" w:rsidRPr="00984722" w:rsidRDefault="00F516EC" w:rsidP="00F516EC">
      <w:pPr>
        <w:pBdr>
          <w:top w:val="nil"/>
          <w:left w:val="nil"/>
          <w:bottom w:val="nil"/>
          <w:right w:val="nil"/>
          <w:between w:val="nil"/>
        </w:pBdr>
        <w:spacing w:after="0"/>
      </w:pPr>
    </w:p>
    <w:p w14:paraId="17DCC2B2"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0B25E2AF"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s not suitable for high level testing which are also called large test suites </w:t>
      </w:r>
    </w:p>
    <w:p w14:paraId="47761A02"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roup testing noy available in PyUnit </w:t>
      </w:r>
    </w:p>
    <w:p w14:paraId="18D08EAE" w14:textId="77777777" w:rsidR="00F516EC" w:rsidRPr="00984722" w:rsidRDefault="00F516EC" w:rsidP="00F516EC">
      <w:pPr>
        <w:numPr>
          <w:ilvl w:val="1"/>
          <w:numId w:val="41"/>
        </w:numPr>
        <w:pBdr>
          <w:top w:val="nil"/>
          <w:left w:val="nil"/>
          <w:bottom w:val="nil"/>
          <w:right w:val="nil"/>
          <w:between w:val="nil"/>
        </w:pBdr>
        <w:spacing w:after="0"/>
      </w:pPr>
      <w:r w:rsidRPr="00984722">
        <w:t>HTML reports cant be created using PyUnit</w:t>
      </w:r>
    </w:p>
    <w:p w14:paraId="13FE556C"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1F1FCA28" w14:textId="77777777" w:rsidR="00F516EC" w:rsidRPr="00984722" w:rsidRDefault="00F516EC" w:rsidP="00F516EC">
      <w:pPr>
        <w:numPr>
          <w:ilvl w:val="1"/>
          <w:numId w:val="41"/>
        </w:numPr>
        <w:pBdr>
          <w:top w:val="nil"/>
          <w:left w:val="nil"/>
          <w:bottom w:val="nil"/>
          <w:right w:val="nil"/>
          <w:between w:val="nil"/>
        </w:pBdr>
      </w:pPr>
      <w:r w:rsidRPr="00984722">
        <w:lastRenderedPageBreak/>
        <w:t xml:space="preserve">To perform unit tests which can be utilized to create automated test cases for testing databases, line of codes </w:t>
      </w:r>
    </w:p>
    <w:p w14:paraId="219B23AB" w14:textId="77777777" w:rsidR="00F516EC" w:rsidRPr="00984722" w:rsidRDefault="00F516EC" w:rsidP="00F516EC"/>
    <w:p w14:paraId="57B4275E" w14:textId="00A39C74" w:rsidR="00F516EC" w:rsidRDefault="00F516EC" w:rsidP="00F516EC">
      <w:pPr>
        <w:pStyle w:val="Heading1"/>
        <w:rPr>
          <w:rFonts w:eastAsia="Calibri" w:cs="Segoe UI"/>
          <w:sz w:val="22"/>
          <w:szCs w:val="22"/>
        </w:rPr>
      </w:pPr>
      <w:bookmarkStart w:id="62" w:name="_heading=h.3tbugp1" w:colFirst="0" w:colLast="0"/>
      <w:bookmarkStart w:id="63" w:name="_Toc114707459"/>
      <w:bookmarkEnd w:id="62"/>
      <w:r w:rsidRPr="00984722">
        <w:rPr>
          <w:rFonts w:cs="Segoe UI"/>
        </w:rPr>
        <w:t>Conclusion</w:t>
      </w:r>
      <w:bookmarkEnd w:id="63"/>
      <w:r w:rsidRPr="00984722">
        <w:rPr>
          <w:rFonts w:eastAsia="Calibri" w:cs="Segoe UI"/>
          <w:sz w:val="22"/>
          <w:szCs w:val="22"/>
        </w:rPr>
        <w:t> </w:t>
      </w:r>
    </w:p>
    <w:p w14:paraId="00CED3AB" w14:textId="77777777" w:rsidR="00FC4210" w:rsidRDefault="00275729" w:rsidP="00275729">
      <w:r>
        <w:t>In this detailed blog, we were able to understand a wide variety of packages. We first went over the fundaments of Python Packages and why weuse them. From there, we explored packages for mathemat</w:t>
      </w:r>
      <w:r w:rsidR="000C36B7">
        <w:t>ics, data exploration, visualization, machine learning, data mining, natural language processing and even some bonus Python packages.</w:t>
      </w:r>
    </w:p>
    <w:p w14:paraId="35572F98" w14:textId="7556EE33" w:rsidR="00F516EC" w:rsidRPr="000B639B" w:rsidRDefault="00FC4210" w:rsidP="000B639B">
      <w:r>
        <w:t>Packages are the backbone of why Python is the best language in the world today and having this knowledge in your toolkit will make you stand out as an accomplished data scientist.</w:t>
      </w:r>
      <w:r w:rsidR="00275729">
        <w:t xml:space="preserve"> </w:t>
      </w:r>
    </w:p>
    <w:p w14:paraId="6CC9AA04" w14:textId="77777777" w:rsidR="00F516EC" w:rsidRPr="00984722" w:rsidRDefault="00F516EC" w:rsidP="00F516EC">
      <w:pPr>
        <w:pStyle w:val="Heading1"/>
        <w:rPr>
          <w:rFonts w:cs="Segoe UI"/>
        </w:rPr>
      </w:pPr>
      <w:bookmarkStart w:id="64" w:name="_heading=h.28h4qwu" w:colFirst="0" w:colLast="0"/>
      <w:bookmarkStart w:id="65" w:name="_Toc114707460"/>
      <w:bookmarkEnd w:id="64"/>
      <w:r w:rsidRPr="00984722">
        <w:rPr>
          <w:rFonts w:cs="Segoe UI"/>
        </w:rPr>
        <w:t>Frequently Asked Questions (FAQs)</w:t>
      </w:r>
      <w:bookmarkEnd w:id="65"/>
      <w:r w:rsidRPr="00984722">
        <w:rPr>
          <w:rFonts w:cs="Segoe UI"/>
        </w:rPr>
        <w:t>  </w:t>
      </w:r>
    </w:p>
    <w:p w14:paraId="0F8C4674" w14:textId="77777777" w:rsidR="00F516EC" w:rsidRPr="00984722" w:rsidRDefault="00F516EC" w:rsidP="00F516EC">
      <w:pPr>
        <w:pStyle w:val="Heading2"/>
        <w:rPr>
          <w:rFonts w:cs="Segoe UI"/>
        </w:rPr>
      </w:pPr>
      <w:bookmarkStart w:id="66" w:name="_heading=h.nmf14n" w:colFirst="0" w:colLast="0"/>
      <w:bookmarkStart w:id="67" w:name="_Toc114707461"/>
      <w:bookmarkEnd w:id="66"/>
      <w:r w:rsidRPr="00984722">
        <w:rPr>
          <w:rFonts w:cs="Segoe UI"/>
        </w:rPr>
        <w:t>Which library is most used in Python?</w:t>
      </w:r>
      <w:bookmarkEnd w:id="67"/>
      <w:r w:rsidRPr="00984722">
        <w:rPr>
          <w:rFonts w:cs="Segoe UI"/>
        </w:rPr>
        <w:t> </w:t>
      </w:r>
    </w:p>
    <w:p w14:paraId="1377924E" w14:textId="77777777" w:rsidR="00F516EC" w:rsidRPr="00984722" w:rsidRDefault="00F516EC" w:rsidP="00F516EC">
      <w:pPr>
        <w:pStyle w:val="Heading2"/>
        <w:rPr>
          <w:rFonts w:cs="Segoe UI"/>
        </w:rPr>
      </w:pPr>
      <w:bookmarkStart w:id="68" w:name="_heading=h.37m2jsg" w:colFirst="0" w:colLast="0"/>
      <w:bookmarkStart w:id="69" w:name="_Toc114707462"/>
      <w:bookmarkEnd w:id="68"/>
      <w:r w:rsidRPr="00984722">
        <w:rPr>
          <w:rFonts w:cs="Segoe UI"/>
        </w:rPr>
        <w:t>Which software is best for Python for data science?</w:t>
      </w:r>
      <w:bookmarkEnd w:id="69"/>
      <w:r w:rsidRPr="00984722">
        <w:rPr>
          <w:rFonts w:cs="Segoe UI"/>
        </w:rPr>
        <w:t> </w:t>
      </w:r>
    </w:p>
    <w:p w14:paraId="6D347CB8" w14:textId="77777777" w:rsidR="00F516EC" w:rsidRPr="00984722" w:rsidRDefault="00F516EC" w:rsidP="00F516EC">
      <w:pPr>
        <w:pStyle w:val="Heading2"/>
        <w:rPr>
          <w:rFonts w:cs="Segoe UI"/>
        </w:rPr>
      </w:pPr>
      <w:bookmarkStart w:id="70" w:name="_heading=h.1mrcu09" w:colFirst="0" w:colLast="0"/>
      <w:bookmarkStart w:id="71" w:name="_Toc114707463"/>
      <w:bookmarkEnd w:id="70"/>
      <w:r w:rsidRPr="00984722">
        <w:rPr>
          <w:rFonts w:cs="Segoe UI"/>
        </w:rPr>
        <w:t>Which Python library should I learn first?</w:t>
      </w:r>
      <w:bookmarkEnd w:id="71"/>
      <w:r w:rsidRPr="00984722">
        <w:rPr>
          <w:rFonts w:cs="Segoe UI"/>
        </w:rPr>
        <w:t> </w:t>
      </w:r>
    </w:p>
    <w:p w14:paraId="11A19C80" w14:textId="77777777" w:rsidR="00F516EC" w:rsidRPr="00984722" w:rsidRDefault="00F516EC" w:rsidP="00F516EC">
      <w:pPr>
        <w:pStyle w:val="Heading2"/>
        <w:rPr>
          <w:rFonts w:cs="Segoe UI"/>
        </w:rPr>
      </w:pPr>
      <w:bookmarkStart w:id="72" w:name="_heading=h.46r0co2" w:colFirst="0" w:colLast="0"/>
      <w:bookmarkStart w:id="73" w:name="_Toc114707464"/>
      <w:bookmarkEnd w:id="72"/>
      <w:r w:rsidRPr="00984722">
        <w:rPr>
          <w:rFonts w:cs="Segoe UI"/>
        </w:rPr>
        <w:t>Which Python library is used for machine learning?</w:t>
      </w:r>
      <w:bookmarkEnd w:id="73"/>
      <w:r w:rsidRPr="00984722">
        <w:rPr>
          <w:rFonts w:cs="Segoe UI"/>
        </w:rPr>
        <w:t> </w:t>
      </w:r>
    </w:p>
    <w:p w14:paraId="7FFDA580" w14:textId="77777777" w:rsidR="00F516EC" w:rsidRPr="00984722" w:rsidRDefault="00F516EC" w:rsidP="00F516EC">
      <w:pPr>
        <w:pStyle w:val="Heading2"/>
        <w:rPr>
          <w:rFonts w:cs="Segoe UI"/>
        </w:rPr>
      </w:pPr>
      <w:bookmarkStart w:id="74" w:name="_heading=h.2lwamvv" w:colFirst="0" w:colLast="0"/>
      <w:bookmarkStart w:id="75" w:name="_Toc114707465"/>
      <w:bookmarkEnd w:id="74"/>
      <w:r w:rsidRPr="00984722">
        <w:rPr>
          <w:rFonts w:cs="Segoe UI"/>
        </w:rPr>
        <w:t>How many libraries are in Python?</w:t>
      </w:r>
      <w:bookmarkEnd w:id="75"/>
      <w:r w:rsidRPr="00984722">
        <w:rPr>
          <w:rFonts w:cs="Segoe UI"/>
        </w:rPr>
        <w:t> </w:t>
      </w:r>
    </w:p>
    <w:p w14:paraId="48BF94AE" w14:textId="77777777" w:rsidR="00F516EC" w:rsidRPr="00F516EC" w:rsidRDefault="00F516EC" w:rsidP="00F516EC">
      <w:pPr>
        <w:rPr>
          <w:lang w:val="en-US"/>
        </w:rPr>
      </w:pPr>
    </w:p>
    <w:p w14:paraId="096E3656" w14:textId="67D39869" w:rsidR="00AC3E71" w:rsidRPr="0049531F" w:rsidRDefault="00AC3E71" w:rsidP="0003286E">
      <w:pPr>
        <w:pStyle w:val="Heading1"/>
        <w:spacing w:line="276" w:lineRule="auto"/>
        <w:rPr>
          <w:rFonts w:cs="Segoe UI"/>
        </w:rPr>
      </w:pPr>
      <w:bookmarkStart w:id="76" w:name="_Toc114707466"/>
      <w:r w:rsidRPr="0049531F">
        <w:rPr>
          <w:rFonts w:cs="Segoe UI"/>
        </w:rPr>
        <w:t>Author</w:t>
      </w:r>
      <w:bookmarkEnd w:id="76"/>
    </w:p>
    <w:p w14:paraId="6572ADB4" w14:textId="7D544628" w:rsidR="00FC07E5" w:rsidRPr="0049531F" w:rsidRDefault="00AC3E71" w:rsidP="0003286E">
      <w:pPr>
        <w:spacing w:line="276" w:lineRule="auto"/>
      </w:pPr>
      <w:r w:rsidRPr="0049531F">
        <w:rPr>
          <w:b/>
        </w:rPr>
        <w:t>Anish Mahapatra</w:t>
      </w:r>
      <w:r w:rsidRPr="0049531F">
        <w:tab/>
      </w:r>
      <w:r w:rsidRPr="0049531F">
        <w:br/>
      </w:r>
      <w:r w:rsidRPr="0049531F">
        <w:rPr>
          <w:i/>
        </w:rPr>
        <w:t>Senior Data Scientist</w:t>
      </w:r>
      <w:r w:rsidRPr="0049531F">
        <w:tab/>
      </w:r>
      <w:r w:rsidRPr="0049531F">
        <w:br/>
        <w:t xml:space="preserve">LinkedIn: </w:t>
      </w:r>
      <w:hyperlink r:id="rId12" w:history="1">
        <w:r w:rsidRPr="0049531F">
          <w:rPr>
            <w:rStyle w:val="Hyperlink"/>
          </w:rPr>
          <w:t>https://www.linkedin.com/in/anishmahapatra</w:t>
        </w:r>
      </w:hyperlink>
      <w:r w:rsidRPr="0049531F">
        <w:t xml:space="preserve"> (</w:t>
      </w:r>
      <w:hyperlink r:id="rId13" w:history="1">
        <w:r w:rsidRPr="0049531F">
          <w:rPr>
            <w:rStyle w:val="Hyperlink"/>
          </w:rPr>
          <w:t>LinkedIn</w:t>
        </w:r>
      </w:hyperlink>
      <w:r w:rsidRPr="0049531F">
        <w:t>)</w:t>
      </w:r>
      <w:r w:rsidR="002375EE" w:rsidRPr="0049531F">
        <w:tab/>
      </w:r>
      <w:r w:rsidR="002375EE" w:rsidRPr="0049531F">
        <w:br/>
        <w:t>Email: anishmahapatra01@gmail.com</w:t>
      </w:r>
    </w:p>
    <w:sectPr w:rsidR="00FC07E5" w:rsidRPr="0049531F" w:rsidSect="002130E4">
      <w:headerReference w:type="default"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21389" w14:textId="77777777" w:rsidR="009A6F97" w:rsidRDefault="009A6F97" w:rsidP="00913D45">
      <w:r>
        <w:separator/>
      </w:r>
    </w:p>
  </w:endnote>
  <w:endnote w:type="continuationSeparator" w:id="0">
    <w:p w14:paraId="21B35941" w14:textId="77777777" w:rsidR="009A6F97" w:rsidRDefault="009A6F97"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Quattrocento Sans">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030783" w:rsidRDefault="00030783" w:rsidP="00A15263">
        <w:pPr>
          <w:pStyle w:val="Footer"/>
          <w:jc w:val="center"/>
        </w:pPr>
        <w:r>
          <w:rPr>
            <w:noProof w:val="0"/>
          </w:rPr>
          <w:br/>
        </w:r>
        <w:r>
          <w:t>2</w:t>
        </w:r>
      </w:p>
    </w:sdtContent>
  </w:sdt>
  <w:p w14:paraId="4765D583" w14:textId="77777777" w:rsidR="00030783" w:rsidRDefault="00030783"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2E883" w14:textId="77777777" w:rsidR="009A6F97" w:rsidRDefault="009A6F97" w:rsidP="00913D45">
      <w:r>
        <w:separator/>
      </w:r>
    </w:p>
  </w:footnote>
  <w:footnote w:type="continuationSeparator" w:id="0">
    <w:p w14:paraId="760E1625" w14:textId="77777777" w:rsidR="009A6F97" w:rsidRDefault="009A6F97"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030783" w:rsidRDefault="00030783"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0C2"/>
    <w:multiLevelType w:val="multilevel"/>
    <w:tmpl w:val="7DC8F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B2C94"/>
    <w:multiLevelType w:val="multilevel"/>
    <w:tmpl w:val="C30A04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2C3E12"/>
    <w:multiLevelType w:val="hybridMultilevel"/>
    <w:tmpl w:val="96860C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D518A"/>
    <w:multiLevelType w:val="hybridMultilevel"/>
    <w:tmpl w:val="05D0412E"/>
    <w:lvl w:ilvl="0" w:tplc="574EE2E2">
      <w:start w:val="1"/>
      <w:numFmt w:val="bullet"/>
      <w:lvlText w:val=""/>
      <w:lvlJc w:val="left"/>
      <w:pPr>
        <w:ind w:left="1080" w:hanging="360"/>
      </w:pPr>
      <w:rPr>
        <w:rFonts w:ascii="Symbol" w:hAnsi="Symbol" w:hint="default"/>
      </w:rPr>
    </w:lvl>
    <w:lvl w:ilvl="1" w:tplc="BA6072EA">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96753D"/>
    <w:multiLevelType w:val="multilevel"/>
    <w:tmpl w:val="EF92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265D9F"/>
    <w:multiLevelType w:val="multilevel"/>
    <w:tmpl w:val="DEE45F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FD049C6"/>
    <w:multiLevelType w:val="hybridMultilevel"/>
    <w:tmpl w:val="09AE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3248C"/>
    <w:multiLevelType w:val="hybridMultilevel"/>
    <w:tmpl w:val="B752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A4DB1"/>
    <w:multiLevelType w:val="multilevel"/>
    <w:tmpl w:val="6B9CB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D11729"/>
    <w:multiLevelType w:val="multilevel"/>
    <w:tmpl w:val="549AF1D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1F1B0DE3"/>
    <w:multiLevelType w:val="hybridMultilevel"/>
    <w:tmpl w:val="FDC6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DE6001"/>
    <w:multiLevelType w:val="multilevel"/>
    <w:tmpl w:val="8F3C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A80F01"/>
    <w:multiLevelType w:val="multilevel"/>
    <w:tmpl w:val="A9C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AD0E7E"/>
    <w:multiLevelType w:val="multilevel"/>
    <w:tmpl w:val="5EBE19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B948FF"/>
    <w:multiLevelType w:val="multilevel"/>
    <w:tmpl w:val="5ED8E9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E26D9E"/>
    <w:multiLevelType w:val="multilevel"/>
    <w:tmpl w:val="456823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AF12264"/>
    <w:multiLevelType w:val="multilevel"/>
    <w:tmpl w:val="F828DD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3056CE"/>
    <w:multiLevelType w:val="multilevel"/>
    <w:tmpl w:val="EF8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816F40"/>
    <w:multiLevelType w:val="multilevel"/>
    <w:tmpl w:val="54CA20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FA7F10"/>
    <w:multiLevelType w:val="multilevel"/>
    <w:tmpl w:val="C8CE1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CE009D"/>
    <w:multiLevelType w:val="hybridMultilevel"/>
    <w:tmpl w:val="8198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527D75"/>
    <w:multiLevelType w:val="multilevel"/>
    <w:tmpl w:val="841468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BE506B3"/>
    <w:multiLevelType w:val="multilevel"/>
    <w:tmpl w:val="5F88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3C501C3B"/>
    <w:multiLevelType w:val="multilevel"/>
    <w:tmpl w:val="658626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B11B2"/>
    <w:multiLevelType w:val="multilevel"/>
    <w:tmpl w:val="29D2B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3B444B"/>
    <w:multiLevelType w:val="multilevel"/>
    <w:tmpl w:val="5AFAB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EF183D"/>
    <w:multiLevelType w:val="multilevel"/>
    <w:tmpl w:val="3454F8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B47A34"/>
    <w:multiLevelType w:val="multilevel"/>
    <w:tmpl w:val="CB4486B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4FA535AD"/>
    <w:multiLevelType w:val="multilevel"/>
    <w:tmpl w:val="BA5029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343275"/>
    <w:multiLevelType w:val="hybridMultilevel"/>
    <w:tmpl w:val="DBA4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F483C"/>
    <w:multiLevelType w:val="multilevel"/>
    <w:tmpl w:val="BEDEF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4A1C8F"/>
    <w:multiLevelType w:val="hybridMultilevel"/>
    <w:tmpl w:val="1ADE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EC4EB4"/>
    <w:multiLevelType w:val="hybridMultilevel"/>
    <w:tmpl w:val="0854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7A04EE"/>
    <w:multiLevelType w:val="hybridMultilevel"/>
    <w:tmpl w:val="C0FAC3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D86DF2"/>
    <w:multiLevelType w:val="hybridMultilevel"/>
    <w:tmpl w:val="3FDC6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0004C5"/>
    <w:multiLevelType w:val="multilevel"/>
    <w:tmpl w:val="3A681A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51491B"/>
    <w:multiLevelType w:val="hybridMultilevel"/>
    <w:tmpl w:val="25688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B55481"/>
    <w:multiLevelType w:val="multilevel"/>
    <w:tmpl w:val="447229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7D2303"/>
    <w:multiLevelType w:val="multilevel"/>
    <w:tmpl w:val="D5FE21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CA053F0"/>
    <w:multiLevelType w:val="multilevel"/>
    <w:tmpl w:val="AB1CCC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E7D480B"/>
    <w:multiLevelType w:val="multilevel"/>
    <w:tmpl w:val="0116E8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10"/>
  </w:num>
  <w:num w:numId="3">
    <w:abstractNumId w:val="6"/>
  </w:num>
  <w:num w:numId="4">
    <w:abstractNumId w:val="32"/>
  </w:num>
  <w:num w:numId="5">
    <w:abstractNumId w:val="34"/>
  </w:num>
  <w:num w:numId="6">
    <w:abstractNumId w:val="2"/>
  </w:num>
  <w:num w:numId="7">
    <w:abstractNumId w:val="36"/>
  </w:num>
  <w:num w:numId="8">
    <w:abstractNumId w:val="29"/>
  </w:num>
  <w:num w:numId="9">
    <w:abstractNumId w:val="33"/>
  </w:num>
  <w:num w:numId="10">
    <w:abstractNumId w:val="7"/>
  </w:num>
  <w:num w:numId="11">
    <w:abstractNumId w:val="17"/>
  </w:num>
  <w:num w:numId="12">
    <w:abstractNumId w:val="38"/>
  </w:num>
  <w:num w:numId="13">
    <w:abstractNumId w:val="8"/>
  </w:num>
  <w:num w:numId="14">
    <w:abstractNumId w:val="23"/>
  </w:num>
  <w:num w:numId="15">
    <w:abstractNumId w:val="4"/>
  </w:num>
  <w:num w:numId="16">
    <w:abstractNumId w:val="5"/>
  </w:num>
  <w:num w:numId="17">
    <w:abstractNumId w:val="14"/>
  </w:num>
  <w:num w:numId="18">
    <w:abstractNumId w:val="39"/>
  </w:num>
  <w:num w:numId="19">
    <w:abstractNumId w:val="0"/>
  </w:num>
  <w:num w:numId="20">
    <w:abstractNumId w:val="37"/>
  </w:num>
  <w:num w:numId="21">
    <w:abstractNumId w:val="21"/>
  </w:num>
  <w:num w:numId="22">
    <w:abstractNumId w:val="26"/>
  </w:num>
  <w:num w:numId="23">
    <w:abstractNumId w:val="16"/>
  </w:num>
  <w:num w:numId="24">
    <w:abstractNumId w:val="22"/>
  </w:num>
  <w:num w:numId="25">
    <w:abstractNumId w:val="30"/>
  </w:num>
  <w:num w:numId="26">
    <w:abstractNumId w:val="1"/>
  </w:num>
  <w:num w:numId="27">
    <w:abstractNumId w:val="24"/>
  </w:num>
  <w:num w:numId="28">
    <w:abstractNumId w:val="28"/>
  </w:num>
  <w:num w:numId="29">
    <w:abstractNumId w:val="15"/>
  </w:num>
  <w:num w:numId="30">
    <w:abstractNumId w:val="40"/>
  </w:num>
  <w:num w:numId="31">
    <w:abstractNumId w:val="18"/>
  </w:num>
  <w:num w:numId="32">
    <w:abstractNumId w:val="12"/>
  </w:num>
  <w:num w:numId="33">
    <w:abstractNumId w:val="11"/>
  </w:num>
  <w:num w:numId="34">
    <w:abstractNumId w:val="19"/>
  </w:num>
  <w:num w:numId="35">
    <w:abstractNumId w:val="35"/>
  </w:num>
  <w:num w:numId="36">
    <w:abstractNumId w:val="13"/>
  </w:num>
  <w:num w:numId="37">
    <w:abstractNumId w:val="25"/>
  </w:num>
  <w:num w:numId="38">
    <w:abstractNumId w:val="20"/>
  </w:num>
  <w:num w:numId="39">
    <w:abstractNumId w:val="3"/>
  </w:num>
  <w:num w:numId="40">
    <w:abstractNumId w:val="9"/>
  </w:num>
  <w:num w:numId="41">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PjWgBU6W6E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20033"/>
    <w:rsid w:val="00020594"/>
    <w:rsid w:val="00021700"/>
    <w:rsid w:val="000222B5"/>
    <w:rsid w:val="00024924"/>
    <w:rsid w:val="00025624"/>
    <w:rsid w:val="00025930"/>
    <w:rsid w:val="00025EF2"/>
    <w:rsid w:val="00026D38"/>
    <w:rsid w:val="000279B9"/>
    <w:rsid w:val="00027FA9"/>
    <w:rsid w:val="00030783"/>
    <w:rsid w:val="000324FF"/>
    <w:rsid w:val="0003286E"/>
    <w:rsid w:val="00032E31"/>
    <w:rsid w:val="00033BBD"/>
    <w:rsid w:val="00033F8D"/>
    <w:rsid w:val="0003434D"/>
    <w:rsid w:val="0003482D"/>
    <w:rsid w:val="00034B1F"/>
    <w:rsid w:val="00040225"/>
    <w:rsid w:val="0004079B"/>
    <w:rsid w:val="00042038"/>
    <w:rsid w:val="000445C6"/>
    <w:rsid w:val="0004498A"/>
    <w:rsid w:val="000450C4"/>
    <w:rsid w:val="00045BDA"/>
    <w:rsid w:val="000510F1"/>
    <w:rsid w:val="00051830"/>
    <w:rsid w:val="00051E1A"/>
    <w:rsid w:val="00052C02"/>
    <w:rsid w:val="00053850"/>
    <w:rsid w:val="0005397E"/>
    <w:rsid w:val="000553FD"/>
    <w:rsid w:val="00055EE2"/>
    <w:rsid w:val="00060158"/>
    <w:rsid w:val="000613CC"/>
    <w:rsid w:val="00064B7B"/>
    <w:rsid w:val="00065D64"/>
    <w:rsid w:val="00065E60"/>
    <w:rsid w:val="0006689C"/>
    <w:rsid w:val="000801AE"/>
    <w:rsid w:val="000815FF"/>
    <w:rsid w:val="00083096"/>
    <w:rsid w:val="00083D12"/>
    <w:rsid w:val="00083F66"/>
    <w:rsid w:val="0008580A"/>
    <w:rsid w:val="00087A35"/>
    <w:rsid w:val="00090B3F"/>
    <w:rsid w:val="00095043"/>
    <w:rsid w:val="0009512C"/>
    <w:rsid w:val="00095C84"/>
    <w:rsid w:val="0009699A"/>
    <w:rsid w:val="000A0107"/>
    <w:rsid w:val="000A01E9"/>
    <w:rsid w:val="000A04F5"/>
    <w:rsid w:val="000A493C"/>
    <w:rsid w:val="000A4F5D"/>
    <w:rsid w:val="000A51A2"/>
    <w:rsid w:val="000A69FE"/>
    <w:rsid w:val="000B4F48"/>
    <w:rsid w:val="000B5BAA"/>
    <w:rsid w:val="000B639B"/>
    <w:rsid w:val="000C36B7"/>
    <w:rsid w:val="000C3A0B"/>
    <w:rsid w:val="000C65CE"/>
    <w:rsid w:val="000D1DA8"/>
    <w:rsid w:val="000D3B80"/>
    <w:rsid w:val="000D4668"/>
    <w:rsid w:val="000E5533"/>
    <w:rsid w:val="000F2049"/>
    <w:rsid w:val="000F3815"/>
    <w:rsid w:val="000F47A2"/>
    <w:rsid w:val="000F640C"/>
    <w:rsid w:val="000F731F"/>
    <w:rsid w:val="0010070C"/>
    <w:rsid w:val="001024E5"/>
    <w:rsid w:val="00106CBB"/>
    <w:rsid w:val="00106E19"/>
    <w:rsid w:val="001077AD"/>
    <w:rsid w:val="00107BBD"/>
    <w:rsid w:val="00111459"/>
    <w:rsid w:val="00112EAD"/>
    <w:rsid w:val="0011379D"/>
    <w:rsid w:val="00113DAD"/>
    <w:rsid w:val="001161A2"/>
    <w:rsid w:val="00116460"/>
    <w:rsid w:val="00120ACF"/>
    <w:rsid w:val="00121748"/>
    <w:rsid w:val="00125A88"/>
    <w:rsid w:val="001271A7"/>
    <w:rsid w:val="00130EC6"/>
    <w:rsid w:val="00133B1A"/>
    <w:rsid w:val="00134FB0"/>
    <w:rsid w:val="00136212"/>
    <w:rsid w:val="00140551"/>
    <w:rsid w:val="001425DF"/>
    <w:rsid w:val="00142A6F"/>
    <w:rsid w:val="0015360C"/>
    <w:rsid w:val="001546F8"/>
    <w:rsid w:val="0017292D"/>
    <w:rsid w:val="00173D36"/>
    <w:rsid w:val="001743CF"/>
    <w:rsid w:val="0017462A"/>
    <w:rsid w:val="00176FE5"/>
    <w:rsid w:val="0017767B"/>
    <w:rsid w:val="00177807"/>
    <w:rsid w:val="00177B15"/>
    <w:rsid w:val="00182EE1"/>
    <w:rsid w:val="0018335E"/>
    <w:rsid w:val="0018354D"/>
    <w:rsid w:val="00185EC1"/>
    <w:rsid w:val="00187EFA"/>
    <w:rsid w:val="001915CB"/>
    <w:rsid w:val="00191C26"/>
    <w:rsid w:val="00195AF4"/>
    <w:rsid w:val="00196579"/>
    <w:rsid w:val="0019667A"/>
    <w:rsid w:val="001969A1"/>
    <w:rsid w:val="001A2B30"/>
    <w:rsid w:val="001A524E"/>
    <w:rsid w:val="001A5261"/>
    <w:rsid w:val="001A5CAE"/>
    <w:rsid w:val="001A6FE0"/>
    <w:rsid w:val="001B285F"/>
    <w:rsid w:val="001B2C8E"/>
    <w:rsid w:val="001B3BD3"/>
    <w:rsid w:val="001B5B65"/>
    <w:rsid w:val="001B661D"/>
    <w:rsid w:val="001B72F9"/>
    <w:rsid w:val="001C1AC4"/>
    <w:rsid w:val="001C4947"/>
    <w:rsid w:val="001C5BEA"/>
    <w:rsid w:val="001D04B5"/>
    <w:rsid w:val="001D2B7A"/>
    <w:rsid w:val="001D32AE"/>
    <w:rsid w:val="001D4B85"/>
    <w:rsid w:val="001D64E5"/>
    <w:rsid w:val="001D7C21"/>
    <w:rsid w:val="001E06F7"/>
    <w:rsid w:val="001E225D"/>
    <w:rsid w:val="001E24A7"/>
    <w:rsid w:val="001E5086"/>
    <w:rsid w:val="001E6603"/>
    <w:rsid w:val="001E6908"/>
    <w:rsid w:val="001E731F"/>
    <w:rsid w:val="001E76E8"/>
    <w:rsid w:val="001E7FFC"/>
    <w:rsid w:val="001F045D"/>
    <w:rsid w:val="001F064B"/>
    <w:rsid w:val="001F17D6"/>
    <w:rsid w:val="001F4D18"/>
    <w:rsid w:val="002007CE"/>
    <w:rsid w:val="002031C1"/>
    <w:rsid w:val="002036AB"/>
    <w:rsid w:val="00204420"/>
    <w:rsid w:val="00205C75"/>
    <w:rsid w:val="00206749"/>
    <w:rsid w:val="0020679E"/>
    <w:rsid w:val="00206897"/>
    <w:rsid w:val="00206CCF"/>
    <w:rsid w:val="00207055"/>
    <w:rsid w:val="002130E4"/>
    <w:rsid w:val="002165C8"/>
    <w:rsid w:val="00222FA5"/>
    <w:rsid w:val="00227A7E"/>
    <w:rsid w:val="002309CF"/>
    <w:rsid w:val="002316A6"/>
    <w:rsid w:val="0023292A"/>
    <w:rsid w:val="00236DEA"/>
    <w:rsid w:val="0023717F"/>
    <w:rsid w:val="002373F2"/>
    <w:rsid w:val="002375EE"/>
    <w:rsid w:val="002403F6"/>
    <w:rsid w:val="002440C4"/>
    <w:rsid w:val="0024647B"/>
    <w:rsid w:val="00247BB2"/>
    <w:rsid w:val="0025585A"/>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63A3"/>
    <w:rsid w:val="002866B9"/>
    <w:rsid w:val="00287B7D"/>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589"/>
    <w:rsid w:val="002B17F5"/>
    <w:rsid w:val="002B1B0A"/>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44D2"/>
    <w:rsid w:val="002C4B3C"/>
    <w:rsid w:val="002C5177"/>
    <w:rsid w:val="002C6817"/>
    <w:rsid w:val="002D302C"/>
    <w:rsid w:val="002D4C07"/>
    <w:rsid w:val="002D6A05"/>
    <w:rsid w:val="002E0BC3"/>
    <w:rsid w:val="002E3F84"/>
    <w:rsid w:val="002E592E"/>
    <w:rsid w:val="002E5F40"/>
    <w:rsid w:val="002F0C98"/>
    <w:rsid w:val="002F1BA8"/>
    <w:rsid w:val="002F2011"/>
    <w:rsid w:val="002F317B"/>
    <w:rsid w:val="002F4E07"/>
    <w:rsid w:val="002F6AA8"/>
    <w:rsid w:val="00300C3D"/>
    <w:rsid w:val="003020A4"/>
    <w:rsid w:val="00302A6F"/>
    <w:rsid w:val="00302B89"/>
    <w:rsid w:val="00303452"/>
    <w:rsid w:val="00305E6E"/>
    <w:rsid w:val="00310BE3"/>
    <w:rsid w:val="003130C0"/>
    <w:rsid w:val="00314314"/>
    <w:rsid w:val="00314DD2"/>
    <w:rsid w:val="00315717"/>
    <w:rsid w:val="00316231"/>
    <w:rsid w:val="00320566"/>
    <w:rsid w:val="0032071E"/>
    <w:rsid w:val="00327158"/>
    <w:rsid w:val="0033056D"/>
    <w:rsid w:val="00331018"/>
    <w:rsid w:val="00332F05"/>
    <w:rsid w:val="00333BB0"/>
    <w:rsid w:val="00333CCB"/>
    <w:rsid w:val="00335A9B"/>
    <w:rsid w:val="00336891"/>
    <w:rsid w:val="00336ACF"/>
    <w:rsid w:val="00336CC2"/>
    <w:rsid w:val="00337085"/>
    <w:rsid w:val="00342ED7"/>
    <w:rsid w:val="003457A7"/>
    <w:rsid w:val="0035014A"/>
    <w:rsid w:val="003504FC"/>
    <w:rsid w:val="00352810"/>
    <w:rsid w:val="00352B2F"/>
    <w:rsid w:val="003543ED"/>
    <w:rsid w:val="00354C30"/>
    <w:rsid w:val="0035501E"/>
    <w:rsid w:val="003557E1"/>
    <w:rsid w:val="0036077E"/>
    <w:rsid w:val="00362799"/>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6459"/>
    <w:rsid w:val="00386641"/>
    <w:rsid w:val="00390563"/>
    <w:rsid w:val="0039150B"/>
    <w:rsid w:val="00391A2A"/>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331"/>
    <w:rsid w:val="003C2E5D"/>
    <w:rsid w:val="003C7B63"/>
    <w:rsid w:val="003C7BBF"/>
    <w:rsid w:val="003C7E3A"/>
    <w:rsid w:val="003D0A91"/>
    <w:rsid w:val="003D279E"/>
    <w:rsid w:val="003D2D8C"/>
    <w:rsid w:val="003D5B8C"/>
    <w:rsid w:val="003D5CDE"/>
    <w:rsid w:val="003D6A47"/>
    <w:rsid w:val="003E0327"/>
    <w:rsid w:val="003E0BF2"/>
    <w:rsid w:val="003E2DC7"/>
    <w:rsid w:val="003E3E71"/>
    <w:rsid w:val="003E5958"/>
    <w:rsid w:val="003E63BD"/>
    <w:rsid w:val="003E6FBF"/>
    <w:rsid w:val="003F0FDD"/>
    <w:rsid w:val="003F1820"/>
    <w:rsid w:val="003F1C94"/>
    <w:rsid w:val="003F1E09"/>
    <w:rsid w:val="003F284A"/>
    <w:rsid w:val="003F3765"/>
    <w:rsid w:val="003F4301"/>
    <w:rsid w:val="003F5868"/>
    <w:rsid w:val="003F5EC3"/>
    <w:rsid w:val="003F6627"/>
    <w:rsid w:val="003F6B7E"/>
    <w:rsid w:val="0040191F"/>
    <w:rsid w:val="004020AE"/>
    <w:rsid w:val="00402B08"/>
    <w:rsid w:val="00403567"/>
    <w:rsid w:val="00403C27"/>
    <w:rsid w:val="004064A9"/>
    <w:rsid w:val="00407D11"/>
    <w:rsid w:val="0041041B"/>
    <w:rsid w:val="00413701"/>
    <w:rsid w:val="00414387"/>
    <w:rsid w:val="00414463"/>
    <w:rsid w:val="004148DE"/>
    <w:rsid w:val="0041792D"/>
    <w:rsid w:val="0042011D"/>
    <w:rsid w:val="004203C7"/>
    <w:rsid w:val="004227FB"/>
    <w:rsid w:val="00423AFF"/>
    <w:rsid w:val="0042411F"/>
    <w:rsid w:val="00426B55"/>
    <w:rsid w:val="00427029"/>
    <w:rsid w:val="0042752F"/>
    <w:rsid w:val="004277FA"/>
    <w:rsid w:val="00431DAA"/>
    <w:rsid w:val="00434865"/>
    <w:rsid w:val="00435816"/>
    <w:rsid w:val="00435BA6"/>
    <w:rsid w:val="0043604E"/>
    <w:rsid w:val="004400F3"/>
    <w:rsid w:val="00440CAE"/>
    <w:rsid w:val="004431B8"/>
    <w:rsid w:val="004433EE"/>
    <w:rsid w:val="00445020"/>
    <w:rsid w:val="00445B9B"/>
    <w:rsid w:val="00446EF0"/>
    <w:rsid w:val="00451610"/>
    <w:rsid w:val="004523CB"/>
    <w:rsid w:val="00452B3C"/>
    <w:rsid w:val="00454869"/>
    <w:rsid w:val="00454A10"/>
    <w:rsid w:val="00455032"/>
    <w:rsid w:val="00460FE2"/>
    <w:rsid w:val="00462174"/>
    <w:rsid w:val="00462776"/>
    <w:rsid w:val="00463962"/>
    <w:rsid w:val="00463EA1"/>
    <w:rsid w:val="00465653"/>
    <w:rsid w:val="00467619"/>
    <w:rsid w:val="0047036B"/>
    <w:rsid w:val="00470E2D"/>
    <w:rsid w:val="004728D2"/>
    <w:rsid w:val="00475CCC"/>
    <w:rsid w:val="00477B1A"/>
    <w:rsid w:val="0048157B"/>
    <w:rsid w:val="00481642"/>
    <w:rsid w:val="0048788D"/>
    <w:rsid w:val="004879B1"/>
    <w:rsid w:val="00490D8E"/>
    <w:rsid w:val="0049117B"/>
    <w:rsid w:val="004924DC"/>
    <w:rsid w:val="004935FE"/>
    <w:rsid w:val="0049531F"/>
    <w:rsid w:val="00496031"/>
    <w:rsid w:val="00496D0E"/>
    <w:rsid w:val="004A145C"/>
    <w:rsid w:val="004A2F0F"/>
    <w:rsid w:val="004A3AED"/>
    <w:rsid w:val="004A3B3B"/>
    <w:rsid w:val="004A640F"/>
    <w:rsid w:val="004A6B91"/>
    <w:rsid w:val="004A6E36"/>
    <w:rsid w:val="004B0219"/>
    <w:rsid w:val="004B08FE"/>
    <w:rsid w:val="004B196E"/>
    <w:rsid w:val="004B33C4"/>
    <w:rsid w:val="004B4E6C"/>
    <w:rsid w:val="004B5973"/>
    <w:rsid w:val="004B5F57"/>
    <w:rsid w:val="004B67D0"/>
    <w:rsid w:val="004B74D8"/>
    <w:rsid w:val="004C0533"/>
    <w:rsid w:val="004C0EAF"/>
    <w:rsid w:val="004C2CAD"/>
    <w:rsid w:val="004C3B69"/>
    <w:rsid w:val="004C415D"/>
    <w:rsid w:val="004C4802"/>
    <w:rsid w:val="004C5076"/>
    <w:rsid w:val="004C6D12"/>
    <w:rsid w:val="004C6F5E"/>
    <w:rsid w:val="004C7DB0"/>
    <w:rsid w:val="004D0970"/>
    <w:rsid w:val="004D14D3"/>
    <w:rsid w:val="004D1EC4"/>
    <w:rsid w:val="004D2212"/>
    <w:rsid w:val="004D3BD9"/>
    <w:rsid w:val="004D4AF6"/>
    <w:rsid w:val="004D5C24"/>
    <w:rsid w:val="004D6048"/>
    <w:rsid w:val="004D7066"/>
    <w:rsid w:val="004E391A"/>
    <w:rsid w:val="004E503C"/>
    <w:rsid w:val="004E572D"/>
    <w:rsid w:val="004E5D8F"/>
    <w:rsid w:val="004E66C4"/>
    <w:rsid w:val="004E79A3"/>
    <w:rsid w:val="004F1817"/>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4F8E"/>
    <w:rsid w:val="0052538B"/>
    <w:rsid w:val="005259E7"/>
    <w:rsid w:val="00527169"/>
    <w:rsid w:val="005272DC"/>
    <w:rsid w:val="00530806"/>
    <w:rsid w:val="00531FA5"/>
    <w:rsid w:val="005348D3"/>
    <w:rsid w:val="005370EC"/>
    <w:rsid w:val="005372E2"/>
    <w:rsid w:val="00537C2E"/>
    <w:rsid w:val="005417BE"/>
    <w:rsid w:val="00545720"/>
    <w:rsid w:val="005472DC"/>
    <w:rsid w:val="00551E88"/>
    <w:rsid w:val="00552CA7"/>
    <w:rsid w:val="00553173"/>
    <w:rsid w:val="005543F5"/>
    <w:rsid w:val="005546C3"/>
    <w:rsid w:val="005557BB"/>
    <w:rsid w:val="00555985"/>
    <w:rsid w:val="00555A92"/>
    <w:rsid w:val="00560FE4"/>
    <w:rsid w:val="00562C3B"/>
    <w:rsid w:val="00564D1E"/>
    <w:rsid w:val="00574189"/>
    <w:rsid w:val="0057470E"/>
    <w:rsid w:val="00577391"/>
    <w:rsid w:val="0058083F"/>
    <w:rsid w:val="00580ECC"/>
    <w:rsid w:val="00581B04"/>
    <w:rsid w:val="00581E94"/>
    <w:rsid w:val="005850B9"/>
    <w:rsid w:val="0059019C"/>
    <w:rsid w:val="00591306"/>
    <w:rsid w:val="00592568"/>
    <w:rsid w:val="00593097"/>
    <w:rsid w:val="00596446"/>
    <w:rsid w:val="0059755E"/>
    <w:rsid w:val="0059786C"/>
    <w:rsid w:val="00597FF1"/>
    <w:rsid w:val="005A1432"/>
    <w:rsid w:val="005A4754"/>
    <w:rsid w:val="005A4AEE"/>
    <w:rsid w:val="005A66F1"/>
    <w:rsid w:val="005A7D67"/>
    <w:rsid w:val="005B0561"/>
    <w:rsid w:val="005B0D73"/>
    <w:rsid w:val="005B3C54"/>
    <w:rsid w:val="005B73D2"/>
    <w:rsid w:val="005C07E8"/>
    <w:rsid w:val="005C1DD8"/>
    <w:rsid w:val="005C2318"/>
    <w:rsid w:val="005C306C"/>
    <w:rsid w:val="005C7063"/>
    <w:rsid w:val="005C7E07"/>
    <w:rsid w:val="005D06EF"/>
    <w:rsid w:val="005D0A7E"/>
    <w:rsid w:val="005D1EDB"/>
    <w:rsid w:val="005D270D"/>
    <w:rsid w:val="005D347D"/>
    <w:rsid w:val="005D49C6"/>
    <w:rsid w:val="005D53F5"/>
    <w:rsid w:val="005D54A0"/>
    <w:rsid w:val="005D5CA0"/>
    <w:rsid w:val="005D748C"/>
    <w:rsid w:val="005E13AE"/>
    <w:rsid w:val="005E4B33"/>
    <w:rsid w:val="005E7A9F"/>
    <w:rsid w:val="005F383C"/>
    <w:rsid w:val="005F6450"/>
    <w:rsid w:val="005F76F3"/>
    <w:rsid w:val="00605988"/>
    <w:rsid w:val="00606948"/>
    <w:rsid w:val="00607518"/>
    <w:rsid w:val="006125E3"/>
    <w:rsid w:val="00612DBF"/>
    <w:rsid w:val="006138C6"/>
    <w:rsid w:val="006142FE"/>
    <w:rsid w:val="00614301"/>
    <w:rsid w:val="006153C3"/>
    <w:rsid w:val="00616720"/>
    <w:rsid w:val="00616A1D"/>
    <w:rsid w:val="00616CBB"/>
    <w:rsid w:val="00621809"/>
    <w:rsid w:val="00621A12"/>
    <w:rsid w:val="00622DF7"/>
    <w:rsid w:val="0062329D"/>
    <w:rsid w:val="00624CD5"/>
    <w:rsid w:val="0062564E"/>
    <w:rsid w:val="00625BD1"/>
    <w:rsid w:val="0062669F"/>
    <w:rsid w:val="00630468"/>
    <w:rsid w:val="00631015"/>
    <w:rsid w:val="006318C7"/>
    <w:rsid w:val="006321B2"/>
    <w:rsid w:val="00633B3E"/>
    <w:rsid w:val="00634229"/>
    <w:rsid w:val="00634696"/>
    <w:rsid w:val="00636571"/>
    <w:rsid w:val="006460DD"/>
    <w:rsid w:val="00650E56"/>
    <w:rsid w:val="0065124C"/>
    <w:rsid w:val="0065166C"/>
    <w:rsid w:val="00652782"/>
    <w:rsid w:val="0065358F"/>
    <w:rsid w:val="006576E3"/>
    <w:rsid w:val="00662D78"/>
    <w:rsid w:val="00663A08"/>
    <w:rsid w:val="0066736B"/>
    <w:rsid w:val="00667E39"/>
    <w:rsid w:val="0067066D"/>
    <w:rsid w:val="00673BA8"/>
    <w:rsid w:val="00673C87"/>
    <w:rsid w:val="006753D1"/>
    <w:rsid w:val="00676ECE"/>
    <w:rsid w:val="00682A8F"/>
    <w:rsid w:val="00682F58"/>
    <w:rsid w:val="00687BD9"/>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55E0"/>
    <w:rsid w:val="006A6C81"/>
    <w:rsid w:val="006B5D72"/>
    <w:rsid w:val="006B6A37"/>
    <w:rsid w:val="006C1131"/>
    <w:rsid w:val="006C1420"/>
    <w:rsid w:val="006C3E31"/>
    <w:rsid w:val="006C4B2E"/>
    <w:rsid w:val="006C4CF7"/>
    <w:rsid w:val="006D0070"/>
    <w:rsid w:val="006D0C26"/>
    <w:rsid w:val="006D10D3"/>
    <w:rsid w:val="006D45BD"/>
    <w:rsid w:val="006D744F"/>
    <w:rsid w:val="006E218B"/>
    <w:rsid w:val="006E2309"/>
    <w:rsid w:val="006E4B3D"/>
    <w:rsid w:val="006F14A7"/>
    <w:rsid w:val="006F1815"/>
    <w:rsid w:val="006F2258"/>
    <w:rsid w:val="006F4B23"/>
    <w:rsid w:val="006F4D66"/>
    <w:rsid w:val="00701BA2"/>
    <w:rsid w:val="00701D1B"/>
    <w:rsid w:val="0070411F"/>
    <w:rsid w:val="00704B48"/>
    <w:rsid w:val="007071F0"/>
    <w:rsid w:val="00711180"/>
    <w:rsid w:val="00713882"/>
    <w:rsid w:val="007152BC"/>
    <w:rsid w:val="00715CE6"/>
    <w:rsid w:val="00717E57"/>
    <w:rsid w:val="00720238"/>
    <w:rsid w:val="0072060A"/>
    <w:rsid w:val="00720EF8"/>
    <w:rsid w:val="007218EC"/>
    <w:rsid w:val="00722761"/>
    <w:rsid w:val="0072406F"/>
    <w:rsid w:val="00724AAF"/>
    <w:rsid w:val="00725C9F"/>
    <w:rsid w:val="00726D90"/>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1BB2"/>
    <w:rsid w:val="00753A4C"/>
    <w:rsid w:val="007546F8"/>
    <w:rsid w:val="00754789"/>
    <w:rsid w:val="00754AE7"/>
    <w:rsid w:val="0075692C"/>
    <w:rsid w:val="00757F7C"/>
    <w:rsid w:val="0076179D"/>
    <w:rsid w:val="00762193"/>
    <w:rsid w:val="00762D04"/>
    <w:rsid w:val="00765859"/>
    <w:rsid w:val="00765AAC"/>
    <w:rsid w:val="00765B0C"/>
    <w:rsid w:val="00765E51"/>
    <w:rsid w:val="00767085"/>
    <w:rsid w:val="0077043F"/>
    <w:rsid w:val="007708FA"/>
    <w:rsid w:val="00774CA9"/>
    <w:rsid w:val="007756EE"/>
    <w:rsid w:val="007758F4"/>
    <w:rsid w:val="0078066E"/>
    <w:rsid w:val="0078106F"/>
    <w:rsid w:val="00781F55"/>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7336"/>
    <w:rsid w:val="007D7E35"/>
    <w:rsid w:val="007E15AC"/>
    <w:rsid w:val="007E2793"/>
    <w:rsid w:val="007E4238"/>
    <w:rsid w:val="007E4DCE"/>
    <w:rsid w:val="007E6324"/>
    <w:rsid w:val="007E7008"/>
    <w:rsid w:val="007E7685"/>
    <w:rsid w:val="007F164D"/>
    <w:rsid w:val="007F1659"/>
    <w:rsid w:val="007F38A3"/>
    <w:rsid w:val="007F698C"/>
    <w:rsid w:val="008003EB"/>
    <w:rsid w:val="00800D06"/>
    <w:rsid w:val="008044FC"/>
    <w:rsid w:val="00805F63"/>
    <w:rsid w:val="008076D0"/>
    <w:rsid w:val="00811738"/>
    <w:rsid w:val="00813FE1"/>
    <w:rsid w:val="008158C7"/>
    <w:rsid w:val="0081730A"/>
    <w:rsid w:val="00821580"/>
    <w:rsid w:val="00821E3E"/>
    <w:rsid w:val="0082234B"/>
    <w:rsid w:val="008227CD"/>
    <w:rsid w:val="00822AFD"/>
    <w:rsid w:val="00823B4B"/>
    <w:rsid w:val="00825F81"/>
    <w:rsid w:val="00826E9B"/>
    <w:rsid w:val="0082763F"/>
    <w:rsid w:val="00827CCC"/>
    <w:rsid w:val="008308A8"/>
    <w:rsid w:val="00834318"/>
    <w:rsid w:val="0084509B"/>
    <w:rsid w:val="00847AB8"/>
    <w:rsid w:val="00852BC7"/>
    <w:rsid w:val="00853A2A"/>
    <w:rsid w:val="0085437F"/>
    <w:rsid w:val="00857045"/>
    <w:rsid w:val="008621D3"/>
    <w:rsid w:val="00862868"/>
    <w:rsid w:val="00863526"/>
    <w:rsid w:val="00864412"/>
    <w:rsid w:val="00864D06"/>
    <w:rsid w:val="008657DF"/>
    <w:rsid w:val="00866262"/>
    <w:rsid w:val="00866D26"/>
    <w:rsid w:val="00871288"/>
    <w:rsid w:val="00871CBF"/>
    <w:rsid w:val="00872F04"/>
    <w:rsid w:val="008741ED"/>
    <w:rsid w:val="0087454A"/>
    <w:rsid w:val="0087612A"/>
    <w:rsid w:val="0087645C"/>
    <w:rsid w:val="00877431"/>
    <w:rsid w:val="008824A1"/>
    <w:rsid w:val="00883782"/>
    <w:rsid w:val="00884B14"/>
    <w:rsid w:val="00884E3F"/>
    <w:rsid w:val="008861D4"/>
    <w:rsid w:val="008903F7"/>
    <w:rsid w:val="008904DD"/>
    <w:rsid w:val="008951BC"/>
    <w:rsid w:val="00897287"/>
    <w:rsid w:val="008A103E"/>
    <w:rsid w:val="008A3931"/>
    <w:rsid w:val="008A6834"/>
    <w:rsid w:val="008A7A3D"/>
    <w:rsid w:val="008B06A1"/>
    <w:rsid w:val="008B1117"/>
    <w:rsid w:val="008B118A"/>
    <w:rsid w:val="008B19ED"/>
    <w:rsid w:val="008B3C8B"/>
    <w:rsid w:val="008B4410"/>
    <w:rsid w:val="008B5887"/>
    <w:rsid w:val="008B5E7E"/>
    <w:rsid w:val="008B705D"/>
    <w:rsid w:val="008B7C19"/>
    <w:rsid w:val="008C23C2"/>
    <w:rsid w:val="008C2E84"/>
    <w:rsid w:val="008C425B"/>
    <w:rsid w:val="008C705E"/>
    <w:rsid w:val="008D1F23"/>
    <w:rsid w:val="008D2316"/>
    <w:rsid w:val="008D2546"/>
    <w:rsid w:val="008D32CA"/>
    <w:rsid w:val="008D5D67"/>
    <w:rsid w:val="008D6B2B"/>
    <w:rsid w:val="008E6A21"/>
    <w:rsid w:val="008E6B98"/>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4FF0"/>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7095"/>
    <w:rsid w:val="00950D3D"/>
    <w:rsid w:val="00950FAE"/>
    <w:rsid w:val="009510E0"/>
    <w:rsid w:val="009510FB"/>
    <w:rsid w:val="00953BF8"/>
    <w:rsid w:val="00954084"/>
    <w:rsid w:val="009546E1"/>
    <w:rsid w:val="00955BA6"/>
    <w:rsid w:val="0095638D"/>
    <w:rsid w:val="0095677D"/>
    <w:rsid w:val="00956972"/>
    <w:rsid w:val="009572C3"/>
    <w:rsid w:val="009609F8"/>
    <w:rsid w:val="009643F6"/>
    <w:rsid w:val="009660C0"/>
    <w:rsid w:val="009661BF"/>
    <w:rsid w:val="009678A8"/>
    <w:rsid w:val="00970547"/>
    <w:rsid w:val="00971B1F"/>
    <w:rsid w:val="00982A68"/>
    <w:rsid w:val="00982F3C"/>
    <w:rsid w:val="00983155"/>
    <w:rsid w:val="00983C4B"/>
    <w:rsid w:val="00985F3F"/>
    <w:rsid w:val="00987279"/>
    <w:rsid w:val="009875E4"/>
    <w:rsid w:val="00990730"/>
    <w:rsid w:val="009908AF"/>
    <w:rsid w:val="00991516"/>
    <w:rsid w:val="00991B08"/>
    <w:rsid w:val="00993B09"/>
    <w:rsid w:val="00995B8F"/>
    <w:rsid w:val="00997403"/>
    <w:rsid w:val="009A202D"/>
    <w:rsid w:val="009A296E"/>
    <w:rsid w:val="009A2CF8"/>
    <w:rsid w:val="009A3144"/>
    <w:rsid w:val="009A37F4"/>
    <w:rsid w:val="009A4C13"/>
    <w:rsid w:val="009A6F97"/>
    <w:rsid w:val="009B0D75"/>
    <w:rsid w:val="009B3452"/>
    <w:rsid w:val="009B43CE"/>
    <w:rsid w:val="009B51CD"/>
    <w:rsid w:val="009B63A3"/>
    <w:rsid w:val="009B67BD"/>
    <w:rsid w:val="009C0DD8"/>
    <w:rsid w:val="009C149D"/>
    <w:rsid w:val="009C330F"/>
    <w:rsid w:val="009C404D"/>
    <w:rsid w:val="009C5051"/>
    <w:rsid w:val="009C523C"/>
    <w:rsid w:val="009C6C94"/>
    <w:rsid w:val="009C74F3"/>
    <w:rsid w:val="009C7B85"/>
    <w:rsid w:val="009D2535"/>
    <w:rsid w:val="009D3949"/>
    <w:rsid w:val="009D3B1E"/>
    <w:rsid w:val="009D3C0C"/>
    <w:rsid w:val="009D6919"/>
    <w:rsid w:val="009E0010"/>
    <w:rsid w:val="009E08BC"/>
    <w:rsid w:val="009E175F"/>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FB"/>
    <w:rsid w:val="00A13FC3"/>
    <w:rsid w:val="00A15263"/>
    <w:rsid w:val="00A16C12"/>
    <w:rsid w:val="00A2158F"/>
    <w:rsid w:val="00A22939"/>
    <w:rsid w:val="00A237A2"/>
    <w:rsid w:val="00A2390D"/>
    <w:rsid w:val="00A26169"/>
    <w:rsid w:val="00A26F37"/>
    <w:rsid w:val="00A3029C"/>
    <w:rsid w:val="00A304DD"/>
    <w:rsid w:val="00A34B22"/>
    <w:rsid w:val="00A3639E"/>
    <w:rsid w:val="00A36473"/>
    <w:rsid w:val="00A367BE"/>
    <w:rsid w:val="00A36D56"/>
    <w:rsid w:val="00A422A7"/>
    <w:rsid w:val="00A423E2"/>
    <w:rsid w:val="00A42B7E"/>
    <w:rsid w:val="00A433F3"/>
    <w:rsid w:val="00A434C4"/>
    <w:rsid w:val="00A43920"/>
    <w:rsid w:val="00A454A9"/>
    <w:rsid w:val="00A468B0"/>
    <w:rsid w:val="00A51148"/>
    <w:rsid w:val="00A536C3"/>
    <w:rsid w:val="00A53E94"/>
    <w:rsid w:val="00A55253"/>
    <w:rsid w:val="00A55604"/>
    <w:rsid w:val="00A6026A"/>
    <w:rsid w:val="00A60575"/>
    <w:rsid w:val="00A61A1D"/>
    <w:rsid w:val="00A63166"/>
    <w:rsid w:val="00A67586"/>
    <w:rsid w:val="00A67BB4"/>
    <w:rsid w:val="00A716AE"/>
    <w:rsid w:val="00A72C2E"/>
    <w:rsid w:val="00A7377B"/>
    <w:rsid w:val="00A73929"/>
    <w:rsid w:val="00A73C5C"/>
    <w:rsid w:val="00A73EBF"/>
    <w:rsid w:val="00A74E63"/>
    <w:rsid w:val="00A74F70"/>
    <w:rsid w:val="00A7516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3528"/>
    <w:rsid w:val="00AE36AF"/>
    <w:rsid w:val="00AE5F13"/>
    <w:rsid w:val="00AE64BD"/>
    <w:rsid w:val="00AE6C44"/>
    <w:rsid w:val="00AE6EBD"/>
    <w:rsid w:val="00AF0033"/>
    <w:rsid w:val="00AF12A1"/>
    <w:rsid w:val="00AF1880"/>
    <w:rsid w:val="00AF38F3"/>
    <w:rsid w:val="00AF50AD"/>
    <w:rsid w:val="00AF5611"/>
    <w:rsid w:val="00AF6383"/>
    <w:rsid w:val="00AF7764"/>
    <w:rsid w:val="00B00C72"/>
    <w:rsid w:val="00B033C8"/>
    <w:rsid w:val="00B037EF"/>
    <w:rsid w:val="00B039C6"/>
    <w:rsid w:val="00B06E47"/>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2F01"/>
    <w:rsid w:val="00B3434A"/>
    <w:rsid w:val="00B3446C"/>
    <w:rsid w:val="00B34FDB"/>
    <w:rsid w:val="00B3779F"/>
    <w:rsid w:val="00B40B0A"/>
    <w:rsid w:val="00B4211F"/>
    <w:rsid w:val="00B43429"/>
    <w:rsid w:val="00B44533"/>
    <w:rsid w:val="00B44D38"/>
    <w:rsid w:val="00B47EAB"/>
    <w:rsid w:val="00B50513"/>
    <w:rsid w:val="00B5051F"/>
    <w:rsid w:val="00B50A80"/>
    <w:rsid w:val="00B523CE"/>
    <w:rsid w:val="00B55146"/>
    <w:rsid w:val="00B60980"/>
    <w:rsid w:val="00B60AB6"/>
    <w:rsid w:val="00B60C78"/>
    <w:rsid w:val="00B61039"/>
    <w:rsid w:val="00B624BF"/>
    <w:rsid w:val="00B670B6"/>
    <w:rsid w:val="00B735D3"/>
    <w:rsid w:val="00B759E7"/>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329"/>
    <w:rsid w:val="00BA7705"/>
    <w:rsid w:val="00BB02BB"/>
    <w:rsid w:val="00BB17A6"/>
    <w:rsid w:val="00BB2028"/>
    <w:rsid w:val="00BB28B5"/>
    <w:rsid w:val="00BB5569"/>
    <w:rsid w:val="00BB5BBB"/>
    <w:rsid w:val="00BB7F8D"/>
    <w:rsid w:val="00BC1F7D"/>
    <w:rsid w:val="00BC2709"/>
    <w:rsid w:val="00BC47C2"/>
    <w:rsid w:val="00BC5FAB"/>
    <w:rsid w:val="00BC6051"/>
    <w:rsid w:val="00BC6EB9"/>
    <w:rsid w:val="00BD0A7E"/>
    <w:rsid w:val="00BD1F71"/>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3359"/>
    <w:rsid w:val="00C0684F"/>
    <w:rsid w:val="00C1511C"/>
    <w:rsid w:val="00C16C30"/>
    <w:rsid w:val="00C1749A"/>
    <w:rsid w:val="00C226B7"/>
    <w:rsid w:val="00C26DDE"/>
    <w:rsid w:val="00C32D54"/>
    <w:rsid w:val="00C32D86"/>
    <w:rsid w:val="00C3558A"/>
    <w:rsid w:val="00C35B7E"/>
    <w:rsid w:val="00C4078D"/>
    <w:rsid w:val="00C407F6"/>
    <w:rsid w:val="00C41871"/>
    <w:rsid w:val="00C44D29"/>
    <w:rsid w:val="00C45C68"/>
    <w:rsid w:val="00C514C8"/>
    <w:rsid w:val="00C5150F"/>
    <w:rsid w:val="00C51900"/>
    <w:rsid w:val="00C53DFA"/>
    <w:rsid w:val="00C635C1"/>
    <w:rsid w:val="00C64EFF"/>
    <w:rsid w:val="00C65017"/>
    <w:rsid w:val="00C70E3E"/>
    <w:rsid w:val="00C7560E"/>
    <w:rsid w:val="00C758CD"/>
    <w:rsid w:val="00C75B8A"/>
    <w:rsid w:val="00C7626E"/>
    <w:rsid w:val="00C776CD"/>
    <w:rsid w:val="00C77B1B"/>
    <w:rsid w:val="00C81814"/>
    <w:rsid w:val="00C828D2"/>
    <w:rsid w:val="00C8334C"/>
    <w:rsid w:val="00C83471"/>
    <w:rsid w:val="00C836CF"/>
    <w:rsid w:val="00C84A1A"/>
    <w:rsid w:val="00C86889"/>
    <w:rsid w:val="00C923F5"/>
    <w:rsid w:val="00C93299"/>
    <w:rsid w:val="00C93EFE"/>
    <w:rsid w:val="00C94496"/>
    <w:rsid w:val="00C9517A"/>
    <w:rsid w:val="00C955E7"/>
    <w:rsid w:val="00C9608F"/>
    <w:rsid w:val="00C9747C"/>
    <w:rsid w:val="00CA3FBB"/>
    <w:rsid w:val="00CA50D6"/>
    <w:rsid w:val="00CA7DB8"/>
    <w:rsid w:val="00CB015A"/>
    <w:rsid w:val="00CB0217"/>
    <w:rsid w:val="00CB0AD2"/>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D00CE0"/>
    <w:rsid w:val="00D019E9"/>
    <w:rsid w:val="00D035BA"/>
    <w:rsid w:val="00D04F1A"/>
    <w:rsid w:val="00D060DB"/>
    <w:rsid w:val="00D0748F"/>
    <w:rsid w:val="00D14555"/>
    <w:rsid w:val="00D14D2F"/>
    <w:rsid w:val="00D166AD"/>
    <w:rsid w:val="00D210BB"/>
    <w:rsid w:val="00D22FEC"/>
    <w:rsid w:val="00D269E6"/>
    <w:rsid w:val="00D30D74"/>
    <w:rsid w:val="00D319F1"/>
    <w:rsid w:val="00D31A9B"/>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680B"/>
    <w:rsid w:val="00D76D09"/>
    <w:rsid w:val="00D807CA"/>
    <w:rsid w:val="00D830D8"/>
    <w:rsid w:val="00D83807"/>
    <w:rsid w:val="00D843CE"/>
    <w:rsid w:val="00D847FE"/>
    <w:rsid w:val="00D8512A"/>
    <w:rsid w:val="00D8551A"/>
    <w:rsid w:val="00D86AF3"/>
    <w:rsid w:val="00D87F37"/>
    <w:rsid w:val="00D91761"/>
    <w:rsid w:val="00D91DE5"/>
    <w:rsid w:val="00D928E0"/>
    <w:rsid w:val="00D9431E"/>
    <w:rsid w:val="00D94404"/>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F035C"/>
    <w:rsid w:val="00DF05C9"/>
    <w:rsid w:val="00DF1184"/>
    <w:rsid w:val="00DF3BA8"/>
    <w:rsid w:val="00DF7644"/>
    <w:rsid w:val="00E001B0"/>
    <w:rsid w:val="00E00328"/>
    <w:rsid w:val="00E05F79"/>
    <w:rsid w:val="00E064CD"/>
    <w:rsid w:val="00E066AC"/>
    <w:rsid w:val="00E06AB5"/>
    <w:rsid w:val="00E06CDF"/>
    <w:rsid w:val="00E072F3"/>
    <w:rsid w:val="00E13418"/>
    <w:rsid w:val="00E13727"/>
    <w:rsid w:val="00E14724"/>
    <w:rsid w:val="00E15574"/>
    <w:rsid w:val="00E213F2"/>
    <w:rsid w:val="00E2228C"/>
    <w:rsid w:val="00E24E16"/>
    <w:rsid w:val="00E26A31"/>
    <w:rsid w:val="00E335E4"/>
    <w:rsid w:val="00E33E2F"/>
    <w:rsid w:val="00E371D5"/>
    <w:rsid w:val="00E37A03"/>
    <w:rsid w:val="00E4413C"/>
    <w:rsid w:val="00E44E7B"/>
    <w:rsid w:val="00E452BB"/>
    <w:rsid w:val="00E471CB"/>
    <w:rsid w:val="00E472E2"/>
    <w:rsid w:val="00E47958"/>
    <w:rsid w:val="00E501A5"/>
    <w:rsid w:val="00E533B9"/>
    <w:rsid w:val="00E53BB0"/>
    <w:rsid w:val="00E53D76"/>
    <w:rsid w:val="00E55938"/>
    <w:rsid w:val="00E620E2"/>
    <w:rsid w:val="00E62310"/>
    <w:rsid w:val="00E63799"/>
    <w:rsid w:val="00E63D29"/>
    <w:rsid w:val="00E6657F"/>
    <w:rsid w:val="00E702F5"/>
    <w:rsid w:val="00E71DB8"/>
    <w:rsid w:val="00E721F7"/>
    <w:rsid w:val="00E73046"/>
    <w:rsid w:val="00E73F66"/>
    <w:rsid w:val="00E75E01"/>
    <w:rsid w:val="00E75FA3"/>
    <w:rsid w:val="00E767B9"/>
    <w:rsid w:val="00E777AD"/>
    <w:rsid w:val="00E7796E"/>
    <w:rsid w:val="00E80231"/>
    <w:rsid w:val="00E81E26"/>
    <w:rsid w:val="00E84BD3"/>
    <w:rsid w:val="00E84DA5"/>
    <w:rsid w:val="00E856DC"/>
    <w:rsid w:val="00E8615D"/>
    <w:rsid w:val="00E90DAE"/>
    <w:rsid w:val="00E923C2"/>
    <w:rsid w:val="00E92A37"/>
    <w:rsid w:val="00E93B2F"/>
    <w:rsid w:val="00E94C14"/>
    <w:rsid w:val="00EA0922"/>
    <w:rsid w:val="00EA0C3D"/>
    <w:rsid w:val="00EA1BA0"/>
    <w:rsid w:val="00EA3BF3"/>
    <w:rsid w:val="00EA46FF"/>
    <w:rsid w:val="00EA48A9"/>
    <w:rsid w:val="00EA64B9"/>
    <w:rsid w:val="00EB0DD2"/>
    <w:rsid w:val="00EB12E3"/>
    <w:rsid w:val="00EB2680"/>
    <w:rsid w:val="00EB32AE"/>
    <w:rsid w:val="00EB32D9"/>
    <w:rsid w:val="00EB3312"/>
    <w:rsid w:val="00EB3A11"/>
    <w:rsid w:val="00EB460A"/>
    <w:rsid w:val="00EB6D71"/>
    <w:rsid w:val="00EB7977"/>
    <w:rsid w:val="00EC0175"/>
    <w:rsid w:val="00EC08F3"/>
    <w:rsid w:val="00EC0F50"/>
    <w:rsid w:val="00EC11B9"/>
    <w:rsid w:val="00EC5574"/>
    <w:rsid w:val="00EC5BA5"/>
    <w:rsid w:val="00EC66A9"/>
    <w:rsid w:val="00ED012F"/>
    <w:rsid w:val="00ED02C2"/>
    <w:rsid w:val="00ED1475"/>
    <w:rsid w:val="00ED593F"/>
    <w:rsid w:val="00ED5A1D"/>
    <w:rsid w:val="00ED61DE"/>
    <w:rsid w:val="00EE247B"/>
    <w:rsid w:val="00EE2732"/>
    <w:rsid w:val="00EE53A7"/>
    <w:rsid w:val="00EE6AC6"/>
    <w:rsid w:val="00EE6E07"/>
    <w:rsid w:val="00EE7412"/>
    <w:rsid w:val="00EE75D2"/>
    <w:rsid w:val="00EF11C1"/>
    <w:rsid w:val="00EF1582"/>
    <w:rsid w:val="00EF1669"/>
    <w:rsid w:val="00EF3424"/>
    <w:rsid w:val="00EF376C"/>
    <w:rsid w:val="00EF4550"/>
    <w:rsid w:val="00EF60CF"/>
    <w:rsid w:val="00F0194D"/>
    <w:rsid w:val="00F01B8D"/>
    <w:rsid w:val="00F03AC3"/>
    <w:rsid w:val="00F051D6"/>
    <w:rsid w:val="00F05C32"/>
    <w:rsid w:val="00F0686D"/>
    <w:rsid w:val="00F122E2"/>
    <w:rsid w:val="00F16141"/>
    <w:rsid w:val="00F16C4B"/>
    <w:rsid w:val="00F21DF1"/>
    <w:rsid w:val="00F2348A"/>
    <w:rsid w:val="00F24EFA"/>
    <w:rsid w:val="00F251B3"/>
    <w:rsid w:val="00F264F3"/>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0DC1"/>
    <w:rsid w:val="00FA3DC5"/>
    <w:rsid w:val="00FA4030"/>
    <w:rsid w:val="00FA5809"/>
    <w:rsid w:val="00FA6622"/>
    <w:rsid w:val="00FA6FFC"/>
    <w:rsid w:val="00FA73ED"/>
    <w:rsid w:val="00FB19B2"/>
    <w:rsid w:val="00FB3C11"/>
    <w:rsid w:val="00FB4F4D"/>
    <w:rsid w:val="00FC0158"/>
    <w:rsid w:val="00FC0269"/>
    <w:rsid w:val="00FC07E5"/>
    <w:rsid w:val="00FC1250"/>
    <w:rsid w:val="00FC126F"/>
    <w:rsid w:val="00FC4210"/>
    <w:rsid w:val="00FC4C2C"/>
    <w:rsid w:val="00FC6D05"/>
    <w:rsid w:val="00FC6E67"/>
    <w:rsid w:val="00FD06B2"/>
    <w:rsid w:val="00FD1E74"/>
    <w:rsid w:val="00FD2D2F"/>
    <w:rsid w:val="00FD3D3B"/>
    <w:rsid w:val="00FD3F4A"/>
    <w:rsid w:val="00FE0CBD"/>
    <w:rsid w:val="00FE3959"/>
    <w:rsid w:val="00FE674D"/>
    <w:rsid w:val="00FE6CC9"/>
    <w:rsid w:val="00FE77C6"/>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ltk.cha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nltk.chat" TargetMode="External"/><Relationship Id="rId4" Type="http://schemas.openxmlformats.org/officeDocument/2006/relationships/settings" Target="settings.xml"/><Relationship Id="rId9" Type="http://schemas.openxmlformats.org/officeDocument/2006/relationships/hyperlink" Target="https://altair-viz.github.io/getting_started/overview.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D402A-4342-4A2A-8C6A-413899CA9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8007</Words>
  <Characters>40601</Characters>
  <Application>Microsoft Office Word</Application>
  <DocSecurity>0</DocSecurity>
  <Lines>1068</Lines>
  <Paragraphs>7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3</cp:revision>
  <cp:lastPrinted>2021-06-11T18:34:00Z</cp:lastPrinted>
  <dcterms:created xsi:type="dcterms:W3CDTF">2022-09-21T21:19:00Z</dcterms:created>
  <dcterms:modified xsi:type="dcterms:W3CDTF">2022-09-21T21:24:00Z</dcterms:modified>
</cp:coreProperties>
</file>